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952FC" w:rsidR="00E952FC" w:rsidP="00E952FC" w:rsidRDefault="0028174B" w14:paraId="540D8961" w14:textId="03CC09B9">
      <w:pPr>
        <w:widowControl w:val="0"/>
        <w:spacing w:after="0" w:line="240" w:lineRule="auto"/>
        <w:rPr>
          <w:rFonts w:eastAsia="Times New Roman" w:cs="Arial"/>
          <w:sz w:val="24"/>
          <w:szCs w:val="24"/>
          <w:lang w:eastAsia="en-GB"/>
        </w:rPr>
      </w:pPr>
      <w:r>
        <w:rPr>
          <w:noProof/>
        </w:rPr>
        <w:drawing>
          <wp:inline distT="0" distB="0" distL="0" distR="0" wp14:anchorId="34EB2BDA" wp14:editId="459DC2FE">
            <wp:extent cx="2930524" cy="8763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41291" cy="879520"/>
                    </a:xfrm>
                    <a:prstGeom prst="rect">
                      <a:avLst/>
                    </a:prstGeom>
                    <a:noFill/>
                    <a:ln>
                      <a:noFill/>
                    </a:ln>
                  </pic:spPr>
                </pic:pic>
              </a:graphicData>
            </a:graphic>
          </wp:inline>
        </w:drawing>
      </w:r>
    </w:p>
    <w:p w:rsidRPr="00E952FC" w:rsidR="00E952FC" w:rsidP="00E952FC" w:rsidRDefault="00E952FC" w14:paraId="265C27A1" w14:textId="77777777">
      <w:pPr>
        <w:widowControl w:val="0"/>
        <w:spacing w:after="0" w:line="240" w:lineRule="auto"/>
        <w:jc w:val="right"/>
        <w:rPr>
          <w:rFonts w:eastAsia="Times New Roman" w:cs="Arial"/>
          <w:sz w:val="24"/>
          <w:szCs w:val="24"/>
          <w:lang w:eastAsia="en-GB"/>
        </w:rPr>
      </w:pPr>
    </w:p>
    <w:p w:rsidRPr="00E952FC" w:rsidR="00E952FC" w:rsidP="00E952FC" w:rsidRDefault="00E952FC" w14:paraId="386919B7" w14:textId="77777777">
      <w:pPr>
        <w:widowControl w:val="0"/>
        <w:spacing w:after="0" w:line="240" w:lineRule="auto"/>
        <w:rPr>
          <w:rFonts w:eastAsia="Times New Roman" w:cs="Arial"/>
          <w:sz w:val="24"/>
          <w:szCs w:val="24"/>
          <w:lang w:eastAsia="en-GB"/>
        </w:rPr>
      </w:pPr>
    </w:p>
    <w:p w:rsidRPr="00E952FC" w:rsidR="00E952FC" w:rsidP="00E952FC" w:rsidRDefault="00E952FC" w14:paraId="330C4D3C" w14:textId="77777777">
      <w:pPr>
        <w:widowControl w:val="0"/>
        <w:spacing w:after="0" w:line="240" w:lineRule="auto"/>
        <w:jc w:val="right"/>
        <w:rPr>
          <w:rFonts w:eastAsia="Times New Roman" w:cs="Arial"/>
          <w:sz w:val="24"/>
          <w:szCs w:val="24"/>
          <w:lang w:eastAsia="en-GB"/>
        </w:rPr>
      </w:pPr>
    </w:p>
    <w:p w:rsidRPr="00E952FC" w:rsidR="00E952FC" w:rsidP="00E952FC" w:rsidRDefault="00E952FC" w14:paraId="79FBC2C5" w14:textId="4CAE9C7B">
      <w:pPr>
        <w:widowControl w:val="0"/>
        <w:spacing w:after="0" w:line="240" w:lineRule="auto"/>
        <w:jc w:val="right"/>
        <w:rPr>
          <w:rFonts w:eastAsia="Times New Roman" w:cs="Arial"/>
          <w:sz w:val="24"/>
          <w:szCs w:val="24"/>
          <w:lang w:eastAsia="en-GB"/>
        </w:rPr>
      </w:pPr>
    </w:p>
    <w:p w:rsidRPr="00E952FC" w:rsidR="00E952FC" w:rsidP="00E952FC" w:rsidRDefault="00E952FC" w14:paraId="4A6C06D0" w14:textId="566628D4">
      <w:pPr>
        <w:widowControl w:val="0"/>
        <w:spacing w:before="120" w:after="120" w:line="240" w:lineRule="auto"/>
        <w:jc w:val="center"/>
        <w:rPr>
          <w:rFonts w:eastAsia="Times New Roman" w:cs="Arial"/>
          <w:b/>
          <w:bCs/>
          <w:sz w:val="20"/>
          <w:szCs w:val="20"/>
          <w:u w:val="single"/>
          <w:lang w:eastAsia="en-GB"/>
        </w:rPr>
      </w:pPr>
    </w:p>
    <w:p w:rsidRPr="00E952FC" w:rsidR="00E952FC" w:rsidP="00E952FC" w:rsidRDefault="00E952FC" w14:paraId="2D4E2E28" w14:textId="77777777">
      <w:pPr>
        <w:widowControl w:val="0"/>
        <w:spacing w:before="120" w:after="120" w:line="240" w:lineRule="auto"/>
        <w:jc w:val="center"/>
        <w:rPr>
          <w:rFonts w:eastAsia="Times New Roman" w:cs="Arial"/>
          <w:b/>
          <w:bCs/>
          <w:sz w:val="20"/>
          <w:szCs w:val="20"/>
          <w:u w:val="single"/>
          <w:lang w:eastAsia="en-GB"/>
        </w:rPr>
      </w:pPr>
    </w:p>
    <w:p w:rsidRPr="00E952FC" w:rsidR="00E952FC" w:rsidP="00E952FC" w:rsidRDefault="00E952FC" w14:paraId="2B4D9125" w14:textId="77777777">
      <w:pPr>
        <w:widowControl w:val="0"/>
        <w:spacing w:after="0" w:line="240" w:lineRule="auto"/>
        <w:jc w:val="center"/>
        <w:rPr>
          <w:rFonts w:eastAsia="Times New Roman" w:cs="Arial"/>
          <w:b/>
          <w:bCs/>
          <w:iCs/>
          <w:caps/>
          <w:color w:val="009999"/>
          <w:sz w:val="44"/>
          <w:szCs w:val="44"/>
          <w:lang w:eastAsia="en-GB"/>
        </w:rPr>
      </w:pPr>
    </w:p>
    <w:p w:rsidRPr="001A2E7C" w:rsidR="7BB99573" w:rsidP="6AA790BE" w:rsidRDefault="0CF9C249" w14:paraId="388489CE" w14:textId="73E780F8">
      <w:pPr>
        <w:widowControl w:val="0"/>
        <w:spacing w:after="0" w:line="240" w:lineRule="auto"/>
        <w:jc w:val="center"/>
        <w:rPr>
          <w:rFonts w:eastAsia="Times New Roman" w:cs="Arial"/>
          <w:b/>
          <w:bCs/>
          <w:caps/>
          <w:color w:val="0F243E" w:themeColor="text2" w:themeShade="80"/>
          <w:sz w:val="44"/>
          <w:szCs w:val="44"/>
          <w:lang w:eastAsia="en-GB"/>
        </w:rPr>
      </w:pPr>
      <w:r w:rsidRPr="001A2E7C">
        <w:rPr>
          <w:rFonts w:eastAsia="Times New Roman" w:cs="Arial"/>
          <w:b/>
          <w:bCs/>
          <w:caps/>
          <w:color w:val="0F243E" w:themeColor="text2" w:themeShade="80"/>
          <w:sz w:val="44"/>
          <w:szCs w:val="44"/>
          <w:lang w:eastAsia="en-GB"/>
        </w:rPr>
        <w:t>INTERNATIONAL HOLOCAUST REMEMBRANCE ALLIANCE</w:t>
      </w:r>
      <w:r w:rsidRPr="001A2E7C" w:rsidR="7BB99573">
        <w:rPr>
          <w:rFonts w:eastAsia="Times New Roman" w:cs="Arial"/>
          <w:b/>
          <w:bCs/>
          <w:caps/>
          <w:color w:val="0F243E" w:themeColor="text2" w:themeShade="80"/>
          <w:sz w:val="44"/>
          <w:szCs w:val="44"/>
          <w:lang w:eastAsia="en-GB"/>
        </w:rPr>
        <w:t xml:space="preserve"> (IHRA)   </w:t>
      </w:r>
    </w:p>
    <w:p w:rsidRPr="001A2E7C" w:rsidR="7BB99573" w:rsidP="61DE2DFE" w:rsidRDefault="7BB99573" w14:paraId="76B67C73" w14:textId="3890D5DC">
      <w:pPr>
        <w:widowControl w:val="0"/>
        <w:spacing w:after="0" w:line="240" w:lineRule="auto"/>
        <w:jc w:val="center"/>
        <w:rPr>
          <w:rFonts w:eastAsia="Times New Roman" w:cs="Arial"/>
          <w:b w:val="1"/>
          <w:bCs w:val="1"/>
          <w:caps w:val="1"/>
          <w:color w:val="0F243E" w:themeColor="text2" w:themeTint="FF" w:themeShade="80"/>
          <w:sz w:val="44"/>
          <w:szCs w:val="44"/>
          <w:lang w:eastAsia="en-GB"/>
        </w:rPr>
      </w:pPr>
      <w:r w:rsidRPr="61DE2DFE" w:rsidR="7BB99573">
        <w:rPr>
          <w:rFonts w:eastAsia="Times New Roman" w:cs="Arial"/>
          <w:b w:val="1"/>
          <w:bCs w:val="1"/>
          <w:caps w:val="1"/>
          <w:color w:val="0F243E" w:themeColor="text2" w:themeTint="FF" w:themeShade="80"/>
          <w:sz w:val="44"/>
          <w:szCs w:val="44"/>
          <w:lang w:eastAsia="en-GB"/>
        </w:rPr>
        <w:t xml:space="preserve">UK </w:t>
      </w:r>
      <w:r w:rsidRPr="61DE2DFE" w:rsidR="197069C4">
        <w:rPr>
          <w:rFonts w:eastAsia="Times New Roman" w:cs="Arial"/>
          <w:b w:val="1"/>
          <w:bCs w:val="1"/>
          <w:caps w:val="1"/>
          <w:color w:val="0F243E" w:themeColor="text2" w:themeTint="FF" w:themeShade="80"/>
          <w:sz w:val="44"/>
          <w:szCs w:val="44"/>
          <w:lang w:eastAsia="en-GB"/>
        </w:rPr>
        <w:t>Presidency</w:t>
      </w:r>
      <w:r w:rsidRPr="61DE2DFE" w:rsidR="163E283A">
        <w:rPr>
          <w:rFonts w:eastAsia="Times New Roman" w:cs="Arial"/>
          <w:b w:val="1"/>
          <w:bCs w:val="1"/>
          <w:caps w:val="1"/>
          <w:color w:val="0F243E" w:themeColor="text2" w:themeTint="FF" w:themeShade="80"/>
          <w:sz w:val="44"/>
          <w:szCs w:val="44"/>
          <w:lang w:eastAsia="en-GB"/>
        </w:rPr>
        <w:t>: O</w:t>
      </w:r>
      <w:r w:rsidRPr="61DE2DFE" w:rsidR="32E8FFEF">
        <w:rPr>
          <w:rFonts w:eastAsia="Times New Roman" w:cs="Arial"/>
          <w:b w:val="1"/>
          <w:bCs w:val="1"/>
          <w:caps w:val="1"/>
          <w:color w:val="0F243E" w:themeColor="text2" w:themeTint="FF" w:themeShade="80"/>
          <w:sz w:val="44"/>
          <w:szCs w:val="44"/>
          <w:lang w:eastAsia="en-GB"/>
        </w:rPr>
        <w:t xml:space="preserve">NLINE </w:t>
      </w:r>
      <w:r w:rsidRPr="61DE2DFE" w:rsidR="7BB99573">
        <w:rPr>
          <w:rFonts w:eastAsia="Times New Roman" w:cs="Arial"/>
          <w:b w:val="1"/>
          <w:bCs w:val="1"/>
          <w:caps w:val="1"/>
          <w:color w:val="0F243E" w:themeColor="text2" w:themeTint="FF" w:themeShade="80"/>
          <w:sz w:val="44"/>
          <w:szCs w:val="44"/>
          <w:lang w:eastAsia="en-GB"/>
        </w:rPr>
        <w:t>Y</w:t>
      </w:r>
      <w:r w:rsidRPr="61DE2DFE" w:rsidR="1CA73686">
        <w:rPr>
          <w:rFonts w:eastAsia="Times New Roman" w:cs="Arial"/>
          <w:b w:val="1"/>
          <w:bCs w:val="1"/>
          <w:caps w:val="1"/>
          <w:color w:val="0F243E" w:themeColor="text2" w:themeTint="FF" w:themeShade="80"/>
          <w:sz w:val="44"/>
          <w:szCs w:val="44"/>
          <w:lang w:eastAsia="en-GB"/>
        </w:rPr>
        <w:t xml:space="preserve">OUTH </w:t>
      </w:r>
      <w:r w:rsidRPr="61DE2DFE" w:rsidR="1EF2E104">
        <w:rPr>
          <w:rFonts w:eastAsia="Times New Roman" w:cs="Arial"/>
          <w:b w:val="1"/>
          <w:bCs w:val="1"/>
          <w:caps w:val="1"/>
          <w:color w:val="0F243E" w:themeColor="text2" w:themeTint="FF" w:themeShade="80"/>
          <w:sz w:val="44"/>
          <w:szCs w:val="44"/>
          <w:lang w:eastAsia="en-GB"/>
        </w:rPr>
        <w:t>CONFERENCE</w:t>
      </w:r>
    </w:p>
    <w:p w:rsidRPr="001A2E7C" w:rsidR="00E952FC" w:rsidP="00E952FC" w:rsidRDefault="00E952FC" w14:paraId="1BE3C66C" w14:textId="4B1DCFBA">
      <w:pPr>
        <w:widowControl w:val="0"/>
        <w:spacing w:after="0" w:line="240" w:lineRule="auto"/>
        <w:jc w:val="center"/>
        <w:rPr>
          <w:rFonts w:eastAsia="Times New Roman" w:cs="Arial"/>
          <w:b/>
          <w:bCs/>
          <w:caps/>
          <w:color w:val="0F243E" w:themeColor="text2" w:themeShade="80"/>
          <w:sz w:val="44"/>
          <w:szCs w:val="44"/>
          <w:lang w:eastAsia="en-GB"/>
        </w:rPr>
      </w:pPr>
    </w:p>
    <w:p w:rsidRPr="00666FCC" w:rsidR="00E952FC" w:rsidP="00E952FC" w:rsidRDefault="00E952FC" w14:paraId="078CE3EA" w14:textId="70E12832">
      <w:pPr>
        <w:widowControl w:val="0"/>
        <w:spacing w:after="0" w:line="240" w:lineRule="auto"/>
        <w:jc w:val="center"/>
        <w:rPr>
          <w:rFonts w:eastAsia="Times New Roman" w:cs="Arial"/>
          <w:b/>
          <w:bCs/>
          <w:caps/>
          <w:color w:val="0F243E" w:themeColor="text2" w:themeShade="80"/>
          <w:sz w:val="44"/>
          <w:szCs w:val="44"/>
          <w:lang w:eastAsia="en-GB"/>
        </w:rPr>
      </w:pPr>
      <w:r w:rsidRPr="001A2E7C">
        <w:rPr>
          <w:rFonts w:eastAsia="Times New Roman" w:cs="Arial"/>
          <w:b/>
          <w:bCs/>
          <w:caps/>
          <w:color w:val="0F243E" w:themeColor="text2" w:themeShade="80"/>
          <w:sz w:val="44"/>
          <w:szCs w:val="44"/>
          <w:lang w:eastAsia="en-GB"/>
        </w:rPr>
        <w:t>CPD</w:t>
      </w:r>
      <w:r w:rsidRPr="001A2E7C" w:rsidR="2D228533">
        <w:rPr>
          <w:rFonts w:eastAsia="Times New Roman" w:cs="Arial"/>
          <w:b/>
          <w:bCs/>
          <w:caps/>
          <w:color w:val="0F243E" w:themeColor="text2" w:themeShade="80"/>
          <w:sz w:val="44"/>
          <w:szCs w:val="44"/>
          <w:lang w:eastAsia="en-GB"/>
        </w:rPr>
        <w:t>4126138</w:t>
      </w:r>
    </w:p>
    <w:p w:rsidRPr="00666FCC" w:rsidR="00E952FC" w:rsidP="00E952FC" w:rsidRDefault="00E952FC" w14:paraId="4310327E" w14:textId="77777777">
      <w:pPr>
        <w:widowControl w:val="0"/>
        <w:spacing w:after="0" w:line="240" w:lineRule="auto"/>
        <w:jc w:val="center"/>
        <w:rPr>
          <w:rFonts w:eastAsia="Times New Roman" w:cs="Arial"/>
          <w:b/>
          <w:bCs/>
          <w:caps/>
          <w:color w:val="0F243E" w:themeColor="text2" w:themeShade="80"/>
          <w:sz w:val="44"/>
          <w:szCs w:val="44"/>
          <w:lang w:eastAsia="en-GB"/>
        </w:rPr>
      </w:pPr>
    </w:p>
    <w:p w:rsidRPr="00666FCC" w:rsidR="00E952FC" w:rsidP="00E952FC" w:rsidRDefault="00E952FC" w14:paraId="5F6DE53C" w14:textId="77777777">
      <w:pPr>
        <w:widowControl w:val="0"/>
        <w:spacing w:after="0" w:line="240" w:lineRule="auto"/>
        <w:jc w:val="center"/>
        <w:rPr>
          <w:rFonts w:eastAsia="Times New Roman" w:cs="Arial"/>
          <w:b/>
          <w:bCs/>
          <w:caps/>
          <w:color w:val="0F243E" w:themeColor="text2" w:themeShade="80"/>
          <w:sz w:val="44"/>
          <w:szCs w:val="44"/>
          <w:lang w:eastAsia="en-GB"/>
        </w:rPr>
      </w:pPr>
    </w:p>
    <w:p w:rsidRPr="00666FCC" w:rsidR="00E952FC" w:rsidP="00E952FC" w:rsidRDefault="00E952FC" w14:paraId="16002A5B" w14:textId="77777777">
      <w:pPr>
        <w:widowControl w:val="0"/>
        <w:spacing w:after="0" w:line="240" w:lineRule="auto"/>
        <w:jc w:val="center"/>
        <w:rPr>
          <w:rFonts w:eastAsia="Times New Roman" w:cs="Arial"/>
          <w:b/>
          <w:bCs/>
          <w:caps/>
          <w:color w:val="0F243E" w:themeColor="text2" w:themeShade="80"/>
          <w:sz w:val="44"/>
          <w:szCs w:val="44"/>
          <w:lang w:eastAsia="en-GB"/>
        </w:rPr>
      </w:pPr>
    </w:p>
    <w:p w:rsidRPr="00666FCC" w:rsidR="00E952FC" w:rsidP="00E952FC" w:rsidRDefault="00E952FC" w14:paraId="1F65ACB1" w14:textId="65ECFB56">
      <w:pPr>
        <w:widowControl w:val="0"/>
        <w:spacing w:after="0" w:line="240" w:lineRule="auto"/>
        <w:jc w:val="center"/>
        <w:rPr>
          <w:rFonts w:eastAsia="Times New Roman" w:cs="Arial"/>
          <w:color w:val="0F243E" w:themeColor="text2" w:themeShade="80"/>
          <w:sz w:val="24"/>
          <w:szCs w:val="24"/>
        </w:rPr>
      </w:pPr>
      <w:r w:rsidRPr="00666FCC">
        <w:rPr>
          <w:rFonts w:eastAsia="Times New Roman" w:cs="Arial"/>
          <w:b/>
          <w:bCs/>
          <w:caps/>
          <w:color w:val="0F243E" w:themeColor="text2" w:themeShade="80"/>
          <w:sz w:val="32"/>
          <w:szCs w:val="32"/>
          <w:lang w:eastAsia="en-GB"/>
        </w:rPr>
        <w:t xml:space="preserve">ANNEX E – AWARD CRITERIA AND SCORING GUIDANCE </w:t>
      </w:r>
    </w:p>
    <w:p w:rsidRPr="00666FCC" w:rsidR="00E952FC" w:rsidP="00E952FC" w:rsidRDefault="00E952FC" w14:paraId="1A9ECEA8" w14:textId="77777777">
      <w:pPr>
        <w:widowControl w:val="0"/>
        <w:spacing w:after="0" w:line="240" w:lineRule="auto"/>
        <w:jc w:val="both"/>
        <w:rPr>
          <w:rFonts w:eastAsia="Times New Roman" w:cs="Arial"/>
          <w:color w:val="0F243E" w:themeColor="text2" w:themeShade="80"/>
          <w:sz w:val="24"/>
          <w:szCs w:val="24"/>
        </w:rPr>
      </w:pPr>
    </w:p>
    <w:p w:rsidRPr="00E952FC" w:rsidR="00E952FC" w:rsidP="00E952FC" w:rsidRDefault="00E952FC" w14:paraId="596ABA07" w14:textId="77777777">
      <w:pPr>
        <w:widowControl w:val="0"/>
        <w:spacing w:after="0" w:line="240" w:lineRule="auto"/>
        <w:jc w:val="both"/>
        <w:rPr>
          <w:rFonts w:eastAsia="Times New Roman" w:cs="Arial"/>
          <w:sz w:val="24"/>
          <w:szCs w:val="24"/>
        </w:rPr>
      </w:pPr>
    </w:p>
    <w:p w:rsidRPr="00E952FC" w:rsidR="00E952FC" w:rsidP="00E952FC" w:rsidRDefault="00E952FC" w14:paraId="6E6F84D1" w14:textId="77777777">
      <w:pPr>
        <w:widowControl w:val="0"/>
        <w:spacing w:after="0" w:line="240" w:lineRule="auto"/>
        <w:jc w:val="both"/>
        <w:rPr>
          <w:rFonts w:eastAsia="Times New Roman" w:cs="Arial"/>
          <w:sz w:val="24"/>
          <w:szCs w:val="24"/>
        </w:rPr>
      </w:pPr>
    </w:p>
    <w:p w:rsidRPr="00E952FC" w:rsidR="00E952FC" w:rsidP="00E952FC" w:rsidRDefault="00E952FC" w14:paraId="474743CE" w14:textId="77777777">
      <w:pPr>
        <w:widowControl w:val="0"/>
        <w:spacing w:after="0" w:line="240" w:lineRule="auto"/>
        <w:jc w:val="both"/>
        <w:rPr>
          <w:rFonts w:eastAsia="Times New Roman" w:cs="Arial"/>
          <w:b/>
          <w:sz w:val="24"/>
          <w:szCs w:val="24"/>
        </w:rPr>
      </w:pPr>
    </w:p>
    <w:p w:rsidRPr="00E952FC" w:rsidR="00E952FC" w:rsidP="00E952FC" w:rsidRDefault="00E952FC" w14:paraId="140115AC" w14:textId="77777777">
      <w:pPr>
        <w:widowControl w:val="0"/>
        <w:spacing w:after="0" w:line="240" w:lineRule="auto"/>
        <w:jc w:val="both"/>
        <w:rPr>
          <w:rFonts w:eastAsia="Times New Roman" w:cs="Arial"/>
          <w:b/>
          <w:sz w:val="24"/>
          <w:szCs w:val="24"/>
        </w:rPr>
      </w:pPr>
    </w:p>
    <w:p w:rsidRPr="00E952FC" w:rsidR="00E952FC" w:rsidP="00E952FC" w:rsidRDefault="00E952FC" w14:paraId="08A9272D" w14:textId="77777777">
      <w:pPr>
        <w:widowControl w:val="0"/>
        <w:spacing w:after="0" w:line="240" w:lineRule="auto"/>
        <w:jc w:val="both"/>
        <w:rPr>
          <w:rFonts w:eastAsia="Times New Roman" w:cs="Arial"/>
          <w:b/>
          <w:sz w:val="24"/>
          <w:szCs w:val="24"/>
        </w:rPr>
      </w:pPr>
    </w:p>
    <w:p w:rsidRPr="00E952FC" w:rsidR="00E952FC" w:rsidP="00E952FC" w:rsidRDefault="00E952FC" w14:paraId="5C50ABF5" w14:textId="77777777">
      <w:pPr>
        <w:widowControl w:val="0"/>
        <w:spacing w:after="0" w:line="240" w:lineRule="auto"/>
        <w:jc w:val="both"/>
        <w:rPr>
          <w:rFonts w:eastAsia="Times New Roman" w:cs="Arial"/>
          <w:b/>
          <w:sz w:val="24"/>
          <w:szCs w:val="24"/>
        </w:rPr>
      </w:pPr>
    </w:p>
    <w:p w:rsidRPr="00E952FC" w:rsidR="00E952FC" w:rsidP="00E952FC" w:rsidRDefault="00E952FC" w14:paraId="1DE1C234" w14:textId="77777777">
      <w:pPr>
        <w:widowControl w:val="0"/>
        <w:spacing w:after="0" w:line="240" w:lineRule="auto"/>
        <w:jc w:val="both"/>
        <w:rPr>
          <w:rFonts w:eastAsia="Times New Roman" w:cs="Arial"/>
          <w:b/>
          <w:sz w:val="24"/>
          <w:szCs w:val="24"/>
        </w:rPr>
      </w:pPr>
    </w:p>
    <w:p w:rsidRPr="00E952FC" w:rsidR="00E952FC" w:rsidP="00E952FC" w:rsidRDefault="00E952FC" w14:paraId="78E40374" w14:textId="77777777">
      <w:pPr>
        <w:widowControl w:val="0"/>
        <w:spacing w:after="0" w:line="240" w:lineRule="auto"/>
        <w:jc w:val="both"/>
        <w:rPr>
          <w:rFonts w:eastAsia="Times New Roman" w:cs="Arial"/>
          <w:b/>
          <w:sz w:val="24"/>
          <w:szCs w:val="24"/>
        </w:rPr>
      </w:pPr>
    </w:p>
    <w:p w:rsidRPr="00E952FC" w:rsidR="00E952FC" w:rsidP="00E952FC" w:rsidRDefault="00E952FC" w14:paraId="5E656CAE" w14:textId="77777777">
      <w:pPr>
        <w:widowControl w:val="0"/>
        <w:spacing w:after="0" w:line="240" w:lineRule="auto"/>
        <w:jc w:val="both"/>
        <w:rPr>
          <w:rFonts w:eastAsia="Times New Roman" w:cs="Arial"/>
          <w:b/>
          <w:sz w:val="24"/>
          <w:szCs w:val="24"/>
        </w:rPr>
      </w:pPr>
    </w:p>
    <w:p w:rsidRPr="00E952FC" w:rsidR="00E952FC" w:rsidP="467AB8AE" w:rsidRDefault="00E952FC" w14:paraId="74072CA5" w14:textId="77777777">
      <w:pPr>
        <w:widowControl w:val="0"/>
        <w:spacing w:after="0" w:line="240" w:lineRule="auto"/>
        <w:jc w:val="both"/>
        <w:rPr>
          <w:rFonts w:eastAsia="Times New Roman" w:cs="Arial"/>
          <w:b/>
          <w:bCs/>
          <w:sz w:val="24"/>
          <w:szCs w:val="24"/>
        </w:rPr>
      </w:pPr>
    </w:p>
    <w:p w:rsidR="467AB8AE" w:rsidP="467AB8AE" w:rsidRDefault="467AB8AE" w14:paraId="082A582D" w14:textId="5AB5C9D9">
      <w:pPr>
        <w:widowControl w:val="0"/>
        <w:spacing w:after="0" w:line="240" w:lineRule="auto"/>
        <w:jc w:val="both"/>
        <w:rPr>
          <w:rFonts w:eastAsia="Times New Roman" w:cs="Arial"/>
          <w:b/>
          <w:bCs/>
          <w:sz w:val="24"/>
          <w:szCs w:val="24"/>
        </w:rPr>
      </w:pPr>
    </w:p>
    <w:p w:rsidR="467AB8AE" w:rsidP="467AB8AE" w:rsidRDefault="467AB8AE" w14:paraId="3BD85DAA" w14:textId="3EFC51E8">
      <w:pPr>
        <w:widowControl w:val="0"/>
        <w:spacing w:after="0" w:line="240" w:lineRule="auto"/>
        <w:jc w:val="both"/>
        <w:rPr>
          <w:rFonts w:eastAsia="Times New Roman" w:cs="Arial"/>
          <w:b/>
          <w:bCs/>
          <w:sz w:val="24"/>
          <w:szCs w:val="24"/>
        </w:rPr>
      </w:pPr>
    </w:p>
    <w:p w:rsidR="467AB8AE" w:rsidP="467AB8AE" w:rsidRDefault="467AB8AE" w14:paraId="2037A119" w14:textId="35470F1C">
      <w:pPr>
        <w:widowControl w:val="0"/>
        <w:spacing w:after="0" w:line="240" w:lineRule="auto"/>
        <w:jc w:val="both"/>
        <w:rPr>
          <w:rFonts w:eastAsia="Times New Roman" w:cs="Arial"/>
          <w:b/>
          <w:bCs/>
          <w:sz w:val="24"/>
          <w:szCs w:val="24"/>
        </w:rPr>
      </w:pPr>
    </w:p>
    <w:p w:rsidR="467AB8AE" w:rsidP="467AB8AE" w:rsidRDefault="467AB8AE" w14:paraId="25CA2E53" w14:textId="4FF8CB98">
      <w:pPr>
        <w:widowControl w:val="0"/>
        <w:spacing w:after="0" w:line="240" w:lineRule="auto"/>
        <w:jc w:val="both"/>
        <w:rPr>
          <w:rFonts w:eastAsia="Times New Roman" w:cs="Arial"/>
          <w:b/>
          <w:bCs/>
          <w:sz w:val="24"/>
          <w:szCs w:val="24"/>
        </w:rPr>
      </w:pPr>
    </w:p>
    <w:p w:rsidR="467AB8AE" w:rsidP="467AB8AE" w:rsidRDefault="467AB8AE" w14:paraId="717947B9" w14:textId="1D4D358D">
      <w:pPr>
        <w:widowControl w:val="0"/>
        <w:spacing w:after="0" w:line="240" w:lineRule="auto"/>
        <w:jc w:val="both"/>
        <w:rPr>
          <w:rFonts w:eastAsia="Times New Roman" w:cs="Arial"/>
          <w:b/>
          <w:bCs/>
          <w:sz w:val="24"/>
          <w:szCs w:val="24"/>
        </w:rPr>
      </w:pPr>
    </w:p>
    <w:p w:rsidRPr="00E952FC" w:rsidR="00E952FC" w:rsidP="00E952FC" w:rsidRDefault="00E952FC" w14:paraId="5248A330" w14:textId="77777777">
      <w:pPr>
        <w:widowControl w:val="0"/>
        <w:spacing w:after="0" w:line="240" w:lineRule="auto"/>
        <w:jc w:val="both"/>
        <w:rPr>
          <w:rFonts w:eastAsia="Times New Roman" w:cs="Arial"/>
          <w:b/>
          <w:sz w:val="24"/>
          <w:szCs w:val="24"/>
        </w:rPr>
      </w:pPr>
    </w:p>
    <w:p w:rsidRPr="00E952FC" w:rsidR="00E952FC" w:rsidP="00E952FC" w:rsidRDefault="00E952FC" w14:paraId="47A93BFB" w14:textId="77777777">
      <w:pPr>
        <w:widowControl w:val="0"/>
        <w:spacing w:after="0" w:line="240" w:lineRule="auto"/>
        <w:jc w:val="both"/>
        <w:rPr>
          <w:rFonts w:eastAsia="Times New Roman" w:cs="Arial"/>
          <w:b/>
          <w:sz w:val="24"/>
          <w:szCs w:val="24"/>
        </w:rPr>
      </w:pPr>
    </w:p>
    <w:p w:rsidRPr="00E952FC" w:rsidR="00E952FC" w:rsidP="00E952FC" w:rsidRDefault="00E952FC" w14:paraId="426EFA54" w14:textId="77777777">
      <w:pPr>
        <w:widowControl w:val="0"/>
        <w:spacing w:after="0" w:line="240" w:lineRule="auto"/>
        <w:jc w:val="both"/>
        <w:rPr>
          <w:rFonts w:eastAsia="Times New Roman" w:cs="Arial"/>
          <w:b/>
          <w:sz w:val="24"/>
          <w:szCs w:val="24"/>
        </w:rPr>
      </w:pPr>
    </w:p>
    <w:p w:rsidRPr="00E952FC" w:rsidR="00E952FC" w:rsidP="00E952FC" w:rsidRDefault="00E952FC" w14:paraId="368642CE" w14:textId="56F71732" w14:noSpellErr="1">
      <w:pPr>
        <w:widowControl w:val="0"/>
        <w:spacing w:after="0" w:line="240" w:lineRule="auto"/>
        <w:jc w:val="both"/>
        <w:rPr>
          <w:rFonts w:eastAsia="Times New Roman" w:cs="Arial"/>
          <w:sz w:val="24"/>
          <w:szCs w:val="24"/>
        </w:rPr>
      </w:pPr>
      <w:bookmarkStart w:name="_Int_fhst16pt" w:id="1285347728"/>
      <w:r w:rsidRPr="08F538A2" w:rsidR="00E952FC">
        <w:rPr>
          <w:rFonts w:eastAsia="Times New Roman" w:cs="Arial"/>
          <w:b w:val="1"/>
          <w:bCs w:val="1"/>
          <w:sz w:val="24"/>
          <w:szCs w:val="24"/>
        </w:rPr>
        <w:t>Version</w:t>
      </w:r>
      <w:r w:rsidRPr="08F538A2" w:rsidR="00E952FC">
        <w:rPr>
          <w:rFonts w:eastAsia="Times New Roman" w:cs="Arial"/>
          <w:sz w:val="24"/>
          <w:szCs w:val="24"/>
        </w:rPr>
        <w:t>:</w:t>
      </w:r>
      <w:r>
        <w:tab/>
      </w:r>
      <w:bookmarkEnd w:id="1285347728"/>
      <w:r w:rsidRPr="08F538A2" w:rsidR="2F70CFFB">
        <w:rPr>
          <w:rFonts w:eastAsia="Times New Roman" w:cs="Arial"/>
          <w:sz w:val="24"/>
          <w:szCs w:val="24"/>
        </w:rPr>
        <w:t>1</w:t>
      </w:r>
      <w:r w:rsidRPr="08F538A2" w:rsidR="00E952FC">
        <w:rPr>
          <w:rFonts w:eastAsia="Times New Roman" w:cs="Arial"/>
          <w:sz w:val="24"/>
          <w:szCs w:val="24"/>
        </w:rPr>
        <w:t>.</w:t>
      </w:r>
      <w:r w:rsidRPr="08F538A2" w:rsidR="00301027">
        <w:rPr>
          <w:rFonts w:eastAsia="Times New Roman" w:cs="Arial"/>
          <w:sz w:val="24"/>
          <w:szCs w:val="24"/>
        </w:rPr>
        <w:t>0</w:t>
      </w:r>
    </w:p>
    <w:p w:rsidR="00DD3BEE" w:rsidP="00DD3BEE" w:rsidRDefault="00E952FC" w14:paraId="5105518C" w14:textId="3D5C5DD8" w14:noSpellErr="1">
      <w:pPr>
        <w:widowControl w:val="0"/>
        <w:spacing w:after="0" w:line="240" w:lineRule="auto"/>
        <w:jc w:val="both"/>
        <w:rPr>
          <w:rFonts w:eastAsia="Times New Roman" w:cs="Arial"/>
          <w:sz w:val="24"/>
          <w:szCs w:val="24"/>
        </w:rPr>
      </w:pPr>
      <w:bookmarkStart w:name="_Int_91NcjFTk" w:id="703138438"/>
      <w:r w:rsidRPr="08F538A2" w:rsidR="00E952FC">
        <w:rPr>
          <w:rFonts w:eastAsia="Times New Roman" w:cs="Arial"/>
          <w:b w:val="1"/>
          <w:bCs w:val="1"/>
          <w:sz w:val="24"/>
          <w:szCs w:val="24"/>
        </w:rPr>
        <w:t>Date</w:t>
      </w:r>
      <w:r w:rsidRPr="08F538A2" w:rsidR="00E952FC">
        <w:rPr>
          <w:rFonts w:eastAsia="Times New Roman" w:cs="Arial"/>
          <w:sz w:val="24"/>
          <w:szCs w:val="24"/>
        </w:rPr>
        <w:t>:</w:t>
      </w:r>
      <w:r>
        <w:tab/>
      </w:r>
      <w:bookmarkEnd w:id="703138438"/>
      <w:r>
        <w:tab/>
      </w:r>
      <w:r w:rsidRPr="08F538A2" w:rsidR="00AA7F93">
        <w:rPr>
          <w:rFonts w:eastAsia="Times New Roman" w:cs="Arial"/>
          <w:sz w:val="24"/>
          <w:szCs w:val="24"/>
        </w:rPr>
        <w:t>January 2024</w:t>
      </w:r>
    </w:p>
    <w:p w:rsidR="00DD3BEE" w:rsidP="00DD3BEE" w:rsidRDefault="00DD3BEE" w14:paraId="78B495BA" w14:textId="77777777">
      <w:pPr>
        <w:widowControl w:val="0"/>
        <w:spacing w:after="0" w:line="240" w:lineRule="auto"/>
        <w:jc w:val="both"/>
        <w:rPr>
          <w:rFonts w:eastAsia="Times New Roman" w:cs="Arial"/>
          <w:sz w:val="24"/>
          <w:szCs w:val="24"/>
        </w:rPr>
      </w:pPr>
    </w:p>
    <w:p w:rsidRPr="00A247E0" w:rsidR="004F5DD4" w:rsidP="00DD3BEE" w:rsidRDefault="00CF7C82" w14:paraId="28E23DFE" w14:textId="606FE029">
      <w:pPr>
        <w:widowControl w:val="0"/>
        <w:spacing w:after="0" w:line="240" w:lineRule="auto"/>
        <w:jc w:val="both"/>
        <w:rPr>
          <w:rFonts w:eastAsia="Times New Roman" w:cs="Arial"/>
          <w:b/>
        </w:rPr>
      </w:pPr>
      <w:r w:rsidRPr="00A247E0">
        <w:rPr>
          <w:rFonts w:eastAsia="Times New Roman" w:cs="Arial"/>
          <w:b/>
        </w:rPr>
        <w:t>I</w:t>
      </w:r>
      <w:r w:rsidRPr="00A247E0" w:rsidR="004F5DD4">
        <w:rPr>
          <w:rFonts w:eastAsia="Times New Roman" w:cs="Arial"/>
          <w:b/>
        </w:rPr>
        <w:t>NTRODUCTION</w:t>
      </w:r>
    </w:p>
    <w:p w:rsidRPr="00A247E0" w:rsidR="004F5DD4" w:rsidP="00E7197A" w:rsidRDefault="004F5DD4" w14:paraId="0A710CE6" w14:textId="77777777">
      <w:pPr>
        <w:spacing w:after="0" w:line="240" w:lineRule="auto"/>
        <w:ind w:left="720"/>
        <w:contextualSpacing/>
        <w:jc w:val="both"/>
        <w:rPr>
          <w:rFonts w:eastAsia="Times New Roman" w:cs="Arial"/>
        </w:rPr>
      </w:pPr>
    </w:p>
    <w:p w:rsidRPr="00A247E0" w:rsidR="007E3156" w:rsidP="00882F16" w:rsidRDefault="004F5DD4" w14:paraId="50021241" w14:textId="238AD0A7">
      <w:pPr>
        <w:numPr>
          <w:ilvl w:val="1"/>
          <w:numId w:val="10"/>
        </w:numPr>
        <w:spacing w:line="240" w:lineRule="auto"/>
        <w:contextualSpacing/>
        <w:jc w:val="both"/>
        <w:rPr>
          <w:rFonts w:eastAsia="Times New Roman" w:cs="Arial"/>
        </w:rPr>
      </w:pPr>
      <w:r w:rsidRPr="00A247E0">
        <w:rPr>
          <w:rFonts w:eastAsia="Times New Roman" w:cs="Arial"/>
        </w:rPr>
        <w:t>This document provides an overview of the methodology which will be adopted by the Authority</w:t>
      </w:r>
      <w:r w:rsidRPr="00A247E0" w:rsidDel="00A25CEA" w:rsidR="00F464DC">
        <w:rPr>
          <w:rFonts w:eastAsia="Times New Roman" w:cs="Arial"/>
        </w:rPr>
        <w:t xml:space="preserve"> </w:t>
      </w:r>
      <w:r w:rsidRPr="00A247E0">
        <w:rPr>
          <w:rFonts w:eastAsia="Times New Roman" w:cs="Arial"/>
        </w:rPr>
        <w:t xml:space="preserve">to evaluate </w:t>
      </w:r>
      <w:r w:rsidR="002B2F30">
        <w:rPr>
          <w:rFonts w:eastAsia="Times New Roman" w:cs="Arial"/>
        </w:rPr>
        <w:t>Potential Supplier</w:t>
      </w:r>
      <w:r w:rsidRPr="00A247E0">
        <w:rPr>
          <w:rFonts w:eastAsia="Times New Roman" w:cs="Arial"/>
        </w:rPr>
        <w:t xml:space="preserve"> response</w:t>
      </w:r>
      <w:r w:rsidRPr="00A247E0" w:rsidR="00D66C83">
        <w:rPr>
          <w:rFonts w:eastAsia="Times New Roman" w:cs="Arial"/>
        </w:rPr>
        <w:t>s</w:t>
      </w:r>
      <w:r w:rsidRPr="00A247E0">
        <w:rPr>
          <w:rFonts w:eastAsia="Times New Roman" w:cs="Arial"/>
        </w:rPr>
        <w:t xml:space="preserve"> to each question set out within the </w:t>
      </w:r>
      <w:r w:rsidRPr="00A247E0" w:rsidR="00AE33CD">
        <w:rPr>
          <w:rFonts w:eastAsia="Times New Roman" w:cs="Arial"/>
        </w:rPr>
        <w:t>questionnaire below</w:t>
      </w:r>
      <w:r w:rsidRPr="00A247E0" w:rsidR="00C67CA1">
        <w:rPr>
          <w:rFonts w:eastAsia="Times New Roman" w:cs="Arial"/>
        </w:rPr>
        <w:t xml:space="preserve">. </w:t>
      </w:r>
      <w:r w:rsidRPr="00A247E0" w:rsidR="00D66C83">
        <w:rPr>
          <w:rFonts w:eastAsia="Times New Roman" w:cs="Arial"/>
        </w:rPr>
        <w:t>It also sets out the marking s</w:t>
      </w:r>
      <w:r w:rsidRPr="00A247E0">
        <w:rPr>
          <w:rFonts w:eastAsia="Times New Roman" w:cs="Arial"/>
        </w:rPr>
        <w:t xml:space="preserve">cheme which will apply.  </w:t>
      </w:r>
    </w:p>
    <w:p w:rsidRPr="00A247E0" w:rsidR="00882F16" w:rsidP="00882F16" w:rsidRDefault="00882F16" w14:paraId="04C883AF" w14:textId="77777777">
      <w:pPr>
        <w:spacing w:line="240" w:lineRule="auto"/>
        <w:ind w:left="720"/>
        <w:contextualSpacing/>
        <w:jc w:val="both"/>
        <w:rPr>
          <w:rFonts w:eastAsia="Times New Roman" w:cs="Arial"/>
        </w:rPr>
      </w:pPr>
    </w:p>
    <w:p w:rsidRPr="00A247E0" w:rsidR="007E3156" w:rsidP="00882F16" w:rsidRDefault="008E4A6C" w14:paraId="22D0E7B2" w14:textId="655265BE">
      <w:pPr>
        <w:numPr>
          <w:ilvl w:val="1"/>
          <w:numId w:val="10"/>
        </w:numPr>
        <w:spacing w:after="0" w:line="240" w:lineRule="auto"/>
        <w:contextualSpacing/>
        <w:jc w:val="both"/>
        <w:rPr>
          <w:rFonts w:eastAsia="Times New Roman" w:cs="Arial"/>
        </w:rPr>
      </w:pPr>
      <w:bookmarkStart w:name="_Hlk40803717" w:id="0"/>
      <w:r w:rsidRPr="00A247E0">
        <w:rPr>
          <w:rFonts w:eastAsia="Times New Roman" w:cs="Arial"/>
        </w:rPr>
        <w:t>The following informa</w:t>
      </w:r>
      <w:r w:rsidRPr="00A247E0" w:rsidR="007E3156">
        <w:rPr>
          <w:rFonts w:eastAsia="Times New Roman" w:cs="Arial"/>
        </w:rPr>
        <w:t>tion has been provided in relation to each question (where applicable)</w:t>
      </w:r>
      <w:r w:rsidRPr="00A247E0" w:rsidR="00336532">
        <w:rPr>
          <w:rFonts w:eastAsia="Times New Roman" w:cs="Arial"/>
        </w:rPr>
        <w:t>;</w:t>
      </w:r>
    </w:p>
    <w:bookmarkEnd w:id="0"/>
    <w:p w:rsidRPr="00A247E0" w:rsidR="00336532" w:rsidP="00336532" w:rsidRDefault="00336532" w14:paraId="1AC108B7" w14:textId="77777777">
      <w:pPr>
        <w:spacing w:after="0" w:line="240" w:lineRule="auto"/>
        <w:ind w:left="720"/>
        <w:contextualSpacing/>
        <w:jc w:val="both"/>
        <w:rPr>
          <w:rFonts w:eastAsia="Times New Roman" w:cs="Arial"/>
        </w:rPr>
      </w:pPr>
    </w:p>
    <w:p w:rsidRPr="00A247E0" w:rsidR="007E3156" w:rsidP="00336532" w:rsidRDefault="007E3156" w14:paraId="43554E23" w14:textId="67275764">
      <w:pPr>
        <w:numPr>
          <w:ilvl w:val="2"/>
          <w:numId w:val="10"/>
        </w:numPr>
        <w:spacing w:after="0" w:line="240" w:lineRule="auto"/>
        <w:ind w:hanging="11"/>
        <w:contextualSpacing/>
        <w:jc w:val="both"/>
        <w:rPr>
          <w:rFonts w:eastAsia="Times New Roman" w:cs="Arial"/>
        </w:rPr>
      </w:pPr>
      <w:r w:rsidRPr="00A247E0">
        <w:rPr>
          <w:rFonts w:eastAsia="Times New Roman" w:cs="Arial"/>
        </w:rPr>
        <w:t>Weighting – highlights the relative importance of the question</w:t>
      </w:r>
    </w:p>
    <w:p w:rsidRPr="00A247E0" w:rsidR="00336532" w:rsidP="00336532" w:rsidRDefault="00336532" w14:paraId="23E4C75D" w14:textId="77777777">
      <w:pPr>
        <w:spacing w:after="0" w:line="240" w:lineRule="auto"/>
        <w:ind w:left="720" w:hanging="11"/>
        <w:contextualSpacing/>
        <w:jc w:val="both"/>
        <w:rPr>
          <w:rFonts w:eastAsia="Times New Roman" w:cs="Arial"/>
        </w:rPr>
      </w:pPr>
    </w:p>
    <w:p w:rsidRPr="00A247E0" w:rsidR="007E3156" w:rsidP="00336532" w:rsidRDefault="007E3156" w14:paraId="14BE64A2" w14:textId="29400D74">
      <w:pPr>
        <w:numPr>
          <w:ilvl w:val="2"/>
          <w:numId w:val="10"/>
        </w:numPr>
        <w:spacing w:after="0" w:line="240" w:lineRule="auto"/>
        <w:ind w:hanging="11"/>
        <w:contextualSpacing/>
        <w:jc w:val="both"/>
        <w:rPr>
          <w:rFonts w:eastAsia="Times New Roman" w:cs="Arial"/>
        </w:rPr>
      </w:pPr>
      <w:r w:rsidRPr="00A247E0">
        <w:rPr>
          <w:rFonts w:eastAsia="Times New Roman" w:cs="Arial"/>
        </w:rPr>
        <w:t xml:space="preserve">Guidance – sets out information for the </w:t>
      </w:r>
      <w:r w:rsidR="002B2F30">
        <w:rPr>
          <w:rFonts w:eastAsia="Times New Roman" w:cs="Arial"/>
        </w:rPr>
        <w:t>Potential Supplier</w:t>
      </w:r>
      <w:r w:rsidRPr="00A247E0">
        <w:rPr>
          <w:rFonts w:eastAsia="Times New Roman" w:cs="Arial"/>
        </w:rPr>
        <w:t>s to consider</w:t>
      </w:r>
    </w:p>
    <w:p w:rsidRPr="00A247E0" w:rsidR="00336532" w:rsidP="00336532" w:rsidRDefault="00336532" w14:paraId="3547F091" w14:textId="77777777">
      <w:pPr>
        <w:spacing w:after="0" w:line="240" w:lineRule="auto"/>
        <w:ind w:left="720" w:hanging="11"/>
        <w:contextualSpacing/>
        <w:jc w:val="both"/>
        <w:rPr>
          <w:rFonts w:eastAsia="Times New Roman" w:cs="Arial"/>
        </w:rPr>
      </w:pPr>
    </w:p>
    <w:p w:rsidRPr="00A247E0" w:rsidR="00336532" w:rsidP="001C5E7A" w:rsidRDefault="008E4A6C" w14:paraId="7DE00DA8" w14:textId="3F82E236">
      <w:pPr>
        <w:numPr>
          <w:ilvl w:val="2"/>
          <w:numId w:val="10"/>
        </w:numPr>
        <w:spacing w:after="0" w:line="240" w:lineRule="auto"/>
        <w:ind w:left="1418" w:hanging="709"/>
        <w:contextualSpacing/>
        <w:jc w:val="both"/>
        <w:rPr>
          <w:rFonts w:eastAsia="Times New Roman" w:cs="Arial"/>
        </w:rPr>
      </w:pPr>
      <w:r w:rsidRPr="00A247E0">
        <w:rPr>
          <w:rFonts w:eastAsia="Times New Roman" w:cs="Arial"/>
        </w:rPr>
        <w:t>Mark</w:t>
      </w:r>
      <w:r w:rsidRPr="00A247E0" w:rsidR="007E3156">
        <w:rPr>
          <w:rFonts w:eastAsia="Times New Roman" w:cs="Arial"/>
        </w:rPr>
        <w:t>ing Scheme – details the marks</w:t>
      </w:r>
      <w:r w:rsidRPr="00A247E0" w:rsidR="00336532">
        <w:rPr>
          <w:rFonts w:eastAsia="Times New Roman" w:cs="Arial"/>
        </w:rPr>
        <w:t xml:space="preserve"> available to evaluators during </w:t>
      </w:r>
      <w:r w:rsidRPr="00A247E0" w:rsidR="0048369A">
        <w:rPr>
          <w:rFonts w:eastAsia="Times New Roman" w:cs="Arial"/>
        </w:rPr>
        <w:t xml:space="preserve">the </w:t>
      </w:r>
      <w:r w:rsidRPr="00A247E0" w:rsidR="00336532">
        <w:rPr>
          <w:rFonts w:eastAsia="Times New Roman" w:cs="Arial"/>
        </w:rPr>
        <w:t>evaluation</w:t>
      </w:r>
    </w:p>
    <w:p w:rsidRPr="00A247E0" w:rsidR="00336532" w:rsidP="00336532" w:rsidRDefault="00336532" w14:paraId="15BAAB3D" w14:textId="77777777">
      <w:pPr>
        <w:spacing w:after="0" w:line="240" w:lineRule="auto"/>
        <w:ind w:left="720"/>
        <w:contextualSpacing/>
        <w:jc w:val="both"/>
        <w:rPr>
          <w:rFonts w:eastAsia="Times New Roman" w:cs="Arial"/>
        </w:rPr>
      </w:pPr>
    </w:p>
    <w:p w:rsidRPr="00A247E0" w:rsidR="004F5DD4" w:rsidP="00336532" w:rsidRDefault="004F5DD4" w14:paraId="6C7A4256" w14:textId="1778F0CD">
      <w:pPr>
        <w:numPr>
          <w:ilvl w:val="1"/>
          <w:numId w:val="10"/>
        </w:numPr>
        <w:spacing w:after="0" w:line="240" w:lineRule="auto"/>
        <w:contextualSpacing/>
        <w:jc w:val="both"/>
        <w:rPr>
          <w:rFonts w:eastAsia="Times New Roman" w:cs="Arial"/>
        </w:rPr>
      </w:pPr>
      <w:r w:rsidRPr="00A247E0">
        <w:rPr>
          <w:rFonts w:eastAsia="Times New Roman" w:cs="Arial"/>
        </w:rPr>
        <w:t xml:space="preserve">The defined </w:t>
      </w:r>
      <w:r w:rsidRPr="00A247E0" w:rsidR="00C67CA1">
        <w:rPr>
          <w:rFonts w:eastAsia="Times New Roman" w:cs="Arial"/>
        </w:rPr>
        <w:t xml:space="preserve">terms used in the ITT document </w:t>
      </w:r>
      <w:r w:rsidRPr="00A247E0">
        <w:rPr>
          <w:rFonts w:eastAsia="Times New Roman" w:cs="Arial"/>
        </w:rPr>
        <w:t>shall apply to this document.</w:t>
      </w:r>
    </w:p>
    <w:p w:rsidRPr="00A247E0" w:rsidR="004F5DD4" w:rsidP="00E7197A" w:rsidRDefault="004F5DD4" w14:paraId="294FC0C0" w14:textId="77777777">
      <w:pPr>
        <w:spacing w:after="0" w:line="240" w:lineRule="auto"/>
        <w:ind w:left="720"/>
        <w:contextualSpacing/>
        <w:jc w:val="both"/>
        <w:rPr>
          <w:rFonts w:eastAsia="Times New Roman" w:cs="Arial"/>
        </w:rPr>
      </w:pPr>
    </w:p>
    <w:p w:rsidRPr="00A247E0" w:rsidR="004F5DD4" w:rsidP="00E7197A" w:rsidRDefault="004F5DD4" w14:paraId="73A2419D" w14:textId="0CCFCDF5">
      <w:pPr>
        <w:numPr>
          <w:ilvl w:val="0"/>
          <w:numId w:val="10"/>
        </w:numPr>
        <w:spacing w:after="0" w:line="240" w:lineRule="auto"/>
        <w:contextualSpacing/>
        <w:jc w:val="both"/>
        <w:rPr>
          <w:rFonts w:eastAsia="Times New Roman" w:cs="Arial"/>
          <w:b/>
        </w:rPr>
      </w:pPr>
      <w:r w:rsidRPr="00A247E0">
        <w:rPr>
          <w:rFonts w:eastAsia="Times New Roman" w:cs="Arial"/>
          <w:b/>
        </w:rPr>
        <w:t>OVERVIEW</w:t>
      </w:r>
    </w:p>
    <w:p w:rsidRPr="00A247E0" w:rsidR="004F5DD4" w:rsidP="00E7197A" w:rsidRDefault="004F5DD4" w14:paraId="32BC2942" w14:textId="77777777">
      <w:pPr>
        <w:spacing w:after="0"/>
        <w:contextualSpacing/>
        <w:jc w:val="both"/>
        <w:rPr>
          <w:rFonts w:cs="Arial"/>
          <w:b/>
        </w:rPr>
      </w:pPr>
    </w:p>
    <w:p w:rsidRPr="00A247E0" w:rsidR="004F5DD4" w:rsidP="00E7197A" w:rsidRDefault="004F5DD4" w14:paraId="7787A150" w14:textId="12A1BF8E">
      <w:pPr>
        <w:numPr>
          <w:ilvl w:val="1"/>
          <w:numId w:val="10"/>
        </w:numPr>
        <w:spacing w:after="0" w:line="480" w:lineRule="auto"/>
        <w:contextualSpacing/>
        <w:jc w:val="both"/>
        <w:rPr>
          <w:rFonts w:eastAsia="Times New Roman" w:cs="Arial"/>
        </w:rPr>
      </w:pPr>
      <w:r w:rsidRPr="0FB2F920">
        <w:rPr>
          <w:rFonts w:eastAsia="Times New Roman" w:cs="Arial"/>
        </w:rPr>
        <w:t xml:space="preserve">The </w:t>
      </w:r>
      <w:r w:rsidRPr="0FB2F920" w:rsidR="00AF3FE7">
        <w:rPr>
          <w:rFonts w:eastAsia="Times New Roman" w:cs="Arial"/>
        </w:rPr>
        <w:t>e-Sourcing event</w:t>
      </w:r>
      <w:r w:rsidRPr="0FB2F920">
        <w:rPr>
          <w:rFonts w:eastAsia="Times New Roman" w:cs="Arial"/>
        </w:rPr>
        <w:t xml:space="preserve"> is broken down into the following </w:t>
      </w:r>
      <w:r w:rsidRPr="0FB2F920" w:rsidR="00B52099">
        <w:rPr>
          <w:rFonts w:eastAsia="Times New Roman" w:cs="Arial"/>
        </w:rPr>
        <w:t>Questionnaires</w:t>
      </w:r>
      <w:r w:rsidRPr="0FB2F920">
        <w:rPr>
          <w:rFonts w:eastAsia="Times New Roman" w:cs="Arial"/>
        </w:rPr>
        <w:t>:</w:t>
      </w:r>
    </w:p>
    <w:tbl>
      <w:tblPr>
        <w:tblStyle w:val="TableGrid"/>
        <w:tblW w:w="0" w:type="auto"/>
        <w:tblInd w:w="720" w:type="dxa"/>
        <w:tblLook w:val="04A0" w:firstRow="1" w:lastRow="0" w:firstColumn="1" w:lastColumn="0" w:noHBand="0" w:noVBand="1"/>
      </w:tblPr>
      <w:tblGrid>
        <w:gridCol w:w="2876"/>
        <w:gridCol w:w="5420"/>
      </w:tblGrid>
      <w:tr w:rsidRPr="00A247E0" w:rsidR="001F0B62" w:rsidTr="6AA790BE" w14:paraId="58DBD138" w14:textId="77777777">
        <w:tc>
          <w:tcPr>
            <w:tcW w:w="2961" w:type="dxa"/>
            <w:shd w:val="clear" w:color="auto" w:fill="C6D9F1" w:themeFill="text2" w:themeFillTint="33"/>
          </w:tcPr>
          <w:p w:rsidRPr="00A247E0" w:rsidR="001F0B62" w:rsidP="00714E0F" w:rsidRDefault="001F0B62" w14:paraId="2D26C8E8" w14:textId="7FF7F4E9">
            <w:pPr>
              <w:spacing w:before="240" w:after="240" w:line="360" w:lineRule="auto"/>
              <w:contextualSpacing/>
              <w:jc w:val="center"/>
              <w:rPr>
                <w:rFonts w:cs="Arial"/>
                <w:b/>
              </w:rPr>
            </w:pPr>
            <w:r w:rsidRPr="00A247E0">
              <w:rPr>
                <w:rFonts w:cs="Arial"/>
                <w:b/>
              </w:rPr>
              <w:t>Questionnaire Reference</w:t>
            </w:r>
          </w:p>
        </w:tc>
        <w:tc>
          <w:tcPr>
            <w:tcW w:w="5669" w:type="dxa"/>
            <w:shd w:val="clear" w:color="auto" w:fill="C6D9F1" w:themeFill="text2" w:themeFillTint="33"/>
          </w:tcPr>
          <w:p w:rsidRPr="00A247E0" w:rsidR="001F0B62" w:rsidP="00714E0F" w:rsidRDefault="001F0B62" w14:paraId="43F63F01" w14:textId="667B7E5C">
            <w:pPr>
              <w:spacing w:before="240" w:after="240" w:line="360" w:lineRule="auto"/>
              <w:contextualSpacing/>
              <w:jc w:val="center"/>
              <w:rPr>
                <w:rFonts w:cs="Arial"/>
                <w:b/>
              </w:rPr>
            </w:pPr>
            <w:r w:rsidRPr="00A247E0">
              <w:rPr>
                <w:rFonts w:cs="Arial"/>
                <w:b/>
              </w:rPr>
              <w:t>Questionnaire Title</w:t>
            </w:r>
          </w:p>
        </w:tc>
      </w:tr>
      <w:tr w:rsidRPr="00A247E0" w:rsidR="001F0B62" w:rsidTr="6AA790BE" w14:paraId="784A1AF3" w14:textId="77777777">
        <w:trPr>
          <w:trHeight w:val="320"/>
        </w:trPr>
        <w:tc>
          <w:tcPr>
            <w:tcW w:w="2961" w:type="dxa"/>
          </w:tcPr>
          <w:p w:rsidRPr="00A247E0" w:rsidR="001F0B62" w:rsidP="001F0B62" w:rsidRDefault="001F0B62" w14:paraId="03F6329B" w14:textId="296FB675">
            <w:pPr>
              <w:spacing w:before="240" w:after="240" w:line="360" w:lineRule="auto"/>
              <w:contextualSpacing/>
              <w:jc w:val="center"/>
              <w:rPr>
                <w:rFonts w:cs="Arial"/>
              </w:rPr>
            </w:pPr>
            <w:r w:rsidRPr="00A247E0">
              <w:rPr>
                <w:rFonts w:cs="Arial"/>
              </w:rPr>
              <w:t>1</w:t>
            </w:r>
          </w:p>
        </w:tc>
        <w:tc>
          <w:tcPr>
            <w:tcW w:w="5669" w:type="dxa"/>
          </w:tcPr>
          <w:p w:rsidRPr="00A247E0" w:rsidR="001F0B62" w:rsidP="00E7197A" w:rsidRDefault="001F0B62" w14:paraId="17000EF2" w14:textId="37BD8B99">
            <w:pPr>
              <w:spacing w:before="240" w:after="240" w:line="360" w:lineRule="auto"/>
              <w:contextualSpacing/>
              <w:jc w:val="both"/>
              <w:rPr>
                <w:rFonts w:cs="Arial"/>
              </w:rPr>
            </w:pPr>
            <w:r w:rsidRPr="00A247E0">
              <w:rPr>
                <w:rFonts w:cs="Arial"/>
              </w:rPr>
              <w:t>KEY PARTICIPATION REQUIREMENTS</w:t>
            </w:r>
          </w:p>
        </w:tc>
      </w:tr>
      <w:tr w:rsidRPr="00A247E0" w:rsidR="001F0B62" w:rsidTr="6AA790BE" w14:paraId="18793321" w14:textId="77777777">
        <w:tc>
          <w:tcPr>
            <w:tcW w:w="2961" w:type="dxa"/>
          </w:tcPr>
          <w:p w:rsidRPr="00A247E0" w:rsidR="001F0B62" w:rsidP="001F0B62" w:rsidRDefault="001F0B62" w14:paraId="4DF8CF97" w14:textId="3DB76A2A">
            <w:pPr>
              <w:spacing w:before="240" w:after="240" w:line="360" w:lineRule="auto"/>
              <w:contextualSpacing/>
              <w:jc w:val="center"/>
              <w:rPr>
                <w:rFonts w:cs="Arial"/>
              </w:rPr>
            </w:pPr>
            <w:r w:rsidRPr="00A247E0">
              <w:rPr>
                <w:rFonts w:cs="Arial"/>
              </w:rPr>
              <w:t>2</w:t>
            </w:r>
          </w:p>
        </w:tc>
        <w:tc>
          <w:tcPr>
            <w:tcW w:w="5669" w:type="dxa"/>
          </w:tcPr>
          <w:p w:rsidRPr="00A247E0" w:rsidR="001F0B62" w:rsidP="00E7197A" w:rsidRDefault="001F0B62" w14:paraId="5D40C2AC" w14:textId="79E3E7D9">
            <w:pPr>
              <w:spacing w:before="240" w:after="240" w:line="360" w:lineRule="auto"/>
              <w:contextualSpacing/>
              <w:jc w:val="both"/>
              <w:rPr>
                <w:rFonts w:cs="Arial"/>
              </w:rPr>
            </w:pPr>
            <w:r w:rsidRPr="00A247E0">
              <w:rPr>
                <w:rFonts w:cs="Arial"/>
              </w:rPr>
              <w:t>CONFLICTS OF INTEREST</w:t>
            </w:r>
          </w:p>
        </w:tc>
      </w:tr>
      <w:tr w:rsidRPr="00A247E0" w:rsidR="001F0B62" w:rsidTr="6AA790BE" w14:paraId="47304A56" w14:textId="77777777">
        <w:tc>
          <w:tcPr>
            <w:tcW w:w="2961" w:type="dxa"/>
          </w:tcPr>
          <w:p w:rsidRPr="00A247E0" w:rsidR="001F0B62" w:rsidP="001F0B62" w:rsidRDefault="001F0B62" w14:paraId="7CAB2904" w14:textId="4070A7EC">
            <w:pPr>
              <w:spacing w:before="240" w:after="240" w:line="360" w:lineRule="auto"/>
              <w:contextualSpacing/>
              <w:jc w:val="center"/>
              <w:rPr>
                <w:rFonts w:cs="Arial"/>
              </w:rPr>
            </w:pPr>
            <w:r w:rsidRPr="00A247E0">
              <w:rPr>
                <w:rFonts w:cs="Arial"/>
              </w:rPr>
              <w:t>3</w:t>
            </w:r>
          </w:p>
        </w:tc>
        <w:tc>
          <w:tcPr>
            <w:tcW w:w="5669" w:type="dxa"/>
          </w:tcPr>
          <w:p w:rsidRPr="00A247E0" w:rsidR="001F0B62" w:rsidP="00E7197A" w:rsidRDefault="001F0B62" w14:paraId="4D5168DA" w14:textId="5C3B2E0F">
            <w:pPr>
              <w:spacing w:before="240" w:after="240" w:line="360" w:lineRule="auto"/>
              <w:contextualSpacing/>
              <w:jc w:val="both"/>
              <w:rPr>
                <w:rFonts w:cs="Arial"/>
              </w:rPr>
            </w:pPr>
            <w:r w:rsidRPr="00A247E0">
              <w:rPr>
                <w:rFonts w:cs="Arial"/>
              </w:rPr>
              <w:t>INFORMATION ONLY</w:t>
            </w:r>
          </w:p>
        </w:tc>
      </w:tr>
      <w:tr w:rsidRPr="00A247E0" w:rsidR="001F0B62" w:rsidTr="6AA790BE" w14:paraId="69FD7D79" w14:textId="77777777">
        <w:tc>
          <w:tcPr>
            <w:tcW w:w="2961" w:type="dxa"/>
          </w:tcPr>
          <w:p w:rsidRPr="00A247E0" w:rsidR="001F0B62" w:rsidP="001F0B62" w:rsidRDefault="001F0B62" w14:paraId="22A0A899" w14:textId="3CE6DA55">
            <w:pPr>
              <w:spacing w:before="240" w:after="240" w:line="360" w:lineRule="auto"/>
              <w:contextualSpacing/>
              <w:jc w:val="center"/>
              <w:rPr>
                <w:rFonts w:cs="Arial"/>
              </w:rPr>
            </w:pPr>
            <w:r w:rsidRPr="00A247E0">
              <w:rPr>
                <w:rFonts w:cs="Arial"/>
              </w:rPr>
              <w:t>4</w:t>
            </w:r>
          </w:p>
        </w:tc>
        <w:tc>
          <w:tcPr>
            <w:tcW w:w="5669" w:type="dxa"/>
          </w:tcPr>
          <w:p w:rsidRPr="00872283" w:rsidR="001F0B62" w:rsidP="6AA790BE" w:rsidRDefault="00872283" w14:paraId="0870C9E1" w14:textId="15C9DF6C">
            <w:pPr>
              <w:spacing w:before="240" w:after="240" w:line="360" w:lineRule="auto"/>
              <w:contextualSpacing/>
              <w:jc w:val="both"/>
            </w:pPr>
            <w:r w:rsidRPr="00872283">
              <w:rPr>
                <w:rFonts w:cs="Arial"/>
              </w:rPr>
              <w:t>QUALITY</w:t>
            </w:r>
            <w:r w:rsidRPr="00872283" w:rsidR="19E25F56">
              <w:rPr>
                <w:rFonts w:cs="Arial"/>
              </w:rPr>
              <w:t xml:space="preserve"> QUESTIONS</w:t>
            </w:r>
          </w:p>
        </w:tc>
      </w:tr>
      <w:tr w:rsidR="77DBBB0A" w:rsidTr="0079329D" w14:paraId="41FFB9FC" w14:textId="77777777">
        <w:trPr>
          <w:trHeight w:val="257"/>
        </w:trPr>
        <w:tc>
          <w:tcPr>
            <w:tcW w:w="2876" w:type="dxa"/>
          </w:tcPr>
          <w:p w:rsidR="64E5E7F7" w:rsidP="0079329D" w:rsidRDefault="64E5E7F7" w14:paraId="3C6BC35F" w14:textId="5966D8D7">
            <w:pPr>
              <w:spacing w:line="240" w:lineRule="auto"/>
              <w:jc w:val="center"/>
              <w:rPr>
                <w:rFonts w:cs="Arial"/>
              </w:rPr>
            </w:pPr>
            <w:r w:rsidRPr="77DBBB0A">
              <w:rPr>
                <w:rFonts w:cs="Arial"/>
              </w:rPr>
              <w:t>5</w:t>
            </w:r>
          </w:p>
        </w:tc>
        <w:tc>
          <w:tcPr>
            <w:tcW w:w="5420" w:type="dxa"/>
          </w:tcPr>
          <w:p w:rsidRPr="00872283" w:rsidR="77DBBB0A" w:rsidP="0079329D" w:rsidRDefault="27788BDD" w14:paraId="2D446CF0" w14:textId="510D4358">
            <w:pPr>
              <w:spacing w:line="240" w:lineRule="auto"/>
              <w:jc w:val="both"/>
              <w:rPr>
                <w:rFonts w:cs="Arial"/>
              </w:rPr>
            </w:pPr>
            <w:r w:rsidRPr="00872283">
              <w:rPr>
                <w:rFonts w:cs="Arial"/>
              </w:rPr>
              <w:t>SOCIAL VALUE QUESTION</w:t>
            </w:r>
          </w:p>
        </w:tc>
      </w:tr>
      <w:tr w:rsidR="00E97C22" w:rsidTr="647D7E0D" w14:paraId="50E6C1AF" w14:textId="77777777">
        <w:trPr>
          <w:trHeight w:val="300"/>
        </w:trPr>
        <w:tc>
          <w:tcPr>
            <w:tcW w:w="2876" w:type="dxa"/>
          </w:tcPr>
          <w:p w:rsidRPr="005C5651" w:rsidR="00E97C22" w:rsidP="0079329D" w:rsidRDefault="0079329D" w14:paraId="5F4FA0C7" w14:textId="688BF40D">
            <w:pPr>
              <w:spacing w:line="240" w:lineRule="auto"/>
              <w:jc w:val="center"/>
              <w:rPr>
                <w:rFonts w:cs="Arial"/>
              </w:rPr>
            </w:pPr>
            <w:r w:rsidRPr="005C5651">
              <w:rPr>
                <w:rFonts w:cs="Arial"/>
              </w:rPr>
              <w:t>6</w:t>
            </w:r>
          </w:p>
        </w:tc>
        <w:tc>
          <w:tcPr>
            <w:tcW w:w="5420" w:type="dxa"/>
          </w:tcPr>
          <w:p w:rsidRPr="005C5651" w:rsidR="00E97C22" w:rsidP="0079329D" w:rsidRDefault="0079329D" w14:paraId="0CD7E131" w14:textId="27ACE1FD">
            <w:pPr>
              <w:spacing w:line="240" w:lineRule="auto"/>
              <w:jc w:val="both"/>
              <w:rPr>
                <w:rFonts w:cs="Arial"/>
              </w:rPr>
            </w:pPr>
            <w:r w:rsidRPr="005C5651">
              <w:rPr>
                <w:rFonts w:cs="Arial"/>
              </w:rPr>
              <w:t>PRICE</w:t>
            </w:r>
          </w:p>
        </w:tc>
      </w:tr>
    </w:tbl>
    <w:p w:rsidR="467AB8AE" w:rsidRDefault="467AB8AE" w14:paraId="74132A08" w14:textId="1B63E88F">
      <w:r>
        <w:br w:type="page"/>
      </w:r>
    </w:p>
    <w:p w:rsidR="0079329D" w:rsidRDefault="0079329D" w14:paraId="2C9CE07A" w14:textId="77777777"/>
    <w:p w:rsidR="00872283" w:rsidRDefault="00872283" w14:paraId="45D39797" w14:textId="77777777"/>
    <w:p w:rsidR="001F0B62" w:rsidP="00E7197A" w:rsidRDefault="001F0B62" w14:paraId="1E8F49E2" w14:textId="68CBCBC8">
      <w:pPr>
        <w:spacing w:before="240" w:after="240" w:line="360" w:lineRule="auto"/>
        <w:ind w:left="720"/>
        <w:contextualSpacing/>
        <w:jc w:val="both"/>
        <w:rPr>
          <w:rFonts w:cs="Arial"/>
        </w:rPr>
      </w:pPr>
    </w:p>
    <w:p w:rsidRPr="00651AD8" w:rsidR="00C63021" w:rsidP="004B4836" w:rsidRDefault="00C63021" w14:paraId="0AD7E577" w14:textId="567FFF93">
      <w:pPr>
        <w:pStyle w:val="ListParagraph"/>
        <w:numPr>
          <w:ilvl w:val="2"/>
          <w:numId w:val="10"/>
        </w:numPr>
        <w:spacing w:after="0"/>
        <w:rPr>
          <w:rFonts w:cs="Arial"/>
        </w:rPr>
      </w:pPr>
      <w:r w:rsidRPr="004B4836">
        <w:rPr>
          <w:rFonts w:eastAsia="Calibri" w:cs="Arial"/>
        </w:rPr>
        <w:t>The maximum score capable of being achieved by a Potential Supplier will be 100% which is the combined sum of the percentage breakdown for the quality evaluation and the price evaluation</w:t>
      </w:r>
      <w:r w:rsidR="00502CC8">
        <w:rPr>
          <w:rFonts w:eastAsia="Calibri" w:cs="Arial"/>
        </w:rPr>
        <w:t>:</w:t>
      </w:r>
      <w:r w:rsidR="00F30E81">
        <w:rPr>
          <w:rFonts w:eastAsia="Calibri" w:cs="Arial"/>
        </w:rPr>
        <w:t xml:space="preserve"> </w:t>
      </w:r>
    </w:p>
    <w:p w:rsidRPr="007219D2" w:rsidR="00651AD8" w:rsidP="00651AD8" w:rsidRDefault="00651AD8" w14:paraId="6EE4EF1A" w14:textId="77777777">
      <w:pPr>
        <w:pStyle w:val="ListParagraph"/>
        <w:spacing w:after="0"/>
        <w:rPr>
          <w:rFonts w:cs="Arial"/>
        </w:rPr>
      </w:pPr>
    </w:p>
    <w:tbl>
      <w:tblPr>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701"/>
        <w:gridCol w:w="1559"/>
        <w:gridCol w:w="1843"/>
        <w:gridCol w:w="3544"/>
      </w:tblGrid>
      <w:tr w:rsidRPr="00836E92" w:rsidR="00427EF7" w:rsidTr="00036FA6" w14:paraId="2A3012FC" w14:textId="77777777">
        <w:tc>
          <w:tcPr>
            <w:tcW w:w="1701" w:type="dxa"/>
            <w:shd w:val="clear" w:color="auto" w:fill="auto"/>
          </w:tcPr>
          <w:p w:rsidRPr="00836E92" w:rsidR="00427EF7" w:rsidP="0FB2F920" w:rsidRDefault="00427EF7" w14:paraId="38DBCC04" w14:textId="77777777">
            <w:pPr>
              <w:tabs>
                <w:tab w:val="left" w:pos="1843"/>
              </w:tabs>
              <w:overflowPunct w:val="0"/>
              <w:autoSpaceDE w:val="0"/>
              <w:autoSpaceDN w:val="0"/>
              <w:adjustRightInd w:val="0"/>
              <w:spacing w:after="120" w:line="240" w:lineRule="auto"/>
              <w:jc w:val="both"/>
              <w:textAlignment w:val="baseline"/>
              <w:outlineLvl w:val="2"/>
              <w:rPr>
                <w:rFonts w:eastAsia="STZhongsong" w:cs="Arial"/>
                <w:b/>
                <w:bCs/>
                <w:sz w:val="20"/>
                <w:szCs w:val="20"/>
                <w:lang w:eastAsia="zh-CN"/>
              </w:rPr>
            </w:pPr>
            <w:r w:rsidRPr="0FB2F920">
              <w:rPr>
                <w:rFonts w:eastAsia="STZhongsong" w:cs="Arial"/>
                <w:b/>
                <w:bCs/>
                <w:sz w:val="20"/>
                <w:szCs w:val="20"/>
                <w:lang w:eastAsia="zh-CN"/>
              </w:rPr>
              <w:t>QUALITY</w:t>
            </w:r>
          </w:p>
        </w:tc>
        <w:tc>
          <w:tcPr>
            <w:tcW w:w="1559" w:type="dxa"/>
            <w:shd w:val="clear" w:color="auto" w:fill="auto"/>
          </w:tcPr>
          <w:p w:rsidRPr="00836E92" w:rsidR="00427EF7" w:rsidP="00E17E3C" w:rsidRDefault="00427EF7" w14:paraId="632E93F0" w14:textId="77777777">
            <w:pPr>
              <w:tabs>
                <w:tab w:val="left" w:pos="1843"/>
              </w:tabs>
              <w:overflowPunct w:val="0"/>
              <w:autoSpaceDE w:val="0"/>
              <w:autoSpaceDN w:val="0"/>
              <w:adjustRightInd w:val="0"/>
              <w:spacing w:after="120" w:line="240" w:lineRule="auto"/>
              <w:jc w:val="both"/>
              <w:textAlignment w:val="baseline"/>
              <w:outlineLvl w:val="2"/>
              <w:rPr>
                <w:rFonts w:eastAsia="STZhongsong" w:cs="Arial"/>
                <w:b/>
                <w:sz w:val="20"/>
                <w:szCs w:val="20"/>
                <w:lang w:eastAsia="zh-CN"/>
              </w:rPr>
            </w:pPr>
            <w:r w:rsidRPr="00836E92">
              <w:rPr>
                <w:rFonts w:eastAsia="STZhongsong" w:cs="Arial"/>
                <w:b/>
                <w:sz w:val="20"/>
                <w:szCs w:val="20"/>
                <w:lang w:eastAsia="zh-CN"/>
              </w:rPr>
              <w:t>PRICE</w:t>
            </w:r>
          </w:p>
        </w:tc>
        <w:tc>
          <w:tcPr>
            <w:tcW w:w="1843" w:type="dxa"/>
          </w:tcPr>
          <w:p w:rsidRPr="00836E92" w:rsidR="00427EF7" w:rsidP="00E17E3C" w:rsidRDefault="00036FA6" w14:paraId="4ADDBA53" w14:textId="522CE8CE">
            <w:pPr>
              <w:tabs>
                <w:tab w:val="left" w:pos="1843"/>
              </w:tabs>
              <w:overflowPunct w:val="0"/>
              <w:autoSpaceDE w:val="0"/>
              <w:autoSpaceDN w:val="0"/>
              <w:adjustRightInd w:val="0"/>
              <w:spacing w:after="120" w:line="240" w:lineRule="auto"/>
              <w:jc w:val="both"/>
              <w:textAlignment w:val="baseline"/>
              <w:outlineLvl w:val="2"/>
              <w:rPr>
                <w:rFonts w:eastAsia="STZhongsong" w:cs="Arial"/>
                <w:b/>
                <w:sz w:val="20"/>
                <w:szCs w:val="20"/>
                <w:lang w:eastAsia="zh-CN"/>
              </w:rPr>
            </w:pPr>
            <w:r>
              <w:rPr>
                <w:rFonts w:eastAsia="STZhongsong" w:cs="Arial"/>
                <w:b/>
                <w:sz w:val="20"/>
                <w:szCs w:val="20"/>
                <w:lang w:eastAsia="zh-CN"/>
              </w:rPr>
              <w:t>SOCIAL VALUE</w:t>
            </w:r>
          </w:p>
        </w:tc>
        <w:tc>
          <w:tcPr>
            <w:tcW w:w="3544" w:type="dxa"/>
            <w:shd w:val="clear" w:color="auto" w:fill="auto"/>
          </w:tcPr>
          <w:p w:rsidRPr="00836E92" w:rsidR="00427EF7" w:rsidP="00E17E3C" w:rsidRDefault="00427EF7" w14:paraId="0CEE39E7" w14:textId="38EF2EA8">
            <w:pPr>
              <w:tabs>
                <w:tab w:val="left" w:pos="1843"/>
              </w:tabs>
              <w:overflowPunct w:val="0"/>
              <w:autoSpaceDE w:val="0"/>
              <w:autoSpaceDN w:val="0"/>
              <w:adjustRightInd w:val="0"/>
              <w:spacing w:after="120" w:line="240" w:lineRule="auto"/>
              <w:jc w:val="both"/>
              <w:textAlignment w:val="baseline"/>
              <w:outlineLvl w:val="2"/>
              <w:rPr>
                <w:rFonts w:eastAsia="STZhongsong" w:cs="Arial"/>
                <w:b/>
                <w:sz w:val="20"/>
                <w:szCs w:val="20"/>
                <w:lang w:eastAsia="zh-CN"/>
              </w:rPr>
            </w:pPr>
            <w:r w:rsidRPr="00836E92">
              <w:rPr>
                <w:rFonts w:eastAsia="STZhongsong" w:cs="Arial"/>
                <w:b/>
                <w:sz w:val="20"/>
                <w:szCs w:val="20"/>
                <w:lang w:eastAsia="zh-CN"/>
              </w:rPr>
              <w:t>MAXIMUM SCORE</w:t>
            </w:r>
          </w:p>
        </w:tc>
      </w:tr>
      <w:tr w:rsidRPr="00E17E3C" w:rsidR="00427EF7" w:rsidTr="00036FA6" w14:paraId="34C98026" w14:textId="77777777">
        <w:tc>
          <w:tcPr>
            <w:tcW w:w="1701" w:type="dxa"/>
            <w:shd w:val="clear" w:color="auto" w:fill="auto"/>
          </w:tcPr>
          <w:p w:rsidRPr="005C5651" w:rsidR="00427EF7" w:rsidP="6AA790BE" w:rsidRDefault="00036FA6" w14:paraId="11550CA4" w14:textId="36FD6E77">
            <w:pPr>
              <w:tabs>
                <w:tab w:val="left" w:pos="1843"/>
              </w:tabs>
              <w:overflowPunct w:val="0"/>
              <w:autoSpaceDE w:val="0"/>
              <w:autoSpaceDN w:val="0"/>
              <w:adjustRightInd w:val="0"/>
              <w:spacing w:after="120" w:line="240" w:lineRule="auto"/>
              <w:jc w:val="both"/>
              <w:textAlignment w:val="baseline"/>
              <w:outlineLvl w:val="2"/>
              <w:rPr>
                <w:rFonts w:eastAsia="STZhongsong" w:cs="Arial"/>
                <w:sz w:val="20"/>
                <w:szCs w:val="20"/>
                <w:lang w:eastAsia="zh-CN"/>
              </w:rPr>
            </w:pPr>
            <w:r w:rsidRPr="005C5651">
              <w:rPr>
                <w:rFonts w:eastAsia="STZhongsong" w:cs="Arial"/>
                <w:sz w:val="20"/>
                <w:szCs w:val="20"/>
                <w:lang w:eastAsia="zh-CN"/>
              </w:rPr>
              <w:t>60</w:t>
            </w:r>
            <w:r w:rsidRPr="005C5651" w:rsidR="00427EF7">
              <w:rPr>
                <w:rFonts w:eastAsia="STZhongsong" w:cs="Arial"/>
                <w:sz w:val="20"/>
                <w:szCs w:val="20"/>
                <w:lang w:eastAsia="zh-CN"/>
              </w:rPr>
              <w:t>%</w:t>
            </w:r>
          </w:p>
        </w:tc>
        <w:tc>
          <w:tcPr>
            <w:tcW w:w="1559" w:type="dxa"/>
            <w:shd w:val="clear" w:color="auto" w:fill="auto"/>
          </w:tcPr>
          <w:p w:rsidRPr="005C5651" w:rsidR="00427EF7" w:rsidP="6AA790BE" w:rsidRDefault="00427EF7" w14:paraId="06D2A0CF" w14:textId="02ABDEAB">
            <w:pPr>
              <w:tabs>
                <w:tab w:val="left" w:pos="1843"/>
              </w:tabs>
              <w:overflowPunct w:val="0"/>
              <w:autoSpaceDE w:val="0"/>
              <w:autoSpaceDN w:val="0"/>
              <w:adjustRightInd w:val="0"/>
              <w:spacing w:after="120" w:line="240" w:lineRule="auto"/>
              <w:jc w:val="both"/>
              <w:textAlignment w:val="baseline"/>
              <w:outlineLvl w:val="2"/>
              <w:rPr>
                <w:rFonts w:eastAsia="STZhongsong" w:cs="Arial"/>
                <w:sz w:val="20"/>
                <w:szCs w:val="20"/>
                <w:lang w:eastAsia="zh-CN"/>
              </w:rPr>
            </w:pPr>
            <w:r w:rsidRPr="005C5651">
              <w:rPr>
                <w:rFonts w:eastAsia="STZhongsong" w:cs="Arial"/>
                <w:sz w:val="20"/>
                <w:szCs w:val="20"/>
                <w:lang w:eastAsia="zh-CN"/>
              </w:rPr>
              <w:t>30%</w:t>
            </w:r>
          </w:p>
        </w:tc>
        <w:tc>
          <w:tcPr>
            <w:tcW w:w="1843" w:type="dxa"/>
          </w:tcPr>
          <w:p w:rsidRPr="005C5651" w:rsidR="00427EF7" w:rsidP="00E17E3C" w:rsidRDefault="00427EF7" w14:paraId="085C9F5D" w14:textId="34ACE39D">
            <w:pPr>
              <w:tabs>
                <w:tab w:val="left" w:pos="1843"/>
              </w:tabs>
              <w:overflowPunct w:val="0"/>
              <w:autoSpaceDE w:val="0"/>
              <w:autoSpaceDN w:val="0"/>
              <w:adjustRightInd w:val="0"/>
              <w:spacing w:after="120" w:line="240" w:lineRule="auto"/>
              <w:jc w:val="both"/>
              <w:textAlignment w:val="baseline"/>
              <w:outlineLvl w:val="2"/>
              <w:rPr>
                <w:rFonts w:eastAsia="STZhongsong" w:cs="Arial"/>
                <w:sz w:val="20"/>
                <w:szCs w:val="20"/>
                <w:lang w:eastAsia="zh-CN"/>
              </w:rPr>
            </w:pPr>
            <w:r w:rsidRPr="005C5651">
              <w:rPr>
                <w:rFonts w:eastAsia="STZhongsong" w:cs="Arial"/>
                <w:sz w:val="20"/>
                <w:szCs w:val="20"/>
                <w:lang w:eastAsia="zh-CN"/>
              </w:rPr>
              <w:t>10%</w:t>
            </w:r>
          </w:p>
        </w:tc>
        <w:tc>
          <w:tcPr>
            <w:tcW w:w="3544" w:type="dxa"/>
            <w:shd w:val="clear" w:color="auto" w:fill="auto"/>
          </w:tcPr>
          <w:p w:rsidRPr="005C5651" w:rsidR="00427EF7" w:rsidP="00E17E3C" w:rsidRDefault="00427EF7" w14:paraId="596FE5A3" w14:textId="37BA7D10">
            <w:pPr>
              <w:tabs>
                <w:tab w:val="left" w:pos="1843"/>
              </w:tabs>
              <w:overflowPunct w:val="0"/>
              <w:autoSpaceDE w:val="0"/>
              <w:autoSpaceDN w:val="0"/>
              <w:adjustRightInd w:val="0"/>
              <w:spacing w:after="120" w:line="240" w:lineRule="auto"/>
              <w:jc w:val="both"/>
              <w:textAlignment w:val="baseline"/>
              <w:outlineLvl w:val="2"/>
              <w:rPr>
                <w:rFonts w:eastAsia="STZhongsong" w:cs="Arial"/>
                <w:sz w:val="20"/>
                <w:szCs w:val="20"/>
                <w:lang w:eastAsia="zh-CN"/>
              </w:rPr>
            </w:pPr>
            <w:r w:rsidRPr="005C5651">
              <w:rPr>
                <w:rFonts w:eastAsia="STZhongsong" w:cs="Arial"/>
                <w:sz w:val="20"/>
                <w:szCs w:val="20"/>
                <w:lang w:eastAsia="zh-CN"/>
              </w:rPr>
              <w:t>100%</w:t>
            </w:r>
          </w:p>
        </w:tc>
      </w:tr>
    </w:tbl>
    <w:p w:rsidRPr="004B4836" w:rsidR="007219D2" w:rsidP="00CC2F87" w:rsidRDefault="007219D2" w14:paraId="11186435" w14:textId="77777777">
      <w:pPr>
        <w:pStyle w:val="ListParagraph"/>
        <w:spacing w:after="0"/>
        <w:rPr>
          <w:rFonts w:cs="Arial"/>
        </w:rPr>
      </w:pPr>
    </w:p>
    <w:p w:rsidR="00EB13A2" w:rsidRDefault="00EB13A2" w14:paraId="173BE2F6" w14:textId="54D32F3D">
      <w:pPr>
        <w:spacing w:after="0" w:line="240" w:lineRule="auto"/>
        <w:rPr>
          <w:rFonts w:cs="Arial"/>
        </w:rPr>
      </w:pPr>
      <w:r>
        <w:rPr>
          <w:rFonts w:cs="Arial"/>
        </w:rPr>
        <w:br w:type="page"/>
      </w:r>
    </w:p>
    <w:p w:rsidR="005C5651" w:rsidRDefault="005C5651" w14:paraId="4958B3A5" w14:textId="77777777">
      <w:pPr>
        <w:spacing w:after="0" w:line="240" w:lineRule="auto"/>
        <w:rPr>
          <w:rFonts w:cs="Arial"/>
        </w:rPr>
      </w:pPr>
    </w:p>
    <w:p w:rsidRPr="00A247E0" w:rsidR="00751B94" w:rsidP="00751B94" w:rsidRDefault="00751B94" w14:paraId="2787BEBB" w14:textId="77777777">
      <w:pPr>
        <w:spacing w:line="240" w:lineRule="auto"/>
        <w:ind w:left="720"/>
        <w:contextualSpacing/>
        <w:jc w:val="both"/>
        <w:rPr>
          <w:rFonts w:cs="Arial"/>
        </w:rPr>
      </w:pPr>
    </w:p>
    <w:p w:rsidRPr="00A247E0" w:rsidR="00F24746" w:rsidP="00751B94" w:rsidRDefault="00F24746" w14:paraId="0ACC27BD" w14:textId="40A13042">
      <w:pPr>
        <w:numPr>
          <w:ilvl w:val="1"/>
          <w:numId w:val="10"/>
        </w:numPr>
        <w:spacing w:before="100" w:beforeAutospacing="1" w:after="100" w:afterAutospacing="1" w:line="240" w:lineRule="auto"/>
        <w:contextualSpacing/>
        <w:jc w:val="both"/>
        <w:rPr>
          <w:rFonts w:cs="Arial"/>
        </w:rPr>
      </w:pPr>
      <w:r w:rsidRPr="00A247E0">
        <w:rPr>
          <w:rFonts w:cs="Arial"/>
        </w:rPr>
        <w:t xml:space="preserve">Quality Evaluation Process </w:t>
      </w:r>
    </w:p>
    <w:p w:rsidRPr="00A247E0" w:rsidR="00C811EA" w:rsidP="00E7197A" w:rsidRDefault="00C811EA" w14:paraId="588A3159" w14:textId="77777777">
      <w:pPr>
        <w:spacing w:before="100" w:beforeAutospacing="1" w:after="100" w:afterAutospacing="1" w:line="240" w:lineRule="auto"/>
        <w:ind w:left="720"/>
        <w:contextualSpacing/>
        <w:jc w:val="both"/>
        <w:rPr>
          <w:rFonts w:cs="Arial"/>
        </w:rPr>
      </w:pPr>
    </w:p>
    <w:p w:rsidRPr="00A247E0" w:rsidR="00F24746" w:rsidP="00E7197A" w:rsidRDefault="00F24746" w14:paraId="551D3050" w14:textId="75A1A024">
      <w:pPr>
        <w:numPr>
          <w:ilvl w:val="2"/>
          <w:numId w:val="10"/>
        </w:numPr>
        <w:spacing w:before="100" w:beforeAutospacing="1" w:after="100" w:afterAutospacing="1" w:line="240" w:lineRule="auto"/>
        <w:ind w:left="1418" w:hanging="567"/>
        <w:contextualSpacing/>
        <w:jc w:val="both"/>
        <w:rPr>
          <w:rFonts w:cs="Arial"/>
        </w:rPr>
      </w:pPr>
      <w:r w:rsidRPr="00A247E0">
        <w:rPr>
          <w:rFonts w:cs="Arial"/>
        </w:rPr>
        <w:t xml:space="preserve">The evaluation of each response to the </w:t>
      </w:r>
      <w:r w:rsidRPr="00A247E0" w:rsidR="00C811EA">
        <w:rPr>
          <w:rFonts w:cs="Arial"/>
        </w:rPr>
        <w:t>Quality/Service Delivery</w:t>
      </w:r>
      <w:r w:rsidRPr="00A247E0">
        <w:rPr>
          <w:rFonts w:cs="Arial"/>
        </w:rPr>
        <w:t xml:space="preserve"> Questionnaire</w:t>
      </w:r>
      <w:r w:rsidRPr="00A247E0" w:rsidR="00C811EA">
        <w:rPr>
          <w:rFonts w:cs="Arial"/>
        </w:rPr>
        <w:t>(s)</w:t>
      </w:r>
      <w:r w:rsidRPr="00A247E0">
        <w:rPr>
          <w:rFonts w:cs="Arial"/>
        </w:rPr>
        <w:t xml:space="preserve"> will be conducted</w:t>
      </w:r>
      <w:r w:rsidRPr="00A247E0" w:rsidR="0048369A">
        <w:rPr>
          <w:rFonts w:cs="Arial"/>
        </w:rPr>
        <w:t>,</w:t>
      </w:r>
      <w:r w:rsidRPr="00A247E0">
        <w:rPr>
          <w:rFonts w:cs="Arial"/>
        </w:rPr>
        <w:t xml:space="preserve"> and consensus checked in accordance with </w:t>
      </w:r>
      <w:r w:rsidRPr="00A247E0" w:rsidR="00CC7B13">
        <w:rPr>
          <w:rFonts w:cs="Arial"/>
        </w:rPr>
        <w:t xml:space="preserve">the Consensus Marking Procedure set out in </w:t>
      </w:r>
      <w:r w:rsidRPr="00A247E0" w:rsidR="00953729">
        <w:rPr>
          <w:rFonts w:cs="Arial"/>
        </w:rPr>
        <w:t>paragraph 2.3 below.</w:t>
      </w:r>
    </w:p>
    <w:p w:rsidRPr="00A247E0" w:rsidR="001C5E7A" w:rsidP="00E7197A" w:rsidRDefault="004D387B" w14:paraId="3AE831E5" w14:textId="78720078">
      <w:pPr>
        <w:spacing w:before="100" w:beforeAutospacing="1" w:after="100" w:afterAutospacing="1" w:line="240" w:lineRule="auto"/>
        <w:ind w:left="1418" w:hanging="567"/>
        <w:contextualSpacing/>
        <w:jc w:val="both"/>
        <w:rPr>
          <w:rFonts w:cs="Arial"/>
        </w:rPr>
      </w:pPr>
      <w:r>
        <w:rPr>
          <w:rFonts w:cs="Arial"/>
        </w:rPr>
        <w:t xml:space="preserve"> </w:t>
      </w:r>
    </w:p>
    <w:p w:rsidRPr="00A247E0" w:rsidR="00F24746" w:rsidP="00E7197A" w:rsidRDefault="005270E8" w14:paraId="5BD33ECF" w14:textId="7AC477A3">
      <w:pPr>
        <w:numPr>
          <w:ilvl w:val="2"/>
          <w:numId w:val="10"/>
        </w:numPr>
        <w:spacing w:before="100" w:beforeAutospacing="1" w:after="100" w:afterAutospacing="1" w:line="240" w:lineRule="auto"/>
        <w:ind w:left="1418" w:hanging="567"/>
        <w:contextualSpacing/>
        <w:jc w:val="both"/>
        <w:rPr>
          <w:rFonts w:cs="Arial"/>
        </w:rPr>
      </w:pPr>
      <w:r w:rsidRPr="00A247E0">
        <w:rPr>
          <w:rFonts w:cs="Arial"/>
        </w:rPr>
        <w:t>Each response to questions within the Quality/Service Delivery Questionnaire</w:t>
      </w:r>
      <w:r w:rsidRPr="00A247E0" w:rsidR="0032720C">
        <w:rPr>
          <w:rFonts w:cs="Arial"/>
        </w:rPr>
        <w:t>(s)</w:t>
      </w:r>
      <w:r w:rsidRPr="00A247E0">
        <w:rPr>
          <w:rFonts w:cs="Arial"/>
        </w:rPr>
        <w:t xml:space="preserve"> will be </w:t>
      </w:r>
      <w:r w:rsidRPr="00A247E0" w:rsidR="0032720C">
        <w:rPr>
          <w:rFonts w:cs="Arial"/>
        </w:rPr>
        <w:t>marked</w:t>
      </w:r>
      <w:r w:rsidRPr="00A247E0">
        <w:rPr>
          <w:rFonts w:cs="Arial"/>
        </w:rPr>
        <w:t xml:space="preserve"> </w:t>
      </w:r>
      <w:r w:rsidRPr="00A247E0" w:rsidR="00F24746">
        <w:rPr>
          <w:rFonts w:cs="Arial"/>
        </w:rPr>
        <w:t>in accordance with the table below:</w:t>
      </w:r>
    </w:p>
    <w:p w:rsidRPr="00A247E0" w:rsidR="00C811EA" w:rsidP="00E7197A" w:rsidRDefault="00C811EA" w14:paraId="69BDB5A4" w14:textId="77777777">
      <w:pPr>
        <w:spacing w:before="120" w:after="480" w:line="240" w:lineRule="auto"/>
        <w:ind w:left="1418" w:hanging="567"/>
        <w:contextualSpacing/>
        <w:jc w:val="both"/>
        <w:rPr>
          <w:rFonts w:cs="Arial"/>
        </w:rPr>
      </w:pPr>
    </w:p>
    <w:tbl>
      <w:tblPr>
        <w:tblStyle w:val="TableGrid"/>
        <w:tblW w:w="0" w:type="auto"/>
        <w:tblInd w:w="534" w:type="dxa"/>
        <w:tblLayout w:type="fixed"/>
        <w:tblLook w:val="04A0" w:firstRow="1" w:lastRow="0" w:firstColumn="1" w:lastColumn="0" w:noHBand="0" w:noVBand="1"/>
      </w:tblPr>
      <w:tblGrid>
        <w:gridCol w:w="806"/>
        <w:gridCol w:w="8050"/>
      </w:tblGrid>
      <w:tr w:rsidRPr="00A247E0" w:rsidR="00C811EA" w:rsidTr="467AB8AE" w14:paraId="3F40D05F" w14:textId="77777777">
        <w:tc>
          <w:tcPr>
            <w:tcW w:w="806" w:type="dxa"/>
            <w:shd w:val="clear" w:color="auto" w:fill="808080" w:themeFill="background1" w:themeFillShade="80"/>
          </w:tcPr>
          <w:p w:rsidRPr="00A247E0" w:rsidR="00C811EA" w:rsidP="00FB7D56" w:rsidRDefault="00FB7D56" w14:paraId="13F4CF46" w14:textId="7664CBC1">
            <w:pPr>
              <w:tabs>
                <w:tab w:val="left" w:pos="590"/>
              </w:tabs>
              <w:spacing w:before="120" w:after="0" w:line="240" w:lineRule="auto"/>
              <w:contextualSpacing/>
              <w:jc w:val="center"/>
            </w:pPr>
            <w:r w:rsidRPr="00A247E0">
              <w:t>Mark</w:t>
            </w:r>
          </w:p>
        </w:tc>
        <w:tc>
          <w:tcPr>
            <w:tcW w:w="8050" w:type="dxa"/>
            <w:shd w:val="clear" w:color="auto" w:fill="808080" w:themeFill="background1" w:themeFillShade="80"/>
          </w:tcPr>
          <w:p w:rsidRPr="00A247E0" w:rsidR="00C811EA" w:rsidP="00FB7D56" w:rsidRDefault="00C811EA" w14:paraId="31C07477" w14:textId="436303A7">
            <w:pPr>
              <w:spacing w:before="120" w:after="0" w:line="240" w:lineRule="auto"/>
              <w:contextualSpacing/>
              <w:jc w:val="both"/>
            </w:pPr>
            <w:r w:rsidRPr="00A247E0">
              <w:t>Comment</w:t>
            </w:r>
          </w:p>
        </w:tc>
      </w:tr>
      <w:tr w:rsidRPr="00A247E0" w:rsidR="00F24746" w:rsidTr="467AB8AE" w14:paraId="5801EADC" w14:textId="77777777">
        <w:tc>
          <w:tcPr>
            <w:tcW w:w="806" w:type="dxa"/>
          </w:tcPr>
          <w:p w:rsidRPr="00A247E0" w:rsidR="00F24746" w:rsidP="00FB7D56" w:rsidRDefault="00F24746" w14:paraId="6BF4ACA8" w14:textId="4F0BFBE6">
            <w:pPr>
              <w:spacing w:before="120" w:after="0" w:line="240" w:lineRule="auto"/>
              <w:contextualSpacing/>
              <w:jc w:val="center"/>
              <w:rPr>
                <w:rFonts w:cs="Arial"/>
              </w:rPr>
            </w:pPr>
            <w:r w:rsidRPr="00A247E0">
              <w:t>0</w:t>
            </w:r>
          </w:p>
        </w:tc>
        <w:tc>
          <w:tcPr>
            <w:tcW w:w="8050" w:type="dxa"/>
          </w:tcPr>
          <w:p w:rsidRPr="00A247E0" w:rsidR="00F24746" w:rsidP="467AB8AE" w:rsidRDefault="6D1E89D4" w14:paraId="249089C4" w14:textId="0B906262">
            <w:pPr>
              <w:spacing w:before="120" w:after="0" w:line="240" w:lineRule="auto"/>
              <w:contextualSpacing/>
              <w:jc w:val="both"/>
              <w:rPr>
                <w:rFonts w:cs="Arial"/>
              </w:rPr>
            </w:pPr>
            <w:r w:rsidRPr="467AB8AE">
              <w:rPr>
                <w:b/>
                <w:bCs/>
              </w:rPr>
              <w:t>Unacceptable</w:t>
            </w:r>
            <w:r>
              <w:t xml:space="preserve"> - </w:t>
            </w:r>
            <w:r w:rsidRPr="001431B9" w:rsidR="001431B9">
              <w:rPr>
                <w:rFonts w:eastAsia="Arial" w:cs="Arial"/>
              </w:rPr>
              <w:t>Nil or inadequate response. Failed to provide confidence that the proposal will meet the requirements. Fails to demonstrate an ability to meet any of the requirements—an unacceptable response with serious reservations.</w:t>
            </w:r>
          </w:p>
        </w:tc>
      </w:tr>
      <w:tr w:rsidRPr="00A247E0" w:rsidR="00F24746" w:rsidTr="467AB8AE" w14:paraId="377095E8" w14:textId="77777777">
        <w:tc>
          <w:tcPr>
            <w:tcW w:w="806" w:type="dxa"/>
          </w:tcPr>
          <w:p w:rsidRPr="00A247E0" w:rsidR="00F24746" w:rsidP="467AB8AE" w:rsidRDefault="6D23D0A0" w14:paraId="5C9BDEC6" w14:textId="2E60C688">
            <w:pPr>
              <w:spacing w:before="120" w:after="0" w:line="240" w:lineRule="auto"/>
              <w:contextualSpacing/>
              <w:jc w:val="center"/>
            </w:pPr>
            <w:r>
              <w:t>1</w:t>
            </w:r>
          </w:p>
        </w:tc>
        <w:tc>
          <w:tcPr>
            <w:tcW w:w="8050" w:type="dxa"/>
          </w:tcPr>
          <w:p w:rsidRPr="00A247E0" w:rsidR="00F24746" w:rsidP="00FB7D56" w:rsidRDefault="4354306C" w14:paraId="62BE3E80" w14:textId="1205713B">
            <w:pPr>
              <w:spacing w:before="120" w:after="0" w:line="240" w:lineRule="auto"/>
              <w:ind w:left="78" w:hanging="78"/>
              <w:contextualSpacing/>
              <w:jc w:val="both"/>
              <w:rPr>
                <w:rFonts w:cs="Arial"/>
              </w:rPr>
            </w:pPr>
            <w:r w:rsidRPr="467AB8AE">
              <w:rPr>
                <w:b/>
                <w:bCs/>
              </w:rPr>
              <w:t>Poor</w:t>
            </w:r>
            <w:r>
              <w:t xml:space="preserve"> - </w:t>
            </w:r>
            <w:r w:rsidRPr="00027B2D" w:rsidR="00027B2D">
              <w:t>A Poor response with reservations. The response lacks convincing detail, with the risk that the proposal will not be successful in meeting all the requirements.</w:t>
            </w:r>
          </w:p>
        </w:tc>
      </w:tr>
      <w:tr w:rsidRPr="00A247E0" w:rsidR="00F24746" w:rsidTr="467AB8AE" w14:paraId="0D649FEF" w14:textId="77777777">
        <w:tc>
          <w:tcPr>
            <w:tcW w:w="806" w:type="dxa"/>
          </w:tcPr>
          <w:p w:rsidRPr="00A247E0" w:rsidR="00F24746" w:rsidP="467AB8AE" w:rsidRDefault="049EEA94" w14:paraId="7533C436" w14:textId="01DE4B32">
            <w:pPr>
              <w:spacing w:before="120" w:after="0" w:line="240" w:lineRule="auto"/>
              <w:contextualSpacing/>
              <w:jc w:val="center"/>
            </w:pPr>
            <w:r>
              <w:t>2</w:t>
            </w:r>
          </w:p>
        </w:tc>
        <w:tc>
          <w:tcPr>
            <w:tcW w:w="8050" w:type="dxa"/>
          </w:tcPr>
          <w:p w:rsidRPr="00A247E0" w:rsidR="00F24746" w:rsidP="00FB7D56" w:rsidRDefault="49BAC6D0" w14:paraId="5DFB5123" w14:textId="7C3A39BC">
            <w:pPr>
              <w:spacing w:before="120" w:after="0" w:line="240" w:lineRule="auto"/>
              <w:ind w:left="78" w:hanging="78"/>
              <w:contextualSpacing/>
              <w:jc w:val="both"/>
              <w:rPr>
                <w:rFonts w:cs="Arial"/>
              </w:rPr>
            </w:pPr>
            <w:r w:rsidRPr="467AB8AE">
              <w:rPr>
                <w:b/>
                <w:bCs/>
              </w:rPr>
              <w:t>Acceptable</w:t>
            </w:r>
            <w:r>
              <w:t xml:space="preserve"> - </w:t>
            </w:r>
            <w:r w:rsidRPr="00FC051A" w:rsidR="00FC051A">
              <w:t>Meets the requirements – the response generally meets the requirements but lacks enough detail to warrant a higher mark.</w:t>
            </w:r>
          </w:p>
        </w:tc>
      </w:tr>
      <w:tr w:rsidRPr="00A247E0" w:rsidR="00F24746" w:rsidTr="467AB8AE" w14:paraId="66730EBF" w14:textId="77777777">
        <w:tc>
          <w:tcPr>
            <w:tcW w:w="806" w:type="dxa"/>
          </w:tcPr>
          <w:p w:rsidRPr="00A247E0" w:rsidR="00F24746" w:rsidP="467AB8AE" w:rsidRDefault="3AC40D6F" w14:paraId="68583CBC" w14:textId="4F8C4785">
            <w:pPr>
              <w:spacing w:before="120" w:after="0" w:line="240" w:lineRule="auto"/>
              <w:contextualSpacing/>
              <w:jc w:val="center"/>
            </w:pPr>
            <w:r>
              <w:t>3</w:t>
            </w:r>
          </w:p>
        </w:tc>
        <w:tc>
          <w:tcPr>
            <w:tcW w:w="8050" w:type="dxa"/>
          </w:tcPr>
          <w:p w:rsidRPr="00A247E0" w:rsidR="00F24746" w:rsidP="467AB8AE" w:rsidRDefault="290D3969" w14:paraId="1C1ED8E2" w14:textId="2112C13A">
            <w:pPr>
              <w:spacing w:before="120" w:after="0" w:line="240" w:lineRule="auto"/>
              <w:ind w:left="78" w:hanging="78"/>
              <w:contextualSpacing/>
              <w:jc w:val="both"/>
            </w:pPr>
            <w:r w:rsidRPr="467AB8AE">
              <w:rPr>
                <w:b/>
                <w:bCs/>
              </w:rPr>
              <w:t>Good</w:t>
            </w:r>
            <w:r>
              <w:t xml:space="preserve"> </w:t>
            </w:r>
            <w:r w:rsidR="6F650EFC">
              <w:t xml:space="preserve">- </w:t>
            </w:r>
            <w:r w:rsidRPr="00E93CD2" w:rsidR="00E93CD2">
              <w:t>A Good response that meets the requirements with good supporting evidence. Demonstrates a good understanding and details how the requirements will be fulfilled.</w:t>
            </w:r>
          </w:p>
        </w:tc>
      </w:tr>
      <w:tr w:rsidRPr="00A247E0" w:rsidR="00F24746" w:rsidTr="467AB8AE" w14:paraId="6E75A97B" w14:textId="77777777">
        <w:tc>
          <w:tcPr>
            <w:tcW w:w="806" w:type="dxa"/>
          </w:tcPr>
          <w:p w:rsidRPr="00A247E0" w:rsidR="00F24746" w:rsidP="467AB8AE" w:rsidRDefault="03A43C40" w14:paraId="67099B83" w14:textId="442F0DC3">
            <w:pPr>
              <w:spacing w:before="120" w:after="0" w:line="240" w:lineRule="auto"/>
              <w:contextualSpacing/>
              <w:jc w:val="center"/>
            </w:pPr>
            <w:r>
              <w:t>4</w:t>
            </w:r>
          </w:p>
        </w:tc>
        <w:tc>
          <w:tcPr>
            <w:tcW w:w="8050" w:type="dxa"/>
          </w:tcPr>
          <w:p w:rsidRPr="00A247E0" w:rsidR="00F24746" w:rsidP="467AB8AE" w:rsidRDefault="1EFCC66E" w14:paraId="769FE088" w14:textId="588D059A">
            <w:pPr>
              <w:spacing w:before="120" w:after="0" w:line="240" w:lineRule="auto"/>
              <w:ind w:left="78" w:hanging="78"/>
              <w:contextualSpacing/>
              <w:jc w:val="both"/>
              <w:rPr>
                <w:rFonts w:cs="Arial"/>
              </w:rPr>
            </w:pPr>
            <w:r w:rsidRPr="467AB8AE">
              <w:rPr>
                <w:b/>
                <w:bCs/>
              </w:rPr>
              <w:t>Excellent</w:t>
            </w:r>
            <w:r>
              <w:t xml:space="preserve"> - </w:t>
            </w:r>
            <w:r w:rsidRPr="00932456" w:rsidR="00932456">
              <w:t>An Excellent comprehensive response that unambiguously meets the requirements. It demonstrates a thorough understanding of the requirement and provides details of how the requirement will be met in full—no weaknesses, resulting in a high level of confidence.</w:t>
            </w:r>
          </w:p>
        </w:tc>
      </w:tr>
    </w:tbl>
    <w:p w:rsidRPr="00A247E0" w:rsidR="00F24746" w:rsidP="00E7197A" w:rsidRDefault="00F24746" w14:paraId="54E402F7" w14:textId="77777777">
      <w:pPr>
        <w:spacing w:before="120" w:after="480" w:line="240" w:lineRule="auto"/>
        <w:ind w:left="1418" w:hanging="567"/>
        <w:contextualSpacing/>
        <w:jc w:val="both"/>
        <w:rPr>
          <w:rFonts w:cs="Arial"/>
        </w:rPr>
      </w:pPr>
    </w:p>
    <w:p w:rsidRPr="00A247E0" w:rsidR="00F24746" w:rsidP="00E7197A" w:rsidRDefault="0032720C" w14:paraId="5D0953A9" w14:textId="056D44C7">
      <w:pPr>
        <w:numPr>
          <w:ilvl w:val="2"/>
          <w:numId w:val="10"/>
        </w:numPr>
        <w:spacing w:before="120" w:after="480" w:line="240" w:lineRule="auto"/>
        <w:ind w:left="1418" w:hanging="567"/>
        <w:contextualSpacing/>
        <w:jc w:val="both"/>
        <w:rPr>
          <w:rFonts w:cs="Arial"/>
        </w:rPr>
      </w:pPr>
      <w:bookmarkStart w:name="_Hlk40802815" w:id="1"/>
      <w:r w:rsidRPr="00A247E0">
        <w:rPr>
          <w:rFonts w:cs="Arial"/>
        </w:rPr>
        <w:t>Each mark achieved w</w:t>
      </w:r>
      <w:r w:rsidRPr="00A247E0" w:rsidR="00395293">
        <w:rPr>
          <w:rFonts w:cs="Arial"/>
        </w:rPr>
        <w:t>i</w:t>
      </w:r>
      <w:r w:rsidRPr="00A247E0">
        <w:rPr>
          <w:rFonts w:cs="Arial"/>
        </w:rPr>
        <w:t>ll be multiplied by the corresponding weighting to provide an overall question score.</w:t>
      </w:r>
      <w:bookmarkEnd w:id="1"/>
    </w:p>
    <w:p w:rsidRPr="00A247E0" w:rsidR="00C811EA" w:rsidP="00E7197A" w:rsidRDefault="00C811EA" w14:paraId="71E86132" w14:textId="77777777">
      <w:pPr>
        <w:spacing w:before="120" w:after="480" w:line="240" w:lineRule="auto"/>
        <w:ind w:left="1418" w:hanging="567"/>
        <w:contextualSpacing/>
        <w:jc w:val="both"/>
        <w:rPr>
          <w:rFonts w:cs="Arial"/>
        </w:rPr>
      </w:pPr>
    </w:p>
    <w:p w:rsidRPr="00A247E0" w:rsidR="0032720C" w:rsidP="00E7197A" w:rsidRDefault="00F24746" w14:paraId="092CAB6D" w14:textId="088BC800">
      <w:pPr>
        <w:numPr>
          <w:ilvl w:val="2"/>
          <w:numId w:val="10"/>
        </w:numPr>
        <w:spacing w:before="120" w:after="480" w:line="240" w:lineRule="auto"/>
        <w:ind w:left="1418" w:hanging="567"/>
        <w:contextualSpacing/>
        <w:jc w:val="both"/>
        <w:rPr>
          <w:rFonts w:cs="Arial"/>
        </w:rPr>
      </w:pPr>
      <w:r w:rsidRPr="00A247E0">
        <w:rPr>
          <w:rFonts w:cs="Arial"/>
        </w:rPr>
        <w:t>When the score for each question has been determined</w:t>
      </w:r>
      <w:r w:rsidRPr="00A247E0" w:rsidR="00B62EB0">
        <w:rPr>
          <w:rFonts w:cs="Arial"/>
        </w:rPr>
        <w:t>,</w:t>
      </w:r>
      <w:r w:rsidRPr="00A247E0">
        <w:rPr>
          <w:rFonts w:cs="Arial"/>
        </w:rPr>
        <w:t xml:space="preserve"> they will be added together to </w:t>
      </w:r>
      <w:r w:rsidRPr="00A247E0" w:rsidR="0032720C">
        <w:rPr>
          <w:rFonts w:cs="Arial"/>
        </w:rPr>
        <w:t>provide</w:t>
      </w:r>
      <w:r w:rsidRPr="00A247E0">
        <w:rPr>
          <w:rFonts w:cs="Arial"/>
        </w:rPr>
        <w:t xml:space="preserve"> an overall score for the Quality Evaluation </w:t>
      </w:r>
      <w:r w:rsidRPr="00A247E0" w:rsidR="002A1366">
        <w:rPr>
          <w:rFonts w:cs="Arial"/>
        </w:rPr>
        <w:t>("</w:t>
      </w:r>
      <w:r w:rsidRPr="00A247E0">
        <w:rPr>
          <w:rFonts w:cs="Arial"/>
        </w:rPr>
        <w:t>Quality Score</w:t>
      </w:r>
      <w:r w:rsidRPr="00A247E0" w:rsidR="002A1366">
        <w:rPr>
          <w:rFonts w:cs="Arial"/>
        </w:rPr>
        <w:t>").</w:t>
      </w:r>
    </w:p>
    <w:p w:rsidRPr="00A247E0" w:rsidR="00283A43" w:rsidP="00E7197A" w:rsidRDefault="00283A43" w14:paraId="6BA5EEAD" w14:textId="77777777">
      <w:pPr>
        <w:spacing w:before="120" w:after="480" w:line="240" w:lineRule="auto"/>
        <w:contextualSpacing/>
        <w:jc w:val="both"/>
        <w:rPr>
          <w:rFonts w:cs="Arial"/>
        </w:rPr>
      </w:pPr>
    </w:p>
    <w:p w:rsidRPr="00A247E0" w:rsidR="00953729" w:rsidP="00953729" w:rsidRDefault="00953729" w14:paraId="77F98E40" w14:textId="77777777">
      <w:pPr>
        <w:numPr>
          <w:ilvl w:val="1"/>
          <w:numId w:val="10"/>
        </w:numPr>
        <w:spacing w:before="120" w:after="480" w:line="240" w:lineRule="auto"/>
        <w:contextualSpacing/>
        <w:jc w:val="both"/>
        <w:rPr>
          <w:rFonts w:cs="Arial"/>
        </w:rPr>
      </w:pPr>
      <w:r w:rsidRPr="00A247E0">
        <w:rPr>
          <w:rFonts w:cs="Arial"/>
        </w:rPr>
        <w:t>Consensus Marking Procedure</w:t>
      </w:r>
    </w:p>
    <w:p w:rsidRPr="00A247E0" w:rsidR="00953729" w:rsidP="00953729" w:rsidRDefault="00953729" w14:paraId="48AAC77C" w14:textId="77777777">
      <w:pPr>
        <w:spacing w:before="120" w:after="480" w:line="240" w:lineRule="auto"/>
        <w:ind w:left="720"/>
        <w:contextualSpacing/>
        <w:jc w:val="both"/>
        <w:rPr>
          <w:rFonts w:cs="Arial"/>
        </w:rPr>
      </w:pPr>
    </w:p>
    <w:p w:rsidRPr="00A247E0" w:rsidR="00953729" w:rsidP="00953729" w:rsidRDefault="00953729" w14:paraId="3BD318C6" w14:textId="77777777">
      <w:pPr>
        <w:numPr>
          <w:ilvl w:val="2"/>
          <w:numId w:val="10"/>
        </w:numPr>
        <w:spacing w:before="120" w:after="480" w:line="240" w:lineRule="auto"/>
        <w:ind w:left="1418" w:hanging="567"/>
        <w:contextualSpacing/>
        <w:jc w:val="both"/>
        <w:rPr>
          <w:rFonts w:cs="Arial"/>
        </w:rPr>
      </w:pPr>
      <w:r w:rsidRPr="00A247E0">
        <w:rPr>
          <w:rFonts w:cs="Arial"/>
        </w:rPr>
        <w:t>Tenders that are scored and require evaluation will be evaluated in accordance with the procedure described in this paragraph.</w:t>
      </w:r>
    </w:p>
    <w:p w:rsidRPr="00A247E0" w:rsidR="00953729" w:rsidP="00953729" w:rsidRDefault="00953729" w14:paraId="354A22C2" w14:textId="77777777">
      <w:pPr>
        <w:spacing w:before="120" w:after="480" w:line="240" w:lineRule="auto"/>
        <w:ind w:left="1418"/>
        <w:contextualSpacing/>
        <w:jc w:val="both"/>
        <w:rPr>
          <w:rFonts w:cs="Arial"/>
        </w:rPr>
      </w:pPr>
    </w:p>
    <w:p w:rsidRPr="00A247E0" w:rsidR="00953729" w:rsidP="00953729" w:rsidRDefault="00953729" w14:paraId="2C6A3095" w14:textId="77777777">
      <w:pPr>
        <w:numPr>
          <w:ilvl w:val="2"/>
          <w:numId w:val="10"/>
        </w:numPr>
        <w:spacing w:before="120" w:after="480" w:line="240" w:lineRule="auto"/>
        <w:ind w:left="1418" w:hanging="567"/>
        <w:contextualSpacing/>
        <w:jc w:val="both"/>
        <w:rPr>
          <w:rFonts w:cs="Arial"/>
        </w:rPr>
      </w:pPr>
      <w:r w:rsidRPr="00A247E0">
        <w:rPr>
          <w:rFonts w:cs="Arial"/>
        </w:rPr>
        <w:t>The Consensus Marking Procedure is a two-step process, comprising of:</w:t>
      </w:r>
    </w:p>
    <w:p w:rsidRPr="00A247E0" w:rsidR="00953729" w:rsidP="00953729" w:rsidRDefault="00953729" w14:paraId="144FD996" w14:textId="77777777">
      <w:pPr>
        <w:spacing w:before="120" w:after="480" w:line="240" w:lineRule="auto"/>
        <w:contextualSpacing/>
        <w:jc w:val="both"/>
        <w:rPr>
          <w:rFonts w:cs="Arial"/>
        </w:rPr>
      </w:pPr>
    </w:p>
    <w:p w:rsidRPr="00A247E0" w:rsidR="00953729" w:rsidP="00953729" w:rsidRDefault="00953729" w14:paraId="00D69701" w14:textId="77777777">
      <w:pPr>
        <w:numPr>
          <w:ilvl w:val="3"/>
          <w:numId w:val="10"/>
        </w:numPr>
        <w:spacing w:before="120" w:after="480" w:line="240" w:lineRule="auto"/>
        <w:ind w:left="2127" w:hanging="284"/>
        <w:contextualSpacing/>
        <w:jc w:val="both"/>
        <w:rPr>
          <w:rFonts w:cs="Arial"/>
        </w:rPr>
      </w:pPr>
      <w:r w:rsidRPr="00A247E0">
        <w:rPr>
          <w:rFonts w:cs="Arial"/>
        </w:rPr>
        <w:t>Independent evaluation; and</w:t>
      </w:r>
    </w:p>
    <w:p w:rsidRPr="00A247E0" w:rsidR="00953729" w:rsidP="00953729" w:rsidRDefault="00953729" w14:paraId="436BB0CB" w14:textId="77777777">
      <w:pPr>
        <w:numPr>
          <w:ilvl w:val="3"/>
          <w:numId w:val="10"/>
        </w:numPr>
        <w:spacing w:before="120" w:after="480" w:line="240" w:lineRule="auto"/>
        <w:ind w:left="2127" w:hanging="284"/>
        <w:contextualSpacing/>
        <w:jc w:val="both"/>
        <w:rPr>
          <w:rFonts w:cs="Arial"/>
        </w:rPr>
      </w:pPr>
      <w:r w:rsidRPr="00A247E0">
        <w:rPr>
          <w:rFonts w:cs="Arial"/>
        </w:rPr>
        <w:t>Group consensus marking.</w:t>
      </w:r>
    </w:p>
    <w:p w:rsidRPr="00A247E0" w:rsidR="00953729" w:rsidP="00953729" w:rsidRDefault="00953729" w14:paraId="7DAA3EA7" w14:textId="77777777">
      <w:pPr>
        <w:spacing w:before="120" w:after="480" w:line="240" w:lineRule="auto"/>
        <w:ind w:left="2127"/>
        <w:contextualSpacing/>
        <w:jc w:val="both"/>
        <w:rPr>
          <w:rFonts w:cs="Arial"/>
        </w:rPr>
      </w:pPr>
    </w:p>
    <w:p w:rsidRPr="00A247E0" w:rsidR="00953729" w:rsidP="00953729" w:rsidRDefault="00953729" w14:paraId="156A34C4" w14:textId="5051E42F">
      <w:pPr>
        <w:numPr>
          <w:ilvl w:val="2"/>
          <w:numId w:val="10"/>
        </w:numPr>
        <w:spacing w:before="120" w:after="480" w:line="240" w:lineRule="auto"/>
        <w:ind w:left="1418" w:hanging="567"/>
        <w:contextualSpacing/>
        <w:jc w:val="both"/>
        <w:rPr>
          <w:rFonts w:cs="Arial"/>
        </w:rPr>
      </w:pPr>
      <w:r w:rsidRPr="00A247E0">
        <w:rPr>
          <w:rFonts w:cs="Arial"/>
        </w:rPr>
        <w:t>During the independent evaluation process</w:t>
      </w:r>
      <w:r w:rsidRPr="00A247E0" w:rsidR="00F464DC">
        <w:rPr>
          <w:rFonts w:cs="Arial"/>
        </w:rPr>
        <w:t>,</w:t>
      </w:r>
      <w:r w:rsidRPr="00A247E0">
        <w:rPr>
          <w:rFonts w:cs="Arial"/>
        </w:rPr>
        <w:t xml:space="preserve"> each evaluator will separately (i.e. without conferring with other evaluators) scrutinise the quality of answers given by </w:t>
      </w:r>
      <w:r w:rsidR="002B2F30">
        <w:rPr>
          <w:rFonts w:cs="Arial"/>
        </w:rPr>
        <w:t>Potential Supplier</w:t>
      </w:r>
      <w:r w:rsidRPr="00A247E0" w:rsidR="008E4A6C">
        <w:rPr>
          <w:rFonts w:cs="Arial"/>
        </w:rPr>
        <w:t>s in their</w:t>
      </w:r>
      <w:r w:rsidRPr="00A247E0">
        <w:rPr>
          <w:rFonts w:cs="Arial"/>
        </w:rPr>
        <w:t xml:space="preserve"> Tender. Each evaluator will then allocate a mark for the answer in accordance with the Marking Scheme applicable to that question.</w:t>
      </w:r>
    </w:p>
    <w:p w:rsidRPr="00A247E0" w:rsidR="00953729" w:rsidP="00953729" w:rsidRDefault="00953729" w14:paraId="3ABA6885" w14:textId="77777777">
      <w:pPr>
        <w:spacing w:before="120" w:after="480" w:line="240" w:lineRule="auto"/>
        <w:contextualSpacing/>
        <w:jc w:val="both"/>
        <w:rPr>
          <w:rFonts w:cs="Arial"/>
        </w:rPr>
      </w:pPr>
    </w:p>
    <w:p w:rsidRPr="00A247E0" w:rsidR="00953729" w:rsidP="00384563" w:rsidRDefault="00953729" w14:paraId="318D4E92" w14:textId="4D39872E">
      <w:pPr>
        <w:numPr>
          <w:ilvl w:val="2"/>
          <w:numId w:val="10"/>
        </w:numPr>
        <w:spacing w:before="120" w:after="480" w:line="240" w:lineRule="auto"/>
        <w:ind w:left="1418" w:hanging="567"/>
        <w:contextualSpacing/>
        <w:jc w:val="both"/>
        <w:rPr>
          <w:rFonts w:cs="Arial"/>
        </w:rPr>
      </w:pPr>
      <w:r w:rsidRPr="00A247E0">
        <w:rPr>
          <w:rFonts w:cs="Arial"/>
        </w:rPr>
        <w:t xml:space="preserve">The </w:t>
      </w:r>
      <w:r w:rsidR="00FB69AB">
        <w:rPr>
          <w:rFonts w:cs="Arial"/>
        </w:rPr>
        <w:t>Commercial</w:t>
      </w:r>
      <w:r w:rsidR="00A25CEA">
        <w:rPr>
          <w:rFonts w:cs="Arial"/>
        </w:rPr>
        <w:t xml:space="preserve"> Lead</w:t>
      </w:r>
      <w:r w:rsidRPr="00A247E0" w:rsidR="00A25CEA">
        <w:rPr>
          <w:rFonts w:cs="Arial"/>
        </w:rPr>
        <w:t xml:space="preserve"> </w:t>
      </w:r>
      <w:r w:rsidRPr="00A247E0">
        <w:rPr>
          <w:rFonts w:cs="Arial"/>
        </w:rPr>
        <w:t>will review the marks allocat</w:t>
      </w:r>
      <w:r w:rsidRPr="00A247E0" w:rsidR="008E4A6C">
        <w:rPr>
          <w:rFonts w:cs="Arial"/>
        </w:rPr>
        <w:t>ed by the individual evaluators</w:t>
      </w:r>
      <w:r w:rsidRPr="00A247E0" w:rsidR="00384563">
        <w:rPr>
          <w:rFonts w:cs="Arial"/>
        </w:rPr>
        <w:t xml:space="preserve"> before facilitating a group consensus marking meeting.</w:t>
      </w:r>
      <w:r w:rsidRPr="00A247E0">
        <w:rPr>
          <w:rFonts w:cs="Arial"/>
        </w:rPr>
        <w:t xml:space="preserve"> </w:t>
      </w:r>
    </w:p>
    <w:p w:rsidRPr="00A247E0" w:rsidR="00953729" w:rsidP="00953729" w:rsidRDefault="00953729" w14:paraId="5F1CCEC2" w14:textId="77777777">
      <w:pPr>
        <w:spacing w:before="120" w:after="480" w:line="240" w:lineRule="auto"/>
        <w:contextualSpacing/>
        <w:jc w:val="both"/>
        <w:rPr>
          <w:rFonts w:cs="Arial"/>
        </w:rPr>
      </w:pPr>
    </w:p>
    <w:p w:rsidRPr="00A247E0" w:rsidR="00953729" w:rsidP="00953729" w:rsidRDefault="00953729" w14:paraId="49FA1171" w14:textId="09152156">
      <w:pPr>
        <w:numPr>
          <w:ilvl w:val="2"/>
          <w:numId w:val="10"/>
        </w:numPr>
        <w:spacing w:before="120" w:after="480" w:line="240" w:lineRule="auto"/>
        <w:ind w:left="1418" w:hanging="567"/>
        <w:contextualSpacing/>
        <w:jc w:val="both"/>
        <w:rPr>
          <w:rFonts w:cs="Arial"/>
        </w:rPr>
      </w:pPr>
      <w:r w:rsidRPr="00A247E0">
        <w:rPr>
          <w:rFonts w:cs="Arial"/>
        </w:rPr>
        <w:t>Durin</w:t>
      </w:r>
      <w:r w:rsidRPr="00A247E0" w:rsidR="00B1061B">
        <w:rPr>
          <w:rFonts w:cs="Arial"/>
        </w:rPr>
        <w:t>g the meeting, the evaluators will discuss</w:t>
      </w:r>
      <w:r w:rsidRPr="00A247E0">
        <w:rPr>
          <w:rFonts w:cs="Arial"/>
        </w:rPr>
        <w:t xml:space="preserve"> the </w:t>
      </w:r>
      <w:r w:rsidRPr="00A247E0" w:rsidR="00B1061B">
        <w:rPr>
          <w:rFonts w:cs="Arial"/>
        </w:rPr>
        <w:t>independent marks</w:t>
      </w:r>
      <w:r w:rsidRPr="00A247E0">
        <w:rPr>
          <w:rFonts w:cs="Arial"/>
        </w:rPr>
        <w:t xml:space="preserve"> until the</w:t>
      </w:r>
      <w:r w:rsidRPr="00A247E0" w:rsidR="00B1061B">
        <w:rPr>
          <w:rFonts w:cs="Arial"/>
        </w:rPr>
        <w:t>y</w:t>
      </w:r>
      <w:r w:rsidRPr="00A247E0">
        <w:rPr>
          <w:rFonts w:cs="Arial"/>
        </w:rPr>
        <w:t xml:space="preserve"> reach a consensus regarding the mark</w:t>
      </w:r>
      <w:r w:rsidRPr="00A247E0" w:rsidR="00384563">
        <w:rPr>
          <w:rFonts w:cs="Arial"/>
        </w:rPr>
        <w:t>s</w:t>
      </w:r>
      <w:r w:rsidRPr="00A247E0">
        <w:rPr>
          <w:rFonts w:cs="Arial"/>
        </w:rPr>
        <w:t xml:space="preserve"> that should </w:t>
      </w:r>
      <w:r w:rsidRPr="00A247E0" w:rsidR="00B1061B">
        <w:rPr>
          <w:rFonts w:cs="Arial"/>
        </w:rPr>
        <w:t xml:space="preserve">be </w:t>
      </w:r>
      <w:r w:rsidRPr="00A247E0">
        <w:rPr>
          <w:rFonts w:cs="Arial"/>
        </w:rPr>
        <w:t>attrib</w:t>
      </w:r>
      <w:r w:rsidRPr="00A247E0" w:rsidR="00F464DC">
        <w:rPr>
          <w:rFonts w:cs="Arial"/>
        </w:rPr>
        <w:t xml:space="preserve">uted to each </w:t>
      </w:r>
      <w:r w:rsidR="002B2F30">
        <w:rPr>
          <w:rFonts w:cs="Arial"/>
        </w:rPr>
        <w:t>Potential Supplier</w:t>
      </w:r>
      <w:r w:rsidRPr="00A247E0" w:rsidR="002A1366">
        <w:rPr>
          <w:rFonts w:cs="Arial"/>
        </w:rPr>
        <w:t xml:space="preserve">s' </w:t>
      </w:r>
      <w:r w:rsidRPr="00A247E0">
        <w:rPr>
          <w:rFonts w:cs="Arial"/>
        </w:rPr>
        <w:t>answer to the question</w:t>
      </w:r>
      <w:r w:rsidRPr="00A247E0" w:rsidR="00935ADB">
        <w:rPr>
          <w:rFonts w:cs="Arial"/>
        </w:rPr>
        <w:t>s</w:t>
      </w:r>
      <w:r w:rsidRPr="00A247E0">
        <w:rPr>
          <w:rFonts w:cs="Arial"/>
        </w:rPr>
        <w:t xml:space="preserve">. </w:t>
      </w:r>
    </w:p>
    <w:p w:rsidRPr="00A247E0" w:rsidR="00AE33CD" w:rsidP="00AE33CD" w:rsidRDefault="00AE33CD" w14:paraId="24E8E3B2" w14:textId="77777777">
      <w:pPr>
        <w:spacing w:before="120" w:after="480" w:line="240" w:lineRule="auto"/>
        <w:ind w:left="851"/>
        <w:contextualSpacing/>
        <w:jc w:val="both"/>
        <w:rPr>
          <w:rFonts w:cs="Arial"/>
        </w:rPr>
      </w:pPr>
    </w:p>
    <w:p w:rsidRPr="00A247E0" w:rsidR="001C5E7A" w:rsidP="00953729" w:rsidRDefault="00953729" w14:paraId="08EA4631" w14:textId="160825F5">
      <w:pPr>
        <w:numPr>
          <w:ilvl w:val="2"/>
          <w:numId w:val="10"/>
        </w:numPr>
        <w:spacing w:before="120" w:after="480" w:line="240" w:lineRule="auto"/>
        <w:ind w:left="1418" w:hanging="567"/>
        <w:contextualSpacing/>
        <w:jc w:val="both"/>
        <w:rPr>
          <w:rFonts w:cs="Arial"/>
        </w:rPr>
      </w:pPr>
      <w:r w:rsidRPr="00A247E0">
        <w:rPr>
          <w:rFonts w:cs="Arial"/>
        </w:rPr>
        <w:t xml:space="preserve">Once all quality responses have been evaluated in accordance with </w:t>
      </w:r>
      <w:r w:rsidRPr="00A247E0" w:rsidR="00B1061B">
        <w:rPr>
          <w:rFonts w:cs="Arial"/>
        </w:rPr>
        <w:t xml:space="preserve">Section </w:t>
      </w:r>
      <w:r w:rsidR="00884409">
        <w:rPr>
          <w:rFonts w:cs="Arial"/>
        </w:rPr>
        <w:t xml:space="preserve">13 </w:t>
      </w:r>
      <w:r w:rsidRPr="00A247E0" w:rsidR="00765406">
        <w:rPr>
          <w:rFonts w:cs="Arial"/>
        </w:rPr>
        <w:t>of the Invitation to Tender</w:t>
      </w:r>
      <w:r w:rsidRPr="007B0405" w:rsidR="007B0405">
        <w:rPr>
          <w:rFonts w:cs="Arial"/>
        </w:rPr>
        <w:t xml:space="preserve"> Information and Instructions (ITT) and the Terms of Participation</w:t>
      </w:r>
      <w:r w:rsidRPr="00A247E0" w:rsidR="00B62EB0">
        <w:rPr>
          <w:rFonts w:cs="Arial"/>
        </w:rPr>
        <w:t>,</w:t>
      </w:r>
      <w:r w:rsidRPr="00A247E0" w:rsidR="00765406">
        <w:rPr>
          <w:rFonts w:cs="Arial"/>
        </w:rPr>
        <w:t xml:space="preserve"> </w:t>
      </w:r>
      <w:r w:rsidRPr="00A247E0">
        <w:rPr>
          <w:rFonts w:cs="Arial"/>
        </w:rPr>
        <w:t xml:space="preserve">the individual scores attributed to each response will be added together to provide a </w:t>
      </w:r>
      <w:r w:rsidRPr="00A247E0" w:rsidR="002A1366">
        <w:rPr>
          <w:rFonts w:cs="Arial"/>
        </w:rPr>
        <w:t>'</w:t>
      </w:r>
      <w:r w:rsidRPr="00A247E0">
        <w:rPr>
          <w:rFonts w:cs="Arial"/>
        </w:rPr>
        <w:t xml:space="preserve">Quality </w:t>
      </w:r>
      <w:r w:rsidRPr="00A247E0" w:rsidR="002A1366">
        <w:rPr>
          <w:rFonts w:cs="Arial"/>
        </w:rPr>
        <w:t>Score'</w:t>
      </w:r>
      <w:r w:rsidRPr="00A247E0">
        <w:rPr>
          <w:rFonts w:cs="Arial"/>
        </w:rPr>
        <w:t>.</w:t>
      </w:r>
    </w:p>
    <w:p w:rsidRPr="00A247E0" w:rsidR="00CC7B13" w:rsidP="00DC76FC" w:rsidRDefault="00CC7B13" w14:paraId="7B690E19" w14:textId="77777777">
      <w:pPr>
        <w:spacing w:after="0" w:line="240" w:lineRule="auto"/>
        <w:rPr>
          <w:rFonts w:cs="Arial"/>
        </w:rPr>
      </w:pPr>
    </w:p>
    <w:p w:rsidRPr="00A247E0" w:rsidR="0032720C" w:rsidP="00E7197A" w:rsidRDefault="0032720C" w14:paraId="5D1AF473" w14:textId="56917BCE">
      <w:pPr>
        <w:numPr>
          <w:ilvl w:val="1"/>
          <w:numId w:val="10"/>
        </w:numPr>
        <w:spacing w:before="120" w:after="480" w:line="240" w:lineRule="auto"/>
        <w:contextualSpacing/>
        <w:jc w:val="both"/>
        <w:rPr>
          <w:rFonts w:cs="Arial"/>
        </w:rPr>
      </w:pPr>
      <w:r w:rsidRPr="00A247E0">
        <w:rPr>
          <w:rFonts w:cs="Arial"/>
        </w:rPr>
        <w:t>Price Evaluation Process</w:t>
      </w:r>
    </w:p>
    <w:p w:rsidRPr="00A247E0" w:rsidR="00283A43" w:rsidP="00E7197A" w:rsidRDefault="00283A43" w14:paraId="17DFE693" w14:textId="77777777">
      <w:pPr>
        <w:spacing w:before="120" w:after="480" w:line="240" w:lineRule="auto"/>
        <w:ind w:left="720"/>
        <w:contextualSpacing/>
        <w:jc w:val="both"/>
        <w:rPr>
          <w:rFonts w:cs="Arial"/>
        </w:rPr>
      </w:pPr>
    </w:p>
    <w:p w:rsidRPr="00A247E0" w:rsidR="009C0614" w:rsidP="00782E33" w:rsidRDefault="00EC7974" w14:paraId="481FD0ED" w14:textId="118BC712">
      <w:pPr>
        <w:numPr>
          <w:ilvl w:val="2"/>
          <w:numId w:val="10"/>
        </w:numPr>
        <w:spacing w:before="120" w:after="480" w:line="240" w:lineRule="auto"/>
        <w:ind w:left="1418" w:hanging="567"/>
        <w:contextualSpacing/>
        <w:jc w:val="both"/>
        <w:rPr>
          <w:rFonts w:cs="Arial"/>
        </w:rPr>
      </w:pPr>
      <w:r w:rsidRPr="08F538A2" w:rsidR="00EC7974">
        <w:rPr>
          <w:rFonts w:cs="Arial"/>
        </w:rPr>
        <w:t>T</w:t>
      </w:r>
      <w:r w:rsidRPr="08F538A2" w:rsidR="00C06023">
        <w:rPr>
          <w:rFonts w:cs="Arial"/>
        </w:rPr>
        <w:t xml:space="preserve">he </w:t>
      </w:r>
      <w:r w:rsidRPr="08F538A2" w:rsidR="00283A43">
        <w:rPr>
          <w:rFonts w:cs="Arial"/>
        </w:rPr>
        <w:t xml:space="preserve">Price </w:t>
      </w:r>
      <w:r w:rsidRPr="08F538A2" w:rsidR="00283A43">
        <w:rPr>
          <w:rFonts w:cs="Arial"/>
        </w:rPr>
        <w:t>submitted</w:t>
      </w:r>
      <w:r w:rsidRPr="08F538A2" w:rsidR="00283A43">
        <w:rPr>
          <w:rFonts w:cs="Arial"/>
        </w:rPr>
        <w:t xml:space="preserve"> by </w:t>
      </w:r>
      <w:r w:rsidRPr="08F538A2" w:rsidR="008F46C0">
        <w:rPr>
          <w:rFonts w:cs="Arial"/>
        </w:rPr>
        <w:t>Potent</w:t>
      </w:r>
      <w:r w:rsidRPr="08F538A2" w:rsidR="00784B10">
        <w:rPr>
          <w:rFonts w:cs="Arial"/>
        </w:rPr>
        <w:t>ia</w:t>
      </w:r>
      <w:r w:rsidRPr="08F538A2" w:rsidR="008F46C0">
        <w:rPr>
          <w:rFonts w:cs="Arial"/>
        </w:rPr>
        <w:t xml:space="preserve">l </w:t>
      </w:r>
      <w:r w:rsidRPr="08F538A2" w:rsidR="726AB01A">
        <w:rPr>
          <w:rFonts w:cs="Arial"/>
        </w:rPr>
        <w:t>Suppliers</w:t>
      </w:r>
      <w:r w:rsidRPr="08F538A2" w:rsidR="002A1366">
        <w:rPr>
          <w:rFonts w:cs="Arial"/>
        </w:rPr>
        <w:t xml:space="preserve"> </w:t>
      </w:r>
      <w:r w:rsidRPr="08F538A2" w:rsidR="00283A43">
        <w:rPr>
          <w:rFonts w:cs="Arial"/>
        </w:rPr>
        <w:t xml:space="preserve">in the </w:t>
      </w:r>
      <w:r w:rsidRPr="08F538A2" w:rsidR="001F0B62">
        <w:rPr>
          <w:rFonts w:cs="Arial"/>
        </w:rPr>
        <w:t>Price Schedule</w:t>
      </w:r>
      <w:r w:rsidRPr="08F538A2" w:rsidR="00E7197A">
        <w:rPr>
          <w:rFonts w:cs="Arial"/>
        </w:rPr>
        <w:t xml:space="preserve"> </w:t>
      </w:r>
      <w:r w:rsidRPr="08F538A2" w:rsidR="00283A43">
        <w:rPr>
          <w:rFonts w:cs="Arial"/>
        </w:rPr>
        <w:t xml:space="preserve">will be recorded and evaluated </w:t>
      </w:r>
      <w:r w:rsidRPr="08F538A2" w:rsidR="00283A43">
        <w:rPr>
          <w:rFonts w:cs="Arial"/>
        </w:rPr>
        <w:t>in accordance with</w:t>
      </w:r>
      <w:r w:rsidRPr="08F538A2" w:rsidR="00283A43">
        <w:rPr>
          <w:rFonts w:cs="Arial"/>
        </w:rPr>
        <w:t xml:space="preserve"> the following process.</w:t>
      </w:r>
    </w:p>
    <w:p w:rsidRPr="00A247E0" w:rsidR="009C0614" w:rsidP="00782E33" w:rsidRDefault="009C0614" w14:paraId="28D7CFA9" w14:textId="77777777">
      <w:pPr>
        <w:spacing w:before="120" w:after="480" w:line="240" w:lineRule="auto"/>
        <w:contextualSpacing/>
        <w:jc w:val="both"/>
        <w:rPr>
          <w:rFonts w:cs="Arial"/>
        </w:rPr>
      </w:pPr>
    </w:p>
    <w:p w:rsidRPr="00A247E0" w:rsidR="0032720C" w:rsidP="00E7197A" w:rsidRDefault="0032720C" w14:paraId="099AF4DA" w14:textId="3933F0B2">
      <w:pPr>
        <w:numPr>
          <w:ilvl w:val="2"/>
          <w:numId w:val="10"/>
        </w:numPr>
        <w:spacing w:before="120" w:after="480" w:line="240" w:lineRule="auto"/>
        <w:ind w:left="1418" w:hanging="567"/>
        <w:contextualSpacing/>
        <w:jc w:val="both"/>
        <w:rPr>
          <w:rFonts w:cs="Arial"/>
        </w:rPr>
      </w:pPr>
      <w:r w:rsidRPr="00A247E0">
        <w:rPr>
          <w:rFonts w:cs="Arial"/>
        </w:rPr>
        <w:t xml:space="preserve">The </w:t>
      </w:r>
      <w:r w:rsidR="008F46C0">
        <w:rPr>
          <w:rFonts w:cs="Arial"/>
        </w:rPr>
        <w:t>Potent</w:t>
      </w:r>
      <w:r w:rsidR="00784B10">
        <w:rPr>
          <w:rFonts w:cs="Arial"/>
        </w:rPr>
        <w:t>ia</w:t>
      </w:r>
      <w:r w:rsidR="008F46C0">
        <w:rPr>
          <w:rFonts w:cs="Arial"/>
        </w:rPr>
        <w:t>l Supplier</w:t>
      </w:r>
      <w:r w:rsidRPr="00A247E0">
        <w:rPr>
          <w:rFonts w:cs="Arial"/>
        </w:rPr>
        <w:t xml:space="preserve"> with the lowest </w:t>
      </w:r>
      <w:r w:rsidR="00B5527B">
        <w:rPr>
          <w:rFonts w:cs="Arial"/>
        </w:rPr>
        <w:t>P</w:t>
      </w:r>
      <w:r w:rsidRPr="00A247E0" w:rsidR="00B5527B">
        <w:rPr>
          <w:rFonts w:cs="Arial"/>
        </w:rPr>
        <w:t>rice</w:t>
      </w:r>
      <w:r w:rsidRPr="00A247E0">
        <w:rPr>
          <w:rFonts w:cs="Arial"/>
        </w:rPr>
        <w:t xml:space="preserve"> shall be awarded the Maximum Score Available. The remaining </w:t>
      </w:r>
      <w:r w:rsidR="008F46C0">
        <w:rPr>
          <w:rFonts w:cs="Arial"/>
        </w:rPr>
        <w:t>Potent</w:t>
      </w:r>
      <w:r w:rsidR="00784B10">
        <w:rPr>
          <w:rFonts w:cs="Arial"/>
        </w:rPr>
        <w:t>ia</w:t>
      </w:r>
      <w:r w:rsidR="008F46C0">
        <w:rPr>
          <w:rFonts w:cs="Arial"/>
        </w:rPr>
        <w:t>l Supplier</w:t>
      </w:r>
      <w:r w:rsidRPr="00A247E0">
        <w:rPr>
          <w:rFonts w:cs="Arial"/>
        </w:rPr>
        <w:t xml:space="preserve">s shall be awarded a percentage of the Maximum Score Available equal to their </w:t>
      </w:r>
      <w:r w:rsidR="00B5527B">
        <w:rPr>
          <w:rFonts w:cs="Arial"/>
        </w:rPr>
        <w:t>P</w:t>
      </w:r>
      <w:r w:rsidRPr="00A247E0" w:rsidR="00B5527B">
        <w:rPr>
          <w:rFonts w:cs="Arial"/>
        </w:rPr>
        <w:t>rice</w:t>
      </w:r>
      <w:r w:rsidRPr="00A247E0">
        <w:rPr>
          <w:rFonts w:cs="Arial"/>
        </w:rPr>
        <w:t xml:space="preserve">, relative to the lowest </w:t>
      </w:r>
      <w:r w:rsidR="00B5527B">
        <w:rPr>
          <w:rFonts w:cs="Arial"/>
        </w:rPr>
        <w:t>P</w:t>
      </w:r>
      <w:r w:rsidRPr="00A247E0" w:rsidR="00B5527B">
        <w:rPr>
          <w:rFonts w:cs="Arial"/>
        </w:rPr>
        <w:t>rice</w:t>
      </w:r>
      <w:r w:rsidRPr="00A247E0">
        <w:rPr>
          <w:rFonts w:cs="Arial"/>
        </w:rPr>
        <w:t xml:space="preserve"> submitted.</w:t>
      </w:r>
    </w:p>
    <w:p w:rsidRPr="00A247E0" w:rsidR="009C0614" w:rsidP="00E7197A" w:rsidRDefault="009C0614" w14:paraId="66ADF62B" w14:textId="77777777">
      <w:pPr>
        <w:spacing w:before="120" w:after="480" w:line="240" w:lineRule="auto"/>
        <w:ind w:left="1418" w:hanging="567"/>
        <w:contextualSpacing/>
        <w:jc w:val="both"/>
        <w:rPr>
          <w:rFonts w:cs="Arial"/>
        </w:rPr>
      </w:pPr>
    </w:p>
    <w:p w:rsidRPr="00A247E0" w:rsidR="0032720C" w:rsidP="00E7197A" w:rsidRDefault="0032720C" w14:paraId="18B0049F" w14:textId="22E8301F">
      <w:pPr>
        <w:numPr>
          <w:ilvl w:val="2"/>
          <w:numId w:val="10"/>
        </w:numPr>
        <w:spacing w:before="120" w:after="480" w:line="240" w:lineRule="auto"/>
        <w:ind w:left="1418" w:hanging="567"/>
        <w:contextualSpacing/>
        <w:jc w:val="both"/>
        <w:rPr>
          <w:rFonts w:cs="Arial"/>
        </w:rPr>
      </w:pPr>
      <w:r w:rsidRPr="00A247E0">
        <w:rPr>
          <w:rFonts w:cs="Arial"/>
        </w:rPr>
        <w:t>The calculation used is the following:</w:t>
      </w:r>
    </w:p>
    <w:p w:rsidRPr="00A247E0" w:rsidR="0032720C" w:rsidP="00E7197A" w:rsidRDefault="0032720C" w14:paraId="33AE0ECB" w14:textId="77777777">
      <w:pPr>
        <w:spacing w:before="120" w:after="480" w:line="240" w:lineRule="auto"/>
        <w:ind w:left="1418" w:hanging="567"/>
        <w:contextualSpacing/>
        <w:jc w:val="both"/>
        <w:rPr>
          <w:rFonts w:cs="Arial"/>
        </w:rPr>
      </w:pPr>
    </w:p>
    <w:p w:rsidRPr="00A247E0" w:rsidR="0032720C" w:rsidP="00E7197A" w:rsidRDefault="0032720C" w14:paraId="377A6314" w14:textId="1BD71F42" w14:noSpellErr="1">
      <w:pPr>
        <w:numPr>
          <w:ilvl w:val="2"/>
          <w:numId w:val="10"/>
        </w:numPr>
        <w:spacing w:before="120" w:after="480" w:line="240" w:lineRule="auto"/>
        <w:ind w:left="1418" w:hanging="567"/>
        <w:contextualSpacing/>
        <w:jc w:val="both"/>
        <w:rPr>
          <w:rFonts w:cs="Arial"/>
        </w:rPr>
      </w:pPr>
      <w:r w:rsidRPr="00A247E0">
        <w:rPr>
          <w:rFonts w:cs="Arial"/>
        </w:rPr>
        <w:tab/>
      </w:r>
      <w:r w:rsidRPr="00A247E0" w:rsidR="0032720C">
        <w:rPr>
          <w:rFonts w:cs="Arial"/>
        </w:rPr>
        <w:t xml:space="preserve"> =</w:t>
      </w:r>
      <w:r w:rsidRPr="00A247E0">
        <w:rPr>
          <w:rFonts w:cs="Arial"/>
        </w:rPr>
        <w:tab/>
      </w:r>
      <w:r w:rsidRPr="00A247E0" w:rsidR="00351F53">
        <w:rPr>
          <w:rFonts w:cs="Arial"/>
          <w:u w:val="single"/>
        </w:rPr>
        <w:t>Lowest Price T</w:t>
      </w:r>
      <w:r w:rsidRPr="00A247E0" w:rsidR="0032720C">
        <w:rPr>
          <w:rFonts w:cs="Arial"/>
          <w:u w:val="single"/>
        </w:rPr>
        <w:t>endered</w:t>
      </w:r>
      <w:r w:rsidRPr="0FB2F920" w:rsidR="009C0614">
        <w:rPr>
          <w:rFonts w:cs="Arial"/>
          <w:u w:val="single"/>
        </w:rPr>
        <w:t xml:space="preserve"> </w:t>
      </w:r>
      <w:bookmarkStart w:name="_Int_MqjxlZ7e" w:id="1392118314"/>
      <w:r w:rsidRPr="0FB2F920" w:rsidR="00C232CA">
        <w:rPr>
          <w:rFonts w:cs="Arial"/>
          <w:u w:val="single"/>
        </w:rPr>
        <w:t>X</w:t>
      </w:r>
      <w:r w:rsidRPr="0FB2F920" w:rsidR="009C0614">
        <w:rPr>
          <w:rFonts w:cs="Arial"/>
          <w:u w:val="single"/>
        </w:rPr>
        <w:t xml:space="preserve"> </w:t>
      </w:r>
      <w:r w:rsidRPr="0FB2F920" w:rsidR="0032720C">
        <w:rPr>
          <w:rFonts w:cs="Arial"/>
          <w:u w:val="single"/>
        </w:rPr>
        <w:t xml:space="preserve"> Maximum</w:t>
      </w:r>
      <w:bookmarkEnd w:id="1392118314"/>
      <w:r w:rsidRPr="0FB2F920" w:rsidR="0032720C">
        <w:rPr>
          <w:rFonts w:cs="Arial"/>
          <w:u w:val="single"/>
        </w:rPr>
        <w:t xml:space="preserve"> Score Available</w:t>
      </w:r>
    </w:p>
    <w:p w:rsidRPr="00A247E0" w:rsidR="00AB1FEC" w:rsidP="00AB1FEC" w:rsidRDefault="0032720C" w14:paraId="54289B27" w14:textId="15BF2A09">
      <w:pPr>
        <w:spacing w:before="120" w:after="480" w:line="240" w:lineRule="auto"/>
        <w:ind w:left="1418" w:hanging="567"/>
        <w:contextualSpacing/>
        <w:jc w:val="both"/>
        <w:rPr>
          <w:rFonts w:cs="Arial"/>
        </w:rPr>
      </w:pPr>
      <w:r w:rsidRPr="00A247E0">
        <w:rPr>
          <w:rFonts w:cs="Arial"/>
        </w:rPr>
        <w:tab/>
      </w:r>
      <w:r w:rsidRPr="00A247E0" w:rsidR="009C0614">
        <w:rPr>
          <w:rFonts w:cs="Arial"/>
        </w:rPr>
        <w:tab/>
      </w:r>
      <w:r w:rsidRPr="00A247E0" w:rsidR="009C0614">
        <w:rPr>
          <w:rFonts w:cs="Arial"/>
        </w:rPr>
        <w:tab/>
      </w:r>
      <w:r w:rsidRPr="00A247E0" w:rsidR="006E2A95">
        <w:rPr>
          <w:rFonts w:cs="Arial"/>
        </w:rPr>
        <w:t xml:space="preserve">        </w:t>
      </w:r>
      <w:r>
        <w:tab/>
      </w:r>
      <w:r>
        <w:tab/>
      </w:r>
      <w:r>
        <w:tab/>
      </w:r>
      <w:r>
        <w:tab/>
      </w:r>
      <w:r>
        <w:tab/>
      </w:r>
      <w:r>
        <w:tab/>
      </w:r>
      <w:r w:rsidRPr="00A247E0">
        <w:rPr>
          <w:rFonts w:cs="Arial"/>
        </w:rPr>
        <w:t>Tender price</w:t>
      </w:r>
      <w:r w:rsidRPr="00A247E0">
        <w:rPr>
          <w:rFonts w:cs="Arial"/>
        </w:rPr>
        <w:tab/>
      </w:r>
    </w:p>
    <w:p w:rsidRPr="00A247E0" w:rsidR="00AB1FEC" w:rsidP="0FB2F920" w:rsidRDefault="00025147" w14:paraId="0C30253A" w14:textId="6082F543">
      <w:pPr>
        <w:spacing w:before="120" w:after="480" w:line="240" w:lineRule="auto"/>
        <w:contextualSpacing/>
        <w:jc w:val="both"/>
        <w:rPr>
          <w:rFonts w:cs="Arial"/>
        </w:rPr>
      </w:pPr>
      <w:r w:rsidRPr="0FB2F920">
        <w:rPr>
          <w:rFonts w:cs="Arial"/>
        </w:rPr>
        <w:t>Ex</w:t>
      </w:r>
      <w:r w:rsidRPr="0FB2F920" w:rsidR="0048369A">
        <w:rPr>
          <w:rFonts w:cs="Arial"/>
        </w:rPr>
        <w:t>am</w:t>
      </w:r>
      <w:r w:rsidRPr="0FB2F920">
        <w:rPr>
          <w:rFonts w:cs="Arial"/>
        </w:rPr>
        <w:t xml:space="preserve">ple </w:t>
      </w:r>
    </w:p>
    <w:tbl>
      <w:tblPr>
        <w:tblStyle w:val="TableGrid"/>
        <w:tblW w:w="9581" w:type="dxa"/>
        <w:tblInd w:w="-5" w:type="dxa"/>
        <w:tblLook w:val="04A0" w:firstRow="1" w:lastRow="0" w:firstColumn="1" w:lastColumn="0" w:noHBand="0" w:noVBand="1"/>
      </w:tblPr>
      <w:tblGrid>
        <w:gridCol w:w="1820"/>
        <w:gridCol w:w="1594"/>
        <w:gridCol w:w="2010"/>
        <w:gridCol w:w="2280"/>
        <w:gridCol w:w="1877"/>
      </w:tblGrid>
      <w:tr w:rsidRPr="00A247E0" w:rsidR="008821CB" w:rsidTr="0FB2F920" w14:paraId="7C4C3587" w14:textId="240FF77A">
        <w:trPr>
          <w:trHeight w:val="254"/>
        </w:trPr>
        <w:tc>
          <w:tcPr>
            <w:tcW w:w="1820" w:type="dxa"/>
            <w:shd w:val="clear" w:color="auto" w:fill="C6D9F1" w:themeFill="text2" w:themeFillTint="33"/>
          </w:tcPr>
          <w:p w:rsidRPr="00A247E0" w:rsidR="001C0C3F" w:rsidP="0FB2F920" w:rsidRDefault="002B2F30" w14:paraId="1A246092" w14:textId="194FCFA8">
            <w:pPr>
              <w:spacing w:before="120" w:after="480" w:line="240" w:lineRule="auto"/>
              <w:contextualSpacing/>
              <w:jc w:val="center"/>
              <w:rPr>
                <w:rFonts w:cs="Arial"/>
                <w:b/>
                <w:bCs/>
              </w:rPr>
            </w:pPr>
            <w:r w:rsidRPr="0FB2F920">
              <w:rPr>
                <w:rFonts w:cs="Arial"/>
                <w:b/>
                <w:bCs/>
              </w:rPr>
              <w:t>Potential Supplier</w:t>
            </w:r>
          </w:p>
        </w:tc>
        <w:tc>
          <w:tcPr>
            <w:tcW w:w="1594" w:type="dxa"/>
            <w:shd w:val="clear" w:color="auto" w:fill="C6D9F1" w:themeFill="text2" w:themeFillTint="33"/>
          </w:tcPr>
          <w:p w:rsidRPr="00A247E0" w:rsidR="001C0C3F" w:rsidP="001C0C3F" w:rsidRDefault="001C0C3F" w14:paraId="00997531" w14:textId="4BF44ADA">
            <w:pPr>
              <w:spacing w:before="120" w:after="480" w:line="240" w:lineRule="auto"/>
              <w:contextualSpacing/>
              <w:jc w:val="center"/>
              <w:rPr>
                <w:rFonts w:cs="Arial"/>
                <w:b/>
              </w:rPr>
            </w:pPr>
            <w:r w:rsidRPr="00A247E0">
              <w:rPr>
                <w:rFonts w:cs="Arial"/>
                <w:b/>
              </w:rPr>
              <w:t>Price Submit</w:t>
            </w:r>
            <w:r w:rsidRPr="00A247E0" w:rsidR="00395293">
              <w:rPr>
                <w:rFonts w:cs="Arial"/>
                <w:b/>
              </w:rPr>
              <w:t>t</w:t>
            </w:r>
            <w:r w:rsidRPr="00A247E0">
              <w:rPr>
                <w:rFonts w:cs="Arial"/>
                <w:b/>
              </w:rPr>
              <w:t>ed</w:t>
            </w:r>
          </w:p>
        </w:tc>
        <w:tc>
          <w:tcPr>
            <w:tcW w:w="2010" w:type="dxa"/>
            <w:shd w:val="clear" w:color="auto" w:fill="C6D9F1" w:themeFill="text2" w:themeFillTint="33"/>
          </w:tcPr>
          <w:p w:rsidRPr="00A247E0" w:rsidR="001C0C3F" w:rsidP="001C0C3F" w:rsidRDefault="001C0C3F" w14:paraId="23FD2F61" w14:textId="070DF007">
            <w:pPr>
              <w:spacing w:before="120" w:after="480" w:line="240" w:lineRule="auto"/>
              <w:contextualSpacing/>
              <w:jc w:val="center"/>
              <w:rPr>
                <w:rFonts w:cs="Arial"/>
                <w:b/>
              </w:rPr>
            </w:pPr>
            <w:r w:rsidRPr="00A247E0">
              <w:rPr>
                <w:rFonts w:cs="Arial"/>
                <w:b/>
              </w:rPr>
              <w:t>Score Calculation</w:t>
            </w:r>
          </w:p>
        </w:tc>
        <w:tc>
          <w:tcPr>
            <w:tcW w:w="2280" w:type="dxa"/>
            <w:shd w:val="clear" w:color="auto" w:fill="C6D9F1" w:themeFill="text2" w:themeFillTint="33"/>
          </w:tcPr>
          <w:p w:rsidRPr="00A247E0" w:rsidR="001C0C3F" w:rsidP="001C0C3F" w:rsidRDefault="001C0C3F" w14:paraId="1A319C77" w14:textId="460AB637">
            <w:pPr>
              <w:spacing w:before="120" w:after="480" w:line="240" w:lineRule="auto"/>
              <w:contextualSpacing/>
              <w:jc w:val="center"/>
              <w:rPr>
                <w:rFonts w:cs="Arial"/>
                <w:b/>
              </w:rPr>
            </w:pPr>
            <w:r w:rsidRPr="00A247E0">
              <w:rPr>
                <w:rFonts w:cs="Arial"/>
                <w:b/>
              </w:rPr>
              <w:t>Maximum Score Available</w:t>
            </w:r>
          </w:p>
        </w:tc>
        <w:tc>
          <w:tcPr>
            <w:tcW w:w="1877" w:type="dxa"/>
            <w:shd w:val="clear" w:color="auto" w:fill="C6D9F1" w:themeFill="text2" w:themeFillTint="33"/>
          </w:tcPr>
          <w:p w:rsidRPr="00A247E0" w:rsidR="001C0C3F" w:rsidP="001C0C3F" w:rsidRDefault="001C0C3F" w14:paraId="1395C410" w14:textId="54A9F4FD">
            <w:pPr>
              <w:spacing w:before="120" w:after="480" w:line="240" w:lineRule="auto"/>
              <w:contextualSpacing/>
              <w:jc w:val="center"/>
              <w:rPr>
                <w:rFonts w:cs="Arial"/>
                <w:b/>
              </w:rPr>
            </w:pPr>
            <w:r w:rsidRPr="00A247E0">
              <w:rPr>
                <w:rFonts w:cs="Arial"/>
                <w:b/>
              </w:rPr>
              <w:t>Score</w:t>
            </w:r>
            <w:r w:rsidRPr="00A247E0" w:rsidR="009C65C4">
              <w:rPr>
                <w:rFonts w:cs="Arial"/>
                <w:b/>
              </w:rPr>
              <w:t xml:space="preserve"> Awarded</w:t>
            </w:r>
          </w:p>
        </w:tc>
      </w:tr>
      <w:tr w:rsidRPr="00A247E0" w:rsidR="001C0C3F" w:rsidTr="0FB2F920" w14:paraId="5575207C" w14:textId="738F4AE3">
        <w:trPr>
          <w:trHeight w:val="254"/>
        </w:trPr>
        <w:tc>
          <w:tcPr>
            <w:tcW w:w="1820" w:type="dxa"/>
          </w:tcPr>
          <w:p w:rsidRPr="00A247E0" w:rsidR="001C0C3F" w:rsidP="00AB1FEC" w:rsidRDefault="002B2F30" w14:paraId="12AE7F82" w14:textId="5611D7B4">
            <w:pPr>
              <w:spacing w:before="120" w:after="480" w:line="240" w:lineRule="auto"/>
              <w:contextualSpacing/>
              <w:jc w:val="center"/>
              <w:rPr>
                <w:rFonts w:cs="Arial"/>
              </w:rPr>
            </w:pPr>
            <w:r>
              <w:rPr>
                <w:rFonts w:cs="Arial"/>
              </w:rPr>
              <w:t>Potential Supplier</w:t>
            </w:r>
            <w:r w:rsidRPr="00A247E0" w:rsidR="001C0C3F">
              <w:rPr>
                <w:rFonts w:cs="Arial"/>
              </w:rPr>
              <w:t xml:space="preserve"> A</w:t>
            </w:r>
          </w:p>
        </w:tc>
        <w:tc>
          <w:tcPr>
            <w:tcW w:w="1594" w:type="dxa"/>
          </w:tcPr>
          <w:p w:rsidRPr="00A247E0" w:rsidR="001C0C3F" w:rsidP="00AB1FEC" w:rsidRDefault="001C0C3F" w14:paraId="4B5E590B" w14:textId="613DAB57">
            <w:pPr>
              <w:spacing w:before="120" w:after="480" w:line="240" w:lineRule="auto"/>
              <w:contextualSpacing/>
              <w:jc w:val="center"/>
              <w:rPr>
                <w:rFonts w:cs="Arial"/>
              </w:rPr>
            </w:pPr>
            <w:r w:rsidRPr="00A247E0">
              <w:rPr>
                <w:rFonts w:cs="Arial"/>
              </w:rPr>
              <w:t>£1,000</w:t>
            </w:r>
          </w:p>
        </w:tc>
        <w:tc>
          <w:tcPr>
            <w:tcW w:w="2010" w:type="dxa"/>
          </w:tcPr>
          <w:p w:rsidRPr="00A247E0" w:rsidR="001C0C3F" w:rsidP="00AB1FEC" w:rsidRDefault="5655014D" w14:paraId="3E664629" w14:textId="35020481">
            <w:pPr>
              <w:spacing w:before="120" w:after="480" w:line="240" w:lineRule="auto"/>
              <w:contextualSpacing/>
              <w:jc w:val="center"/>
              <w:rPr>
                <w:rFonts w:cs="Arial"/>
              </w:rPr>
            </w:pPr>
            <w:r w:rsidRPr="0FB2F920">
              <w:rPr>
                <w:rFonts w:cs="Arial"/>
              </w:rPr>
              <w:t>£1,000/£1,000 *</w:t>
            </w:r>
            <w:r w:rsidRPr="0FB2F920" w:rsidR="359538B5">
              <w:rPr>
                <w:rFonts w:cs="Arial"/>
              </w:rPr>
              <w:t>30</w:t>
            </w:r>
          </w:p>
        </w:tc>
        <w:tc>
          <w:tcPr>
            <w:tcW w:w="2280" w:type="dxa"/>
          </w:tcPr>
          <w:p w:rsidRPr="00A247E0" w:rsidR="001C0C3F" w:rsidP="0669F0D7" w:rsidRDefault="33C9BE19" w14:paraId="7D8AEB63" w14:textId="1CE38992">
            <w:pPr>
              <w:spacing w:before="120" w:after="480" w:line="240" w:lineRule="auto"/>
              <w:contextualSpacing/>
              <w:jc w:val="center"/>
              <w:rPr>
                <w:rFonts w:cs="Arial"/>
              </w:rPr>
            </w:pPr>
            <w:r w:rsidRPr="0FB2F920">
              <w:rPr>
                <w:rFonts w:cs="Arial"/>
              </w:rPr>
              <w:t>30</w:t>
            </w:r>
          </w:p>
        </w:tc>
        <w:tc>
          <w:tcPr>
            <w:tcW w:w="1877" w:type="dxa"/>
          </w:tcPr>
          <w:p w:rsidRPr="00A247E0" w:rsidR="001C0C3F" w:rsidP="00AB1FEC" w:rsidRDefault="33C9BE19" w14:paraId="5B38E5B1" w14:textId="5A0F9267">
            <w:pPr>
              <w:spacing w:before="120" w:after="480" w:line="240" w:lineRule="auto"/>
              <w:contextualSpacing/>
              <w:jc w:val="center"/>
              <w:rPr>
                <w:rFonts w:cs="Arial"/>
              </w:rPr>
            </w:pPr>
            <w:r w:rsidRPr="0FB2F920">
              <w:rPr>
                <w:rFonts w:cs="Arial"/>
              </w:rPr>
              <w:t>30</w:t>
            </w:r>
          </w:p>
        </w:tc>
      </w:tr>
      <w:tr w:rsidRPr="00A247E0" w:rsidR="001C0C3F" w:rsidTr="0FB2F920" w14:paraId="2E2D222A" w14:textId="30D0A1A0">
        <w:trPr>
          <w:trHeight w:val="106"/>
        </w:trPr>
        <w:tc>
          <w:tcPr>
            <w:tcW w:w="1820" w:type="dxa"/>
          </w:tcPr>
          <w:p w:rsidRPr="00A247E0" w:rsidR="001C0C3F" w:rsidP="00AB1FEC" w:rsidRDefault="002B2F30" w14:paraId="096C2811" w14:textId="0DE37958">
            <w:pPr>
              <w:spacing w:before="120" w:after="480" w:line="240" w:lineRule="auto"/>
              <w:contextualSpacing/>
              <w:jc w:val="center"/>
              <w:rPr>
                <w:rFonts w:cs="Arial"/>
              </w:rPr>
            </w:pPr>
            <w:r>
              <w:rPr>
                <w:rFonts w:cs="Arial"/>
              </w:rPr>
              <w:t>Potential Supplier</w:t>
            </w:r>
            <w:r w:rsidRPr="00A247E0" w:rsidR="001C0C3F">
              <w:rPr>
                <w:rFonts w:cs="Arial"/>
              </w:rPr>
              <w:t xml:space="preserve"> B</w:t>
            </w:r>
          </w:p>
        </w:tc>
        <w:tc>
          <w:tcPr>
            <w:tcW w:w="1594" w:type="dxa"/>
          </w:tcPr>
          <w:p w:rsidRPr="00A247E0" w:rsidR="001C0C3F" w:rsidP="00AB1FEC" w:rsidRDefault="001C0C3F" w14:paraId="1549C0B0" w14:textId="15E30A9D">
            <w:pPr>
              <w:spacing w:before="120" w:after="480" w:line="240" w:lineRule="auto"/>
              <w:contextualSpacing/>
              <w:jc w:val="center"/>
              <w:rPr>
                <w:rFonts w:cs="Arial"/>
              </w:rPr>
            </w:pPr>
            <w:r w:rsidRPr="00A247E0">
              <w:rPr>
                <w:rFonts w:cs="Arial"/>
              </w:rPr>
              <w:t>£2,000</w:t>
            </w:r>
          </w:p>
        </w:tc>
        <w:tc>
          <w:tcPr>
            <w:tcW w:w="2010" w:type="dxa"/>
          </w:tcPr>
          <w:p w:rsidRPr="00A247E0" w:rsidR="001C0C3F" w:rsidP="00AB1FEC" w:rsidRDefault="5655014D" w14:paraId="7BEC6368" w14:textId="2144EC18">
            <w:pPr>
              <w:spacing w:before="120" w:after="480" w:line="240" w:lineRule="auto"/>
              <w:contextualSpacing/>
              <w:jc w:val="center"/>
              <w:rPr>
                <w:rFonts w:cs="Arial"/>
              </w:rPr>
            </w:pPr>
            <w:r w:rsidRPr="0FB2F920">
              <w:rPr>
                <w:rFonts w:cs="Arial"/>
              </w:rPr>
              <w:t>£1,000/£2,000 *</w:t>
            </w:r>
            <w:r w:rsidRPr="0FB2F920" w:rsidR="4654D8C1">
              <w:rPr>
                <w:rFonts w:cs="Arial"/>
              </w:rPr>
              <w:t>30</w:t>
            </w:r>
          </w:p>
        </w:tc>
        <w:tc>
          <w:tcPr>
            <w:tcW w:w="2280" w:type="dxa"/>
          </w:tcPr>
          <w:p w:rsidRPr="00A247E0" w:rsidR="001C0C3F" w:rsidP="0669F0D7" w:rsidRDefault="7FAD0DAD" w14:paraId="4971CF5E" w14:textId="6D54CD1A">
            <w:pPr>
              <w:spacing w:before="120" w:after="480" w:line="240" w:lineRule="auto"/>
              <w:contextualSpacing/>
              <w:jc w:val="center"/>
              <w:rPr>
                <w:rFonts w:cs="Arial"/>
              </w:rPr>
            </w:pPr>
            <w:r w:rsidRPr="0FB2F920">
              <w:rPr>
                <w:rFonts w:cs="Arial"/>
              </w:rPr>
              <w:t>30</w:t>
            </w:r>
          </w:p>
        </w:tc>
        <w:tc>
          <w:tcPr>
            <w:tcW w:w="1877" w:type="dxa"/>
          </w:tcPr>
          <w:p w:rsidRPr="00A247E0" w:rsidR="001C0C3F" w:rsidP="00AB1FEC" w:rsidRDefault="7FAD0DAD" w14:paraId="4ED5474C" w14:textId="236EAD1C">
            <w:pPr>
              <w:spacing w:before="120" w:after="480" w:line="240" w:lineRule="auto"/>
              <w:contextualSpacing/>
              <w:jc w:val="center"/>
              <w:rPr>
                <w:rFonts w:cs="Arial"/>
              </w:rPr>
            </w:pPr>
            <w:r w:rsidRPr="0FB2F920">
              <w:rPr>
                <w:rFonts w:cs="Arial"/>
              </w:rPr>
              <w:t>15</w:t>
            </w:r>
          </w:p>
        </w:tc>
      </w:tr>
      <w:tr w:rsidRPr="00A247E0" w:rsidR="001C0C3F" w:rsidTr="0FB2F920" w14:paraId="49786930" w14:textId="671D1615">
        <w:trPr>
          <w:trHeight w:val="242"/>
        </w:trPr>
        <w:tc>
          <w:tcPr>
            <w:tcW w:w="1820" w:type="dxa"/>
          </w:tcPr>
          <w:p w:rsidRPr="00A247E0" w:rsidR="001C0C3F" w:rsidP="00AB1FEC" w:rsidRDefault="002B2F30" w14:paraId="14847702" w14:textId="6DB875F5">
            <w:pPr>
              <w:spacing w:before="120" w:after="480" w:line="240" w:lineRule="auto"/>
              <w:contextualSpacing/>
              <w:jc w:val="center"/>
              <w:rPr>
                <w:rFonts w:cs="Arial"/>
              </w:rPr>
            </w:pPr>
            <w:r>
              <w:rPr>
                <w:rFonts w:cs="Arial"/>
              </w:rPr>
              <w:t>Potential Supplier</w:t>
            </w:r>
            <w:r w:rsidRPr="00A247E0" w:rsidR="001C0C3F">
              <w:rPr>
                <w:rFonts w:cs="Arial"/>
              </w:rPr>
              <w:t xml:space="preserve"> C</w:t>
            </w:r>
          </w:p>
        </w:tc>
        <w:tc>
          <w:tcPr>
            <w:tcW w:w="1594" w:type="dxa"/>
          </w:tcPr>
          <w:p w:rsidRPr="00A247E0" w:rsidR="001C0C3F" w:rsidP="00AB1FEC" w:rsidRDefault="001C0C3F" w14:paraId="38D641B9" w14:textId="421AF2FD">
            <w:pPr>
              <w:spacing w:before="120" w:after="480" w:line="240" w:lineRule="auto"/>
              <w:contextualSpacing/>
              <w:jc w:val="center"/>
              <w:rPr>
                <w:rFonts w:cs="Arial"/>
              </w:rPr>
            </w:pPr>
            <w:r w:rsidRPr="00A247E0">
              <w:rPr>
                <w:rFonts w:cs="Arial"/>
              </w:rPr>
              <w:t>£2,500</w:t>
            </w:r>
          </w:p>
        </w:tc>
        <w:tc>
          <w:tcPr>
            <w:tcW w:w="2010" w:type="dxa"/>
          </w:tcPr>
          <w:p w:rsidRPr="00A247E0" w:rsidR="001C0C3F" w:rsidP="00AB1FEC" w:rsidRDefault="5655014D" w14:paraId="606C3C6A" w14:textId="216124DA">
            <w:pPr>
              <w:spacing w:before="120" w:after="480" w:line="240" w:lineRule="auto"/>
              <w:contextualSpacing/>
              <w:jc w:val="center"/>
              <w:rPr>
                <w:rFonts w:cs="Arial"/>
              </w:rPr>
            </w:pPr>
            <w:r w:rsidRPr="0FB2F920">
              <w:rPr>
                <w:rFonts w:cs="Arial"/>
              </w:rPr>
              <w:t>£1,000/£2,500 *</w:t>
            </w:r>
            <w:r w:rsidRPr="0FB2F920" w:rsidR="4EE267CD">
              <w:rPr>
                <w:rFonts w:cs="Arial"/>
              </w:rPr>
              <w:t>30</w:t>
            </w:r>
          </w:p>
        </w:tc>
        <w:tc>
          <w:tcPr>
            <w:tcW w:w="2280" w:type="dxa"/>
          </w:tcPr>
          <w:p w:rsidRPr="00A247E0" w:rsidR="001C0C3F" w:rsidP="0669F0D7" w:rsidRDefault="2E2C4484" w14:paraId="0EA42050" w14:textId="0B8021A6">
            <w:pPr>
              <w:spacing w:before="120" w:after="480" w:line="240" w:lineRule="auto"/>
              <w:contextualSpacing/>
              <w:jc w:val="center"/>
              <w:rPr>
                <w:rFonts w:cs="Arial"/>
              </w:rPr>
            </w:pPr>
            <w:r w:rsidRPr="0FB2F920">
              <w:rPr>
                <w:rFonts w:cs="Arial"/>
              </w:rPr>
              <w:t>30</w:t>
            </w:r>
          </w:p>
        </w:tc>
        <w:tc>
          <w:tcPr>
            <w:tcW w:w="1877" w:type="dxa"/>
          </w:tcPr>
          <w:p w:rsidRPr="00A247E0" w:rsidR="001C0C3F" w:rsidP="00AB1FEC" w:rsidRDefault="122A4553" w14:paraId="61E51DE9" w14:textId="290DA81D">
            <w:pPr>
              <w:spacing w:before="120" w:after="480" w:line="240" w:lineRule="auto"/>
              <w:contextualSpacing/>
              <w:jc w:val="center"/>
              <w:rPr>
                <w:rFonts w:cs="Arial"/>
              </w:rPr>
            </w:pPr>
            <w:r w:rsidRPr="0FB2F920">
              <w:rPr>
                <w:rFonts w:cs="Arial"/>
              </w:rPr>
              <w:t>12</w:t>
            </w:r>
          </w:p>
        </w:tc>
      </w:tr>
    </w:tbl>
    <w:p w:rsidRPr="00335A0B" w:rsidR="00335A0B" w:rsidP="00335A0B" w:rsidRDefault="00335A0B" w14:paraId="1DBF84E0" w14:textId="77777777">
      <w:pPr>
        <w:spacing w:before="120" w:after="480" w:line="240" w:lineRule="auto"/>
        <w:contextualSpacing/>
        <w:jc w:val="both"/>
        <w:rPr>
          <w:rFonts w:cs="Arial"/>
        </w:rPr>
      </w:pPr>
    </w:p>
    <w:p w:rsidR="00F82861" w:rsidP="00F82861" w:rsidRDefault="00F82861" w14:paraId="5A1FD177" w14:textId="5C3C48B5">
      <w:pPr>
        <w:numPr>
          <w:ilvl w:val="2"/>
          <w:numId w:val="10"/>
        </w:numPr>
        <w:spacing w:before="120" w:after="480" w:line="240" w:lineRule="auto"/>
        <w:ind w:left="1418" w:hanging="567"/>
        <w:contextualSpacing/>
        <w:jc w:val="both"/>
        <w:rPr>
          <w:rFonts w:cs="Arial"/>
        </w:rPr>
      </w:pPr>
      <w:r>
        <w:rPr>
          <w:rFonts w:cs="Arial"/>
        </w:rPr>
        <w:t xml:space="preserve">The </w:t>
      </w:r>
      <w:r w:rsidR="00341858">
        <w:rPr>
          <w:rFonts w:cs="Arial"/>
        </w:rPr>
        <w:t>score</w:t>
      </w:r>
      <w:r w:rsidRPr="00F82861">
        <w:rPr>
          <w:rFonts w:cs="Arial"/>
        </w:rPr>
        <w:t xml:space="preserve"> achieved will be multiplied by the corresponding weighting to provide an overall </w:t>
      </w:r>
      <w:r w:rsidR="00011E35">
        <w:rPr>
          <w:rFonts w:cs="Arial"/>
        </w:rPr>
        <w:t>question score</w:t>
      </w:r>
      <w:r w:rsidRPr="00F82861">
        <w:rPr>
          <w:rFonts w:cs="Arial"/>
        </w:rPr>
        <w:t>.</w:t>
      </w:r>
    </w:p>
    <w:p w:rsidRPr="00A247E0" w:rsidR="00420129" w:rsidP="00420129" w:rsidRDefault="00420129" w14:paraId="206B1BCB" w14:textId="77777777">
      <w:pPr>
        <w:spacing w:before="120" w:after="480" w:line="240" w:lineRule="auto"/>
        <w:ind w:left="1418" w:hanging="567"/>
        <w:contextualSpacing/>
        <w:jc w:val="both"/>
        <w:rPr>
          <w:rFonts w:cs="Arial"/>
        </w:rPr>
      </w:pPr>
    </w:p>
    <w:p w:rsidR="00420129" w:rsidP="00F82861" w:rsidRDefault="00420129" w14:paraId="02050285" w14:textId="2B81A198">
      <w:pPr>
        <w:numPr>
          <w:ilvl w:val="2"/>
          <w:numId w:val="10"/>
        </w:numPr>
        <w:spacing w:before="120" w:after="480" w:line="240" w:lineRule="auto"/>
        <w:ind w:left="1418" w:hanging="567"/>
        <w:contextualSpacing/>
        <w:jc w:val="both"/>
        <w:rPr>
          <w:rFonts w:cs="Arial"/>
        </w:rPr>
      </w:pPr>
      <w:r w:rsidRPr="00A247E0">
        <w:rPr>
          <w:rFonts w:cs="Arial"/>
        </w:rPr>
        <w:t xml:space="preserve">When the score for each question has been determined, they will be added together to provide an overall score for the </w:t>
      </w:r>
      <w:r w:rsidR="00011E35">
        <w:rPr>
          <w:rFonts w:cs="Arial"/>
        </w:rPr>
        <w:t>Price</w:t>
      </w:r>
      <w:r w:rsidRPr="00A247E0">
        <w:rPr>
          <w:rFonts w:cs="Arial"/>
        </w:rPr>
        <w:t xml:space="preserve"> Evaluation ("</w:t>
      </w:r>
      <w:r w:rsidR="00011E35">
        <w:rPr>
          <w:rFonts w:cs="Arial"/>
        </w:rPr>
        <w:t>Price</w:t>
      </w:r>
      <w:r w:rsidRPr="00A247E0">
        <w:rPr>
          <w:rFonts w:cs="Arial"/>
        </w:rPr>
        <w:t xml:space="preserve"> Score").</w:t>
      </w:r>
    </w:p>
    <w:p w:rsidRPr="00A247E0" w:rsidR="00F82861" w:rsidP="00E7197A" w:rsidRDefault="00F82861" w14:paraId="1FF81763" w14:textId="77777777">
      <w:pPr>
        <w:spacing w:before="120" w:after="480" w:line="240" w:lineRule="auto"/>
        <w:contextualSpacing/>
        <w:jc w:val="both"/>
        <w:rPr>
          <w:rFonts w:cs="Arial"/>
        </w:rPr>
      </w:pPr>
    </w:p>
    <w:p w:rsidRPr="00A247E0" w:rsidR="00E7197A" w:rsidP="00E7197A" w:rsidRDefault="00E7197A" w14:paraId="5BF41380" w14:textId="47F32B6F">
      <w:pPr>
        <w:numPr>
          <w:ilvl w:val="1"/>
          <w:numId w:val="10"/>
        </w:numPr>
        <w:spacing w:before="120" w:after="480" w:line="240" w:lineRule="auto"/>
        <w:contextualSpacing/>
        <w:jc w:val="both"/>
        <w:rPr>
          <w:rFonts w:cs="Arial"/>
        </w:rPr>
      </w:pPr>
      <w:r w:rsidRPr="00A247E0">
        <w:rPr>
          <w:rFonts w:cs="Arial"/>
        </w:rPr>
        <w:t>Final score</w:t>
      </w:r>
    </w:p>
    <w:p w:rsidRPr="00A247E0" w:rsidR="00E7197A" w:rsidP="00E7197A" w:rsidRDefault="00E7197A" w14:paraId="39B8592F" w14:textId="77777777">
      <w:pPr>
        <w:spacing w:before="120" w:after="480" w:line="240" w:lineRule="auto"/>
        <w:ind w:left="720"/>
        <w:contextualSpacing/>
        <w:jc w:val="both"/>
        <w:rPr>
          <w:rFonts w:cs="Arial"/>
        </w:rPr>
      </w:pPr>
    </w:p>
    <w:p w:rsidRPr="00A247E0" w:rsidR="00AB1FEC" w:rsidP="00AB1FEC" w:rsidRDefault="00E7197A" w14:paraId="67B82B09" w14:textId="4E53DF74">
      <w:pPr>
        <w:numPr>
          <w:ilvl w:val="2"/>
          <w:numId w:val="10"/>
        </w:numPr>
        <w:ind w:left="1418" w:hanging="567"/>
        <w:jc w:val="both"/>
        <w:rPr>
          <w:rFonts w:cs="Arial"/>
        </w:rPr>
      </w:pPr>
      <w:r w:rsidRPr="00A247E0">
        <w:rPr>
          <w:rFonts w:cs="Arial"/>
        </w:rPr>
        <w:t xml:space="preserve">The Quality Score will be added to the Price Score to determine the final score for each </w:t>
      </w:r>
      <w:r w:rsidR="008F46C0">
        <w:rPr>
          <w:rFonts w:cs="Arial"/>
        </w:rPr>
        <w:t>Potent</w:t>
      </w:r>
      <w:r w:rsidR="00C710BF">
        <w:rPr>
          <w:rFonts w:cs="Arial"/>
        </w:rPr>
        <w:t>ia</w:t>
      </w:r>
      <w:r w:rsidR="008F46C0">
        <w:rPr>
          <w:rFonts w:cs="Arial"/>
        </w:rPr>
        <w:t>l Supplier</w:t>
      </w:r>
      <w:r w:rsidRPr="00A247E0" w:rsidR="00732643">
        <w:rPr>
          <w:rFonts w:cs="Arial"/>
        </w:rPr>
        <w:t xml:space="preserve"> </w:t>
      </w:r>
      <w:r w:rsidRPr="00A247E0" w:rsidR="002A1366">
        <w:rPr>
          <w:rFonts w:cs="Arial"/>
        </w:rPr>
        <w:t>("</w:t>
      </w:r>
      <w:r w:rsidRPr="00A247E0">
        <w:rPr>
          <w:rFonts w:cs="Arial"/>
        </w:rPr>
        <w:t>Final Score</w:t>
      </w:r>
      <w:r w:rsidRPr="00A247E0" w:rsidR="002A1366">
        <w:rPr>
          <w:rFonts w:cs="Arial"/>
        </w:rPr>
        <w:t>").</w:t>
      </w:r>
    </w:p>
    <w:p w:rsidRPr="00A247E0" w:rsidR="00AB1FEC" w:rsidP="00AB1FEC" w:rsidRDefault="00AB1FEC" w14:paraId="5F22E7EA" w14:textId="77777777">
      <w:pPr>
        <w:numPr>
          <w:ilvl w:val="0"/>
          <w:numId w:val="10"/>
        </w:numPr>
        <w:spacing w:after="0" w:line="240" w:lineRule="auto"/>
        <w:contextualSpacing/>
        <w:jc w:val="both"/>
        <w:rPr>
          <w:rFonts w:eastAsia="Times New Roman" w:cs="Arial"/>
          <w:b/>
        </w:rPr>
      </w:pPr>
      <w:r w:rsidRPr="00A247E0">
        <w:rPr>
          <w:rFonts w:eastAsia="Times New Roman" w:cs="Arial"/>
          <w:b/>
        </w:rPr>
        <w:t>EVALUATION CRITERIA</w:t>
      </w:r>
    </w:p>
    <w:p w:rsidRPr="00A247E0" w:rsidR="00AB1FEC" w:rsidP="00AB1FEC" w:rsidRDefault="00AB1FEC" w14:paraId="6912AE31" w14:textId="77777777">
      <w:pPr>
        <w:spacing w:after="0" w:line="240" w:lineRule="auto"/>
        <w:ind w:left="720"/>
        <w:contextualSpacing/>
        <w:jc w:val="both"/>
        <w:rPr>
          <w:rFonts w:eastAsia="Times New Roman" w:cs="Arial"/>
          <w:b/>
        </w:rPr>
      </w:pPr>
    </w:p>
    <w:p w:rsidRPr="00A247E0" w:rsidR="007E7FED" w:rsidP="007065BF" w:rsidRDefault="00D2087A" w14:paraId="3B2892C5" w14:textId="1A6A16B9">
      <w:pPr>
        <w:numPr>
          <w:ilvl w:val="1"/>
          <w:numId w:val="10"/>
        </w:numPr>
        <w:spacing w:after="0" w:line="240" w:lineRule="auto"/>
        <w:contextualSpacing/>
        <w:jc w:val="both"/>
        <w:rPr>
          <w:rFonts w:eastAsia="Times New Roman" w:cs="Arial"/>
          <w:b/>
        </w:rPr>
      </w:pPr>
      <w:r w:rsidRPr="00A247E0">
        <w:rPr>
          <w:rFonts w:eastAsia="Times New Roman" w:cs="Arial"/>
        </w:rPr>
        <w:t xml:space="preserve">A </w:t>
      </w:r>
      <w:r w:rsidRPr="00A247E0" w:rsidR="004F5DD4">
        <w:rPr>
          <w:rFonts w:eastAsia="Times New Roman" w:cs="Arial"/>
        </w:rPr>
        <w:t>summary of all the questions, al</w:t>
      </w:r>
      <w:r w:rsidRPr="00A247E0">
        <w:rPr>
          <w:rFonts w:eastAsia="Times New Roman" w:cs="Arial"/>
        </w:rPr>
        <w:t>ong with</w:t>
      </w:r>
      <w:r w:rsidRPr="00A247E0" w:rsidR="00017EB6">
        <w:rPr>
          <w:rFonts w:eastAsia="Times New Roman" w:cs="Arial"/>
        </w:rPr>
        <w:t>;</w:t>
      </w:r>
      <w:r w:rsidRPr="00A247E0" w:rsidR="007065BF">
        <w:rPr>
          <w:rFonts w:eastAsia="Times New Roman" w:cs="Arial"/>
        </w:rPr>
        <w:t xml:space="preserve"> the </w:t>
      </w:r>
      <w:r w:rsidRPr="00A247E0" w:rsidR="00017EB6">
        <w:rPr>
          <w:rFonts w:eastAsia="Times New Roman" w:cs="Arial"/>
        </w:rPr>
        <w:t>minimum acceptable score</w:t>
      </w:r>
      <w:r w:rsidRPr="00A247E0" w:rsidR="007065BF">
        <w:rPr>
          <w:rFonts w:eastAsia="Times New Roman" w:cs="Arial"/>
        </w:rPr>
        <w:t>,</w:t>
      </w:r>
      <w:r w:rsidRPr="00A247E0" w:rsidR="007065BF">
        <w:t xml:space="preserve"> </w:t>
      </w:r>
      <w:r w:rsidRPr="00A247E0" w:rsidR="007065BF">
        <w:rPr>
          <w:rFonts w:eastAsia="Times New Roman" w:cs="Arial"/>
        </w:rPr>
        <w:t>maximum score available</w:t>
      </w:r>
      <w:r w:rsidRPr="00A247E0">
        <w:rPr>
          <w:rFonts w:eastAsia="Times New Roman" w:cs="Arial"/>
        </w:rPr>
        <w:t xml:space="preserve"> and weighting</w:t>
      </w:r>
      <w:r w:rsidRPr="00A247E0" w:rsidR="007065BF">
        <w:rPr>
          <w:rFonts w:eastAsia="Times New Roman" w:cs="Arial"/>
        </w:rPr>
        <w:t xml:space="preserve"> (where applicable)</w:t>
      </w:r>
      <w:r w:rsidRPr="00A247E0" w:rsidR="004F5DD4">
        <w:rPr>
          <w:rFonts w:eastAsia="Times New Roman" w:cs="Arial"/>
        </w:rPr>
        <w:t xml:space="preserve"> </w:t>
      </w:r>
      <w:r w:rsidRPr="00A247E0" w:rsidR="007065BF">
        <w:rPr>
          <w:rFonts w:eastAsia="Times New Roman" w:cs="Arial"/>
        </w:rPr>
        <w:t>are</w:t>
      </w:r>
      <w:r w:rsidRPr="00A247E0" w:rsidR="004F5DD4">
        <w:rPr>
          <w:rFonts w:eastAsia="Times New Roman" w:cs="Arial"/>
        </w:rPr>
        <w:t xml:space="preserve"> set out below:</w:t>
      </w:r>
    </w:p>
    <w:p w:rsidRPr="00A247E0" w:rsidR="00553768" w:rsidP="00553768" w:rsidRDefault="00553768" w14:paraId="76074E5E" w14:textId="77777777">
      <w:pPr>
        <w:spacing w:after="0" w:line="240" w:lineRule="auto"/>
        <w:ind w:left="720"/>
        <w:contextualSpacing/>
        <w:jc w:val="both"/>
        <w:rPr>
          <w:rFonts w:eastAsia="Times New Roman" w:cs="Arial"/>
          <w:b/>
        </w:rPr>
      </w:pPr>
    </w:p>
    <w:p w:rsidRPr="00A247E0" w:rsidR="00553768" w:rsidP="00553768" w:rsidRDefault="00553768" w14:paraId="36E0399E" w14:textId="40B47A9A">
      <w:pPr>
        <w:numPr>
          <w:ilvl w:val="1"/>
          <w:numId w:val="10"/>
        </w:numPr>
        <w:spacing w:after="0" w:line="240" w:lineRule="auto"/>
        <w:contextualSpacing/>
        <w:jc w:val="both"/>
        <w:rPr>
          <w:rFonts w:eastAsia="Times New Roman" w:cs="Arial"/>
          <w:b/>
        </w:rPr>
      </w:pPr>
      <w:r w:rsidRPr="00A247E0">
        <w:rPr>
          <w:rFonts w:eastAsia="Times New Roman" w:cs="Arial"/>
        </w:rPr>
        <w:t xml:space="preserve">Questionnaires 1 and 2 contain </w:t>
      </w:r>
      <w:r w:rsidRPr="00A247E0" w:rsidR="002A1366">
        <w:rPr>
          <w:rFonts w:eastAsia="Times New Roman" w:cs="Arial"/>
        </w:rPr>
        <w:t>'</w:t>
      </w:r>
      <w:r w:rsidRPr="00A247E0">
        <w:rPr>
          <w:rFonts w:eastAsia="Times New Roman" w:cs="Arial"/>
        </w:rPr>
        <w:t>Pass/</w:t>
      </w:r>
      <w:r w:rsidRPr="00A247E0" w:rsidR="002A1366">
        <w:rPr>
          <w:rFonts w:eastAsia="Times New Roman" w:cs="Arial"/>
        </w:rPr>
        <w:t xml:space="preserve">Fail' </w:t>
      </w:r>
      <w:r w:rsidRPr="00A247E0">
        <w:rPr>
          <w:rFonts w:eastAsia="Times New Roman" w:cs="Arial"/>
        </w:rPr>
        <w:t xml:space="preserve">questions and act as a doorway for progression to the following stages of the evaluation. </w:t>
      </w:r>
      <w:r w:rsidR="008F46C0">
        <w:rPr>
          <w:rFonts w:eastAsia="Times New Roman" w:cs="Arial"/>
        </w:rPr>
        <w:t>Potent</w:t>
      </w:r>
      <w:r w:rsidR="00C710BF">
        <w:rPr>
          <w:rFonts w:eastAsia="Times New Roman" w:cs="Arial"/>
        </w:rPr>
        <w:t>ia</w:t>
      </w:r>
      <w:r w:rsidR="008F46C0">
        <w:rPr>
          <w:rFonts w:eastAsia="Times New Roman" w:cs="Arial"/>
        </w:rPr>
        <w:t>l Supplier</w:t>
      </w:r>
      <w:r w:rsidRPr="00A247E0">
        <w:rPr>
          <w:rFonts w:eastAsia="Times New Roman" w:cs="Arial"/>
        </w:rPr>
        <w:t>s are strongly advised to read and understand the specific guidance provided before responding to these questionnaires.</w:t>
      </w:r>
    </w:p>
    <w:p w:rsidRPr="00A247E0" w:rsidR="00384563" w:rsidP="00384563" w:rsidRDefault="00384563" w14:paraId="566D2E90" w14:textId="77777777">
      <w:pPr>
        <w:spacing w:after="0" w:line="240" w:lineRule="auto"/>
        <w:contextualSpacing/>
        <w:jc w:val="both"/>
        <w:rPr>
          <w:rFonts w:eastAsia="Times New Roman" w:cs="Arial"/>
          <w:b/>
        </w:rPr>
      </w:pPr>
    </w:p>
    <w:p w:rsidRPr="00A247E0" w:rsidR="00737AA5" w:rsidP="00737AA5" w:rsidRDefault="00553768" w14:paraId="40E18F9A" w14:textId="5F373EAA">
      <w:pPr>
        <w:numPr>
          <w:ilvl w:val="1"/>
          <w:numId w:val="10"/>
        </w:numPr>
        <w:spacing w:after="0" w:line="240" w:lineRule="auto"/>
        <w:contextualSpacing/>
        <w:jc w:val="both"/>
        <w:rPr>
          <w:rFonts w:eastAsia="Times New Roman" w:cs="Arial"/>
        </w:rPr>
      </w:pPr>
      <w:r w:rsidRPr="00A247E0">
        <w:rPr>
          <w:rFonts w:eastAsia="Times New Roman" w:cs="Arial"/>
        </w:rPr>
        <w:t xml:space="preserve">Questionnaire </w:t>
      </w:r>
      <w:proofErr w:type="gramStart"/>
      <w:r w:rsidRPr="00A247E0">
        <w:rPr>
          <w:rFonts w:eastAsia="Times New Roman" w:cs="Arial"/>
        </w:rPr>
        <w:t>3</w:t>
      </w:r>
      <w:proofErr w:type="gramEnd"/>
      <w:r w:rsidRPr="00A247E0">
        <w:rPr>
          <w:rFonts w:eastAsia="Times New Roman" w:cs="Arial"/>
        </w:rPr>
        <w:t xml:space="preserve"> is for information only. Although this questionnaire does not form part of the evaluation process, </w:t>
      </w:r>
      <w:r w:rsidR="008F46C0">
        <w:rPr>
          <w:rFonts w:eastAsia="Times New Roman" w:cs="Arial"/>
        </w:rPr>
        <w:t>Potent</w:t>
      </w:r>
      <w:r w:rsidR="00C710BF">
        <w:rPr>
          <w:rFonts w:eastAsia="Times New Roman" w:cs="Arial"/>
        </w:rPr>
        <w:t>ia</w:t>
      </w:r>
      <w:r w:rsidR="008F46C0">
        <w:rPr>
          <w:rFonts w:eastAsia="Times New Roman" w:cs="Arial"/>
        </w:rPr>
        <w:t>l Supplier</w:t>
      </w:r>
      <w:r w:rsidRPr="00A247E0">
        <w:rPr>
          <w:rFonts w:eastAsia="Times New Roman" w:cs="Arial"/>
        </w:rPr>
        <w:t>s</w:t>
      </w:r>
      <w:r w:rsidRPr="00A247E0" w:rsidR="00737AA5">
        <w:rPr>
          <w:rFonts w:eastAsia="Times New Roman" w:cs="Arial"/>
        </w:rPr>
        <w:t xml:space="preserve"> are advised to complete it in full as any omissions could affect the award process. </w:t>
      </w:r>
    </w:p>
    <w:p w:rsidRPr="00A247E0" w:rsidR="00737AA5" w:rsidP="00737AA5" w:rsidRDefault="00737AA5" w14:paraId="244C5DD5" w14:textId="77777777">
      <w:pPr>
        <w:spacing w:after="0" w:line="240" w:lineRule="auto"/>
        <w:contextualSpacing/>
        <w:jc w:val="both"/>
        <w:rPr>
          <w:rFonts w:eastAsia="Times New Roman" w:cs="Arial"/>
        </w:rPr>
      </w:pPr>
    </w:p>
    <w:p w:rsidRPr="00A247E0" w:rsidR="00737AA5" w:rsidP="007065BF" w:rsidRDefault="00737AA5" w14:paraId="147EFC5C" w14:textId="454BDA22">
      <w:pPr>
        <w:numPr>
          <w:ilvl w:val="1"/>
          <w:numId w:val="10"/>
        </w:numPr>
        <w:spacing w:after="0" w:line="240" w:lineRule="auto"/>
        <w:contextualSpacing/>
        <w:jc w:val="both"/>
        <w:rPr>
          <w:rFonts w:eastAsia="Times New Roman" w:cs="Arial"/>
        </w:rPr>
      </w:pPr>
      <w:r w:rsidRPr="00A247E0">
        <w:rPr>
          <w:rFonts w:eastAsia="Times New Roman" w:cs="Arial"/>
        </w:rPr>
        <w:t>The Authority reserve the right to challenge any information provided in response to Questionnaire 3 and request further information in support of any statements made therein.</w:t>
      </w:r>
    </w:p>
    <w:p w:rsidRPr="00A247E0" w:rsidR="004F5DD4" w:rsidP="004F5DD4" w:rsidRDefault="004F5DD4" w14:paraId="1E936A4F" w14:textId="77777777">
      <w:pPr>
        <w:spacing w:before="120" w:after="480" w:line="240" w:lineRule="auto"/>
        <w:contextualSpacing/>
        <w:jc w:val="both"/>
        <w:rPr>
          <w:rFonts w:cs="Arial"/>
          <w:b/>
          <w:sz w:val="20"/>
          <w:szCs w:val="20"/>
        </w:rPr>
      </w:pPr>
    </w:p>
    <w:tbl>
      <w:tblPr>
        <w:tblStyle w:val="TableGrid"/>
        <w:tblW w:w="10207" w:type="dxa"/>
        <w:tblInd w:w="-714" w:type="dxa"/>
        <w:tblLayout w:type="fixed"/>
        <w:tblLook w:val="04A0" w:firstRow="1" w:lastRow="0" w:firstColumn="1" w:lastColumn="0" w:noHBand="0" w:noVBand="1"/>
      </w:tblPr>
      <w:tblGrid>
        <w:gridCol w:w="1418"/>
        <w:gridCol w:w="4961"/>
        <w:gridCol w:w="1276"/>
        <w:gridCol w:w="1276"/>
        <w:gridCol w:w="1276"/>
      </w:tblGrid>
      <w:tr w:rsidRPr="00A247E0" w:rsidR="00800F1F" w:rsidTr="7A248653" w14:paraId="02F8506A" w14:textId="40480974">
        <w:trPr>
          <w:cantSplit/>
          <w:trHeight w:val="454"/>
        </w:trPr>
        <w:tc>
          <w:tcPr>
            <w:tcW w:w="10207" w:type="dxa"/>
            <w:gridSpan w:val="5"/>
            <w:shd w:val="clear" w:color="auto" w:fill="000000" w:themeFill="text1"/>
            <w:tcMar/>
            <w:vAlign w:val="center"/>
          </w:tcPr>
          <w:p w:rsidRPr="00A247E0" w:rsidR="00800F1F" w:rsidP="00097A29" w:rsidRDefault="00800F1F" w14:paraId="269F7179" w14:textId="4EE016ED">
            <w:pPr>
              <w:spacing w:before="60" w:after="60" w:line="240" w:lineRule="auto"/>
              <w:rPr>
                <w:rFonts w:cs="Arial"/>
                <w:b/>
                <w:sz w:val="20"/>
                <w:szCs w:val="20"/>
              </w:rPr>
            </w:pPr>
            <w:r w:rsidRPr="00A247E0">
              <w:rPr>
                <w:rFonts w:cs="Arial"/>
                <w:b/>
                <w:sz w:val="20"/>
                <w:szCs w:val="20"/>
              </w:rPr>
              <w:t>QUESTIONNAIRE 1 – KEY PARTICIPATION REQUIREMENTS</w:t>
            </w:r>
          </w:p>
        </w:tc>
      </w:tr>
      <w:tr w:rsidRPr="00A247E0" w:rsidR="00800F1F" w:rsidTr="7A248653" w14:paraId="78BB04CF" w14:textId="1C3AFE88">
        <w:trPr>
          <w:cantSplit/>
          <w:trHeight w:val="454"/>
        </w:trPr>
        <w:tc>
          <w:tcPr>
            <w:tcW w:w="1418" w:type="dxa"/>
            <w:tcBorders>
              <w:bottom w:val="single" w:color="auto" w:sz="4" w:space="0"/>
            </w:tcBorders>
            <w:shd w:val="clear" w:color="auto" w:fill="FFFFFF" w:themeFill="background1"/>
            <w:tcMar/>
            <w:vAlign w:val="center"/>
          </w:tcPr>
          <w:p w:rsidRPr="00A247E0" w:rsidR="00800F1F" w:rsidP="00941689" w:rsidRDefault="00800F1F" w14:paraId="5F5B2A4D" w14:textId="6E3C1A2F">
            <w:pPr>
              <w:spacing w:after="0" w:line="240" w:lineRule="auto"/>
              <w:jc w:val="center"/>
              <w:rPr>
                <w:rFonts w:cs="Arial"/>
                <w:b/>
                <w:sz w:val="20"/>
                <w:szCs w:val="20"/>
              </w:rPr>
            </w:pPr>
            <w:r w:rsidRPr="00A247E0">
              <w:rPr>
                <w:rFonts w:cs="Arial"/>
                <w:b/>
                <w:sz w:val="20"/>
                <w:szCs w:val="20"/>
              </w:rPr>
              <w:t>GUIDANCE</w:t>
            </w:r>
          </w:p>
        </w:tc>
        <w:tc>
          <w:tcPr>
            <w:tcW w:w="8789" w:type="dxa"/>
            <w:gridSpan w:val="4"/>
            <w:tcBorders>
              <w:bottom w:val="single" w:color="auto" w:sz="4" w:space="0"/>
            </w:tcBorders>
            <w:shd w:val="clear" w:color="auto" w:fill="FFFFFF" w:themeFill="background1"/>
            <w:tcMar/>
            <w:vAlign w:val="center"/>
          </w:tcPr>
          <w:p w:rsidRPr="00A247E0" w:rsidR="00800F1F" w:rsidP="00945618" w:rsidRDefault="00800F1F" w14:paraId="1E43733C" w14:textId="2CEFD2B8">
            <w:pPr>
              <w:spacing w:after="0" w:line="240" w:lineRule="auto"/>
              <w:rPr>
                <w:rFonts w:cs="Arial"/>
              </w:rPr>
            </w:pPr>
            <w:r w:rsidRPr="00A247E0">
              <w:rPr>
                <w:rFonts w:cs="Arial"/>
              </w:rPr>
              <w:t xml:space="preserve">The following questions are 'Pass/Fail' questions. If </w:t>
            </w:r>
            <w:r>
              <w:rPr>
                <w:rFonts w:cs="Arial"/>
              </w:rPr>
              <w:t>Potential Supplier</w:t>
            </w:r>
            <w:r w:rsidRPr="00A247E0">
              <w:rPr>
                <w:rFonts w:cs="Arial"/>
              </w:rPr>
              <w:t xml:space="preserve">s are unwilling or unable to answer "Yes", their submission will be deemed non-compliant and shall be rejected. </w:t>
            </w:r>
            <w:r>
              <w:rPr>
                <w:rFonts w:cs="Arial"/>
              </w:rPr>
              <w:t>Potential Supplier</w:t>
            </w:r>
            <w:r w:rsidRPr="00A247E0">
              <w:rPr>
                <w:rFonts w:cs="Arial"/>
              </w:rPr>
              <w:t>s should confirm their answers within their response.</w:t>
            </w:r>
          </w:p>
        </w:tc>
      </w:tr>
      <w:tr w:rsidRPr="00A247E0" w:rsidR="00FC17EE" w:rsidTr="7A248653" w14:paraId="36B27D3D" w14:textId="3CA663EA">
        <w:trPr>
          <w:cantSplit/>
          <w:trHeight w:val="454"/>
        </w:trPr>
        <w:tc>
          <w:tcPr>
            <w:tcW w:w="1418" w:type="dxa"/>
            <w:tcBorders>
              <w:bottom w:val="single" w:color="auto" w:sz="4" w:space="0"/>
            </w:tcBorders>
            <w:shd w:val="clear" w:color="auto" w:fill="D9D9D9" w:themeFill="background1" w:themeFillShade="D9"/>
            <w:tcMar/>
            <w:vAlign w:val="center"/>
          </w:tcPr>
          <w:p w:rsidRPr="00A247E0" w:rsidR="00FC17EE" w:rsidP="00FC17EE" w:rsidRDefault="00FC17EE" w14:paraId="6722721B" w14:textId="67B76E12">
            <w:pPr>
              <w:spacing w:after="0" w:line="240" w:lineRule="auto"/>
              <w:jc w:val="center"/>
              <w:rPr>
                <w:rFonts w:cs="Arial"/>
                <w:b/>
                <w:sz w:val="20"/>
                <w:szCs w:val="20"/>
              </w:rPr>
            </w:pPr>
            <w:r w:rsidRPr="00A247E0">
              <w:rPr>
                <w:rFonts w:cs="Arial"/>
                <w:b/>
                <w:sz w:val="20"/>
                <w:szCs w:val="20"/>
              </w:rPr>
              <w:t>Question Number</w:t>
            </w:r>
          </w:p>
        </w:tc>
        <w:tc>
          <w:tcPr>
            <w:tcW w:w="4961" w:type="dxa"/>
            <w:tcBorders>
              <w:bottom w:val="single" w:color="auto" w:sz="4" w:space="0"/>
            </w:tcBorders>
            <w:shd w:val="clear" w:color="auto" w:fill="D9D9D9" w:themeFill="background1" w:themeFillShade="D9"/>
            <w:tcMar/>
            <w:vAlign w:val="center"/>
          </w:tcPr>
          <w:p w:rsidRPr="00A247E0" w:rsidR="00FC17EE" w:rsidP="00FC17EE" w:rsidRDefault="00FC17EE" w14:paraId="2F806886" w14:textId="02EA4B4D">
            <w:pPr>
              <w:spacing w:after="0" w:line="240" w:lineRule="auto"/>
              <w:jc w:val="center"/>
              <w:rPr>
                <w:rFonts w:cs="Arial"/>
                <w:b/>
                <w:sz w:val="20"/>
                <w:szCs w:val="20"/>
              </w:rPr>
            </w:pPr>
            <w:r w:rsidRPr="00A247E0">
              <w:rPr>
                <w:rFonts w:cs="Arial"/>
                <w:b/>
                <w:sz w:val="20"/>
                <w:szCs w:val="20"/>
              </w:rPr>
              <w:t>Question</w:t>
            </w:r>
          </w:p>
        </w:tc>
        <w:tc>
          <w:tcPr>
            <w:tcW w:w="1276" w:type="dxa"/>
            <w:tcBorders>
              <w:bottom w:val="single" w:color="auto" w:sz="4" w:space="0"/>
            </w:tcBorders>
            <w:shd w:val="clear" w:color="auto" w:fill="D9D9D9" w:themeFill="background1" w:themeFillShade="D9"/>
            <w:tcMar/>
            <w:vAlign w:val="center"/>
          </w:tcPr>
          <w:p w:rsidRPr="00A247E0" w:rsidR="00FC17EE" w:rsidP="00FC17EE" w:rsidRDefault="00777F2E" w14:paraId="6C36BA0A" w14:textId="0897D225">
            <w:pPr>
              <w:spacing w:after="0" w:line="240" w:lineRule="auto"/>
              <w:jc w:val="center"/>
              <w:rPr>
                <w:rFonts w:cs="Arial"/>
                <w:b/>
                <w:sz w:val="20"/>
                <w:szCs w:val="20"/>
              </w:rPr>
            </w:pPr>
            <w:r w:rsidRPr="00781666">
              <w:rPr>
                <w:rFonts w:cs="Arial"/>
                <w:b/>
                <w:sz w:val="20"/>
                <w:szCs w:val="20"/>
              </w:rPr>
              <w:t>Yes/No</w:t>
            </w:r>
          </w:p>
        </w:tc>
        <w:tc>
          <w:tcPr>
            <w:tcW w:w="1276" w:type="dxa"/>
            <w:tcBorders>
              <w:bottom w:val="single" w:color="auto" w:sz="4" w:space="0"/>
            </w:tcBorders>
            <w:shd w:val="clear" w:color="auto" w:fill="D9D9D9" w:themeFill="background1" w:themeFillShade="D9"/>
            <w:tcMar/>
            <w:vAlign w:val="center"/>
          </w:tcPr>
          <w:p w:rsidRPr="00A247E0" w:rsidR="00FC17EE" w:rsidP="00FC17EE" w:rsidRDefault="00FC17EE" w14:paraId="0A8BF7EA" w14:textId="089AE457">
            <w:pPr>
              <w:spacing w:after="0" w:line="240" w:lineRule="auto"/>
              <w:rPr>
                <w:rFonts w:cs="Arial"/>
                <w:b/>
                <w:sz w:val="20"/>
                <w:szCs w:val="20"/>
              </w:rPr>
            </w:pPr>
            <w:r w:rsidRPr="00A247E0">
              <w:rPr>
                <w:rFonts w:cs="Arial"/>
                <w:b/>
                <w:sz w:val="20"/>
                <w:szCs w:val="20"/>
              </w:rPr>
              <w:t>Max Score</w:t>
            </w:r>
          </w:p>
        </w:tc>
        <w:tc>
          <w:tcPr>
            <w:tcW w:w="1276" w:type="dxa"/>
            <w:tcBorders>
              <w:bottom w:val="single" w:color="auto" w:sz="4" w:space="0"/>
            </w:tcBorders>
            <w:shd w:val="clear" w:color="auto" w:fill="D9D9D9" w:themeFill="background1" w:themeFillShade="D9"/>
            <w:tcMar/>
            <w:vAlign w:val="center"/>
          </w:tcPr>
          <w:p w:rsidRPr="00A247E0" w:rsidR="00FC17EE" w:rsidP="00FC17EE" w:rsidRDefault="00FC17EE" w14:paraId="5653DA21" w14:textId="04EB8673">
            <w:pPr>
              <w:spacing w:after="0" w:line="240" w:lineRule="auto"/>
              <w:rPr>
                <w:rFonts w:cs="Arial"/>
                <w:b/>
                <w:sz w:val="20"/>
                <w:szCs w:val="20"/>
              </w:rPr>
            </w:pPr>
            <w:r w:rsidRPr="00A247E0">
              <w:rPr>
                <w:rFonts w:cs="Arial"/>
                <w:b/>
                <w:sz w:val="20"/>
                <w:szCs w:val="20"/>
              </w:rPr>
              <w:t>Weighting (%)</w:t>
            </w:r>
          </w:p>
        </w:tc>
      </w:tr>
      <w:tr w:rsidRPr="00A247E0" w:rsidR="00FC17EE" w:rsidTr="7A248653" w14:paraId="3950E98B" w14:textId="0C68E7F5">
        <w:trPr>
          <w:cantSplit/>
          <w:trHeight w:val="454"/>
        </w:trPr>
        <w:tc>
          <w:tcPr>
            <w:tcW w:w="1418" w:type="dxa"/>
            <w:tcBorders>
              <w:bottom w:val="single" w:color="auto" w:sz="4" w:space="0"/>
            </w:tcBorders>
            <w:shd w:val="clear" w:color="auto" w:fill="auto"/>
            <w:tcMar/>
            <w:vAlign w:val="center"/>
          </w:tcPr>
          <w:p w:rsidRPr="00A247E0" w:rsidR="00FC17EE" w:rsidP="00FC17EE" w:rsidRDefault="00FC17EE" w14:paraId="44EC46C5" w14:textId="5DF2C6FA">
            <w:pPr>
              <w:spacing w:before="60" w:after="60" w:line="240" w:lineRule="auto"/>
              <w:jc w:val="center"/>
              <w:rPr>
                <w:rFonts w:cs="Arial"/>
              </w:rPr>
            </w:pPr>
            <w:r w:rsidRPr="00A247E0">
              <w:rPr>
                <w:rFonts w:cs="Arial"/>
              </w:rPr>
              <w:t>1.1</w:t>
            </w:r>
          </w:p>
        </w:tc>
        <w:tc>
          <w:tcPr>
            <w:tcW w:w="4961" w:type="dxa"/>
            <w:tcBorders>
              <w:bottom w:val="single" w:color="auto" w:sz="4" w:space="0"/>
            </w:tcBorders>
            <w:shd w:val="clear" w:color="auto" w:fill="auto"/>
            <w:tcMar/>
            <w:vAlign w:val="center"/>
          </w:tcPr>
          <w:p w:rsidRPr="00A247E0" w:rsidR="00FC17EE" w:rsidP="00FC17EE" w:rsidRDefault="00FC17EE" w14:paraId="3763C59D" w14:textId="285D7110">
            <w:pPr>
              <w:spacing w:before="60" w:after="60" w:line="240" w:lineRule="auto"/>
              <w:rPr>
                <w:rFonts w:cs="Arial"/>
              </w:rPr>
            </w:pPr>
            <w:r w:rsidRPr="00A247E0">
              <w:rPr>
                <w:rFonts w:cs="Arial"/>
              </w:rPr>
              <w:t>Have you read, understood and agree</w:t>
            </w:r>
            <w:r>
              <w:rPr>
                <w:rFonts w:cs="Arial"/>
              </w:rPr>
              <w:t>d</w:t>
            </w:r>
            <w:r w:rsidRPr="00A247E0">
              <w:rPr>
                <w:rFonts w:cs="Arial"/>
              </w:rPr>
              <w:t xml:space="preserve"> with the ITT </w:t>
            </w:r>
            <w:r>
              <w:rPr>
                <w:rFonts w:cs="Arial"/>
              </w:rPr>
              <w:t xml:space="preserve">Information and Instructions and Terms of Participation </w:t>
            </w:r>
            <w:r w:rsidRPr="00A247E0">
              <w:rPr>
                <w:rFonts w:cs="Arial"/>
              </w:rPr>
              <w:t xml:space="preserve">and signed </w:t>
            </w:r>
            <w:r>
              <w:rPr>
                <w:rFonts w:cs="Arial"/>
              </w:rPr>
              <w:t xml:space="preserve">and uploaded </w:t>
            </w:r>
            <w:r w:rsidRPr="00A247E0">
              <w:rPr>
                <w:rFonts w:cs="Arial"/>
              </w:rPr>
              <w:t>A</w:t>
            </w:r>
            <w:r>
              <w:rPr>
                <w:rFonts w:cs="Arial"/>
              </w:rPr>
              <w:t>nnex</w:t>
            </w:r>
            <w:r w:rsidRPr="00A247E0">
              <w:rPr>
                <w:rFonts w:cs="Arial"/>
              </w:rPr>
              <w:t xml:space="preserve"> D </w:t>
            </w:r>
            <w:r>
              <w:rPr>
                <w:rFonts w:cs="Arial"/>
              </w:rPr>
              <w:t>Form of Tender</w:t>
            </w:r>
            <w:r w:rsidRPr="00A247E0">
              <w:rPr>
                <w:rFonts w:cs="Arial"/>
              </w:rPr>
              <w:t>? By answering "Yes", you are confirming your 'Declaration of Compliance</w:t>
            </w:r>
            <w:r>
              <w:rPr>
                <w:rFonts w:cs="Arial"/>
              </w:rPr>
              <w:t>.</w:t>
            </w:r>
            <w:r w:rsidRPr="00A247E0">
              <w:rPr>
                <w:rFonts w:cs="Arial"/>
              </w:rPr>
              <w:t>'</w:t>
            </w:r>
          </w:p>
        </w:tc>
        <w:tc>
          <w:tcPr>
            <w:tcW w:w="1276" w:type="dxa"/>
            <w:tcBorders>
              <w:bottom w:val="single" w:color="auto" w:sz="4" w:space="0"/>
            </w:tcBorders>
            <w:tcMar/>
            <w:vAlign w:val="center"/>
          </w:tcPr>
          <w:p w:rsidRPr="00A247E0" w:rsidR="00FC17EE" w:rsidP="00FC17EE" w:rsidRDefault="00FC17EE" w14:paraId="09A0EDE8" w14:textId="1988FFFA">
            <w:pPr>
              <w:spacing w:before="60" w:after="60" w:line="240" w:lineRule="auto"/>
              <w:jc w:val="center"/>
              <w:rPr>
                <w:rFonts w:cs="Arial"/>
              </w:rPr>
            </w:pPr>
          </w:p>
        </w:tc>
        <w:tc>
          <w:tcPr>
            <w:tcW w:w="1276" w:type="dxa"/>
            <w:tcBorders>
              <w:bottom w:val="single" w:color="auto" w:sz="4" w:space="0"/>
            </w:tcBorders>
            <w:tcMar/>
            <w:vAlign w:val="center"/>
          </w:tcPr>
          <w:p w:rsidRPr="00A247E0" w:rsidR="00FC17EE" w:rsidP="00FC17EE" w:rsidRDefault="00FC17EE" w14:paraId="7DD396E6" w14:textId="3936A2FD">
            <w:pPr>
              <w:spacing w:before="60" w:after="60" w:line="240" w:lineRule="auto"/>
              <w:jc w:val="center"/>
              <w:rPr>
                <w:rFonts w:cs="Arial"/>
              </w:rPr>
            </w:pPr>
            <w:r w:rsidRPr="00A247E0">
              <w:rPr>
                <w:rFonts w:cs="Arial"/>
              </w:rPr>
              <w:t>Pass/Fail</w:t>
            </w:r>
          </w:p>
        </w:tc>
        <w:tc>
          <w:tcPr>
            <w:tcW w:w="1276" w:type="dxa"/>
            <w:tcBorders>
              <w:bottom w:val="single" w:color="auto" w:sz="4" w:space="0"/>
            </w:tcBorders>
            <w:tcMar/>
            <w:vAlign w:val="center"/>
          </w:tcPr>
          <w:p w:rsidRPr="00A247E0" w:rsidR="00FC17EE" w:rsidP="00FC17EE" w:rsidRDefault="00FC17EE" w14:paraId="2F9758ED" w14:textId="5A91972F">
            <w:pPr>
              <w:spacing w:before="60" w:after="60" w:line="240" w:lineRule="auto"/>
              <w:jc w:val="center"/>
              <w:rPr>
                <w:rFonts w:cs="Arial"/>
              </w:rPr>
            </w:pPr>
            <w:r w:rsidRPr="00A247E0">
              <w:rPr>
                <w:rFonts w:cs="Arial"/>
              </w:rPr>
              <w:t>N/A</w:t>
            </w:r>
          </w:p>
        </w:tc>
      </w:tr>
      <w:tr w:rsidRPr="00A247E0" w:rsidR="00FC17EE" w:rsidTr="7A248653" w14:paraId="59B39FB3" w14:textId="4F016854">
        <w:trPr>
          <w:cantSplit/>
          <w:trHeight w:val="454"/>
        </w:trPr>
        <w:tc>
          <w:tcPr>
            <w:tcW w:w="1418" w:type="dxa"/>
            <w:tcBorders>
              <w:bottom w:val="single" w:color="auto" w:sz="4" w:space="0"/>
            </w:tcBorders>
            <w:shd w:val="clear" w:color="auto" w:fill="auto"/>
            <w:tcMar/>
            <w:vAlign w:val="center"/>
          </w:tcPr>
          <w:p w:rsidRPr="00A247E0" w:rsidR="00FC17EE" w:rsidP="00FC17EE" w:rsidRDefault="00FC17EE" w14:paraId="41CF6F8B" w14:textId="11B23E3A">
            <w:pPr>
              <w:spacing w:before="60" w:after="60" w:line="240" w:lineRule="auto"/>
              <w:jc w:val="center"/>
              <w:rPr>
                <w:rFonts w:cs="Arial"/>
              </w:rPr>
            </w:pPr>
            <w:r>
              <w:rPr>
                <w:rFonts w:cs="Arial"/>
              </w:rPr>
              <w:t>1.2</w:t>
            </w:r>
          </w:p>
        </w:tc>
        <w:tc>
          <w:tcPr>
            <w:tcW w:w="4961" w:type="dxa"/>
            <w:tcBorders>
              <w:bottom w:val="single" w:color="auto" w:sz="4" w:space="0"/>
            </w:tcBorders>
            <w:shd w:val="clear" w:color="auto" w:fill="auto"/>
            <w:tcMar/>
            <w:vAlign w:val="center"/>
          </w:tcPr>
          <w:p w:rsidRPr="00A247E0" w:rsidR="00FC17EE" w:rsidP="00FC17EE" w:rsidRDefault="00FC17EE" w14:paraId="4DF7121E" w14:textId="270B1A5A">
            <w:pPr>
              <w:spacing w:before="60" w:after="60" w:line="240" w:lineRule="auto"/>
              <w:rPr>
                <w:rFonts w:cs="Arial"/>
              </w:rPr>
            </w:pPr>
            <w:r w:rsidRPr="0FB2F920">
              <w:rPr>
                <w:rFonts w:cs="Arial"/>
              </w:rPr>
              <w:t>Have you completed and uploaded Annex C Price Schedule Template</w:t>
            </w:r>
            <w:r w:rsidRPr="77DBBB0A">
              <w:rPr>
                <w:rFonts w:eastAsia="Arial" w:cs="Arial"/>
              </w:rPr>
              <w:t xml:space="preserve"> </w:t>
            </w:r>
            <w:r w:rsidRPr="0FB2F920">
              <w:rPr>
                <w:rFonts w:eastAsia="Arial" w:cs="Arial"/>
              </w:rPr>
              <w:t xml:space="preserve">exclusive of </w:t>
            </w:r>
            <w:r w:rsidRPr="77DBBB0A">
              <w:rPr>
                <w:rFonts w:eastAsia="Arial" w:cs="Arial"/>
              </w:rPr>
              <w:t>VAT</w:t>
            </w:r>
            <w:r w:rsidRPr="0FB2F920">
              <w:rPr>
                <w:rFonts w:eastAsia="Arial" w:cs="Arial"/>
              </w:rPr>
              <w:t>?</w:t>
            </w:r>
            <w:r w:rsidRPr="0FB2F920">
              <w:rPr>
                <w:rFonts w:cs="Arial"/>
              </w:rPr>
              <w:t xml:space="preserve">  </w:t>
            </w:r>
          </w:p>
        </w:tc>
        <w:tc>
          <w:tcPr>
            <w:tcW w:w="1276" w:type="dxa"/>
            <w:tcBorders>
              <w:bottom w:val="single" w:color="auto" w:sz="4" w:space="0"/>
            </w:tcBorders>
            <w:tcMar/>
            <w:vAlign w:val="center"/>
          </w:tcPr>
          <w:p w:rsidRPr="00A247E0" w:rsidR="00FC17EE" w:rsidP="00FC17EE" w:rsidRDefault="00FC17EE" w14:paraId="1A7EF4F3" w14:textId="37D0DC35">
            <w:pPr>
              <w:spacing w:before="60" w:after="60" w:line="240" w:lineRule="auto"/>
              <w:jc w:val="center"/>
              <w:rPr>
                <w:rFonts w:cs="Arial"/>
              </w:rPr>
            </w:pPr>
          </w:p>
        </w:tc>
        <w:tc>
          <w:tcPr>
            <w:tcW w:w="1276" w:type="dxa"/>
            <w:tcBorders>
              <w:bottom w:val="single" w:color="auto" w:sz="4" w:space="0"/>
            </w:tcBorders>
            <w:tcMar/>
            <w:vAlign w:val="center"/>
          </w:tcPr>
          <w:p w:rsidRPr="00A247E0" w:rsidR="00FC17EE" w:rsidP="00FC17EE" w:rsidRDefault="00FC17EE" w14:paraId="1387BEE9" w14:textId="0017A565">
            <w:pPr>
              <w:spacing w:before="60" w:after="60" w:line="240" w:lineRule="auto"/>
              <w:jc w:val="center"/>
              <w:rPr>
                <w:rFonts w:cs="Arial"/>
              </w:rPr>
            </w:pPr>
            <w:r w:rsidRPr="00A247E0">
              <w:rPr>
                <w:rFonts w:cs="Arial"/>
              </w:rPr>
              <w:t>Pass/Fail</w:t>
            </w:r>
          </w:p>
        </w:tc>
        <w:tc>
          <w:tcPr>
            <w:tcW w:w="1276" w:type="dxa"/>
            <w:tcBorders>
              <w:bottom w:val="single" w:color="auto" w:sz="4" w:space="0"/>
            </w:tcBorders>
            <w:tcMar/>
            <w:vAlign w:val="center"/>
          </w:tcPr>
          <w:p w:rsidR="00FC17EE" w:rsidP="00FC17EE" w:rsidRDefault="00FC17EE" w14:paraId="040C483E" w14:textId="1E61C2C3">
            <w:pPr>
              <w:spacing w:before="60" w:after="60" w:line="240" w:lineRule="auto"/>
              <w:jc w:val="center"/>
              <w:rPr>
                <w:rFonts w:cs="Arial"/>
              </w:rPr>
            </w:pPr>
            <w:r>
              <w:rPr>
                <w:rFonts w:cs="Arial"/>
              </w:rPr>
              <w:t>N/A</w:t>
            </w:r>
          </w:p>
        </w:tc>
      </w:tr>
      <w:tr w:rsidRPr="00A247E0" w:rsidR="00FC17EE" w:rsidTr="7A248653" w14:paraId="716AD2D4" w14:textId="68A4D85D">
        <w:trPr>
          <w:cantSplit/>
          <w:trHeight w:val="454"/>
        </w:trPr>
        <w:tc>
          <w:tcPr>
            <w:tcW w:w="1418" w:type="dxa"/>
            <w:tcBorders>
              <w:bottom w:val="single" w:color="auto" w:sz="4" w:space="0"/>
            </w:tcBorders>
            <w:shd w:val="clear" w:color="auto" w:fill="auto"/>
            <w:tcMar/>
            <w:vAlign w:val="center"/>
          </w:tcPr>
          <w:p w:rsidRPr="00A247E0" w:rsidR="00FC17EE" w:rsidP="00FC17EE" w:rsidRDefault="00FC17EE" w14:paraId="0040FCE1" w14:textId="283AC16D">
            <w:pPr>
              <w:spacing w:before="60" w:after="60" w:line="240" w:lineRule="auto"/>
              <w:jc w:val="center"/>
              <w:rPr>
                <w:rFonts w:cs="Arial"/>
              </w:rPr>
            </w:pPr>
            <w:r w:rsidRPr="00A247E0">
              <w:rPr>
                <w:rFonts w:cs="Arial"/>
              </w:rPr>
              <w:t>1.</w:t>
            </w:r>
            <w:r>
              <w:rPr>
                <w:rFonts w:cs="Arial"/>
              </w:rPr>
              <w:t>3</w:t>
            </w:r>
          </w:p>
        </w:tc>
        <w:tc>
          <w:tcPr>
            <w:tcW w:w="4961" w:type="dxa"/>
            <w:tcBorders>
              <w:bottom w:val="single" w:color="auto" w:sz="4" w:space="0"/>
            </w:tcBorders>
            <w:shd w:val="clear" w:color="auto" w:fill="auto"/>
            <w:tcMar/>
            <w:vAlign w:val="center"/>
          </w:tcPr>
          <w:p w:rsidRPr="00A247E0" w:rsidR="00FC17EE" w:rsidP="00FC17EE" w:rsidRDefault="00FC17EE" w14:paraId="5831E33C" w14:textId="202748ED">
            <w:pPr>
              <w:spacing w:before="60" w:after="60" w:line="240" w:lineRule="auto"/>
              <w:rPr>
                <w:rFonts w:cs="Arial"/>
              </w:rPr>
            </w:pPr>
            <w:r w:rsidRPr="00A247E0">
              <w:rPr>
                <w:rFonts w:cs="Arial"/>
              </w:rPr>
              <w:t>Have you read, understood and accepted the Invitation to Tender and all associated appendices, specifically Annex A - Specification?</w:t>
            </w:r>
          </w:p>
        </w:tc>
        <w:tc>
          <w:tcPr>
            <w:tcW w:w="1276" w:type="dxa"/>
            <w:tcBorders>
              <w:bottom w:val="single" w:color="auto" w:sz="4" w:space="0"/>
            </w:tcBorders>
            <w:tcMar/>
            <w:vAlign w:val="center"/>
          </w:tcPr>
          <w:p w:rsidRPr="00A247E0" w:rsidR="00FC17EE" w:rsidP="00FC17EE" w:rsidRDefault="00FC17EE" w14:paraId="0CE76124" w14:textId="629CB48B">
            <w:pPr>
              <w:spacing w:before="60" w:after="60" w:line="240" w:lineRule="auto"/>
              <w:jc w:val="center"/>
              <w:rPr>
                <w:rFonts w:cs="Arial"/>
              </w:rPr>
            </w:pPr>
          </w:p>
        </w:tc>
        <w:tc>
          <w:tcPr>
            <w:tcW w:w="1276" w:type="dxa"/>
            <w:tcBorders>
              <w:bottom w:val="single" w:color="auto" w:sz="4" w:space="0"/>
            </w:tcBorders>
            <w:tcMar/>
            <w:vAlign w:val="center"/>
          </w:tcPr>
          <w:p w:rsidRPr="00A247E0" w:rsidR="00FC17EE" w:rsidP="00FC17EE" w:rsidRDefault="00FC17EE" w14:paraId="23864752" w14:textId="2630D33C">
            <w:pPr>
              <w:spacing w:before="60" w:after="60" w:line="240" w:lineRule="auto"/>
              <w:jc w:val="center"/>
              <w:rPr>
                <w:rFonts w:cs="Arial"/>
              </w:rPr>
            </w:pPr>
            <w:r w:rsidRPr="00A247E0">
              <w:rPr>
                <w:rFonts w:cs="Arial"/>
              </w:rPr>
              <w:t>Pass/Fail</w:t>
            </w:r>
          </w:p>
        </w:tc>
        <w:tc>
          <w:tcPr>
            <w:tcW w:w="1276" w:type="dxa"/>
            <w:tcBorders>
              <w:bottom w:val="single" w:color="auto" w:sz="4" w:space="0"/>
            </w:tcBorders>
            <w:tcMar/>
            <w:vAlign w:val="center"/>
          </w:tcPr>
          <w:p w:rsidRPr="00A247E0" w:rsidR="00FC17EE" w:rsidP="00FC17EE" w:rsidRDefault="00FC17EE" w14:paraId="170D4838" w14:textId="277980C4">
            <w:pPr>
              <w:spacing w:before="60" w:after="60" w:line="240" w:lineRule="auto"/>
              <w:jc w:val="center"/>
              <w:rPr>
                <w:rFonts w:cs="Arial"/>
              </w:rPr>
            </w:pPr>
            <w:r w:rsidRPr="00A247E0">
              <w:rPr>
                <w:rFonts w:cs="Arial"/>
              </w:rPr>
              <w:t>N/A</w:t>
            </w:r>
          </w:p>
        </w:tc>
      </w:tr>
      <w:tr w:rsidRPr="00A247E0" w:rsidR="00FC17EE" w:rsidTr="7A248653" w14:paraId="0E2075F9" w14:textId="5DD015A4">
        <w:trPr>
          <w:cantSplit/>
          <w:trHeight w:val="454"/>
        </w:trPr>
        <w:tc>
          <w:tcPr>
            <w:tcW w:w="1418" w:type="dxa"/>
            <w:tcBorders>
              <w:bottom w:val="single" w:color="auto" w:sz="4" w:space="0"/>
            </w:tcBorders>
            <w:shd w:val="clear" w:color="auto" w:fill="auto"/>
            <w:tcMar/>
            <w:vAlign w:val="center"/>
          </w:tcPr>
          <w:p w:rsidRPr="00A247E0" w:rsidR="00FC17EE" w:rsidP="00FC17EE" w:rsidRDefault="00FC17EE" w14:paraId="2A26F824" w14:textId="711B337C">
            <w:pPr>
              <w:spacing w:before="60" w:after="60" w:line="240" w:lineRule="auto"/>
              <w:jc w:val="center"/>
              <w:rPr>
                <w:rFonts w:cs="Arial"/>
                <w:color w:val="000000"/>
              </w:rPr>
            </w:pPr>
            <w:r w:rsidRPr="00A247E0">
              <w:rPr>
                <w:rFonts w:cs="Arial"/>
                <w:color w:val="000000"/>
              </w:rPr>
              <w:t>1.</w:t>
            </w:r>
            <w:r>
              <w:rPr>
                <w:rFonts w:cs="Arial"/>
                <w:color w:val="000000"/>
              </w:rPr>
              <w:t>4</w:t>
            </w:r>
          </w:p>
        </w:tc>
        <w:tc>
          <w:tcPr>
            <w:tcW w:w="4961" w:type="dxa"/>
            <w:tcBorders>
              <w:bottom w:val="single" w:color="auto" w:sz="4" w:space="0"/>
            </w:tcBorders>
            <w:shd w:val="clear" w:color="auto" w:fill="auto"/>
            <w:tcMar/>
            <w:vAlign w:val="center"/>
          </w:tcPr>
          <w:p w:rsidRPr="00A247E0" w:rsidR="00FC17EE" w:rsidP="00FC17EE" w:rsidRDefault="00FC17EE" w14:paraId="340A50ED" w14:textId="11AA834C" w14:noSpellErr="1">
            <w:pPr>
              <w:spacing w:before="60" w:after="60" w:line="240" w:lineRule="auto"/>
              <w:rPr>
                <w:rFonts w:cs="Arial"/>
              </w:rPr>
            </w:pPr>
            <w:r w:rsidRPr="7A248653" w:rsidR="42624B6B">
              <w:rPr>
                <w:color w:val="000000" w:themeColor="text1" w:themeTint="FF" w:themeShade="FF"/>
              </w:rPr>
              <w:t xml:space="preserve">Do you agree, without caveats or limitations, that </w:t>
            </w:r>
            <w:bookmarkStart w:name="_Int_9isYnIQC" w:id="323704431"/>
            <w:r w:rsidRPr="7A248653" w:rsidR="42624B6B">
              <w:rPr>
                <w:color w:val="000000" w:themeColor="text1" w:themeTint="FF" w:themeShade="FF"/>
              </w:rPr>
              <w:t>in the event that</w:t>
            </w:r>
            <w:bookmarkEnd w:id="323704431"/>
            <w:r w:rsidRPr="7A248653" w:rsidR="42624B6B">
              <w:rPr>
                <w:color w:val="000000" w:themeColor="text1" w:themeTint="FF" w:themeShade="FF"/>
              </w:rPr>
              <w:t xml:space="preserve"> you are successful the Terms and Conditions within Annex B – Contract </w:t>
            </w:r>
            <w:r w:rsidRPr="7A248653" w:rsidR="42624B6B">
              <w:rPr>
                <w:rFonts w:eastAsia="Arial" w:cs="Arial"/>
              </w:rPr>
              <w:t>Terms and Conditions</w:t>
            </w:r>
            <w:r w:rsidRPr="7A248653" w:rsidR="42624B6B">
              <w:rPr>
                <w:color w:val="000000" w:themeColor="text1" w:themeTint="FF" w:themeShade="FF"/>
              </w:rPr>
              <w:t xml:space="preserve"> will govern the provision of this contract?</w:t>
            </w:r>
          </w:p>
        </w:tc>
        <w:tc>
          <w:tcPr>
            <w:tcW w:w="1276" w:type="dxa"/>
            <w:tcBorders>
              <w:bottom w:val="single" w:color="auto" w:sz="4" w:space="0"/>
            </w:tcBorders>
            <w:tcMar/>
            <w:vAlign w:val="center"/>
          </w:tcPr>
          <w:p w:rsidRPr="00A247E0" w:rsidR="00FC17EE" w:rsidP="00FC17EE" w:rsidRDefault="00FC17EE" w14:paraId="0ACF5164" w14:textId="30C729CA">
            <w:pPr>
              <w:spacing w:before="60" w:after="60" w:line="240" w:lineRule="auto"/>
              <w:jc w:val="center"/>
              <w:rPr>
                <w:rFonts w:cs="Arial"/>
              </w:rPr>
            </w:pPr>
          </w:p>
        </w:tc>
        <w:tc>
          <w:tcPr>
            <w:tcW w:w="1276" w:type="dxa"/>
            <w:tcBorders>
              <w:bottom w:val="single" w:color="auto" w:sz="4" w:space="0"/>
            </w:tcBorders>
            <w:tcMar/>
            <w:vAlign w:val="center"/>
          </w:tcPr>
          <w:p w:rsidRPr="00A247E0" w:rsidR="00FC17EE" w:rsidP="00FC17EE" w:rsidRDefault="00FC17EE" w14:paraId="4E723322" w14:textId="3A245979">
            <w:pPr>
              <w:spacing w:before="60" w:after="60" w:line="240" w:lineRule="auto"/>
              <w:jc w:val="center"/>
              <w:rPr>
                <w:rFonts w:cs="Arial"/>
              </w:rPr>
            </w:pPr>
            <w:r w:rsidRPr="00A247E0">
              <w:rPr>
                <w:rFonts w:cs="Arial"/>
              </w:rPr>
              <w:t>Pass/Fail</w:t>
            </w:r>
          </w:p>
        </w:tc>
        <w:tc>
          <w:tcPr>
            <w:tcW w:w="1276" w:type="dxa"/>
            <w:tcBorders>
              <w:bottom w:val="single" w:color="auto" w:sz="4" w:space="0"/>
            </w:tcBorders>
            <w:tcMar/>
            <w:vAlign w:val="center"/>
          </w:tcPr>
          <w:p w:rsidRPr="00A247E0" w:rsidR="00FC17EE" w:rsidP="00FC17EE" w:rsidRDefault="00FC17EE" w14:paraId="12DB2AAB" w14:textId="7B4DB571">
            <w:pPr>
              <w:spacing w:before="60" w:after="60" w:line="240" w:lineRule="auto"/>
              <w:jc w:val="center"/>
              <w:rPr>
                <w:rFonts w:cs="Arial"/>
              </w:rPr>
            </w:pPr>
            <w:r w:rsidRPr="00A247E0">
              <w:rPr>
                <w:rFonts w:cs="Arial"/>
              </w:rPr>
              <w:t>N/A</w:t>
            </w:r>
          </w:p>
        </w:tc>
      </w:tr>
    </w:tbl>
    <w:p w:rsidR="005C01AD" w:rsidRDefault="005C01AD" w14:paraId="1ACE6A80" w14:textId="350C223A"/>
    <w:p w:rsidR="00DF696A" w:rsidRDefault="00DF696A" w14:paraId="3042F734" w14:textId="77777777"/>
    <w:p w:rsidR="00DF696A" w:rsidRDefault="00DF696A" w14:paraId="1D34DA09" w14:textId="77777777"/>
    <w:p w:rsidR="00DF696A" w:rsidRDefault="00DF696A" w14:paraId="1F0410FC" w14:textId="77777777"/>
    <w:p w:rsidR="00DF696A" w:rsidRDefault="00DF696A" w14:paraId="43B466DC" w14:textId="77777777"/>
    <w:p w:rsidR="00DF696A" w:rsidRDefault="00DF696A" w14:paraId="3B9E784E" w14:textId="77777777"/>
    <w:p w:rsidR="00C26C87" w:rsidRDefault="00C26C87" w14:paraId="2D89ED27" w14:textId="1F5BC218"/>
    <w:p w:rsidR="00466685" w:rsidRDefault="00466685" w14:paraId="3D94DF8A" w14:textId="135095EA"/>
    <w:tbl>
      <w:tblPr>
        <w:tblStyle w:val="TableGrid"/>
        <w:tblW w:w="10633" w:type="dxa"/>
        <w:tblInd w:w="-714" w:type="dxa"/>
        <w:tblLayout w:type="fixed"/>
        <w:tblLook w:val="04A0" w:firstRow="1" w:lastRow="0" w:firstColumn="1" w:lastColumn="0" w:noHBand="0" w:noVBand="1"/>
      </w:tblPr>
      <w:tblGrid>
        <w:gridCol w:w="1418"/>
        <w:gridCol w:w="4678"/>
        <w:gridCol w:w="1417"/>
        <w:gridCol w:w="1560"/>
        <w:gridCol w:w="1560"/>
      </w:tblGrid>
      <w:tr w:rsidRPr="00A247E0" w:rsidR="00212308" w:rsidTr="00204255" w14:paraId="50CD811D" w14:textId="0F4F8CEF">
        <w:trPr>
          <w:cantSplit/>
          <w:trHeight w:val="454"/>
        </w:trPr>
        <w:tc>
          <w:tcPr>
            <w:tcW w:w="10633" w:type="dxa"/>
            <w:gridSpan w:val="5"/>
            <w:shd w:val="clear" w:color="auto" w:fill="000000" w:themeFill="text1"/>
            <w:vAlign w:val="center"/>
          </w:tcPr>
          <w:p w:rsidRPr="00A247E0" w:rsidR="00212308" w:rsidP="00DD2DC8" w:rsidRDefault="00212308" w14:paraId="79DE62B2" w14:textId="76B6BA3E">
            <w:pPr>
              <w:spacing w:before="60" w:after="60" w:line="240" w:lineRule="auto"/>
              <w:rPr>
                <w:rFonts w:cs="Arial"/>
                <w:b/>
                <w:color w:val="FFFFFF" w:themeColor="background1"/>
              </w:rPr>
            </w:pPr>
            <w:r w:rsidRPr="00A247E0">
              <w:rPr>
                <w:rFonts w:cs="Arial"/>
                <w:b/>
                <w:color w:val="FFFFFF" w:themeColor="background1"/>
              </w:rPr>
              <w:t>QUESTIONNAIRE 2 – CONFLICTS OF INTEREST</w:t>
            </w:r>
          </w:p>
        </w:tc>
      </w:tr>
      <w:tr w:rsidRPr="00A247E0" w:rsidR="00212308" w:rsidTr="00D76101" w14:paraId="1ABA48BC" w14:textId="57C80B55">
        <w:trPr>
          <w:cantSplit/>
          <w:trHeight w:val="454"/>
        </w:trPr>
        <w:tc>
          <w:tcPr>
            <w:tcW w:w="1418" w:type="dxa"/>
            <w:shd w:val="clear" w:color="auto" w:fill="FFFFFF" w:themeFill="background1"/>
            <w:vAlign w:val="center"/>
          </w:tcPr>
          <w:p w:rsidRPr="00A247E0" w:rsidR="00212308" w:rsidP="00DD2DC8" w:rsidRDefault="00212308" w14:paraId="76DF099A" w14:textId="77777777">
            <w:pPr>
              <w:spacing w:before="60" w:after="60" w:line="240" w:lineRule="auto"/>
              <w:rPr>
                <w:rFonts w:cs="Arial"/>
                <w:b/>
                <w:sz w:val="20"/>
                <w:szCs w:val="20"/>
              </w:rPr>
            </w:pPr>
            <w:r w:rsidRPr="00A247E0">
              <w:rPr>
                <w:rFonts w:cs="Arial"/>
                <w:b/>
                <w:sz w:val="20"/>
                <w:szCs w:val="20"/>
              </w:rPr>
              <w:t>GUIDANCE</w:t>
            </w:r>
          </w:p>
        </w:tc>
        <w:tc>
          <w:tcPr>
            <w:tcW w:w="9215" w:type="dxa"/>
            <w:gridSpan w:val="4"/>
            <w:shd w:val="clear" w:color="auto" w:fill="FFFFFF" w:themeFill="background1"/>
            <w:vAlign w:val="center"/>
          </w:tcPr>
          <w:p w:rsidRPr="00A247E0" w:rsidR="00212308" w:rsidP="00DD2DC8" w:rsidRDefault="00212308" w14:paraId="2E71A5A0" w14:textId="77777777">
            <w:pPr>
              <w:widowControl w:val="0"/>
              <w:overflowPunct w:val="0"/>
              <w:autoSpaceDE w:val="0"/>
              <w:autoSpaceDN w:val="0"/>
              <w:adjustRightInd w:val="0"/>
              <w:spacing w:before="60" w:after="60" w:line="240" w:lineRule="auto"/>
              <w:jc w:val="both"/>
              <w:textAlignment w:val="baseline"/>
              <w:rPr>
                <w:rFonts w:eastAsia="SimSun"/>
                <w:lang w:eastAsia="zh-CN"/>
              </w:rPr>
            </w:pPr>
            <w:r w:rsidRPr="00A247E0">
              <w:rPr>
                <w:rFonts w:eastAsia="SimSun"/>
                <w:lang w:eastAsia="zh-CN"/>
              </w:rPr>
              <w:t xml:space="preserve">Question 2.1 is a 'Yes/No' question and will dictate whether question 2.2 needs to be answered. </w:t>
            </w:r>
          </w:p>
          <w:p w:rsidRPr="00A247E0" w:rsidR="00212308" w:rsidP="00DD2DC8" w:rsidRDefault="00212308" w14:paraId="3067A827" w14:textId="7CBEA9BD">
            <w:pPr>
              <w:widowControl w:val="0"/>
              <w:overflowPunct w:val="0"/>
              <w:autoSpaceDE w:val="0"/>
              <w:autoSpaceDN w:val="0"/>
              <w:adjustRightInd w:val="0"/>
              <w:spacing w:before="60" w:after="60" w:line="240" w:lineRule="auto"/>
              <w:jc w:val="both"/>
              <w:textAlignment w:val="baseline"/>
              <w:rPr>
                <w:rFonts w:eastAsia="SimSun"/>
                <w:lang w:eastAsia="zh-CN"/>
              </w:rPr>
            </w:pPr>
            <w:r w:rsidRPr="00A247E0">
              <w:rPr>
                <w:rFonts w:eastAsia="SimSun"/>
                <w:lang w:eastAsia="zh-CN"/>
              </w:rPr>
              <w:t xml:space="preserve">Question 2.2 is a Pass / Fail question. </w:t>
            </w:r>
            <w:r>
              <w:rPr>
                <w:rFonts w:eastAsia="SimSun"/>
                <w:lang w:eastAsia="zh-CN"/>
              </w:rPr>
              <w:t>Potential Supplier</w:t>
            </w:r>
            <w:r w:rsidRPr="00A247E0">
              <w:rPr>
                <w:rFonts w:eastAsia="SimSun"/>
                <w:lang w:eastAsia="zh-CN"/>
              </w:rPr>
              <w:t xml:space="preserve">s are required to provide details of how the identified conflict will be mitigated. The Contracting Authority will review the mitigation in line with the perceived conflict of interest, to determine what level of risk this poses to them. Therefore, if </w:t>
            </w:r>
            <w:r>
              <w:rPr>
                <w:rFonts w:eastAsia="SimSun"/>
                <w:lang w:eastAsia="zh-CN"/>
              </w:rPr>
              <w:t>Potential Supplier</w:t>
            </w:r>
            <w:r w:rsidRPr="00A247E0">
              <w:rPr>
                <w:rFonts w:eastAsia="SimSun"/>
                <w:lang w:eastAsia="zh-CN"/>
              </w:rPr>
              <w:t>s cannot or are unwilling to suitably demonstrate that they have suitable safeguards to mitigate any risk, then their Tender will be deemed non-compliant and will be rejected.</w:t>
            </w:r>
          </w:p>
        </w:tc>
      </w:tr>
      <w:tr w:rsidRPr="00A247E0" w:rsidR="00212308" w:rsidTr="00DD0C11" w14:paraId="6B63B73D" w14:textId="6727FA13">
        <w:trPr>
          <w:cantSplit/>
          <w:trHeight w:val="454"/>
        </w:trPr>
        <w:tc>
          <w:tcPr>
            <w:tcW w:w="1418" w:type="dxa"/>
            <w:shd w:val="clear" w:color="auto" w:fill="D9D9D9" w:themeFill="background1" w:themeFillShade="D9"/>
            <w:vAlign w:val="center"/>
          </w:tcPr>
          <w:p w:rsidRPr="00A247E0" w:rsidR="00212308" w:rsidP="00212308" w:rsidRDefault="00212308" w14:paraId="456F6777" w14:textId="197A97B8">
            <w:pPr>
              <w:spacing w:before="60" w:after="60" w:line="240" w:lineRule="auto"/>
              <w:jc w:val="center"/>
              <w:rPr>
                <w:rFonts w:cs="Arial"/>
                <w:b/>
                <w:sz w:val="20"/>
                <w:szCs w:val="20"/>
              </w:rPr>
            </w:pPr>
            <w:r w:rsidRPr="00A247E0">
              <w:rPr>
                <w:rFonts w:cs="Arial"/>
                <w:b/>
                <w:sz w:val="20"/>
                <w:szCs w:val="20"/>
              </w:rPr>
              <w:t>Question Number</w:t>
            </w:r>
          </w:p>
        </w:tc>
        <w:tc>
          <w:tcPr>
            <w:tcW w:w="4678" w:type="dxa"/>
            <w:shd w:val="clear" w:color="auto" w:fill="D9D9D9" w:themeFill="background1" w:themeFillShade="D9"/>
            <w:vAlign w:val="center"/>
          </w:tcPr>
          <w:p w:rsidRPr="00A247E0" w:rsidR="00212308" w:rsidP="00212308" w:rsidRDefault="00212308" w14:paraId="5DE111AD" w14:textId="7CF2ED57">
            <w:pPr>
              <w:spacing w:before="60" w:after="60" w:line="240" w:lineRule="auto"/>
              <w:jc w:val="center"/>
              <w:rPr>
                <w:rFonts w:cs="Arial"/>
                <w:b/>
                <w:sz w:val="20"/>
                <w:szCs w:val="20"/>
              </w:rPr>
            </w:pPr>
            <w:r w:rsidRPr="00A247E0">
              <w:rPr>
                <w:rFonts w:cs="Arial"/>
                <w:b/>
                <w:sz w:val="20"/>
                <w:szCs w:val="20"/>
              </w:rPr>
              <w:t>Question</w:t>
            </w:r>
          </w:p>
        </w:tc>
        <w:tc>
          <w:tcPr>
            <w:tcW w:w="1417" w:type="dxa"/>
            <w:shd w:val="clear" w:color="auto" w:fill="D9D9D9" w:themeFill="background1" w:themeFillShade="D9"/>
            <w:vAlign w:val="center"/>
          </w:tcPr>
          <w:p w:rsidRPr="00A247E0" w:rsidR="00212308" w:rsidP="00212308" w:rsidRDefault="00212308" w14:paraId="1E7004B3" w14:textId="700E0480">
            <w:pPr>
              <w:spacing w:before="60" w:after="60" w:line="240" w:lineRule="auto"/>
              <w:jc w:val="center"/>
              <w:rPr>
                <w:rFonts w:cs="Arial"/>
                <w:b/>
                <w:sz w:val="20"/>
                <w:szCs w:val="20"/>
              </w:rPr>
            </w:pPr>
            <w:r w:rsidRPr="005673EB">
              <w:rPr>
                <w:rFonts w:cs="Arial"/>
                <w:b/>
                <w:sz w:val="20"/>
                <w:szCs w:val="20"/>
              </w:rPr>
              <w:t>Yes/No</w:t>
            </w:r>
          </w:p>
        </w:tc>
        <w:tc>
          <w:tcPr>
            <w:tcW w:w="1560" w:type="dxa"/>
            <w:shd w:val="clear" w:color="auto" w:fill="D9D9D9" w:themeFill="background1" w:themeFillShade="D9"/>
            <w:vAlign w:val="center"/>
          </w:tcPr>
          <w:p w:rsidRPr="00A247E0" w:rsidR="00212308" w:rsidP="00212308" w:rsidRDefault="00212308" w14:paraId="4A70FB41" w14:textId="0B07EDBD">
            <w:pPr>
              <w:spacing w:before="60" w:after="60" w:line="240" w:lineRule="auto"/>
              <w:jc w:val="center"/>
              <w:rPr>
                <w:rFonts w:cs="Arial"/>
                <w:b/>
                <w:sz w:val="20"/>
                <w:szCs w:val="20"/>
              </w:rPr>
            </w:pPr>
            <w:r w:rsidRPr="00A247E0">
              <w:rPr>
                <w:rFonts w:cs="Arial"/>
                <w:b/>
                <w:sz w:val="20"/>
                <w:szCs w:val="20"/>
              </w:rPr>
              <w:t>Max Score</w:t>
            </w:r>
          </w:p>
        </w:tc>
        <w:tc>
          <w:tcPr>
            <w:tcW w:w="1560" w:type="dxa"/>
            <w:shd w:val="clear" w:color="auto" w:fill="D9D9D9" w:themeFill="background1" w:themeFillShade="D9"/>
            <w:vAlign w:val="center"/>
          </w:tcPr>
          <w:p w:rsidRPr="00A247E0" w:rsidR="00212308" w:rsidP="00212308" w:rsidRDefault="00212308" w14:paraId="03B186B2" w14:textId="4A38128C">
            <w:pPr>
              <w:spacing w:before="60" w:after="60" w:line="240" w:lineRule="auto"/>
              <w:jc w:val="center"/>
              <w:rPr>
                <w:rFonts w:cs="Arial"/>
                <w:b/>
                <w:sz w:val="20"/>
                <w:szCs w:val="20"/>
              </w:rPr>
            </w:pPr>
            <w:r w:rsidRPr="00A247E0">
              <w:rPr>
                <w:rFonts w:cs="Arial"/>
                <w:b/>
                <w:sz w:val="20"/>
                <w:szCs w:val="20"/>
              </w:rPr>
              <w:t>Weighting (%)</w:t>
            </w:r>
          </w:p>
        </w:tc>
      </w:tr>
      <w:tr w:rsidRPr="00A247E0" w:rsidR="00212308" w:rsidTr="0071097F" w14:paraId="6DCB8A7B" w14:textId="3EB36895">
        <w:trPr>
          <w:cantSplit/>
          <w:trHeight w:val="454"/>
        </w:trPr>
        <w:tc>
          <w:tcPr>
            <w:tcW w:w="1418" w:type="dxa"/>
            <w:shd w:val="clear" w:color="auto" w:fill="auto"/>
            <w:vAlign w:val="center"/>
          </w:tcPr>
          <w:p w:rsidRPr="00A247E0" w:rsidR="00212308" w:rsidP="00212308" w:rsidRDefault="00212308" w14:paraId="6B799C10" w14:textId="3CCBDDC9">
            <w:pPr>
              <w:spacing w:before="60" w:after="60" w:line="240" w:lineRule="auto"/>
              <w:jc w:val="center"/>
              <w:rPr>
                <w:rFonts w:cs="Arial"/>
              </w:rPr>
            </w:pPr>
            <w:r w:rsidRPr="00A247E0">
              <w:rPr>
                <w:rFonts w:cs="Arial"/>
              </w:rPr>
              <w:t>2.1</w:t>
            </w:r>
          </w:p>
        </w:tc>
        <w:tc>
          <w:tcPr>
            <w:tcW w:w="4678" w:type="dxa"/>
            <w:shd w:val="clear" w:color="auto" w:fill="auto"/>
            <w:vAlign w:val="center"/>
          </w:tcPr>
          <w:p w:rsidRPr="00A247E0" w:rsidR="00212308" w:rsidP="00212308" w:rsidRDefault="00212308" w14:paraId="33650A39" w14:textId="78786CCC">
            <w:pPr>
              <w:spacing w:before="60" w:after="60" w:line="240" w:lineRule="auto"/>
              <w:rPr>
                <w:rFonts w:cs="Arial"/>
              </w:rPr>
            </w:pPr>
            <w:r w:rsidRPr="00A247E0">
              <w:rPr>
                <w:rFonts w:cs="Arial"/>
              </w:rPr>
              <w:t>Please confirm whether you have any potential, actual or perceived conflicts of interest that may be relevant to this requirement.</w:t>
            </w:r>
          </w:p>
        </w:tc>
        <w:tc>
          <w:tcPr>
            <w:tcW w:w="1417" w:type="dxa"/>
            <w:vAlign w:val="center"/>
          </w:tcPr>
          <w:p w:rsidRPr="00A247E0" w:rsidR="00212308" w:rsidP="00212308" w:rsidRDefault="00212308" w14:paraId="464602A6" w14:textId="30215772">
            <w:pPr>
              <w:spacing w:before="60" w:after="60" w:line="240" w:lineRule="auto"/>
              <w:jc w:val="center"/>
              <w:rPr>
                <w:rFonts w:cs="Arial"/>
              </w:rPr>
            </w:pPr>
          </w:p>
        </w:tc>
        <w:tc>
          <w:tcPr>
            <w:tcW w:w="1560" w:type="dxa"/>
            <w:vAlign w:val="center"/>
          </w:tcPr>
          <w:p w:rsidRPr="00A247E0" w:rsidR="00212308" w:rsidP="00212308" w:rsidRDefault="00212308" w14:paraId="06E08143" w14:textId="7DA1FA49">
            <w:pPr>
              <w:spacing w:before="60" w:after="60" w:line="240" w:lineRule="auto"/>
              <w:jc w:val="center"/>
              <w:rPr>
                <w:rFonts w:cs="Arial"/>
              </w:rPr>
            </w:pPr>
            <w:r w:rsidRPr="00A247E0">
              <w:rPr>
                <w:rFonts w:cs="Arial"/>
              </w:rPr>
              <w:t>None</w:t>
            </w:r>
          </w:p>
        </w:tc>
        <w:tc>
          <w:tcPr>
            <w:tcW w:w="1560" w:type="dxa"/>
            <w:vAlign w:val="center"/>
          </w:tcPr>
          <w:p w:rsidRPr="00A247E0" w:rsidR="00212308" w:rsidP="00212308" w:rsidRDefault="00212308" w14:paraId="03BFFF6A" w14:textId="4A0BCFE9">
            <w:pPr>
              <w:spacing w:before="60" w:after="60" w:line="240" w:lineRule="auto"/>
              <w:jc w:val="center"/>
              <w:rPr>
                <w:rFonts w:cs="Arial"/>
              </w:rPr>
            </w:pPr>
            <w:r w:rsidRPr="00A247E0">
              <w:rPr>
                <w:rFonts w:cs="Arial"/>
              </w:rPr>
              <w:t>N/A</w:t>
            </w:r>
          </w:p>
        </w:tc>
      </w:tr>
      <w:tr w:rsidRPr="00A247E0" w:rsidR="00212308" w:rsidTr="008E5A45" w14:paraId="519AEEA2" w14:textId="5C0E4311">
        <w:trPr>
          <w:cantSplit/>
          <w:trHeight w:val="454"/>
        </w:trPr>
        <w:tc>
          <w:tcPr>
            <w:tcW w:w="1418" w:type="dxa"/>
            <w:shd w:val="clear" w:color="auto" w:fill="auto"/>
            <w:vAlign w:val="center"/>
          </w:tcPr>
          <w:p w:rsidRPr="00A247E0" w:rsidR="00212308" w:rsidP="00212308" w:rsidRDefault="00212308" w14:paraId="49589EAE" w14:textId="7C7A1F17">
            <w:pPr>
              <w:spacing w:before="60" w:after="60" w:line="240" w:lineRule="auto"/>
              <w:jc w:val="center"/>
              <w:rPr>
                <w:rFonts w:cs="Arial"/>
              </w:rPr>
            </w:pPr>
            <w:r w:rsidRPr="00A247E0">
              <w:rPr>
                <w:rFonts w:cs="Arial"/>
              </w:rPr>
              <w:t>2.2</w:t>
            </w:r>
          </w:p>
        </w:tc>
        <w:tc>
          <w:tcPr>
            <w:tcW w:w="4678" w:type="dxa"/>
            <w:shd w:val="clear" w:color="auto" w:fill="auto"/>
            <w:vAlign w:val="center"/>
          </w:tcPr>
          <w:p w:rsidRPr="00A247E0" w:rsidR="00212308" w:rsidP="00212308" w:rsidRDefault="009251B8" w14:paraId="67CC5D50" w14:textId="315DAB2B">
            <w:pPr>
              <w:spacing w:before="60" w:after="60" w:line="240" w:lineRule="auto"/>
              <w:rPr>
                <w:rFonts w:cs="Arial"/>
              </w:rPr>
            </w:pPr>
            <w:r>
              <w:rPr>
                <w:rFonts w:cs="Arial"/>
              </w:rPr>
              <w:t>If yes to 2.1, w</w:t>
            </w:r>
            <w:r w:rsidRPr="00A247E0" w:rsidR="00212308">
              <w:rPr>
                <w:rFonts w:cs="Arial"/>
              </w:rPr>
              <w:t>e require that any potential, actual or perceived conflicts of interest in respect of this ITT are identified</w:t>
            </w:r>
            <w:r>
              <w:rPr>
                <w:rFonts w:cs="Arial"/>
              </w:rPr>
              <w:t xml:space="preserve"> </w:t>
            </w:r>
            <w:proofErr w:type="spellStart"/>
            <w:r>
              <w:rPr>
                <w:rFonts w:cs="Arial"/>
              </w:rPr>
              <w:t>seperately</w:t>
            </w:r>
            <w:proofErr w:type="spellEnd"/>
            <w:r w:rsidRPr="00A247E0" w:rsidR="00212308">
              <w:rPr>
                <w:rFonts w:cs="Arial"/>
              </w:rPr>
              <w:t xml:space="preserve"> in writing and that companies outline what safeguards would be put in place to mitigate the risk of actual or perceived conflicts arising during the delivery of these services.</w:t>
            </w:r>
          </w:p>
        </w:tc>
        <w:tc>
          <w:tcPr>
            <w:tcW w:w="1417" w:type="dxa"/>
            <w:vAlign w:val="center"/>
          </w:tcPr>
          <w:p w:rsidRPr="00A247E0" w:rsidR="00212308" w:rsidP="00212308" w:rsidRDefault="00212308" w14:paraId="2624B9AE" w14:textId="0BCA0231">
            <w:pPr>
              <w:spacing w:before="60" w:after="60" w:line="240" w:lineRule="auto"/>
              <w:jc w:val="center"/>
              <w:rPr>
                <w:rFonts w:cs="Arial"/>
              </w:rPr>
            </w:pPr>
          </w:p>
        </w:tc>
        <w:tc>
          <w:tcPr>
            <w:tcW w:w="1560" w:type="dxa"/>
            <w:vAlign w:val="center"/>
          </w:tcPr>
          <w:p w:rsidRPr="00A247E0" w:rsidR="00212308" w:rsidP="00212308" w:rsidRDefault="00212308" w14:paraId="69F40619" w14:textId="42FE5131">
            <w:pPr>
              <w:spacing w:before="60" w:after="60" w:line="240" w:lineRule="auto"/>
              <w:jc w:val="center"/>
              <w:rPr>
                <w:rFonts w:cs="Arial"/>
              </w:rPr>
            </w:pPr>
            <w:r w:rsidRPr="00A247E0">
              <w:rPr>
                <w:rFonts w:cs="Arial"/>
              </w:rPr>
              <w:t>Pass/Fail</w:t>
            </w:r>
          </w:p>
        </w:tc>
        <w:tc>
          <w:tcPr>
            <w:tcW w:w="1560" w:type="dxa"/>
            <w:vAlign w:val="center"/>
          </w:tcPr>
          <w:p w:rsidRPr="00A247E0" w:rsidR="00212308" w:rsidP="00212308" w:rsidRDefault="00212308" w14:paraId="2A2FC688" w14:textId="317D8C6F">
            <w:pPr>
              <w:spacing w:before="60" w:after="60" w:line="240" w:lineRule="auto"/>
              <w:jc w:val="center"/>
              <w:rPr>
                <w:rFonts w:cs="Arial"/>
              </w:rPr>
            </w:pPr>
            <w:r w:rsidRPr="00A247E0">
              <w:rPr>
                <w:rFonts w:cs="Arial"/>
              </w:rPr>
              <w:t>N/A</w:t>
            </w:r>
          </w:p>
        </w:tc>
      </w:tr>
    </w:tbl>
    <w:p w:rsidR="00BD1E75" w:rsidRDefault="00BD1E75" w14:paraId="2EBE79A3" w14:textId="77777777"/>
    <w:tbl>
      <w:tblPr>
        <w:tblStyle w:val="TableGrid"/>
        <w:tblW w:w="10633" w:type="dxa"/>
        <w:tblInd w:w="-714" w:type="dxa"/>
        <w:tblLayout w:type="fixed"/>
        <w:tblLook w:val="04A0" w:firstRow="1" w:lastRow="0" w:firstColumn="1" w:lastColumn="0" w:noHBand="0" w:noVBand="1"/>
      </w:tblPr>
      <w:tblGrid>
        <w:gridCol w:w="1418"/>
        <w:gridCol w:w="4678"/>
        <w:gridCol w:w="1984"/>
        <w:gridCol w:w="1134"/>
        <w:gridCol w:w="1419"/>
      </w:tblGrid>
      <w:tr w:rsidRPr="00A247E0" w:rsidR="00E47F64" w:rsidTr="7A248653" w14:paraId="1740882B" w14:textId="56A62873">
        <w:trPr>
          <w:trHeight w:val="432"/>
        </w:trPr>
        <w:tc>
          <w:tcPr>
            <w:tcW w:w="10633" w:type="dxa"/>
            <w:gridSpan w:val="5"/>
            <w:shd w:val="clear" w:color="auto" w:fill="000000" w:themeFill="text1"/>
            <w:tcMar/>
            <w:vAlign w:val="center"/>
          </w:tcPr>
          <w:p w:rsidRPr="00A247E0" w:rsidR="00E47F64" w:rsidP="00097A29" w:rsidRDefault="00E47F64" w14:paraId="3F6AAF26" w14:textId="69EC4082">
            <w:pPr>
              <w:spacing w:before="60" w:after="0" w:line="240" w:lineRule="auto"/>
              <w:rPr>
                <w:rFonts w:cs="Arial"/>
                <w:b/>
                <w:color w:val="FFFFFF" w:themeColor="background1"/>
              </w:rPr>
            </w:pPr>
            <w:r w:rsidRPr="00A247E0">
              <w:rPr>
                <w:rFonts w:cs="Arial"/>
                <w:b/>
                <w:color w:val="FFFFFF" w:themeColor="background1"/>
              </w:rPr>
              <w:t>QUESTIONNAIRE 3 – INFORMATION ONLY</w:t>
            </w:r>
          </w:p>
        </w:tc>
      </w:tr>
      <w:tr w:rsidRPr="00A247E0" w:rsidR="00E47F64" w:rsidTr="7A248653" w14:paraId="02E8D8E4" w14:textId="33610F36">
        <w:tc>
          <w:tcPr>
            <w:tcW w:w="1418" w:type="dxa"/>
            <w:shd w:val="clear" w:color="auto" w:fill="FFFFFF" w:themeFill="background1"/>
            <w:tcMar/>
            <w:vAlign w:val="center"/>
          </w:tcPr>
          <w:p w:rsidRPr="00A247E0" w:rsidR="00E47F64" w:rsidRDefault="00E47F64" w14:paraId="21B4993D" w14:textId="1F266B5B">
            <w:pPr>
              <w:rPr>
                <w:sz w:val="20"/>
                <w:szCs w:val="20"/>
              </w:rPr>
            </w:pPr>
            <w:r w:rsidRPr="00A247E0">
              <w:rPr>
                <w:b/>
                <w:sz w:val="20"/>
                <w:szCs w:val="20"/>
              </w:rPr>
              <w:t>GUIDANCE</w:t>
            </w:r>
          </w:p>
        </w:tc>
        <w:tc>
          <w:tcPr>
            <w:tcW w:w="9215" w:type="dxa"/>
            <w:gridSpan w:val="4"/>
            <w:shd w:val="clear" w:color="auto" w:fill="FFFFFF" w:themeFill="background1"/>
            <w:tcMar/>
            <w:vAlign w:val="center"/>
          </w:tcPr>
          <w:p w:rsidRPr="00A247E0" w:rsidR="00E47F64" w:rsidP="00DC7F1A" w:rsidRDefault="00E47F64" w14:paraId="2D914AE8" w14:textId="1157BA1B">
            <w:pPr>
              <w:spacing w:after="120"/>
            </w:pPr>
            <w:r w:rsidRPr="00A247E0">
              <w:t>The following questions are for information only and do not form part of the evaluation. Information provided in response to these questions may be used in the preparation of any Contract Award, and any omissions may delay completion of this Tender exercise.</w:t>
            </w:r>
          </w:p>
        </w:tc>
      </w:tr>
      <w:tr w:rsidRPr="00A247E0" w:rsidR="00E47F64" w:rsidTr="7A248653" w14:paraId="3A697355" w14:textId="3447C4BE">
        <w:tc>
          <w:tcPr>
            <w:tcW w:w="1418" w:type="dxa"/>
            <w:shd w:val="clear" w:color="auto" w:fill="D9D9D9" w:themeFill="background1" w:themeFillShade="D9"/>
            <w:tcMar/>
            <w:vAlign w:val="center"/>
          </w:tcPr>
          <w:p w:rsidRPr="00DA1896" w:rsidR="00E47F64" w:rsidP="00E47F64" w:rsidRDefault="00E47F64" w14:paraId="39D547FE" w14:textId="49A7262A">
            <w:pPr>
              <w:spacing w:before="60" w:after="60" w:line="240" w:lineRule="auto"/>
              <w:jc w:val="center"/>
              <w:rPr>
                <w:rFonts w:cs="Arial"/>
                <w:b/>
                <w:sz w:val="20"/>
                <w:szCs w:val="20"/>
              </w:rPr>
            </w:pPr>
            <w:r w:rsidRPr="00DA1896">
              <w:rPr>
                <w:rFonts w:cs="Arial"/>
                <w:b/>
                <w:sz w:val="20"/>
                <w:szCs w:val="20"/>
              </w:rPr>
              <w:t>Question Number</w:t>
            </w:r>
          </w:p>
        </w:tc>
        <w:tc>
          <w:tcPr>
            <w:tcW w:w="4678" w:type="dxa"/>
            <w:shd w:val="clear" w:color="auto" w:fill="D9D9D9" w:themeFill="background1" w:themeFillShade="D9"/>
            <w:tcMar/>
            <w:vAlign w:val="center"/>
          </w:tcPr>
          <w:p w:rsidRPr="00DA1896" w:rsidR="00E47F64" w:rsidP="00E47F64" w:rsidRDefault="00E47F64" w14:paraId="4637B8B6" w14:textId="25654B59">
            <w:pPr>
              <w:spacing w:before="60" w:after="60" w:line="240" w:lineRule="auto"/>
              <w:jc w:val="center"/>
              <w:rPr>
                <w:rFonts w:cs="Arial"/>
                <w:b/>
                <w:sz w:val="20"/>
                <w:szCs w:val="20"/>
              </w:rPr>
            </w:pPr>
            <w:r w:rsidRPr="00DA1896">
              <w:rPr>
                <w:rFonts w:cs="Arial"/>
                <w:b/>
                <w:sz w:val="20"/>
                <w:szCs w:val="20"/>
              </w:rPr>
              <w:t>Question</w:t>
            </w:r>
          </w:p>
        </w:tc>
        <w:tc>
          <w:tcPr>
            <w:tcW w:w="1984" w:type="dxa"/>
            <w:shd w:val="clear" w:color="auto" w:fill="D9D9D9" w:themeFill="background1" w:themeFillShade="D9"/>
            <w:tcMar/>
            <w:vAlign w:val="center"/>
          </w:tcPr>
          <w:p w:rsidRPr="00DA1896" w:rsidR="00E47F64" w:rsidP="00E47F64" w:rsidRDefault="003F4685" w14:paraId="62B5FC00" w14:textId="5A8C0213">
            <w:pPr>
              <w:spacing w:before="60" w:after="60" w:line="240" w:lineRule="auto"/>
              <w:jc w:val="center"/>
              <w:rPr>
                <w:rFonts w:cs="Arial"/>
                <w:b/>
                <w:sz w:val="20"/>
                <w:szCs w:val="20"/>
              </w:rPr>
            </w:pPr>
            <w:r w:rsidRPr="005673EB">
              <w:rPr>
                <w:rFonts w:cs="Arial"/>
                <w:b/>
                <w:sz w:val="20"/>
                <w:szCs w:val="20"/>
              </w:rPr>
              <w:t>Response</w:t>
            </w:r>
          </w:p>
        </w:tc>
        <w:tc>
          <w:tcPr>
            <w:tcW w:w="1134" w:type="dxa"/>
            <w:shd w:val="clear" w:color="auto" w:fill="D9D9D9" w:themeFill="background1" w:themeFillShade="D9"/>
            <w:tcMar/>
            <w:vAlign w:val="center"/>
          </w:tcPr>
          <w:p w:rsidRPr="00DA1896" w:rsidR="00E47F64" w:rsidP="00E47F64" w:rsidRDefault="00E47F64" w14:paraId="7A917CB0" w14:textId="03961206">
            <w:pPr>
              <w:spacing w:before="60" w:after="60" w:line="240" w:lineRule="auto"/>
              <w:jc w:val="center"/>
              <w:rPr>
                <w:rFonts w:cs="Arial"/>
                <w:b/>
                <w:sz w:val="20"/>
                <w:szCs w:val="20"/>
              </w:rPr>
            </w:pPr>
            <w:r w:rsidRPr="00DA1896">
              <w:rPr>
                <w:rFonts w:cs="Arial"/>
                <w:b/>
                <w:sz w:val="20"/>
                <w:szCs w:val="20"/>
              </w:rPr>
              <w:t>Max Score</w:t>
            </w:r>
          </w:p>
        </w:tc>
        <w:tc>
          <w:tcPr>
            <w:tcW w:w="1419" w:type="dxa"/>
            <w:shd w:val="clear" w:color="auto" w:fill="D9D9D9" w:themeFill="background1" w:themeFillShade="D9"/>
            <w:tcMar/>
            <w:vAlign w:val="center"/>
          </w:tcPr>
          <w:p w:rsidRPr="00DA1896" w:rsidR="00E47F64" w:rsidP="00E47F64" w:rsidRDefault="00E47F64" w14:paraId="40538464" w14:textId="2F3E2126">
            <w:pPr>
              <w:spacing w:before="60" w:after="60" w:line="240" w:lineRule="auto"/>
              <w:jc w:val="center"/>
              <w:rPr>
                <w:rFonts w:cs="Arial"/>
                <w:b/>
                <w:sz w:val="20"/>
                <w:szCs w:val="20"/>
              </w:rPr>
            </w:pPr>
            <w:r w:rsidRPr="00DA1896">
              <w:rPr>
                <w:rFonts w:cs="Arial"/>
                <w:b/>
                <w:sz w:val="20"/>
                <w:szCs w:val="20"/>
              </w:rPr>
              <w:t>Weighting (%)</w:t>
            </w:r>
          </w:p>
        </w:tc>
      </w:tr>
      <w:tr w:rsidRPr="00A247E0" w:rsidR="00E47F64" w:rsidTr="7A248653" w14:paraId="0A5E4481" w14:textId="707C2F39">
        <w:tc>
          <w:tcPr>
            <w:tcW w:w="1418" w:type="dxa"/>
            <w:tcMar/>
            <w:vAlign w:val="center"/>
          </w:tcPr>
          <w:p w:rsidRPr="00A247E0" w:rsidR="00E47F64" w:rsidP="00E47F64" w:rsidRDefault="00E47F64" w14:paraId="7A7A6668" w14:textId="656890BB">
            <w:pPr>
              <w:jc w:val="center"/>
            </w:pPr>
            <w:r w:rsidRPr="00A247E0">
              <w:t>3.1</w:t>
            </w:r>
          </w:p>
        </w:tc>
        <w:tc>
          <w:tcPr>
            <w:tcW w:w="4678" w:type="dxa"/>
            <w:tcMar/>
            <w:vAlign w:val="center"/>
          </w:tcPr>
          <w:p w:rsidRPr="00A247E0" w:rsidR="00E47F64" w:rsidP="00E47F64" w:rsidRDefault="00E47F64" w14:paraId="44B79E84" w14:textId="2AAB7E2E">
            <w:r w:rsidRPr="00A247E0">
              <w:t>Please provide the name, office address, telephone number and email address for your organisation's Tender point of contract.</w:t>
            </w:r>
          </w:p>
        </w:tc>
        <w:tc>
          <w:tcPr>
            <w:tcW w:w="1984" w:type="dxa"/>
            <w:tcMar/>
            <w:vAlign w:val="center"/>
          </w:tcPr>
          <w:p w:rsidRPr="00A247E0" w:rsidR="00E47F64" w:rsidP="00E47F64" w:rsidRDefault="00E47F64" w14:paraId="5348F5CF" w14:textId="6FBEBCD7">
            <w:pPr>
              <w:jc w:val="center"/>
            </w:pPr>
          </w:p>
        </w:tc>
        <w:tc>
          <w:tcPr>
            <w:tcW w:w="1134" w:type="dxa"/>
            <w:tcMar/>
            <w:vAlign w:val="center"/>
          </w:tcPr>
          <w:p w:rsidRPr="00A247E0" w:rsidR="00E47F64" w:rsidP="00E47F64" w:rsidRDefault="00E47F64" w14:paraId="310AE775" w14:textId="75E6BD47">
            <w:pPr>
              <w:jc w:val="center"/>
            </w:pPr>
            <w:r w:rsidRPr="00A247E0">
              <w:t>None</w:t>
            </w:r>
          </w:p>
        </w:tc>
        <w:tc>
          <w:tcPr>
            <w:tcW w:w="1419" w:type="dxa"/>
            <w:tcMar/>
            <w:vAlign w:val="center"/>
          </w:tcPr>
          <w:p w:rsidRPr="00A247E0" w:rsidR="00E47F64" w:rsidP="00E47F64" w:rsidRDefault="00E47F64" w14:paraId="672C90F2" w14:textId="2FF8377E">
            <w:pPr>
              <w:jc w:val="center"/>
            </w:pPr>
            <w:r w:rsidRPr="00A247E0">
              <w:t>N/A</w:t>
            </w:r>
          </w:p>
        </w:tc>
      </w:tr>
      <w:tr w:rsidRPr="00A247E0" w:rsidR="00E47F64" w:rsidTr="7A248653" w14:paraId="7A10D4D8" w14:textId="6A6FF9DA">
        <w:tc>
          <w:tcPr>
            <w:tcW w:w="1418" w:type="dxa"/>
            <w:tcMar/>
            <w:vAlign w:val="center"/>
          </w:tcPr>
          <w:p w:rsidRPr="00A247E0" w:rsidR="00E47F64" w:rsidP="00E47F64" w:rsidRDefault="00E47F64" w14:paraId="75BA2CD6" w14:textId="4E5AF003">
            <w:pPr>
              <w:jc w:val="center"/>
            </w:pPr>
            <w:r w:rsidRPr="00A247E0">
              <w:t>3.2</w:t>
            </w:r>
          </w:p>
        </w:tc>
        <w:tc>
          <w:tcPr>
            <w:tcW w:w="4678" w:type="dxa"/>
            <w:tcMar/>
            <w:vAlign w:val="center"/>
          </w:tcPr>
          <w:p w:rsidRPr="00A247E0" w:rsidR="00E47F64" w:rsidP="00E47F64" w:rsidRDefault="00E47F64" w14:paraId="025700D6" w14:textId="256FDA44">
            <w:r w:rsidRPr="00A247E0">
              <w:t xml:space="preserve">Please confirm whether your organisation is an SME as defined within </w:t>
            </w:r>
            <w:hyperlink w:history="1" r:id="rId13">
              <w:r w:rsidRPr="00A247E0">
                <w:rPr>
                  <w:rStyle w:val="Hyperlink"/>
                </w:rPr>
                <w:t>EU recommendation 2003/361</w:t>
              </w:r>
            </w:hyperlink>
          </w:p>
        </w:tc>
        <w:tc>
          <w:tcPr>
            <w:tcW w:w="1984" w:type="dxa"/>
            <w:tcMar/>
            <w:vAlign w:val="center"/>
          </w:tcPr>
          <w:p w:rsidRPr="00A247E0" w:rsidR="00E47F64" w:rsidP="00E47F64" w:rsidRDefault="00E47F64" w14:paraId="5EC7C537" w14:textId="01E24258">
            <w:pPr>
              <w:jc w:val="center"/>
            </w:pPr>
          </w:p>
        </w:tc>
        <w:tc>
          <w:tcPr>
            <w:tcW w:w="1134" w:type="dxa"/>
            <w:tcMar/>
            <w:vAlign w:val="center"/>
          </w:tcPr>
          <w:p w:rsidRPr="00A247E0" w:rsidR="00E47F64" w:rsidP="00E47F64" w:rsidRDefault="00E47F64" w14:paraId="30E5C705" w14:textId="6075A96C">
            <w:pPr>
              <w:jc w:val="center"/>
            </w:pPr>
            <w:r w:rsidRPr="00A247E0">
              <w:t>None</w:t>
            </w:r>
          </w:p>
        </w:tc>
        <w:tc>
          <w:tcPr>
            <w:tcW w:w="1419" w:type="dxa"/>
            <w:tcMar/>
            <w:vAlign w:val="center"/>
          </w:tcPr>
          <w:p w:rsidRPr="00A247E0" w:rsidR="00E47F64" w:rsidP="00E47F64" w:rsidRDefault="00E47F64" w14:paraId="64D10E7D" w14:textId="1CF18D79">
            <w:pPr>
              <w:jc w:val="center"/>
            </w:pPr>
            <w:r w:rsidRPr="00A247E0">
              <w:t>N/A</w:t>
            </w:r>
          </w:p>
        </w:tc>
      </w:tr>
      <w:tr w:rsidRPr="00A247E0" w:rsidR="00E47F64" w:rsidTr="7A248653" w14:paraId="42235883" w14:textId="1765AD22">
        <w:tc>
          <w:tcPr>
            <w:tcW w:w="1418" w:type="dxa"/>
            <w:tcMar/>
            <w:vAlign w:val="center"/>
          </w:tcPr>
          <w:p w:rsidRPr="00A247E0" w:rsidR="00E47F64" w:rsidP="00E47F64" w:rsidRDefault="00E47F64" w14:paraId="5D76C9E6" w14:textId="20708D4F">
            <w:pPr>
              <w:jc w:val="center"/>
            </w:pPr>
            <w:r w:rsidRPr="00A247E0">
              <w:t>3.3</w:t>
            </w:r>
          </w:p>
        </w:tc>
        <w:tc>
          <w:tcPr>
            <w:tcW w:w="4678" w:type="dxa"/>
            <w:shd w:val="clear" w:color="auto" w:fill="auto"/>
            <w:tcMar/>
            <w:vAlign w:val="center"/>
          </w:tcPr>
          <w:p w:rsidRPr="00A247E0" w:rsidR="00E47F64" w:rsidP="00E47F64" w:rsidRDefault="00E47F64" w14:paraId="0064B578" w14:textId="5DA81A1F" w14:noSpellErr="1">
            <w:pPr>
              <w:spacing w:after="0"/>
            </w:pPr>
            <w:r w:rsidR="0B80B6BB">
              <w:rPr/>
              <w:t xml:space="preserve">Please </w:t>
            </w:r>
            <w:r w:rsidR="0B80B6BB">
              <w:rPr/>
              <w:t>provide</w:t>
            </w:r>
            <w:r w:rsidR="0B80B6BB">
              <w:rPr/>
              <w:t xml:space="preserve"> details of any sub-contractors you propose to use </w:t>
            </w:r>
            <w:bookmarkStart w:name="_Int_I9j2A7tl" w:id="1220021684"/>
            <w:r w:rsidR="0B80B6BB">
              <w:rPr/>
              <w:t>in order to</w:t>
            </w:r>
            <w:bookmarkEnd w:id="1220021684"/>
            <w:r w:rsidR="0B80B6BB">
              <w:rPr/>
              <w:t xml:space="preserve"> meet your obligations should you be awarded a Contract</w:t>
            </w:r>
            <w:r w:rsidR="0B80B6BB">
              <w:rPr/>
              <w:t xml:space="preserve">.  </w:t>
            </w:r>
            <w:r w:rsidR="0B80B6BB">
              <w:rPr/>
              <w:t>Your response must include their;</w:t>
            </w:r>
          </w:p>
          <w:p w:rsidRPr="00A247E0" w:rsidR="00E47F64" w:rsidP="00E47F64" w:rsidRDefault="00E47F64" w14:paraId="325D520D" w14:textId="4E9D04DC">
            <w:pPr>
              <w:numPr>
                <w:ilvl w:val="0"/>
                <w:numId w:val="12"/>
              </w:numPr>
              <w:spacing w:after="0"/>
            </w:pPr>
            <w:r w:rsidRPr="00A247E0">
              <w:t>Trading Name(s)</w:t>
            </w:r>
          </w:p>
          <w:p w:rsidRPr="00A247E0" w:rsidR="00E47F64" w:rsidP="00E47F64" w:rsidRDefault="00E47F64" w14:paraId="379BE44E" w14:textId="64E239CE">
            <w:pPr>
              <w:numPr>
                <w:ilvl w:val="0"/>
                <w:numId w:val="12"/>
              </w:numPr>
              <w:spacing w:after="0"/>
            </w:pPr>
            <w:r w:rsidRPr="00A247E0">
              <w:t>Registered Address(es) and contact details</w:t>
            </w:r>
          </w:p>
          <w:p w:rsidRPr="00A247E0" w:rsidR="00E47F64" w:rsidP="00E47F64" w:rsidRDefault="00E47F64" w14:paraId="312C6FDF" w14:textId="65C475A6">
            <w:pPr>
              <w:numPr>
                <w:ilvl w:val="0"/>
                <w:numId w:val="12"/>
              </w:numPr>
              <w:spacing w:after="0"/>
            </w:pPr>
            <w:r w:rsidRPr="00A247E0">
              <w:t>Goods/Services to be provided</w:t>
            </w:r>
          </w:p>
        </w:tc>
        <w:tc>
          <w:tcPr>
            <w:tcW w:w="1984" w:type="dxa"/>
            <w:tcMar/>
            <w:vAlign w:val="center"/>
          </w:tcPr>
          <w:p w:rsidRPr="00A247E0" w:rsidR="00E47F64" w:rsidP="00E47F64" w:rsidRDefault="00E47F64" w14:paraId="10CC8665" w14:textId="0FA843CE">
            <w:pPr>
              <w:jc w:val="center"/>
            </w:pPr>
          </w:p>
        </w:tc>
        <w:tc>
          <w:tcPr>
            <w:tcW w:w="1134" w:type="dxa"/>
            <w:tcMar/>
            <w:vAlign w:val="center"/>
          </w:tcPr>
          <w:p w:rsidRPr="00A247E0" w:rsidR="00E47F64" w:rsidP="00E47F64" w:rsidRDefault="00E47F64" w14:paraId="114C9601" w14:textId="79CD0A62">
            <w:pPr>
              <w:jc w:val="center"/>
            </w:pPr>
            <w:r w:rsidRPr="00A247E0">
              <w:t>None</w:t>
            </w:r>
          </w:p>
        </w:tc>
        <w:tc>
          <w:tcPr>
            <w:tcW w:w="1419" w:type="dxa"/>
            <w:tcMar/>
            <w:vAlign w:val="center"/>
          </w:tcPr>
          <w:p w:rsidRPr="00A247E0" w:rsidR="00E47F64" w:rsidP="00E47F64" w:rsidRDefault="00E47F64" w14:paraId="32AFBAC8" w14:textId="4A1450FB">
            <w:pPr>
              <w:jc w:val="center"/>
            </w:pPr>
            <w:r w:rsidRPr="00A247E0">
              <w:t>N/A</w:t>
            </w:r>
          </w:p>
        </w:tc>
      </w:tr>
      <w:tr w:rsidRPr="00A247E0" w:rsidR="00E47F64" w:rsidTr="7A248653" w14:paraId="4857EEE6" w14:textId="1D74DF27">
        <w:tc>
          <w:tcPr>
            <w:tcW w:w="1418" w:type="dxa"/>
            <w:tcMar/>
            <w:vAlign w:val="center"/>
          </w:tcPr>
          <w:p w:rsidRPr="00A247E0" w:rsidR="00E47F64" w:rsidP="00737BFF" w:rsidRDefault="00E47F64" w14:paraId="14B2018C" w14:textId="5C951423">
            <w:pPr>
              <w:jc w:val="center"/>
            </w:pPr>
            <w:r w:rsidRPr="00A247E0">
              <w:t>3.4</w:t>
            </w:r>
          </w:p>
        </w:tc>
        <w:tc>
          <w:tcPr>
            <w:tcW w:w="4678" w:type="dxa"/>
            <w:shd w:val="clear" w:color="auto" w:fill="auto"/>
            <w:tcMar/>
            <w:vAlign w:val="center"/>
          </w:tcPr>
          <w:p w:rsidRPr="00A247E0" w:rsidR="00E47F64" w:rsidP="00B63924" w:rsidRDefault="00E47F64" w14:paraId="3062F09C" w14:textId="7969D25E">
            <w:pPr>
              <w:spacing w:after="0"/>
            </w:pPr>
            <w:r w:rsidRPr="00A247E0">
              <w:t>If you are the Lead contact for a Group of Economic Operators, please provide details of all the members of the Group. Your response must include their;</w:t>
            </w:r>
          </w:p>
          <w:p w:rsidRPr="00A247E0" w:rsidR="00E47F64" w:rsidP="00B63924" w:rsidRDefault="00E47F64" w14:paraId="11489DC6" w14:textId="77777777">
            <w:pPr>
              <w:numPr>
                <w:ilvl w:val="0"/>
                <w:numId w:val="13"/>
              </w:numPr>
              <w:spacing w:after="0"/>
            </w:pPr>
            <w:r w:rsidRPr="00A247E0">
              <w:t>Trading Names(s)</w:t>
            </w:r>
          </w:p>
          <w:p w:rsidRPr="00A247E0" w:rsidR="00E47F64" w:rsidP="00B63924" w:rsidRDefault="00E47F64" w14:paraId="3776427E" w14:textId="77777777">
            <w:pPr>
              <w:numPr>
                <w:ilvl w:val="0"/>
                <w:numId w:val="13"/>
              </w:numPr>
              <w:spacing w:after="0"/>
            </w:pPr>
            <w:r w:rsidRPr="00A247E0">
              <w:t>Registered address(es)</w:t>
            </w:r>
          </w:p>
          <w:p w:rsidRPr="00A247E0" w:rsidR="00E47F64" w:rsidP="00B63924" w:rsidRDefault="00E47F64" w14:paraId="2A62269E" w14:textId="77777777">
            <w:pPr>
              <w:numPr>
                <w:ilvl w:val="0"/>
                <w:numId w:val="13"/>
              </w:numPr>
              <w:spacing w:after="0"/>
            </w:pPr>
            <w:proofErr w:type="spellStart"/>
            <w:r w:rsidRPr="00A247E0">
              <w:t>Dunns</w:t>
            </w:r>
            <w:proofErr w:type="spellEnd"/>
            <w:r w:rsidRPr="00A247E0">
              <w:t xml:space="preserve"> Number(s)</w:t>
            </w:r>
          </w:p>
          <w:p w:rsidR="00E47F64" w:rsidP="00B63924" w:rsidRDefault="00E47F64" w14:paraId="458D72B6" w14:textId="77777777">
            <w:pPr>
              <w:numPr>
                <w:ilvl w:val="0"/>
                <w:numId w:val="13"/>
              </w:numPr>
              <w:spacing w:after="0"/>
            </w:pPr>
            <w:r w:rsidRPr="00A247E0">
              <w:t>Role/responsibility within the Group</w:t>
            </w:r>
          </w:p>
          <w:p w:rsidR="003F4685" w:rsidP="003F4685" w:rsidRDefault="003F4685" w14:paraId="31EC21E5" w14:textId="77777777">
            <w:pPr>
              <w:spacing w:after="0"/>
              <w:ind w:left="720"/>
            </w:pPr>
          </w:p>
          <w:p w:rsidRPr="00A247E0" w:rsidR="00C82C40" w:rsidP="003F4685" w:rsidRDefault="00C82C40" w14:paraId="0BF226EA" w14:textId="4813929B">
            <w:pPr>
              <w:spacing w:after="0"/>
              <w:ind w:left="720"/>
            </w:pPr>
          </w:p>
        </w:tc>
        <w:tc>
          <w:tcPr>
            <w:tcW w:w="1984" w:type="dxa"/>
            <w:tcMar/>
            <w:vAlign w:val="center"/>
          </w:tcPr>
          <w:p w:rsidRPr="00A247E0" w:rsidR="00E47F64" w:rsidP="002275E1" w:rsidRDefault="00E47F64" w14:paraId="63CB8452" w14:textId="42F55AE0">
            <w:pPr>
              <w:jc w:val="center"/>
            </w:pPr>
          </w:p>
        </w:tc>
        <w:tc>
          <w:tcPr>
            <w:tcW w:w="1134" w:type="dxa"/>
            <w:tcMar/>
            <w:vAlign w:val="center"/>
          </w:tcPr>
          <w:p w:rsidRPr="00A247E0" w:rsidR="00E47F64" w:rsidP="002275E1" w:rsidRDefault="00E47F64" w14:paraId="11A0292A" w14:textId="0D440A1F">
            <w:pPr>
              <w:jc w:val="center"/>
            </w:pPr>
          </w:p>
        </w:tc>
        <w:tc>
          <w:tcPr>
            <w:tcW w:w="1419" w:type="dxa"/>
            <w:tcMar/>
          </w:tcPr>
          <w:p w:rsidRPr="00A247E0" w:rsidR="00E47F64" w:rsidP="002275E1" w:rsidRDefault="00E47F64" w14:paraId="27A1AAE5" w14:textId="77777777">
            <w:pPr>
              <w:jc w:val="center"/>
            </w:pPr>
          </w:p>
        </w:tc>
      </w:tr>
    </w:tbl>
    <w:p w:rsidRPr="00A247E0" w:rsidR="004F4B67" w:rsidP="6EFDBE7A" w:rsidRDefault="6EFDBE7A" w14:paraId="308D064F" w14:textId="64B76D1F">
      <w:pPr>
        <w:pStyle w:val="ListParagraph"/>
        <w:numPr>
          <w:ilvl w:val="1"/>
          <w:numId w:val="10"/>
        </w:numPr>
        <w:spacing w:before="240"/>
        <w:jc w:val="both"/>
        <w:rPr>
          <w:szCs w:val="22"/>
        </w:rPr>
      </w:pPr>
      <w:r w:rsidRPr="00A247E0">
        <w:rPr>
          <w:rFonts w:cs="Arial"/>
        </w:rPr>
        <w:t xml:space="preserve">The following Quality/Service Delivery Questionnaires are designed to test </w:t>
      </w:r>
      <w:r w:rsidR="002B2F30">
        <w:rPr>
          <w:rFonts w:cs="Arial"/>
        </w:rPr>
        <w:t>Potential Supplier</w:t>
      </w:r>
      <w:r w:rsidRPr="00A247E0">
        <w:rPr>
          <w:rFonts w:cs="Arial"/>
        </w:rPr>
        <w:t xml:space="preserve">s' ability to deliver the requirement as set out in </w:t>
      </w:r>
      <w:r w:rsidRPr="00A247E0">
        <w:t>Annex A - Specification</w:t>
      </w:r>
      <w:r w:rsidRPr="00A247E0">
        <w:rPr>
          <w:rFonts w:cs="Arial"/>
        </w:rPr>
        <w:t xml:space="preserve">. </w:t>
      </w:r>
      <w:r w:rsidR="002B2F30">
        <w:rPr>
          <w:rFonts w:cs="Arial"/>
        </w:rPr>
        <w:t>Potential Supplier</w:t>
      </w:r>
      <w:r w:rsidRPr="00A247E0">
        <w:rPr>
          <w:rFonts w:cs="Arial"/>
        </w:rPr>
        <w:t xml:space="preserve">s </w:t>
      </w:r>
      <w:r w:rsidRPr="00A247E0">
        <w:rPr>
          <w:rFonts w:cs="Arial"/>
          <w:i/>
          <w:iCs/>
        </w:rPr>
        <w:t>MUST</w:t>
      </w:r>
      <w:r w:rsidRPr="00A247E0">
        <w:rPr>
          <w:rFonts w:cs="Arial"/>
        </w:rPr>
        <w:t xml:space="preserve"> answer all Quality/Service Delivery questions.</w:t>
      </w:r>
    </w:p>
    <w:p w:rsidRPr="00A247E0" w:rsidR="002F58AC" w:rsidP="002F58AC" w:rsidRDefault="002F58AC" w14:paraId="36691803" w14:textId="77777777">
      <w:pPr>
        <w:pStyle w:val="ListParagraph"/>
        <w:contextualSpacing/>
        <w:jc w:val="both"/>
        <w:rPr>
          <w:rFonts w:cs="Arial"/>
        </w:rPr>
      </w:pPr>
    </w:p>
    <w:p w:rsidRPr="00A247E0" w:rsidR="00850BAA" w:rsidP="00850BAA" w:rsidRDefault="002B2F30" w14:paraId="05EDFA4A" w14:textId="5F7DC42E">
      <w:pPr>
        <w:pStyle w:val="ListParagraph"/>
        <w:numPr>
          <w:ilvl w:val="1"/>
          <w:numId w:val="10"/>
        </w:numPr>
        <w:contextualSpacing/>
        <w:jc w:val="both"/>
        <w:rPr>
          <w:rFonts w:cs="Arial"/>
        </w:rPr>
      </w:pPr>
      <w:r>
        <w:rPr>
          <w:rFonts w:cs="Arial"/>
        </w:rPr>
        <w:t>Potential Supplier</w:t>
      </w:r>
      <w:r w:rsidRPr="00A247E0" w:rsidR="6EFDBE7A">
        <w:rPr>
          <w:rFonts w:cs="Arial"/>
        </w:rPr>
        <w:t>s must achieve the minimum acceptable Quality Score, as described, for each of the questions below. Only those responses which achieve the minimum acceptable Quality Score will be included in the Price Evaluation Process.</w:t>
      </w:r>
    </w:p>
    <w:p w:rsidRPr="00A247E0" w:rsidR="00850BAA" w:rsidP="00850BAA" w:rsidRDefault="00850BAA" w14:paraId="58DBDE5A" w14:textId="77777777">
      <w:pPr>
        <w:pStyle w:val="ListParagraph"/>
        <w:contextualSpacing/>
        <w:jc w:val="both"/>
        <w:rPr>
          <w:rFonts w:cs="Arial"/>
        </w:rPr>
      </w:pPr>
    </w:p>
    <w:p w:rsidRPr="00A247E0" w:rsidR="002F58AC" w:rsidP="004F4B67" w:rsidRDefault="6EFDBE7A" w14:paraId="771C8792" w14:textId="60F03167">
      <w:pPr>
        <w:pStyle w:val="ListParagraph"/>
        <w:numPr>
          <w:ilvl w:val="1"/>
          <w:numId w:val="10"/>
        </w:numPr>
        <w:contextualSpacing/>
        <w:jc w:val="both"/>
        <w:rPr>
          <w:rFonts w:cs="Arial"/>
        </w:rPr>
      </w:pPr>
      <w:r w:rsidRPr="00A247E0">
        <w:rPr>
          <w:rFonts w:cs="Arial"/>
        </w:rPr>
        <w:t>Where only one (1) submission is received, which does not meet the minimum acceptable Quality Score, the Authority reserves the right to enter dialogue and seek assurances regarding the delivery of the requirement.</w:t>
      </w:r>
    </w:p>
    <w:p w:rsidRPr="00A247E0" w:rsidR="004F4B67" w:rsidP="004F4B67" w:rsidRDefault="004F4B67" w14:paraId="6A1F4976" w14:textId="77777777">
      <w:pPr>
        <w:pStyle w:val="ListParagraph"/>
        <w:contextualSpacing/>
        <w:jc w:val="both"/>
        <w:rPr>
          <w:rFonts w:cs="Arial"/>
        </w:rPr>
      </w:pPr>
    </w:p>
    <w:p w:rsidRPr="00A247E0" w:rsidR="00925EC2" w:rsidP="00945618" w:rsidRDefault="002B2F30" w14:paraId="015D81FC" w14:textId="70D7C72A">
      <w:pPr>
        <w:pStyle w:val="ListParagraph"/>
        <w:numPr>
          <w:ilvl w:val="1"/>
          <w:numId w:val="10"/>
        </w:numPr>
        <w:spacing w:after="0"/>
        <w:contextualSpacing/>
        <w:jc w:val="both"/>
        <w:rPr>
          <w:rFonts w:cs="Arial"/>
        </w:rPr>
      </w:pPr>
      <w:r>
        <w:rPr>
          <w:rFonts w:cs="Arial"/>
        </w:rPr>
        <w:t>Potential Supplier</w:t>
      </w:r>
      <w:r w:rsidRPr="00A247E0" w:rsidR="6EFDBE7A">
        <w:rPr>
          <w:rFonts w:cs="Arial"/>
        </w:rPr>
        <w:t>s' responses must clearly demonstrate how they propose to meet the requirements set out in the question and address each element in the order they are asked.</w:t>
      </w:r>
    </w:p>
    <w:p w:rsidRPr="00A247E0" w:rsidR="008023F4" w:rsidP="008023F4" w:rsidRDefault="008023F4" w14:paraId="4B1BC788" w14:textId="77777777">
      <w:pPr>
        <w:spacing w:after="0"/>
        <w:contextualSpacing/>
        <w:jc w:val="both"/>
        <w:rPr>
          <w:rFonts w:cs="Arial"/>
        </w:rPr>
      </w:pPr>
    </w:p>
    <w:p w:rsidRPr="00A247E0" w:rsidR="00925EC2" w:rsidP="00931077" w:rsidRDefault="002B2F30" w14:paraId="7B76385F" w14:textId="2E48823D">
      <w:pPr>
        <w:pStyle w:val="ListParagraph"/>
        <w:numPr>
          <w:ilvl w:val="1"/>
          <w:numId w:val="10"/>
        </w:numPr>
        <w:spacing w:before="0" w:after="0"/>
        <w:contextualSpacing/>
        <w:jc w:val="both"/>
        <w:rPr>
          <w:rFonts w:cs="Arial"/>
        </w:rPr>
      </w:pPr>
      <w:r>
        <w:rPr>
          <w:rFonts w:cs="Arial"/>
        </w:rPr>
        <w:t>Potential Supplier</w:t>
      </w:r>
      <w:r w:rsidRPr="00A247E0" w:rsidR="6EFDBE7A">
        <w:rPr>
          <w:rFonts w:cs="Arial"/>
        </w:rPr>
        <w:t>s' responses should be limited to and focused on each of the component parts of the question posed. They should refrain from making generalised statements and providing information not relevant to the topic.</w:t>
      </w:r>
    </w:p>
    <w:p w:rsidRPr="00A247E0" w:rsidR="00F10B85" w:rsidP="00F10B85" w:rsidRDefault="00F10B85" w14:paraId="0B955582" w14:textId="77777777">
      <w:pPr>
        <w:pStyle w:val="ListParagraph"/>
        <w:spacing w:after="0"/>
        <w:contextualSpacing/>
        <w:jc w:val="both"/>
        <w:rPr>
          <w:rFonts w:cs="Arial"/>
        </w:rPr>
      </w:pPr>
    </w:p>
    <w:p w:rsidRPr="00A247E0" w:rsidR="00D33192" w:rsidP="00D33192" w:rsidRDefault="6EFDBE7A" w14:paraId="3A417F7D" w14:textId="2D0092AF">
      <w:pPr>
        <w:pStyle w:val="ListParagraph"/>
        <w:numPr>
          <w:ilvl w:val="1"/>
          <w:numId w:val="10"/>
        </w:numPr>
        <w:spacing w:after="0"/>
        <w:contextualSpacing/>
        <w:jc w:val="both"/>
        <w:rPr>
          <w:rFonts w:cs="Arial"/>
        </w:rPr>
      </w:pPr>
      <w:r w:rsidRPr="00A247E0">
        <w:rPr>
          <w:rFonts w:cs="Arial"/>
        </w:rPr>
        <w:t>Whilst there will be no marks given to layout, spelling, punctuation and grammar, it will assist evaluators if attention is paid to these areas, including identifying key sections within responses.</w:t>
      </w:r>
    </w:p>
    <w:p w:rsidRPr="00A247E0" w:rsidR="00D33192" w:rsidP="00D33192" w:rsidRDefault="00D33192" w14:paraId="730C4F0C" w14:textId="77777777">
      <w:pPr>
        <w:pStyle w:val="ListParagraph"/>
        <w:spacing w:after="0"/>
        <w:contextualSpacing/>
        <w:jc w:val="both"/>
        <w:rPr>
          <w:rFonts w:cs="Arial"/>
        </w:rPr>
      </w:pPr>
    </w:p>
    <w:p w:rsidRPr="00A247E0" w:rsidR="00925EC2" w:rsidP="00925EC2" w:rsidRDefault="002B2F30" w14:paraId="65796048" w14:textId="0DEC001F">
      <w:pPr>
        <w:pStyle w:val="ListParagraph"/>
        <w:numPr>
          <w:ilvl w:val="1"/>
          <w:numId w:val="10"/>
        </w:numPr>
        <w:spacing w:after="0"/>
        <w:contextualSpacing/>
        <w:jc w:val="both"/>
        <w:rPr>
          <w:rFonts w:cs="Arial"/>
        </w:rPr>
      </w:pPr>
      <w:r>
        <w:rPr>
          <w:rFonts w:cs="Arial"/>
        </w:rPr>
        <w:t>Potential Supplier</w:t>
      </w:r>
      <w:r w:rsidRPr="00A247E0" w:rsidR="6EFDBE7A">
        <w:rPr>
          <w:rFonts w:cs="Arial"/>
        </w:rPr>
        <w:t>s will be marked in accordance with the marking scheme at Section 2.</w:t>
      </w:r>
    </w:p>
    <w:p w:rsidRPr="00A247E0" w:rsidR="00C232CA" w:rsidP="001C5E7A" w:rsidRDefault="00C232CA" w14:paraId="59098909" w14:textId="77777777">
      <w:pPr>
        <w:pStyle w:val="ListParagraph"/>
        <w:rPr>
          <w:rFonts w:cs="Arial"/>
        </w:rPr>
      </w:pPr>
    </w:p>
    <w:p w:rsidRPr="005F1314" w:rsidR="00C232CA" w:rsidP="6AA790BE" w:rsidRDefault="6EFDBE7A" w14:paraId="04162651" w14:textId="18690A5D">
      <w:pPr>
        <w:pStyle w:val="ListParagraph"/>
        <w:numPr>
          <w:ilvl w:val="1"/>
          <w:numId w:val="10"/>
        </w:numPr>
        <w:spacing w:after="0"/>
        <w:contextualSpacing/>
        <w:jc w:val="both"/>
        <w:rPr>
          <w:rFonts w:cs="Arial"/>
        </w:rPr>
      </w:pPr>
      <w:r w:rsidRPr="7A248653" w:rsidR="6EFDBE7A">
        <w:rPr>
          <w:rFonts w:cs="Arial"/>
        </w:rPr>
        <w:t xml:space="preserve">Attachments may be </w:t>
      </w:r>
      <w:r w:rsidRPr="7A248653" w:rsidR="6EFDBE7A">
        <w:rPr>
          <w:rFonts w:cs="Arial"/>
        </w:rPr>
        <w:t>submitted</w:t>
      </w:r>
      <w:r w:rsidRPr="7A248653" w:rsidR="6EFDBE7A">
        <w:rPr>
          <w:rFonts w:cs="Arial"/>
        </w:rPr>
        <w:t xml:space="preserve"> in Microsoft Word, Excel. PDF format and be in Arial font size </w:t>
      </w:r>
      <w:r w:rsidRPr="7A248653" w:rsidR="6EFDBE7A">
        <w:rPr>
          <w:rFonts w:cs="Arial"/>
        </w:rPr>
        <w:t>11</w:t>
      </w:r>
      <w:r w:rsidRPr="7A248653" w:rsidR="6EFDBE7A">
        <w:rPr>
          <w:rFonts w:cs="Arial"/>
        </w:rPr>
        <w:t xml:space="preserve">.  </w:t>
      </w:r>
      <w:r w:rsidRPr="7A248653" w:rsidR="6EFDBE7A">
        <w:rPr>
          <w:rFonts w:cs="Arial"/>
        </w:rPr>
        <w:t>The page limit is set out in the questionnaires</w:t>
      </w:r>
      <w:r w:rsidRPr="7A248653" w:rsidR="6EFDBE7A">
        <w:rPr>
          <w:rFonts w:cs="Arial"/>
        </w:rPr>
        <w:t xml:space="preserve">.  </w:t>
      </w:r>
      <w:r w:rsidRPr="7A248653" w:rsidR="6EFDBE7A">
        <w:rPr>
          <w:rFonts w:cs="Arial"/>
        </w:rPr>
        <w:t xml:space="preserve">This page limit must not be exceeded, and any text which is </w:t>
      </w:r>
      <w:bookmarkStart w:name="_Int_lKL4IcTA" w:id="406933887"/>
      <w:r w:rsidRPr="7A248653" w:rsidR="6EFDBE7A">
        <w:rPr>
          <w:rFonts w:cs="Arial"/>
        </w:rPr>
        <w:t>in excess of</w:t>
      </w:r>
      <w:bookmarkEnd w:id="406933887"/>
      <w:r w:rsidRPr="7A248653" w:rsidR="6EFDBE7A">
        <w:rPr>
          <w:rFonts w:cs="Arial"/>
        </w:rPr>
        <w:t xml:space="preserve"> this limit shall be disregarded and shall not be considered in the evaluation process. </w:t>
      </w:r>
    </w:p>
    <w:p w:rsidRPr="00A247E0" w:rsidR="00C232CA" w:rsidP="001C5E7A" w:rsidRDefault="00C232CA" w14:paraId="3D574BF3" w14:textId="77777777">
      <w:pPr>
        <w:pStyle w:val="ListParagraph"/>
        <w:spacing w:after="0"/>
        <w:contextualSpacing/>
        <w:jc w:val="both"/>
        <w:rPr>
          <w:rFonts w:cs="Arial"/>
        </w:rPr>
      </w:pPr>
    </w:p>
    <w:p w:rsidRPr="00A247E0" w:rsidR="00F10B85" w:rsidP="00931077" w:rsidRDefault="00F10B85" w14:paraId="00E27B00" w14:textId="77777777">
      <w:pPr>
        <w:pStyle w:val="ListParagraph"/>
        <w:spacing w:after="0"/>
        <w:contextualSpacing/>
        <w:jc w:val="center"/>
        <w:rPr>
          <w:rFonts w:cs="Arial"/>
        </w:rPr>
      </w:pPr>
    </w:p>
    <w:p w:rsidRPr="00A247E0" w:rsidR="00B63924" w:rsidRDefault="00B63924" w14:paraId="5DD2504C" w14:textId="17F78B6C">
      <w:pPr>
        <w:spacing w:after="0" w:line="240" w:lineRule="auto"/>
        <w:rPr>
          <w:sz w:val="16"/>
          <w:szCs w:val="16"/>
        </w:rPr>
      </w:pPr>
    </w:p>
    <w:p w:rsidRPr="00A247E0" w:rsidR="00B63924" w:rsidP="003C4DF3" w:rsidRDefault="00B63924" w14:paraId="3EAD7ED1" w14:textId="77777777">
      <w:pPr>
        <w:spacing w:after="0"/>
        <w:rPr>
          <w:sz w:val="16"/>
          <w:szCs w:val="16"/>
        </w:rPr>
      </w:pPr>
    </w:p>
    <w:tbl>
      <w:tblPr>
        <w:tblStyle w:val="TableGrid"/>
        <w:tblW w:w="9350" w:type="dxa"/>
        <w:tblLayout w:type="fixed"/>
        <w:tblLook w:val="04A0" w:firstRow="1" w:lastRow="0" w:firstColumn="1" w:lastColumn="0" w:noHBand="0" w:noVBand="1"/>
      </w:tblPr>
      <w:tblGrid>
        <w:gridCol w:w="1170"/>
        <w:gridCol w:w="4212"/>
        <w:gridCol w:w="1417"/>
        <w:gridCol w:w="1271"/>
        <w:gridCol w:w="1280"/>
      </w:tblGrid>
      <w:tr w:rsidRPr="00A247E0" w:rsidR="006A087F" w:rsidTr="61DE2DFE" w14:paraId="52CB7419" w14:textId="77777777">
        <w:tc>
          <w:tcPr>
            <w:tcW w:w="6799" w:type="dxa"/>
            <w:gridSpan w:val="3"/>
            <w:shd w:val="clear" w:color="auto" w:fill="0D0D0D" w:themeFill="text1" w:themeFillTint="F2"/>
            <w:tcMar/>
          </w:tcPr>
          <w:p w:rsidRPr="00A247E0" w:rsidR="006A087F" w:rsidP="6AA790BE" w:rsidRDefault="2C91F060" w14:paraId="3C023AD1" w14:textId="65EC3E1C">
            <w:pPr>
              <w:spacing w:before="240" w:line="240" w:lineRule="auto"/>
              <w:rPr>
                <w:b/>
                <w:bCs/>
                <w:color w:val="FFFFFF" w:themeColor="background1"/>
                <w:highlight w:val="yellow"/>
              </w:rPr>
            </w:pPr>
            <w:r w:rsidRPr="6AA790BE">
              <w:rPr>
                <w:b/>
                <w:bCs/>
                <w:color w:val="FFFFFF" w:themeColor="background1"/>
              </w:rPr>
              <w:t>QUESTIONNAIRE 4</w:t>
            </w:r>
            <w:r w:rsidRPr="6AA790BE" w:rsidR="70B5ED0A">
              <w:rPr>
                <w:b/>
                <w:bCs/>
                <w:color w:val="FFFFFF" w:themeColor="background1"/>
              </w:rPr>
              <w:t xml:space="preserve"> – </w:t>
            </w:r>
            <w:r w:rsidRPr="005F1314" w:rsidR="70B5ED0A">
              <w:rPr>
                <w:b/>
                <w:bCs/>
                <w:color w:val="FFFFFF" w:themeColor="background1"/>
              </w:rPr>
              <w:t>QUALITY QUESTIONS</w:t>
            </w:r>
          </w:p>
        </w:tc>
        <w:tc>
          <w:tcPr>
            <w:tcW w:w="2551" w:type="dxa"/>
            <w:gridSpan w:val="2"/>
            <w:shd w:val="clear" w:color="auto" w:fill="0D0D0D" w:themeFill="text1" w:themeFillTint="F2"/>
            <w:tcMar/>
          </w:tcPr>
          <w:p w:rsidRPr="00A247E0" w:rsidR="006A087F" w:rsidP="0669F0D7" w:rsidRDefault="0669F0D7" w14:paraId="1290A9B6" w14:textId="6B0D93BB">
            <w:pPr>
              <w:spacing w:before="240" w:line="240" w:lineRule="auto"/>
              <w:ind w:left="455"/>
              <w:rPr>
                <w:b/>
                <w:bCs/>
                <w:color w:val="FFFFFF" w:themeColor="background1"/>
              </w:rPr>
            </w:pPr>
            <w:r w:rsidRPr="00A247E0">
              <w:rPr>
                <w:b/>
                <w:bCs/>
                <w:color w:val="FFFFFF" w:themeColor="background1"/>
              </w:rPr>
              <w:t xml:space="preserve">Weighting – </w:t>
            </w:r>
            <w:r w:rsidR="00763C4A">
              <w:rPr>
                <w:b/>
                <w:bCs/>
                <w:color w:val="FFFFFF" w:themeColor="background1"/>
              </w:rPr>
              <w:t>6</w:t>
            </w:r>
            <w:r w:rsidR="005F1314">
              <w:rPr>
                <w:b/>
                <w:bCs/>
                <w:color w:val="FFFFFF" w:themeColor="background1"/>
              </w:rPr>
              <w:t>0</w:t>
            </w:r>
            <w:r w:rsidRPr="00A247E0">
              <w:rPr>
                <w:b/>
                <w:bCs/>
                <w:color w:val="FFFFFF" w:themeColor="background1"/>
              </w:rPr>
              <w:t>%</w:t>
            </w:r>
          </w:p>
        </w:tc>
      </w:tr>
      <w:tr w:rsidRPr="00A247E0" w:rsidR="00F10B85" w:rsidTr="61DE2DFE" w14:paraId="3FC6316B" w14:textId="77777777">
        <w:tc>
          <w:tcPr>
            <w:tcW w:w="9350" w:type="dxa"/>
            <w:gridSpan w:val="5"/>
            <w:tcMar/>
          </w:tcPr>
          <w:p w:rsidRPr="00A247E0" w:rsidR="00F10B85" w:rsidP="00F10B85" w:rsidRDefault="00F10B85" w14:paraId="6B0F29DF" w14:textId="2F0B6E3D">
            <w:pPr>
              <w:jc w:val="center"/>
              <w:rPr>
                <w:b/>
              </w:rPr>
            </w:pPr>
            <w:r w:rsidRPr="00A247E0">
              <w:rPr>
                <w:b/>
              </w:rPr>
              <w:t xml:space="preserve">All </w:t>
            </w:r>
            <w:r w:rsidR="002B2F30">
              <w:rPr>
                <w:b/>
              </w:rPr>
              <w:t>Potential Supplier</w:t>
            </w:r>
            <w:r w:rsidRPr="00A247E0">
              <w:rPr>
                <w:b/>
              </w:rPr>
              <w:t>s MUST answer ALL the following questions</w:t>
            </w:r>
          </w:p>
        </w:tc>
      </w:tr>
      <w:tr w:rsidRPr="00A247E0" w:rsidR="00F10B85" w:rsidTr="61DE2DFE" w14:paraId="6DA00E22" w14:textId="77777777">
        <w:trPr>
          <w:trHeight w:val="920"/>
        </w:trPr>
        <w:tc>
          <w:tcPr>
            <w:tcW w:w="1170" w:type="dxa"/>
            <w:shd w:val="clear" w:color="auto" w:fill="D9D9D9" w:themeFill="background1" w:themeFillShade="D9"/>
            <w:tcMar/>
          </w:tcPr>
          <w:p w:rsidRPr="00A247E0" w:rsidR="00F10B85" w:rsidP="00F10B85" w:rsidRDefault="00F10B85" w14:paraId="3162B4CE" w14:textId="74BABAED">
            <w:pPr>
              <w:jc w:val="center"/>
            </w:pPr>
            <w:r w:rsidRPr="00A247E0">
              <w:t>Question Number</w:t>
            </w:r>
          </w:p>
        </w:tc>
        <w:tc>
          <w:tcPr>
            <w:tcW w:w="4212" w:type="dxa"/>
            <w:shd w:val="clear" w:color="auto" w:fill="D9D9D9" w:themeFill="background1" w:themeFillShade="D9"/>
            <w:tcMar/>
          </w:tcPr>
          <w:p w:rsidRPr="00A247E0" w:rsidR="00F10B85" w:rsidRDefault="00F10B85" w14:paraId="32BF21FF" w14:textId="27B02F29">
            <w:r w:rsidRPr="00A247E0">
              <w:t>Question</w:t>
            </w:r>
          </w:p>
        </w:tc>
        <w:tc>
          <w:tcPr>
            <w:tcW w:w="1417" w:type="dxa"/>
            <w:shd w:val="clear" w:color="auto" w:fill="D9D9D9" w:themeFill="background1" w:themeFillShade="D9"/>
            <w:tcMar/>
          </w:tcPr>
          <w:p w:rsidRPr="00A247E0" w:rsidR="00F10B85" w:rsidP="007B6E31" w:rsidRDefault="00F10B85" w14:paraId="69880156" w14:textId="6C524D56">
            <w:pPr>
              <w:spacing w:after="0"/>
              <w:jc w:val="center"/>
            </w:pPr>
            <w:r w:rsidRPr="00A247E0">
              <w:t>Minimum Acceptable Score</w:t>
            </w:r>
          </w:p>
        </w:tc>
        <w:tc>
          <w:tcPr>
            <w:tcW w:w="1271" w:type="dxa"/>
            <w:shd w:val="clear" w:color="auto" w:fill="D9D9D9" w:themeFill="background1" w:themeFillShade="D9"/>
            <w:tcMar/>
          </w:tcPr>
          <w:p w:rsidRPr="00A247E0" w:rsidR="00F10B85" w:rsidP="007B6E31" w:rsidRDefault="00F10B85" w14:paraId="21A827F2" w14:textId="1F338D78">
            <w:pPr>
              <w:spacing w:after="0"/>
              <w:jc w:val="center"/>
            </w:pPr>
            <w:r w:rsidRPr="00A247E0">
              <w:t>Maximum Available Score</w:t>
            </w:r>
          </w:p>
        </w:tc>
        <w:tc>
          <w:tcPr>
            <w:tcW w:w="1280" w:type="dxa"/>
            <w:shd w:val="clear" w:color="auto" w:fill="D9D9D9" w:themeFill="background1" w:themeFillShade="D9"/>
            <w:tcMar/>
          </w:tcPr>
          <w:p w:rsidRPr="00A247E0" w:rsidR="00F10B85" w:rsidP="00F10B85" w:rsidRDefault="00F10B85" w14:paraId="4B113160" w14:textId="60984957">
            <w:pPr>
              <w:jc w:val="center"/>
            </w:pPr>
            <w:r w:rsidRPr="00A247E0">
              <w:t>Weighting %</w:t>
            </w:r>
          </w:p>
        </w:tc>
      </w:tr>
      <w:tr w:rsidRPr="00A247E0" w:rsidR="00F10B85" w:rsidTr="61DE2DFE" w14:paraId="2CD4CB9A" w14:textId="77777777">
        <w:tc>
          <w:tcPr>
            <w:tcW w:w="1170" w:type="dxa"/>
            <w:tcMar/>
          </w:tcPr>
          <w:p w:rsidRPr="00A247E0" w:rsidR="00F10B85" w:rsidP="006A087F" w:rsidRDefault="006A087F" w14:paraId="304B1B86" w14:textId="16BE28F9">
            <w:pPr>
              <w:jc w:val="center"/>
            </w:pPr>
            <w:r w:rsidRPr="00A247E0">
              <w:t>4.1</w:t>
            </w:r>
          </w:p>
        </w:tc>
        <w:tc>
          <w:tcPr>
            <w:tcW w:w="4212" w:type="dxa"/>
            <w:tcMar/>
          </w:tcPr>
          <w:p w:rsidRPr="001474B8" w:rsidR="00256A2A" w:rsidP="6AA790BE" w:rsidRDefault="00256A2A" w14:paraId="250BD603" w14:textId="58FE73C7">
            <w:pPr>
              <w:widowControl w:val="0"/>
              <w:spacing w:line="240" w:lineRule="auto"/>
              <w:ind w:left="-28"/>
              <w:rPr>
                <w:rFonts w:eastAsia="Arial" w:cs="Arial"/>
                <w:b/>
                <w:bCs/>
                <w:color w:val="000000" w:themeColor="text1"/>
              </w:rPr>
            </w:pPr>
            <w:r w:rsidRPr="001474B8">
              <w:rPr>
                <w:rFonts w:eastAsia="Arial" w:cs="Arial"/>
                <w:b/>
                <w:bCs/>
                <w:color w:val="000000" w:themeColor="text1"/>
              </w:rPr>
              <w:t>Key Personnel</w:t>
            </w:r>
          </w:p>
          <w:p w:rsidRPr="00A247E0" w:rsidR="004D4869" w:rsidP="6AA790BE" w:rsidRDefault="18B453F6" w14:paraId="4A150ACD" w14:textId="0DE854DA">
            <w:pPr>
              <w:widowControl w:val="0"/>
              <w:spacing w:line="240" w:lineRule="auto"/>
              <w:ind w:left="-28"/>
              <w:rPr>
                <w:rFonts w:eastAsia="Arial" w:cs="Arial"/>
                <w:color w:val="000000" w:themeColor="text1"/>
              </w:rPr>
            </w:pPr>
            <w:r w:rsidRPr="6AA790BE">
              <w:rPr>
                <w:rFonts w:eastAsia="Arial" w:cs="Arial"/>
                <w:color w:val="000000" w:themeColor="text1"/>
              </w:rPr>
              <w:t xml:space="preserve">Please provide details of your </w:t>
            </w:r>
            <w:proofErr w:type="gramStart"/>
            <w:r w:rsidRPr="6AA790BE">
              <w:rPr>
                <w:rFonts w:eastAsia="Arial" w:cs="Arial"/>
                <w:color w:val="000000" w:themeColor="text1"/>
              </w:rPr>
              <w:t>dedicated</w:t>
            </w:r>
            <w:proofErr w:type="gramEnd"/>
            <w:r w:rsidRPr="6AA790BE">
              <w:rPr>
                <w:rFonts w:eastAsia="Arial" w:cs="Arial"/>
                <w:color w:val="000000" w:themeColor="text1"/>
              </w:rPr>
              <w:t xml:space="preserve">, key personnel who will be responsible for </w:t>
            </w:r>
            <w:r w:rsidRPr="00B36BE3">
              <w:rPr>
                <w:rFonts w:eastAsia="Arial" w:cs="Arial"/>
                <w:color w:val="000000" w:themeColor="text1"/>
              </w:rPr>
              <w:t>the effective oversight and management of the contract and the delivery o</w:t>
            </w:r>
            <w:r w:rsidRPr="00B36BE3" w:rsidR="6E2009EE">
              <w:rPr>
                <w:rFonts w:eastAsia="Arial" w:cs="Arial"/>
                <w:color w:val="000000" w:themeColor="text1"/>
              </w:rPr>
              <w:t xml:space="preserve">f the </w:t>
            </w:r>
            <w:r w:rsidRPr="00B36BE3" w:rsidR="6E2009EE">
              <w:t>youth engagement programme ‘My Hometown’</w:t>
            </w:r>
            <w:r w:rsidRPr="00B36BE3">
              <w:rPr>
                <w:rFonts w:eastAsia="Arial" w:cs="Arial"/>
                <w:color w:val="000000" w:themeColor="text1"/>
              </w:rPr>
              <w:t xml:space="preserve"> activities.</w:t>
            </w:r>
          </w:p>
          <w:p w:rsidRPr="00A247E0" w:rsidR="004D4869" w:rsidP="6AA790BE" w:rsidRDefault="18B453F6" w14:paraId="4C6BB02E" w14:textId="552EA553">
            <w:r w:rsidRPr="7A248653" w:rsidR="18B453F6">
              <w:rPr>
                <w:rFonts w:eastAsia="Arial" w:cs="Arial"/>
                <w:b w:val="1"/>
                <w:bCs w:val="1"/>
                <w:color w:val="000000" w:themeColor="text1" w:themeTint="FF" w:themeShade="FF"/>
              </w:rPr>
              <w:t xml:space="preserve">Your answer must not exceed </w:t>
            </w:r>
            <w:r w:rsidRPr="7A248653" w:rsidR="18B453F6">
              <w:rPr>
                <w:rFonts w:eastAsia="Arial" w:cs="Arial"/>
                <w:b w:val="1"/>
                <w:bCs w:val="1"/>
                <w:color w:val="000000" w:themeColor="text1" w:themeTint="FF" w:themeShade="FF"/>
              </w:rPr>
              <w:t>2</w:t>
            </w:r>
            <w:r w:rsidRPr="7A248653" w:rsidR="18B453F6">
              <w:rPr>
                <w:rFonts w:eastAsia="Arial" w:cs="Arial"/>
                <w:b w:val="1"/>
                <w:bCs w:val="1"/>
                <w:color w:val="000000" w:themeColor="text1" w:themeTint="FF" w:themeShade="FF"/>
              </w:rPr>
              <w:t xml:space="preserve"> A4 sides</w:t>
            </w:r>
            <w:r w:rsidRPr="7A248653" w:rsidR="00CE274E">
              <w:rPr>
                <w:rFonts w:eastAsia="Arial" w:cs="Arial"/>
                <w:b w:val="1"/>
                <w:bCs w:val="1"/>
                <w:color w:val="000000" w:themeColor="text1" w:themeTint="FF" w:themeShade="FF"/>
              </w:rPr>
              <w:t xml:space="preserve"> </w:t>
            </w:r>
            <w:r w:rsidRPr="7A248653" w:rsidR="00647521">
              <w:rPr>
                <w:rFonts w:eastAsia="Arial" w:cs="Arial"/>
                <w:b w:val="1"/>
                <w:bCs w:val="1"/>
                <w:color w:val="000000" w:themeColor="text1" w:themeTint="FF" w:themeShade="FF"/>
              </w:rPr>
              <w:t xml:space="preserve">excluding </w:t>
            </w:r>
            <w:r w:rsidRPr="7A248653" w:rsidR="004D0A09">
              <w:rPr>
                <w:rFonts w:eastAsia="Arial" w:cs="Arial"/>
                <w:b w:val="1"/>
                <w:bCs w:val="1"/>
                <w:color w:val="000000" w:themeColor="text1" w:themeTint="FF" w:themeShade="FF"/>
              </w:rPr>
              <w:t>1</w:t>
            </w:r>
            <w:r w:rsidRPr="7A248653" w:rsidR="008A49B0">
              <w:rPr>
                <w:rFonts w:eastAsia="Arial" w:cs="Arial"/>
                <w:b w:val="1"/>
                <w:bCs w:val="1"/>
                <w:color w:val="000000" w:themeColor="text1" w:themeTint="FF" w:themeShade="FF"/>
              </w:rPr>
              <w:t xml:space="preserve"> x A</w:t>
            </w:r>
            <w:r w:rsidRPr="7A248653" w:rsidR="000A02B9">
              <w:rPr>
                <w:rFonts w:eastAsia="Arial" w:cs="Arial"/>
                <w:b w:val="1"/>
                <w:bCs w:val="1"/>
                <w:color w:val="000000" w:themeColor="text1" w:themeTint="FF" w:themeShade="FF"/>
              </w:rPr>
              <w:t xml:space="preserve">4 side per </w:t>
            </w:r>
            <w:r w:rsidRPr="7A248653" w:rsidR="00812828">
              <w:rPr>
                <w:rFonts w:eastAsia="Arial" w:cs="Arial"/>
                <w:b w:val="1"/>
                <w:bCs w:val="1"/>
                <w:color w:val="000000" w:themeColor="text1" w:themeTint="FF" w:themeShade="FF"/>
              </w:rPr>
              <w:t>CV</w:t>
            </w:r>
            <w:r w:rsidRPr="7A248653" w:rsidR="00C52167">
              <w:rPr>
                <w:rFonts w:eastAsia="Arial" w:cs="Arial"/>
                <w:b w:val="1"/>
                <w:bCs w:val="1"/>
                <w:color w:val="000000" w:themeColor="text1" w:themeTint="FF" w:themeShade="FF"/>
              </w:rPr>
              <w:t xml:space="preserve"> for each </w:t>
            </w:r>
            <w:r w:rsidRPr="7A248653" w:rsidR="00D01038">
              <w:rPr>
                <w:rFonts w:eastAsia="Arial" w:cs="Arial"/>
                <w:b w:val="1"/>
                <w:bCs w:val="1"/>
                <w:color w:val="000000" w:themeColor="text1" w:themeTint="FF" w:themeShade="FF"/>
              </w:rPr>
              <w:t>of the key personnel</w:t>
            </w:r>
            <w:r w:rsidRPr="7A248653" w:rsidR="006979C4">
              <w:rPr>
                <w:rFonts w:eastAsia="Arial" w:cs="Arial"/>
                <w:b w:val="1"/>
                <w:bCs w:val="1"/>
                <w:color w:val="000000" w:themeColor="text1" w:themeTint="FF" w:themeShade="FF"/>
              </w:rPr>
              <w:t xml:space="preserve"> only</w:t>
            </w:r>
          </w:p>
        </w:tc>
        <w:tc>
          <w:tcPr>
            <w:tcW w:w="1417" w:type="dxa"/>
            <w:tcMar/>
          </w:tcPr>
          <w:p w:rsidRPr="00A247E0" w:rsidR="00F10B85" w:rsidP="006A087F" w:rsidRDefault="00B575FA" w14:paraId="5A52C002" w14:textId="55043CCD">
            <w:pPr>
              <w:jc w:val="center"/>
            </w:pPr>
            <w:r>
              <w:t>2</w:t>
            </w:r>
          </w:p>
        </w:tc>
        <w:tc>
          <w:tcPr>
            <w:tcW w:w="1271" w:type="dxa"/>
            <w:tcMar/>
          </w:tcPr>
          <w:p w:rsidRPr="00A247E0" w:rsidR="00F10B85" w:rsidP="006A087F" w:rsidRDefault="00B575FA" w14:paraId="339CEAC3" w14:textId="1E9D6715">
            <w:pPr>
              <w:jc w:val="center"/>
            </w:pPr>
            <w:r>
              <w:t>4</w:t>
            </w:r>
          </w:p>
        </w:tc>
        <w:tc>
          <w:tcPr>
            <w:tcW w:w="1280" w:type="dxa"/>
            <w:tcMar/>
          </w:tcPr>
          <w:p w:rsidRPr="00A247E0" w:rsidR="00F10B85" w:rsidP="25C3B322" w:rsidRDefault="7E80E9AD" w14:paraId="25E7131B" w14:textId="2F545A87">
            <w:pPr>
              <w:jc w:val="center"/>
              <w:rPr>
                <w:highlight w:val="yellow"/>
              </w:rPr>
            </w:pPr>
            <w:r w:rsidRPr="002A1F64">
              <w:t>12</w:t>
            </w:r>
          </w:p>
        </w:tc>
      </w:tr>
      <w:tr w:rsidRPr="00A247E0" w:rsidR="00F10B85" w:rsidTr="61DE2DFE" w14:paraId="5549B292" w14:textId="77777777">
        <w:tc>
          <w:tcPr>
            <w:tcW w:w="1170" w:type="dxa"/>
            <w:tcMar/>
          </w:tcPr>
          <w:p w:rsidRPr="00A247E0" w:rsidR="00F10B85" w:rsidP="006A087F" w:rsidRDefault="006A087F" w14:paraId="7A938FC9" w14:textId="18368B7C">
            <w:pPr>
              <w:jc w:val="center"/>
            </w:pPr>
            <w:r w:rsidRPr="00A247E0">
              <w:t>4.2</w:t>
            </w:r>
          </w:p>
        </w:tc>
        <w:tc>
          <w:tcPr>
            <w:tcW w:w="4212" w:type="dxa"/>
            <w:tcMar/>
          </w:tcPr>
          <w:p w:rsidRPr="001474B8" w:rsidR="001474B8" w:rsidP="00F720A2" w:rsidRDefault="001474B8" w14:paraId="2964C796" w14:textId="521DD488">
            <w:pPr>
              <w:widowControl w:val="0"/>
              <w:spacing w:before="60" w:after="240"/>
              <w:rPr>
                <w:rFonts w:eastAsia="Arial" w:cs="Arial"/>
                <w:b/>
                <w:bCs/>
                <w:color w:val="000000" w:themeColor="text1"/>
              </w:rPr>
            </w:pPr>
            <w:r w:rsidRPr="001474B8">
              <w:rPr>
                <w:rFonts w:eastAsia="Arial" w:cs="Arial"/>
                <w:b/>
                <w:bCs/>
                <w:color w:val="000000" w:themeColor="text1"/>
              </w:rPr>
              <w:t>Application of relevant experience</w:t>
            </w:r>
          </w:p>
          <w:p w:rsidRPr="00F720A2" w:rsidR="00304791" w:rsidP="00F720A2" w:rsidRDefault="00EB5153" w14:paraId="3AD28EA7" w14:textId="0C941E8D">
            <w:pPr>
              <w:widowControl w:val="0"/>
              <w:spacing w:before="60" w:after="240"/>
            </w:pPr>
            <w:r w:rsidRPr="00D874F0">
              <w:rPr>
                <w:rFonts w:eastAsia="Arial" w:cs="Arial"/>
                <w:color w:val="000000" w:themeColor="text1"/>
              </w:rPr>
              <w:t xml:space="preserve">Please </w:t>
            </w:r>
            <w:r>
              <w:rPr>
                <w:rFonts w:eastAsia="Arial" w:cs="Arial"/>
                <w:color w:val="000000" w:themeColor="text1"/>
              </w:rPr>
              <w:t xml:space="preserve">demonstrate how your previous experience is </w:t>
            </w:r>
            <w:r w:rsidR="00933CC3">
              <w:rPr>
                <w:rFonts w:eastAsia="Arial" w:cs="Arial"/>
                <w:color w:val="000000" w:themeColor="text1"/>
              </w:rPr>
              <w:t>relevant to o</w:t>
            </w:r>
            <w:r w:rsidR="00D874F0">
              <w:rPr>
                <w:rFonts w:eastAsia="Arial" w:cs="Arial"/>
                <w:color w:val="000000" w:themeColor="text1"/>
              </w:rPr>
              <w:t>ur r</w:t>
            </w:r>
            <w:r w:rsidR="00933CC3">
              <w:rPr>
                <w:rFonts w:eastAsia="Arial" w:cs="Arial"/>
                <w:color w:val="000000" w:themeColor="text1"/>
              </w:rPr>
              <w:t>equirement</w:t>
            </w:r>
            <w:r w:rsidR="00D874F0">
              <w:rPr>
                <w:rFonts w:eastAsia="Arial" w:cs="Arial"/>
                <w:color w:val="000000" w:themeColor="text1"/>
              </w:rPr>
              <w:t>,</w:t>
            </w:r>
            <w:r w:rsidR="00933CC3">
              <w:rPr>
                <w:rFonts w:eastAsia="Arial" w:cs="Arial"/>
                <w:color w:val="000000" w:themeColor="text1"/>
              </w:rPr>
              <w:t xml:space="preserve"> and how any</w:t>
            </w:r>
            <w:r w:rsidRPr="00F720A2" w:rsidR="23A0F2C1">
              <w:rPr>
                <w:rFonts w:eastAsia="Arial" w:cs="Arial"/>
                <w:color w:val="000000" w:themeColor="text1"/>
              </w:rPr>
              <w:t xml:space="preserve"> learning from this work will be </w:t>
            </w:r>
            <w:r w:rsidR="00933CC3">
              <w:rPr>
                <w:rFonts w:eastAsia="Arial" w:cs="Arial"/>
                <w:color w:val="000000" w:themeColor="text1"/>
              </w:rPr>
              <w:t xml:space="preserve">used </w:t>
            </w:r>
            <w:r w:rsidR="00D874F0">
              <w:rPr>
                <w:rFonts w:eastAsia="Arial" w:cs="Arial"/>
                <w:color w:val="000000" w:themeColor="text1"/>
              </w:rPr>
              <w:t>to deliver the services</w:t>
            </w:r>
            <w:r w:rsidRPr="00F720A2" w:rsidR="23A0F2C1">
              <w:rPr>
                <w:rFonts w:eastAsia="Arial" w:cs="Arial"/>
                <w:color w:val="000000" w:themeColor="text1"/>
              </w:rPr>
              <w:t xml:space="preserve">. </w:t>
            </w:r>
          </w:p>
          <w:p w:rsidRPr="000879ED" w:rsidR="000879ED" w:rsidP="000879ED" w:rsidRDefault="23A0F2C1" w14:paraId="09FFFEBE" w14:textId="34B57039">
            <w:pPr>
              <w:widowControl w:val="0"/>
              <w:spacing w:line="240" w:lineRule="auto"/>
              <w:rPr>
                <w:rFonts w:eastAsia="Arial" w:cs="Arial"/>
                <w:color w:val="000000" w:themeColor="text1"/>
              </w:rPr>
            </w:pPr>
            <w:r w:rsidRPr="6AA790BE">
              <w:rPr>
                <w:rFonts w:eastAsia="Arial" w:cs="Arial"/>
                <w:b/>
                <w:bCs/>
                <w:color w:val="000000" w:themeColor="text1"/>
              </w:rPr>
              <w:t>Your answer must not exceed 2 A4 sides</w:t>
            </w:r>
            <w:r w:rsidRPr="647D7E0D" w:rsidR="101DDE00">
              <w:rPr>
                <w:rFonts w:eastAsia="Arial" w:cs="Arial"/>
                <w:b/>
                <w:bCs/>
                <w:color w:val="000000" w:themeColor="text1"/>
              </w:rPr>
              <w:t>.</w:t>
            </w:r>
          </w:p>
        </w:tc>
        <w:tc>
          <w:tcPr>
            <w:tcW w:w="1417" w:type="dxa"/>
            <w:tcMar/>
          </w:tcPr>
          <w:p w:rsidRPr="00A247E0" w:rsidR="00F10B85" w:rsidP="006A087F" w:rsidRDefault="00417CF0" w14:paraId="3CDC8814" w14:textId="5C8AA0B5">
            <w:pPr>
              <w:jc w:val="center"/>
            </w:pPr>
            <w:r>
              <w:t>2</w:t>
            </w:r>
          </w:p>
        </w:tc>
        <w:tc>
          <w:tcPr>
            <w:tcW w:w="1271" w:type="dxa"/>
            <w:tcMar/>
          </w:tcPr>
          <w:p w:rsidRPr="00A247E0" w:rsidR="00F10B85" w:rsidP="006A087F" w:rsidRDefault="00D735E1" w14:paraId="735D44EC" w14:textId="4725DC96">
            <w:pPr>
              <w:jc w:val="center"/>
            </w:pPr>
            <w:r>
              <w:t>4</w:t>
            </w:r>
          </w:p>
        </w:tc>
        <w:tc>
          <w:tcPr>
            <w:tcW w:w="1280" w:type="dxa"/>
            <w:tcMar/>
          </w:tcPr>
          <w:p w:rsidRPr="00A247E0" w:rsidR="00F10B85" w:rsidP="25C3B322" w:rsidRDefault="63BCDAF1" w14:paraId="5C2A13E2" w14:textId="210C2547">
            <w:pPr>
              <w:jc w:val="center"/>
              <w:rPr>
                <w:highlight w:val="yellow"/>
              </w:rPr>
            </w:pPr>
            <w:r w:rsidRPr="002A1F64">
              <w:t>12</w:t>
            </w:r>
          </w:p>
        </w:tc>
      </w:tr>
      <w:tr w:rsidR="6AA790BE" w:rsidTr="61DE2DFE" w14:paraId="349DA580" w14:textId="77777777">
        <w:trPr>
          <w:trHeight w:val="300"/>
        </w:trPr>
        <w:tc>
          <w:tcPr>
            <w:tcW w:w="1170" w:type="dxa"/>
            <w:tcMar/>
          </w:tcPr>
          <w:p w:rsidR="6AA790BE" w:rsidP="6AA790BE" w:rsidRDefault="6AA790BE" w14:paraId="2409B20D" w14:textId="7887E1C8">
            <w:pPr>
              <w:jc w:val="center"/>
            </w:pPr>
            <w:r>
              <w:t>4.</w:t>
            </w:r>
            <w:r w:rsidR="5BED7AA8">
              <w:t>3</w:t>
            </w:r>
          </w:p>
        </w:tc>
        <w:tc>
          <w:tcPr>
            <w:tcW w:w="4212" w:type="dxa"/>
            <w:tcMar/>
          </w:tcPr>
          <w:p w:rsidR="16C51A8A" w:rsidP="647D7E0D" w:rsidRDefault="695B19B5" w14:paraId="2AA7F647" w14:textId="408E7299">
            <w:pPr>
              <w:rPr>
                <w:rFonts w:eastAsia="Arial" w:cs="Arial"/>
                <w:b w:val="1"/>
                <w:bCs w:val="1"/>
                <w:color w:val="000000" w:themeColor="text1"/>
              </w:rPr>
            </w:pPr>
            <w:r w:rsidRPr="61DE2DFE" w:rsidR="2AACB661">
              <w:rPr>
                <w:rFonts w:eastAsia="Arial" w:cs="Arial"/>
                <w:b w:val="1"/>
                <w:bCs w:val="1"/>
                <w:color w:val="000000" w:themeColor="text1" w:themeTint="FF" w:themeShade="FF"/>
              </w:rPr>
              <w:t xml:space="preserve">Project </w:t>
            </w:r>
            <w:r w:rsidRPr="61DE2DFE" w:rsidR="3F40A7E7">
              <w:rPr>
                <w:rFonts w:eastAsia="Arial" w:cs="Arial"/>
                <w:b w:val="1"/>
                <w:bCs w:val="1"/>
                <w:color w:val="000000" w:themeColor="text1" w:themeTint="FF" w:themeShade="FF"/>
              </w:rPr>
              <w:t>P</w:t>
            </w:r>
            <w:r w:rsidRPr="61DE2DFE" w:rsidR="2AACB661">
              <w:rPr>
                <w:rFonts w:eastAsia="Arial" w:cs="Arial"/>
                <w:b w:val="1"/>
                <w:bCs w:val="1"/>
                <w:color w:val="000000" w:themeColor="text1" w:themeTint="FF" w:themeShade="FF"/>
              </w:rPr>
              <w:t>lanning</w:t>
            </w:r>
          </w:p>
          <w:p w:rsidR="3BA9A467" w:rsidP="6AA790BE" w:rsidRDefault="2A5096A4" w14:paraId="6121EE6B" w14:textId="4C86A819">
            <w:pPr>
              <w:rPr>
                <w:rFonts w:eastAsia="Arial" w:cs="Arial"/>
                <w:color w:val="000000" w:themeColor="text1"/>
              </w:rPr>
            </w:pPr>
            <w:r w:rsidRPr="7A248653" w:rsidR="2A5096A4">
              <w:rPr>
                <w:rFonts w:eastAsia="Arial" w:cs="Arial"/>
                <w:color w:val="000000" w:themeColor="text1" w:themeTint="FF" w:themeShade="FF"/>
              </w:rPr>
              <w:t xml:space="preserve">Please set out your </w:t>
            </w:r>
            <w:r w:rsidRPr="7A248653" w:rsidR="1119324C">
              <w:rPr>
                <w:rFonts w:eastAsia="Arial" w:cs="Arial"/>
                <w:color w:val="000000" w:themeColor="text1" w:themeTint="FF" w:themeShade="FF"/>
              </w:rPr>
              <w:t>p</w:t>
            </w:r>
            <w:r w:rsidRPr="7A248653" w:rsidR="73683329">
              <w:rPr>
                <w:rFonts w:eastAsia="Arial" w:cs="Arial"/>
                <w:color w:val="000000" w:themeColor="text1" w:themeTint="FF" w:themeShade="FF"/>
              </w:rPr>
              <w:t>roject</w:t>
            </w:r>
            <w:r w:rsidRPr="7A248653" w:rsidR="7672BFE8">
              <w:rPr>
                <w:rFonts w:eastAsia="Arial" w:cs="Arial"/>
                <w:color w:val="000000" w:themeColor="text1" w:themeTint="FF" w:themeShade="FF"/>
              </w:rPr>
              <w:t xml:space="preserve"> plan</w:t>
            </w:r>
            <w:r w:rsidRPr="7A248653" w:rsidR="73683329">
              <w:rPr>
                <w:rFonts w:eastAsia="Arial" w:cs="Arial"/>
                <w:color w:val="000000" w:themeColor="text1" w:themeTint="FF" w:themeShade="FF"/>
              </w:rPr>
              <w:t xml:space="preserve"> </w:t>
            </w:r>
            <w:r w:rsidRPr="7A248653" w:rsidR="3D832847">
              <w:rPr>
                <w:rFonts w:eastAsia="Arial" w:cs="Arial"/>
                <w:color w:val="000000" w:themeColor="text1" w:themeTint="FF" w:themeShade="FF"/>
              </w:rPr>
              <w:t>for delivering the programme</w:t>
            </w:r>
            <w:r w:rsidRPr="7A248653" w:rsidR="33B5353A">
              <w:rPr>
                <w:rFonts w:eastAsia="Arial" w:cs="Arial"/>
                <w:color w:val="000000" w:themeColor="text1" w:themeTint="FF" w:themeShade="FF"/>
              </w:rPr>
              <w:t xml:space="preserve"> </w:t>
            </w:r>
            <w:r w:rsidRPr="7A248653" w:rsidR="73683329">
              <w:rPr>
                <w:rFonts w:eastAsia="Arial" w:cs="Arial"/>
                <w:color w:val="000000" w:themeColor="text1" w:themeTint="FF" w:themeShade="FF"/>
              </w:rPr>
              <w:t>in line with proposed overall timescales</w:t>
            </w:r>
            <w:r w:rsidRPr="7A248653" w:rsidR="4C1A63A4">
              <w:rPr>
                <w:rFonts w:eastAsia="Arial" w:cs="Arial"/>
                <w:color w:val="000000" w:themeColor="text1" w:themeTint="FF" w:themeShade="FF"/>
              </w:rPr>
              <w:t xml:space="preserve"> as set out in </w:t>
            </w:r>
            <w:r w:rsidRPr="7A248653" w:rsidR="1926E38F">
              <w:rPr>
                <w:rFonts w:eastAsia="Arial" w:cs="Arial"/>
                <w:color w:val="000000" w:themeColor="text1" w:themeTint="FF" w:themeShade="FF"/>
              </w:rPr>
              <w:t>Annex A</w:t>
            </w:r>
            <w:r w:rsidRPr="7A248653" w:rsidR="2BA9DB60">
              <w:rPr>
                <w:rFonts w:eastAsia="Arial" w:cs="Arial"/>
                <w:color w:val="000000" w:themeColor="text1" w:themeTint="FF" w:themeShade="FF"/>
              </w:rPr>
              <w:t xml:space="preserve"> – </w:t>
            </w:r>
            <w:r w:rsidRPr="7A248653" w:rsidR="1926E38F">
              <w:rPr>
                <w:rFonts w:eastAsia="Arial" w:cs="Arial"/>
                <w:color w:val="000000" w:themeColor="text1" w:themeTint="FF" w:themeShade="FF"/>
              </w:rPr>
              <w:t>Specification</w:t>
            </w:r>
            <w:r w:rsidRPr="7A248653" w:rsidR="2BA9DB60">
              <w:rPr>
                <w:rFonts w:eastAsia="Arial" w:cs="Arial"/>
                <w:color w:val="000000" w:themeColor="text1" w:themeTint="FF" w:themeShade="FF"/>
              </w:rPr>
              <w:t xml:space="preserve">. </w:t>
            </w:r>
          </w:p>
          <w:p w:rsidR="2BA9DB60" w:rsidP="7A248653" w:rsidRDefault="2BA9DB60" w14:paraId="62D37160" w14:textId="65397B30">
            <w:pPr>
              <w:pStyle w:val="Normal"/>
              <w:rPr>
                <w:rFonts w:eastAsia="Arial" w:cs="Arial"/>
                <w:color w:val="000000" w:themeColor="text1" w:themeTint="FF" w:themeShade="FF"/>
              </w:rPr>
            </w:pPr>
            <w:r w:rsidRPr="7A248653" w:rsidR="2BA9DB60">
              <w:rPr>
                <w:rFonts w:eastAsia="Arial" w:cs="Arial"/>
                <w:color w:val="000000" w:themeColor="text1" w:themeTint="FF" w:themeShade="FF"/>
              </w:rPr>
              <w:t xml:space="preserve">Your project plan should include </w:t>
            </w:r>
            <w:r w:rsidRPr="7A248653" w:rsidR="2AB0698C">
              <w:rPr>
                <w:rFonts w:eastAsia="Arial" w:cs="Arial"/>
                <w:color w:val="000000" w:themeColor="text1" w:themeTint="FF" w:themeShade="FF"/>
              </w:rPr>
              <w:t>regular meetings with the DLUHC projec</w:t>
            </w:r>
            <w:r w:rsidRPr="7A248653" w:rsidR="138E70D0">
              <w:rPr>
                <w:rFonts w:eastAsia="Arial" w:cs="Arial"/>
                <w:color w:val="000000" w:themeColor="text1" w:themeTint="FF" w:themeShade="FF"/>
              </w:rPr>
              <w:t xml:space="preserve">t team to </w:t>
            </w:r>
            <w:r w:rsidRPr="7A248653" w:rsidR="1AB09717">
              <w:rPr>
                <w:rFonts w:eastAsia="Arial" w:cs="Arial"/>
                <w:color w:val="000000" w:themeColor="text1" w:themeTint="FF" w:themeShade="FF"/>
              </w:rPr>
              <w:t>provide</w:t>
            </w:r>
            <w:r w:rsidRPr="7A248653" w:rsidR="1AB09717">
              <w:rPr>
                <w:rFonts w:eastAsia="Arial" w:cs="Arial"/>
                <w:color w:val="000000" w:themeColor="text1" w:themeTint="FF" w:themeShade="FF"/>
              </w:rPr>
              <w:t xml:space="preserve"> updates on progress and the development of conference </w:t>
            </w:r>
            <w:r w:rsidRPr="7A248653" w:rsidR="1683348C">
              <w:rPr>
                <w:rFonts w:eastAsia="Arial" w:cs="Arial"/>
                <w:color w:val="000000" w:themeColor="text1" w:themeTint="FF" w:themeShade="FF"/>
              </w:rPr>
              <w:t>material.</w:t>
            </w:r>
          </w:p>
          <w:p w:rsidR="6AA790BE" w:rsidP="6AA790BE" w:rsidRDefault="1C8DBCCA" w14:paraId="4558D2DC" w14:textId="7A5EEED9">
            <w:pPr>
              <w:rPr>
                <w:rFonts w:eastAsia="Arial" w:cs="Arial"/>
              </w:rPr>
            </w:pPr>
            <w:r w:rsidRPr="1411F328">
              <w:rPr>
                <w:rFonts w:eastAsia="Arial" w:cs="Arial"/>
                <w:color w:val="000000" w:themeColor="text1"/>
              </w:rPr>
              <w:t xml:space="preserve">In addition, please </w:t>
            </w:r>
            <w:r w:rsidRPr="1411F328" w:rsidR="1DB453A9">
              <w:rPr>
                <w:rFonts w:eastAsia="Arial" w:cs="Arial"/>
                <w:color w:val="000000" w:themeColor="text1"/>
              </w:rPr>
              <w:t>describe h</w:t>
            </w:r>
            <w:r w:rsidRPr="1411F328" w:rsidR="634A62FE">
              <w:rPr>
                <w:rFonts w:eastAsia="Arial" w:cs="Arial"/>
                <w:color w:val="000000" w:themeColor="text1"/>
              </w:rPr>
              <w:t>ow you will proactively identify and mitigate against any risks that may arise throughout each activity.</w:t>
            </w:r>
          </w:p>
          <w:p w:rsidR="00365084" w:rsidP="6AA790BE" w:rsidRDefault="4CDC605E" w14:paraId="1158745D" w14:textId="73769C7C">
            <w:pPr>
              <w:rPr>
                <w:rFonts w:eastAsia="Arial" w:cs="Arial"/>
                <w:b w:val="1"/>
                <w:bCs w:val="1"/>
                <w:color w:val="000000" w:themeColor="text1"/>
              </w:rPr>
            </w:pPr>
            <w:r w:rsidRPr="61DE2DFE" w:rsidR="39B31702">
              <w:rPr>
                <w:rFonts w:eastAsia="Arial" w:cs="Arial"/>
                <w:b w:val="1"/>
                <w:bCs w:val="1"/>
                <w:color w:val="000000" w:themeColor="text1" w:themeTint="FF" w:themeShade="FF"/>
              </w:rPr>
              <w:t xml:space="preserve">Your answer must not exceed </w:t>
            </w:r>
            <w:r w:rsidRPr="61DE2DFE" w:rsidR="7CF096BA">
              <w:rPr>
                <w:rFonts w:eastAsia="Arial" w:cs="Arial"/>
                <w:b w:val="1"/>
                <w:bCs w:val="1"/>
                <w:color w:val="000000" w:themeColor="text1" w:themeTint="FF" w:themeShade="FF"/>
              </w:rPr>
              <w:t>1 X A3/</w:t>
            </w:r>
            <w:r w:rsidRPr="61DE2DFE" w:rsidR="39B31702">
              <w:rPr>
                <w:rFonts w:eastAsia="Arial" w:cs="Arial"/>
                <w:b w:val="1"/>
                <w:bCs w:val="1"/>
                <w:color w:val="000000" w:themeColor="text1" w:themeTint="FF" w:themeShade="FF"/>
              </w:rPr>
              <w:t xml:space="preserve"> A4 </w:t>
            </w:r>
            <w:r w:rsidRPr="61DE2DFE" w:rsidR="185C4F63">
              <w:rPr>
                <w:rFonts w:eastAsia="Arial" w:cs="Arial"/>
                <w:b w:val="1"/>
                <w:bCs w:val="1"/>
                <w:color w:val="000000" w:themeColor="text1" w:themeTint="FF" w:themeShade="FF"/>
              </w:rPr>
              <w:t xml:space="preserve">for the project plan </w:t>
            </w:r>
            <w:r w:rsidRPr="61DE2DFE" w:rsidR="6CF82AC4">
              <w:rPr>
                <w:rFonts w:eastAsia="Arial" w:cs="Arial"/>
                <w:b w:val="1"/>
                <w:bCs w:val="1"/>
                <w:color w:val="000000" w:themeColor="text1" w:themeTint="FF" w:themeShade="FF"/>
              </w:rPr>
              <w:t>plus</w:t>
            </w:r>
            <w:r w:rsidRPr="61DE2DFE" w:rsidR="185C4F63">
              <w:rPr>
                <w:rFonts w:eastAsia="Arial" w:cs="Arial"/>
                <w:b w:val="1"/>
                <w:bCs w:val="1"/>
                <w:color w:val="000000" w:themeColor="text1" w:themeTint="FF" w:themeShade="FF"/>
              </w:rPr>
              <w:t xml:space="preserve"> </w:t>
            </w:r>
            <w:r w:rsidRPr="61DE2DFE" w:rsidR="164823A0">
              <w:rPr>
                <w:rFonts w:eastAsia="Arial" w:cs="Arial"/>
                <w:b w:val="1"/>
                <w:bCs w:val="1"/>
                <w:color w:val="000000" w:themeColor="text1" w:themeTint="FF" w:themeShade="FF"/>
              </w:rPr>
              <w:t>1 x</w:t>
            </w:r>
            <w:r w:rsidRPr="61DE2DFE" w:rsidR="185C4F63">
              <w:rPr>
                <w:rFonts w:eastAsia="Arial" w:cs="Arial"/>
                <w:b w:val="1"/>
                <w:bCs w:val="1"/>
                <w:color w:val="000000" w:themeColor="text1" w:themeTint="FF" w:themeShade="FF"/>
              </w:rPr>
              <w:t xml:space="preserve"> A4 </w:t>
            </w:r>
            <w:r w:rsidRPr="61DE2DFE" w:rsidR="39B31702">
              <w:rPr>
                <w:rFonts w:eastAsia="Arial" w:cs="Arial"/>
                <w:b w:val="1"/>
                <w:bCs w:val="1"/>
                <w:color w:val="000000" w:themeColor="text1" w:themeTint="FF" w:themeShade="FF"/>
              </w:rPr>
              <w:t>sides</w:t>
            </w:r>
            <w:r w:rsidRPr="61DE2DFE" w:rsidR="39B31702">
              <w:rPr>
                <w:rFonts w:eastAsia="Arial" w:cs="Arial"/>
                <w:b w:val="1"/>
                <w:bCs w:val="1"/>
                <w:color w:val="000000" w:themeColor="text1" w:themeTint="FF" w:themeShade="FF"/>
              </w:rPr>
              <w:t>.</w:t>
            </w:r>
          </w:p>
          <w:p w:rsidRPr="00E10B47" w:rsidR="001474B8" w:rsidP="6AA790BE" w:rsidRDefault="001474B8" w14:paraId="0B0961CB" w14:textId="5D6F4936">
            <w:pPr>
              <w:rPr>
                <w:rFonts w:eastAsia="Arial" w:cs="Arial"/>
                <w:color w:val="000000" w:themeColor="text1"/>
              </w:rPr>
            </w:pPr>
          </w:p>
        </w:tc>
        <w:tc>
          <w:tcPr>
            <w:tcW w:w="1417" w:type="dxa"/>
            <w:tcMar/>
          </w:tcPr>
          <w:p w:rsidR="6AA790BE" w:rsidP="6AA790BE" w:rsidRDefault="00DA3A7A" w14:paraId="7E9D8062" w14:textId="253F1F63">
            <w:pPr>
              <w:jc w:val="center"/>
            </w:pPr>
            <w:r>
              <w:t>2</w:t>
            </w:r>
          </w:p>
        </w:tc>
        <w:tc>
          <w:tcPr>
            <w:tcW w:w="1271" w:type="dxa"/>
            <w:tcMar/>
          </w:tcPr>
          <w:p w:rsidR="6AA790BE" w:rsidP="6AA790BE" w:rsidRDefault="008E1214" w14:paraId="0FD6DC4B" w14:textId="498310F3">
            <w:pPr>
              <w:jc w:val="center"/>
            </w:pPr>
            <w:r>
              <w:t>4</w:t>
            </w:r>
          </w:p>
        </w:tc>
        <w:tc>
          <w:tcPr>
            <w:tcW w:w="1280" w:type="dxa"/>
            <w:tcMar/>
          </w:tcPr>
          <w:p w:rsidR="6AA790BE" w:rsidP="25C3B322" w:rsidRDefault="7F349D9C" w14:paraId="1B9D1F84" w14:textId="44009DDE">
            <w:pPr>
              <w:jc w:val="center"/>
              <w:rPr>
                <w:highlight w:val="yellow"/>
              </w:rPr>
            </w:pPr>
            <w:r w:rsidRPr="002A1F64">
              <w:t>12</w:t>
            </w:r>
          </w:p>
        </w:tc>
      </w:tr>
      <w:tr w:rsidR="647D7E0D" w:rsidTr="61DE2DFE" w14:paraId="427301D9" w14:textId="77777777">
        <w:trPr>
          <w:trHeight w:val="300"/>
        </w:trPr>
        <w:tc>
          <w:tcPr>
            <w:tcW w:w="1170" w:type="dxa"/>
            <w:tcMar/>
          </w:tcPr>
          <w:p w:rsidR="54E2C44A" w:rsidP="647D7E0D" w:rsidRDefault="54E2C44A" w14:paraId="3FF597CF" w14:textId="50CAD64D">
            <w:pPr>
              <w:jc w:val="center"/>
            </w:pPr>
            <w:r>
              <w:t>4.4</w:t>
            </w:r>
          </w:p>
        </w:tc>
        <w:tc>
          <w:tcPr>
            <w:tcW w:w="4212" w:type="dxa"/>
            <w:tcMar/>
          </w:tcPr>
          <w:p w:rsidR="23069F8D" w:rsidP="647D7E0D" w:rsidRDefault="23069F8D" w14:paraId="3A96D0D1" w14:textId="36074D9D">
            <w:pPr>
              <w:rPr>
                <w:rFonts w:eastAsia="Arial" w:cs="Arial"/>
                <w:b w:val="1"/>
                <w:bCs w:val="1"/>
                <w:color w:val="000000" w:themeColor="text1"/>
              </w:rPr>
            </w:pPr>
            <w:r w:rsidRPr="61DE2DFE" w:rsidR="5A69B7F8">
              <w:rPr>
                <w:rFonts w:eastAsia="Arial" w:cs="Arial"/>
                <w:b w:val="1"/>
                <w:bCs w:val="1"/>
                <w:color w:val="000000" w:themeColor="text1" w:themeTint="FF" w:themeShade="FF"/>
              </w:rPr>
              <w:t xml:space="preserve">Stakeholder </w:t>
            </w:r>
            <w:r w:rsidRPr="61DE2DFE" w:rsidR="079F8A31">
              <w:rPr>
                <w:rFonts w:eastAsia="Arial" w:cs="Arial"/>
                <w:b w:val="1"/>
                <w:bCs w:val="1"/>
                <w:color w:val="000000" w:themeColor="text1" w:themeTint="FF" w:themeShade="FF"/>
              </w:rPr>
              <w:t>M</w:t>
            </w:r>
            <w:r w:rsidRPr="61DE2DFE" w:rsidR="5A69B7F8">
              <w:rPr>
                <w:rFonts w:eastAsia="Arial" w:cs="Arial"/>
                <w:b w:val="1"/>
                <w:bCs w:val="1"/>
                <w:color w:val="000000" w:themeColor="text1" w:themeTint="FF" w:themeShade="FF"/>
              </w:rPr>
              <w:t>anagement</w:t>
            </w:r>
          </w:p>
          <w:p w:rsidR="1BB5936D" w:rsidP="647D7E0D" w:rsidRDefault="1BB5936D" w14:paraId="0F456FE5" w14:textId="7824B423">
            <w:pPr>
              <w:rPr>
                <w:rFonts w:eastAsia="Arial" w:cs="Arial"/>
                <w:color w:val="000000" w:themeColor="text1"/>
              </w:rPr>
            </w:pPr>
            <w:r w:rsidRPr="647D7E0D">
              <w:rPr>
                <w:rFonts w:eastAsia="Arial" w:cs="Arial"/>
                <w:color w:val="000000" w:themeColor="text1"/>
              </w:rPr>
              <w:t>Please address the following points-</w:t>
            </w:r>
          </w:p>
          <w:p w:rsidR="048D79C0" w:rsidP="00B25935" w:rsidRDefault="048D79C0" w14:paraId="3CB6A5E9" w14:textId="7BFEDF75">
            <w:pPr>
              <w:pStyle w:val="ListParagraph"/>
              <w:numPr>
                <w:ilvl w:val="0"/>
                <w:numId w:val="24"/>
              </w:numPr>
              <w:rPr/>
            </w:pPr>
            <w:r w:rsidRPr="61DE2DFE" w:rsidR="7850CBD5">
              <w:rPr>
                <w:rFonts w:eastAsia="Arial" w:cs="Arial"/>
                <w:color w:val="000000" w:themeColor="text1" w:themeTint="FF" w:themeShade="FF"/>
              </w:rPr>
              <w:t xml:space="preserve">How will you </w:t>
            </w:r>
            <w:r w:rsidRPr="61DE2DFE" w:rsidR="7850CBD5">
              <w:rPr>
                <w:rFonts w:eastAsia="Arial" w:cs="Arial"/>
                <w:color w:val="000000" w:themeColor="text1" w:themeTint="FF" w:themeShade="FF"/>
              </w:rPr>
              <w:t>identify</w:t>
            </w:r>
            <w:r w:rsidRPr="61DE2DFE" w:rsidR="7850CBD5">
              <w:rPr>
                <w:rFonts w:eastAsia="Arial" w:cs="Arial"/>
                <w:color w:val="000000" w:themeColor="text1" w:themeTint="FF" w:themeShade="FF"/>
              </w:rPr>
              <w:t xml:space="preserve"> schools in each of the IHRA countries to work with</w:t>
            </w:r>
            <w:r w:rsidRPr="61DE2DFE" w:rsidR="0FD07DA9">
              <w:rPr>
                <w:rFonts w:eastAsia="Arial" w:cs="Arial"/>
                <w:color w:val="000000" w:themeColor="text1" w:themeTint="FF" w:themeShade="FF"/>
              </w:rPr>
              <w:t>.</w:t>
            </w:r>
          </w:p>
          <w:p w:rsidRPr="00B25935" w:rsidR="23069F8D" w:rsidP="00B25935" w:rsidRDefault="23069F8D" w14:paraId="275C5EE9" w14:textId="0B471FE2">
            <w:pPr>
              <w:pStyle w:val="ListParagraph"/>
              <w:numPr>
                <w:ilvl w:val="0"/>
                <w:numId w:val="24"/>
              </w:numPr>
              <w:rPr>
                <w:rFonts w:eastAsia="Arial" w:cs="Arial"/>
                <w:color w:val="000000" w:themeColor="text1"/>
              </w:rPr>
            </w:pPr>
            <w:r w:rsidRPr="61DE2DFE" w:rsidR="5A69B7F8">
              <w:rPr>
                <w:rFonts w:eastAsia="Arial" w:cs="Arial"/>
                <w:color w:val="000000" w:themeColor="text1" w:themeTint="FF" w:themeShade="FF"/>
              </w:rPr>
              <w:t xml:space="preserve">How </w:t>
            </w:r>
            <w:r w:rsidRPr="61DE2DFE" w:rsidR="59DC7247">
              <w:rPr>
                <w:rFonts w:eastAsia="Arial" w:cs="Arial"/>
                <w:color w:val="000000" w:themeColor="text1" w:themeTint="FF" w:themeShade="FF"/>
              </w:rPr>
              <w:t>will you</w:t>
            </w:r>
            <w:r w:rsidRPr="61DE2DFE" w:rsidR="5A69B7F8">
              <w:rPr>
                <w:rFonts w:eastAsia="Arial" w:cs="Arial"/>
                <w:color w:val="000000" w:themeColor="text1" w:themeTint="FF" w:themeShade="FF"/>
              </w:rPr>
              <w:t xml:space="preserve"> work with the multiple stakeholders</w:t>
            </w:r>
            <w:r w:rsidRPr="61DE2DFE" w:rsidR="3A0B9381">
              <w:rPr>
                <w:rFonts w:eastAsia="Arial" w:cs="Arial"/>
                <w:color w:val="000000" w:themeColor="text1" w:themeTint="FF" w:themeShade="FF"/>
              </w:rPr>
              <w:t xml:space="preserve"> involved in this project</w:t>
            </w:r>
            <w:r w:rsidRPr="61DE2DFE" w:rsidR="5A69B7F8">
              <w:rPr>
                <w:rFonts w:eastAsia="Arial" w:cs="Arial"/>
                <w:color w:val="000000" w:themeColor="text1" w:themeTint="FF" w:themeShade="FF"/>
              </w:rPr>
              <w:t>, to ensure a collaborative and joined up approach</w:t>
            </w:r>
            <w:r w:rsidRPr="61DE2DFE" w:rsidR="044D3FE5">
              <w:rPr>
                <w:rFonts w:eastAsia="Arial" w:cs="Arial"/>
                <w:color w:val="000000" w:themeColor="text1" w:themeTint="FF" w:themeShade="FF"/>
              </w:rPr>
              <w:t>.</w:t>
            </w:r>
          </w:p>
          <w:p w:rsidRPr="003D49C2" w:rsidR="6634AA9A" w:rsidP="003D49C2" w:rsidRDefault="6634AA9A" w14:paraId="0002A82A" w14:textId="42E5BD99">
            <w:pPr>
              <w:pStyle w:val="ListParagraph"/>
              <w:numPr>
                <w:ilvl w:val="0"/>
                <w:numId w:val="24"/>
              </w:numPr>
              <w:rPr>
                <w:rFonts w:eastAsia="Arial" w:cs="Arial"/>
                <w:color w:val="000000" w:themeColor="text1"/>
              </w:rPr>
            </w:pPr>
            <w:r w:rsidRPr="61DE2DFE" w:rsidR="3E268CD0">
              <w:rPr>
                <w:rFonts w:eastAsia="Arial" w:cs="Arial"/>
                <w:color w:val="000000" w:themeColor="text1" w:themeTint="FF" w:themeShade="FF"/>
              </w:rPr>
              <w:t>Digital Hosting capability- how will you ensure that</w:t>
            </w:r>
            <w:r w:rsidRPr="61DE2DFE" w:rsidR="07CAAF60">
              <w:rPr>
                <w:rFonts w:eastAsia="Arial" w:cs="Arial"/>
                <w:color w:val="000000" w:themeColor="text1" w:themeTint="FF" w:themeShade="FF"/>
              </w:rPr>
              <w:t xml:space="preserve"> using your hosting facility</w:t>
            </w:r>
            <w:r w:rsidRPr="61DE2DFE" w:rsidR="7DDB7712">
              <w:rPr>
                <w:rFonts w:eastAsia="Arial" w:cs="Arial"/>
                <w:color w:val="000000" w:themeColor="text1" w:themeTint="FF" w:themeShade="FF"/>
              </w:rPr>
              <w:t>,</w:t>
            </w:r>
            <w:r w:rsidRPr="61DE2DFE" w:rsidR="3E268CD0">
              <w:rPr>
                <w:rFonts w:eastAsia="Arial" w:cs="Arial"/>
                <w:color w:val="000000" w:themeColor="text1" w:themeTint="FF" w:themeShade="FF"/>
              </w:rPr>
              <w:t xml:space="preserve"> you engage with participating schools across the IHRA countries in different time zones</w:t>
            </w:r>
            <w:r w:rsidRPr="61DE2DFE" w:rsidR="1D872266">
              <w:rPr>
                <w:rFonts w:eastAsia="Arial" w:cs="Arial"/>
                <w:color w:val="000000" w:themeColor="text1" w:themeTint="FF" w:themeShade="FF"/>
              </w:rPr>
              <w:t xml:space="preserve"> </w:t>
            </w:r>
            <w:bookmarkStart w:name="_Int_7VP0zzOZ" w:id="886412092"/>
            <w:r w:rsidRPr="61DE2DFE" w:rsidR="1D872266">
              <w:rPr>
                <w:rFonts w:eastAsia="Arial" w:cs="Arial"/>
                <w:color w:val="000000" w:themeColor="text1" w:themeTint="FF" w:themeShade="FF"/>
              </w:rPr>
              <w:t>in order to</w:t>
            </w:r>
            <w:bookmarkEnd w:id="886412092"/>
            <w:r w:rsidRPr="61DE2DFE" w:rsidR="1D872266">
              <w:rPr>
                <w:rFonts w:eastAsia="Arial" w:cs="Arial"/>
                <w:color w:val="000000" w:themeColor="text1" w:themeTint="FF" w:themeShade="FF"/>
              </w:rPr>
              <w:t xml:space="preserve"> deliver the Y</w:t>
            </w:r>
            <w:r w:rsidRPr="61DE2DFE" w:rsidR="21205A5F">
              <w:rPr>
                <w:rFonts w:eastAsia="Arial" w:cs="Arial"/>
                <w:color w:val="000000" w:themeColor="text1" w:themeTint="FF" w:themeShade="FF"/>
              </w:rPr>
              <w:t xml:space="preserve">outh </w:t>
            </w:r>
            <w:r w:rsidRPr="61DE2DFE" w:rsidR="1D872266">
              <w:rPr>
                <w:rFonts w:eastAsia="Arial" w:cs="Arial"/>
                <w:color w:val="000000" w:themeColor="text1" w:themeTint="FF" w:themeShade="FF"/>
              </w:rPr>
              <w:t>C</w:t>
            </w:r>
            <w:r w:rsidRPr="61DE2DFE" w:rsidR="41CA83F1">
              <w:rPr>
                <w:rFonts w:eastAsia="Arial" w:cs="Arial"/>
                <w:color w:val="000000" w:themeColor="text1" w:themeTint="FF" w:themeShade="FF"/>
              </w:rPr>
              <w:t>onference</w:t>
            </w:r>
            <w:r w:rsidRPr="61DE2DFE" w:rsidR="1D872266">
              <w:rPr>
                <w:rFonts w:eastAsia="Arial" w:cs="Arial"/>
                <w:color w:val="000000" w:themeColor="text1" w:themeTint="FF" w:themeShade="FF"/>
              </w:rPr>
              <w:t xml:space="preserve"> in Dec</w:t>
            </w:r>
            <w:r w:rsidRPr="61DE2DFE" w:rsidR="0DED822F">
              <w:rPr>
                <w:rFonts w:eastAsia="Arial" w:cs="Arial"/>
                <w:color w:val="000000" w:themeColor="text1" w:themeTint="FF" w:themeShade="FF"/>
              </w:rPr>
              <w:t>ember</w:t>
            </w:r>
            <w:r w:rsidRPr="61DE2DFE" w:rsidR="539979DE">
              <w:rPr>
                <w:rFonts w:eastAsia="Arial" w:cs="Arial"/>
                <w:color w:val="000000" w:themeColor="text1" w:themeTint="FF" w:themeShade="FF"/>
              </w:rPr>
              <w:t xml:space="preserve"> 2023</w:t>
            </w:r>
            <w:r w:rsidRPr="61DE2DFE" w:rsidR="6BEEE4EC">
              <w:rPr>
                <w:rFonts w:eastAsia="Arial" w:cs="Arial"/>
                <w:color w:val="000000" w:themeColor="text1" w:themeTint="FF" w:themeShade="FF"/>
              </w:rPr>
              <w:t>.</w:t>
            </w:r>
          </w:p>
          <w:p w:rsidR="6634AA9A" w:rsidP="7A248653" w:rsidRDefault="6634AA9A" w14:paraId="6991AA7C" w14:textId="7EB6CEC3">
            <w:pPr>
              <w:pStyle w:val="ListParagraph"/>
              <w:numPr>
                <w:ilvl w:val="0"/>
                <w:numId w:val="24"/>
              </w:numPr>
              <w:rPr>
                <w:rFonts w:eastAsia="Arial" w:cs="Arial"/>
                <w:color w:val="000000" w:themeColor="text1" w:themeTint="FF" w:themeShade="FF"/>
              </w:rPr>
            </w:pPr>
            <w:r w:rsidRPr="61DE2DFE" w:rsidR="3E268CD0">
              <w:rPr>
                <w:rFonts w:eastAsia="Arial" w:cs="Arial"/>
                <w:color w:val="000000" w:themeColor="text1" w:themeTint="FF" w:themeShade="FF"/>
              </w:rPr>
              <w:t>What practical guidance will you develop for schools to engage in the project</w:t>
            </w:r>
            <w:r w:rsidRPr="61DE2DFE" w:rsidR="29B592B3">
              <w:rPr>
                <w:rFonts w:eastAsia="Arial" w:cs="Arial"/>
                <w:color w:val="000000" w:themeColor="text1" w:themeTint="FF" w:themeShade="FF"/>
              </w:rPr>
              <w:t>.</w:t>
            </w:r>
          </w:p>
          <w:p w:rsidR="16A88BE6" w:rsidP="7A248653" w:rsidRDefault="16A88BE6" w14:paraId="5D5882F3" w14:textId="07E9C6F3">
            <w:pPr>
              <w:pStyle w:val="ListParagraph"/>
              <w:numPr>
                <w:ilvl w:val="0"/>
                <w:numId w:val="24"/>
              </w:numPr>
              <w:rPr>
                <w:noProof w:val="0"/>
                <w:lang w:val="en-GB"/>
              </w:rPr>
            </w:pPr>
            <w:r w:rsidRPr="7A248653" w:rsidR="16A88BE6">
              <w:rPr>
                <w:rFonts w:eastAsia="Arial" w:cs="Arial"/>
                <w:color w:val="000000" w:themeColor="text1" w:themeTint="FF" w:themeShade="FF"/>
                <w:sz w:val="22"/>
                <w:szCs w:val="22"/>
              </w:rPr>
              <w:t>Security of digital events with young people</w:t>
            </w:r>
            <w:r w:rsidRPr="7A248653" w:rsidR="51D774B6">
              <w:rPr>
                <w:rFonts w:eastAsia="Arial" w:cs="Arial"/>
                <w:color w:val="000000" w:themeColor="text1" w:themeTint="FF" w:themeShade="FF"/>
                <w:sz w:val="22"/>
                <w:szCs w:val="22"/>
              </w:rPr>
              <w:t xml:space="preserve"> – it is expected that </w:t>
            </w:r>
            <w:r w:rsidRPr="7A248653" w:rsidR="16A88BE6">
              <w:rPr>
                <w:rFonts w:eastAsia="Arial" w:cs="Arial"/>
                <w:color w:val="000000" w:themeColor="text1" w:themeTint="FF" w:themeShade="FF"/>
                <w:sz w:val="22"/>
                <w:szCs w:val="22"/>
              </w:rPr>
              <w:t>young people will only</w:t>
            </w:r>
            <w:r w:rsidRPr="7A248653" w:rsidR="26B9627D">
              <w:rPr>
                <w:rFonts w:eastAsia="Arial" w:cs="Arial"/>
                <w:color w:val="000000" w:themeColor="text1" w:themeTint="FF" w:themeShade="FF"/>
                <w:sz w:val="22"/>
                <w:szCs w:val="22"/>
              </w:rPr>
              <w:t xml:space="preserve"> </w:t>
            </w:r>
            <w:r w:rsidRPr="7A248653" w:rsidR="16A88BE6">
              <w:rPr>
                <w:noProof w:val="0"/>
                <w:lang w:val="en-GB"/>
              </w:rPr>
              <w:t xml:space="preserve">take part within a school setting with their own safeguarding and cyber security measures. </w:t>
            </w:r>
            <w:r w:rsidRPr="7A248653" w:rsidR="25E2208F">
              <w:rPr>
                <w:noProof w:val="0"/>
                <w:lang w:val="en-GB"/>
              </w:rPr>
              <w:t xml:space="preserve">Please </w:t>
            </w:r>
            <w:r w:rsidRPr="7A248653" w:rsidR="25E2208F">
              <w:rPr>
                <w:noProof w:val="0"/>
                <w:lang w:val="en-GB"/>
              </w:rPr>
              <w:t>provide</w:t>
            </w:r>
            <w:r w:rsidRPr="7A248653" w:rsidR="25E2208F">
              <w:rPr>
                <w:noProof w:val="0"/>
                <w:lang w:val="en-GB"/>
              </w:rPr>
              <w:t xml:space="preserve"> details of </w:t>
            </w:r>
            <w:bookmarkStart w:name="_Int_ZH7TLzot" w:id="41782298"/>
            <w:r w:rsidRPr="7A248653" w:rsidR="25E2208F">
              <w:rPr>
                <w:noProof w:val="0"/>
                <w:lang w:val="en-GB"/>
              </w:rPr>
              <w:t xml:space="preserve">your </w:t>
            </w:r>
            <w:r w:rsidRPr="7A248653" w:rsidR="16A88BE6">
              <w:rPr>
                <w:noProof w:val="0"/>
                <w:lang w:val="en-GB"/>
              </w:rPr>
              <w:t xml:space="preserve"> Safeguarding</w:t>
            </w:r>
            <w:bookmarkEnd w:id="41782298"/>
            <w:r w:rsidRPr="7A248653" w:rsidR="16A88BE6">
              <w:rPr>
                <w:noProof w:val="0"/>
                <w:lang w:val="en-GB"/>
              </w:rPr>
              <w:t xml:space="preserve"> Policy </w:t>
            </w:r>
            <w:r w:rsidRPr="7A248653" w:rsidR="11473FCE">
              <w:rPr>
                <w:noProof w:val="0"/>
                <w:lang w:val="en-GB"/>
              </w:rPr>
              <w:t xml:space="preserve">and </w:t>
            </w:r>
            <w:r w:rsidRPr="7A248653" w:rsidR="16A88BE6">
              <w:rPr>
                <w:noProof w:val="0"/>
                <w:lang w:val="en-GB"/>
              </w:rPr>
              <w:t>Online Activities Policy</w:t>
            </w:r>
            <w:r w:rsidRPr="7A248653" w:rsidR="615AD71B">
              <w:rPr>
                <w:noProof w:val="0"/>
                <w:lang w:val="en-GB"/>
              </w:rPr>
              <w:t xml:space="preserve"> if you have them</w:t>
            </w:r>
            <w:r w:rsidRPr="7A248653" w:rsidR="16A88BE6">
              <w:rPr>
                <w:noProof w:val="0"/>
                <w:lang w:val="en-GB"/>
              </w:rPr>
              <w:t xml:space="preserve">. </w:t>
            </w:r>
            <w:r w:rsidRPr="7A248653" w:rsidR="183CA4A0">
              <w:rPr>
                <w:noProof w:val="0"/>
                <w:lang w:val="en-GB"/>
              </w:rPr>
              <w:t>Also describe any</w:t>
            </w:r>
            <w:r w:rsidRPr="7A248653" w:rsidR="16A88BE6">
              <w:rPr>
                <w:noProof w:val="0"/>
                <w:lang w:val="en-GB"/>
              </w:rPr>
              <w:t xml:space="preserve"> </w:t>
            </w:r>
            <w:r w:rsidRPr="7A248653" w:rsidR="16A88BE6">
              <w:rPr>
                <w:noProof w:val="0"/>
                <w:lang w:val="en-GB"/>
              </w:rPr>
              <w:t>processes to keep young</w:t>
            </w:r>
            <w:r w:rsidRPr="7A248653" w:rsidR="657AFCAD">
              <w:rPr>
                <w:noProof w:val="0"/>
                <w:lang w:val="en-GB"/>
              </w:rPr>
              <w:t xml:space="preserve"> people safe online.</w:t>
            </w:r>
          </w:p>
          <w:p w:rsidRPr="003F36A3" w:rsidR="647D7E0D" w:rsidP="7A248653" w:rsidRDefault="4E2E4137" w14:paraId="78E0FA06" w14:textId="6C2D560E">
            <w:pPr>
              <w:rPr>
                <w:rFonts w:eastAsia="Arial" w:cs="Arial"/>
                <w:b w:val="1"/>
                <w:bCs w:val="1"/>
                <w:color w:val="000000" w:themeColor="text1"/>
              </w:rPr>
            </w:pPr>
            <w:r w:rsidRPr="7A248653" w:rsidR="4E2E4137">
              <w:rPr>
                <w:rFonts w:eastAsia="Arial" w:cs="Arial"/>
                <w:b w:val="1"/>
                <w:bCs w:val="1"/>
                <w:color w:val="000000" w:themeColor="text1" w:themeTint="FF" w:themeShade="FF"/>
              </w:rPr>
              <w:t xml:space="preserve">Your answer must not exceed </w:t>
            </w:r>
            <w:r w:rsidRPr="7A248653" w:rsidR="573ECE6C">
              <w:rPr>
                <w:rFonts w:eastAsia="Arial" w:cs="Arial"/>
                <w:b w:val="1"/>
                <w:bCs w:val="1"/>
                <w:color w:val="000000" w:themeColor="text1" w:themeTint="FF" w:themeShade="FF"/>
              </w:rPr>
              <w:t>3</w:t>
            </w:r>
            <w:r w:rsidRPr="7A248653" w:rsidR="4E2E4137">
              <w:rPr>
                <w:rFonts w:eastAsia="Arial" w:cs="Arial"/>
                <w:b w:val="1"/>
                <w:bCs w:val="1"/>
                <w:color w:val="000000" w:themeColor="text1" w:themeTint="FF" w:themeShade="FF"/>
              </w:rPr>
              <w:t xml:space="preserve"> </w:t>
            </w:r>
            <w:r w:rsidRPr="7A248653" w:rsidR="4E2E4137">
              <w:rPr>
                <w:rFonts w:eastAsia="Arial" w:cs="Arial"/>
                <w:b w:val="1"/>
                <w:bCs w:val="1"/>
                <w:color w:val="000000" w:themeColor="text1" w:themeTint="FF" w:themeShade="FF"/>
              </w:rPr>
              <w:t>A4 sides</w:t>
            </w:r>
            <w:r w:rsidRPr="7A248653" w:rsidR="12B8EA7D">
              <w:rPr>
                <w:rFonts w:eastAsia="Arial" w:cs="Arial"/>
                <w:b w:val="1"/>
                <w:bCs w:val="1"/>
                <w:color w:val="000000" w:themeColor="text1" w:themeTint="FF" w:themeShade="FF"/>
              </w:rPr>
              <w:t xml:space="preserve"> (not including Policy Attachments)</w:t>
            </w:r>
          </w:p>
        </w:tc>
        <w:tc>
          <w:tcPr>
            <w:tcW w:w="1417" w:type="dxa"/>
            <w:tcMar/>
          </w:tcPr>
          <w:p w:rsidR="647D7E0D" w:rsidP="647D7E0D" w:rsidRDefault="00AB5239" w14:paraId="6B051451" w14:textId="6CC14662">
            <w:pPr>
              <w:jc w:val="center"/>
            </w:pPr>
            <w:r>
              <w:t>2</w:t>
            </w:r>
          </w:p>
        </w:tc>
        <w:tc>
          <w:tcPr>
            <w:tcW w:w="1271" w:type="dxa"/>
            <w:tcMar/>
          </w:tcPr>
          <w:p w:rsidR="647D7E0D" w:rsidP="647D7E0D" w:rsidRDefault="00AB5239" w14:paraId="1DEB0C6F" w14:textId="4DB61E54">
            <w:pPr>
              <w:jc w:val="center"/>
            </w:pPr>
            <w:r>
              <w:t>4</w:t>
            </w:r>
          </w:p>
        </w:tc>
        <w:tc>
          <w:tcPr>
            <w:tcW w:w="1280" w:type="dxa"/>
            <w:tcMar/>
          </w:tcPr>
          <w:p w:rsidR="647D7E0D" w:rsidP="25C3B322" w:rsidRDefault="6A9CFB74" w14:paraId="65CA5015" w14:textId="4941C819">
            <w:pPr>
              <w:jc w:val="center"/>
              <w:rPr>
                <w:highlight w:val="yellow"/>
              </w:rPr>
            </w:pPr>
            <w:r w:rsidRPr="002A1F64">
              <w:t>12</w:t>
            </w:r>
          </w:p>
        </w:tc>
      </w:tr>
      <w:tr w:rsidR="647D7E0D" w:rsidTr="61DE2DFE" w14:paraId="40E74D98" w14:textId="77777777">
        <w:trPr>
          <w:trHeight w:val="300"/>
        </w:trPr>
        <w:tc>
          <w:tcPr>
            <w:tcW w:w="1170" w:type="dxa"/>
            <w:tcMar/>
          </w:tcPr>
          <w:p w:rsidR="6BFE2EAC" w:rsidP="647D7E0D" w:rsidRDefault="6BFE2EAC" w14:paraId="7BBDF4F6" w14:textId="3E78A28C">
            <w:pPr>
              <w:jc w:val="center"/>
            </w:pPr>
            <w:r>
              <w:t xml:space="preserve">4.5 </w:t>
            </w:r>
          </w:p>
        </w:tc>
        <w:tc>
          <w:tcPr>
            <w:tcW w:w="4212" w:type="dxa"/>
            <w:tcMar/>
          </w:tcPr>
          <w:p w:rsidR="6BFE2EAC" w:rsidP="647D7E0D" w:rsidRDefault="6BFE2EAC" w14:paraId="4695E452" w14:textId="2A5078BA" w14:noSpellErr="1">
            <w:pPr>
              <w:rPr>
                <w:rFonts w:eastAsia="Arial" w:cs="Arial"/>
                <w:b w:val="1"/>
                <w:bCs w:val="1"/>
                <w:color w:val="000000" w:themeColor="text1"/>
              </w:rPr>
            </w:pPr>
            <w:r w:rsidRPr="7A248653" w:rsidR="205432F4">
              <w:rPr>
                <w:rFonts w:eastAsia="Arial" w:cs="Arial"/>
                <w:b w:val="1"/>
                <w:bCs w:val="1"/>
                <w:color w:val="000000" w:themeColor="text1" w:themeTint="FF" w:themeShade="FF"/>
              </w:rPr>
              <w:t>‘</w:t>
            </w:r>
            <w:bookmarkStart w:name="_Int_FKQQXgLh" w:id="922054357"/>
            <w:r w:rsidRPr="7A248653" w:rsidR="205432F4">
              <w:rPr>
                <w:rFonts w:eastAsia="Arial" w:cs="Arial"/>
                <w:b w:val="1"/>
                <w:bCs w:val="1"/>
                <w:color w:val="000000" w:themeColor="text1" w:themeTint="FF" w:themeShade="FF"/>
              </w:rPr>
              <w:t>Home Town</w:t>
            </w:r>
            <w:bookmarkEnd w:id="922054357"/>
            <w:r w:rsidRPr="7A248653" w:rsidR="205432F4">
              <w:rPr>
                <w:rFonts w:eastAsia="Arial" w:cs="Arial"/>
                <w:b w:val="1"/>
                <w:bCs w:val="1"/>
                <w:color w:val="000000" w:themeColor="text1" w:themeTint="FF" w:themeShade="FF"/>
              </w:rPr>
              <w:t>’</w:t>
            </w:r>
          </w:p>
          <w:p w:rsidR="6BFE2EAC" w:rsidRDefault="6BFE2EAC" w14:paraId="44949390" w14:textId="63D50E1D">
            <w:r w:rsidRPr="7A248653" w:rsidR="205432F4">
              <w:rPr>
                <w:rFonts w:eastAsia="Arial" w:cs="Arial"/>
                <w:color w:val="000000" w:themeColor="text1" w:themeTint="FF" w:themeShade="FF"/>
              </w:rPr>
              <w:t xml:space="preserve">With reference to the </w:t>
            </w:r>
            <w:r w:rsidRPr="7A248653" w:rsidR="4F230103">
              <w:rPr>
                <w:rFonts w:eastAsia="Arial" w:cs="Arial"/>
                <w:color w:val="000000" w:themeColor="text1" w:themeTint="FF" w:themeShade="FF"/>
              </w:rPr>
              <w:t>Annex A - S</w:t>
            </w:r>
            <w:r w:rsidRPr="7A248653" w:rsidR="205432F4">
              <w:rPr>
                <w:rFonts w:eastAsia="Arial" w:cs="Arial"/>
              </w:rPr>
              <w:t>pecification</w:t>
            </w:r>
            <w:r w:rsidRPr="7A248653" w:rsidR="205432F4">
              <w:rPr>
                <w:rFonts w:eastAsia="Arial" w:cs="Arial"/>
                <w:color w:val="000000" w:themeColor="text1" w:themeTint="FF" w:themeShade="FF"/>
              </w:rPr>
              <w:t xml:space="preserve">, </w:t>
            </w:r>
            <w:bookmarkStart w:name="_Int_3SCPXe1f" w:id="1971309233"/>
            <w:r w:rsidRPr="7A248653" w:rsidR="205432F4">
              <w:rPr>
                <w:rFonts w:eastAsia="Arial" w:cs="Arial"/>
                <w:color w:val="000000" w:themeColor="text1" w:themeTint="FF" w:themeShade="FF"/>
              </w:rPr>
              <w:t>What</w:t>
            </w:r>
            <w:bookmarkEnd w:id="1971309233"/>
            <w:r w:rsidRPr="7A248653" w:rsidR="205432F4">
              <w:rPr>
                <w:rFonts w:eastAsia="Arial" w:cs="Arial"/>
                <w:color w:val="000000" w:themeColor="text1" w:themeTint="FF" w:themeShade="FF"/>
              </w:rPr>
              <w:t xml:space="preserve"> do you understand by ‘</w:t>
            </w:r>
            <w:bookmarkStart w:name="_Int_stOxmFUV" w:id="49051656"/>
            <w:r w:rsidRPr="7A248653" w:rsidR="205432F4">
              <w:rPr>
                <w:rFonts w:eastAsia="Arial" w:cs="Arial"/>
                <w:color w:val="000000" w:themeColor="text1" w:themeTint="FF" w:themeShade="FF"/>
              </w:rPr>
              <w:t>Home Town</w:t>
            </w:r>
            <w:bookmarkEnd w:id="49051656"/>
            <w:r w:rsidRPr="7A248653" w:rsidR="205432F4">
              <w:rPr>
                <w:rFonts w:eastAsia="Arial" w:cs="Arial"/>
                <w:color w:val="000000" w:themeColor="text1" w:themeTint="FF" w:themeShade="FF"/>
              </w:rPr>
              <w:t>’,</w:t>
            </w:r>
            <w:r w:rsidRPr="7A248653" w:rsidR="205432F4">
              <w:rPr>
                <w:rFonts w:eastAsia="Arial" w:cs="Arial"/>
                <w:color w:val="000000" w:themeColor="text1" w:themeTint="FF" w:themeShade="FF"/>
              </w:rPr>
              <w:t xml:space="preserve"> can you give </w:t>
            </w:r>
            <w:bookmarkStart w:name="_Int_iv89CAkL" w:id="1841253984"/>
            <w:r w:rsidRPr="7A248653" w:rsidR="205432F4">
              <w:rPr>
                <w:rFonts w:eastAsia="Arial" w:cs="Arial"/>
                <w:color w:val="000000" w:themeColor="text1" w:themeTint="FF" w:themeShade="FF"/>
              </w:rPr>
              <w:t>one  practical</w:t>
            </w:r>
            <w:bookmarkEnd w:id="1841253984"/>
            <w:r w:rsidRPr="7A248653" w:rsidR="205432F4">
              <w:rPr>
                <w:rFonts w:eastAsia="Arial" w:cs="Arial"/>
                <w:color w:val="000000" w:themeColor="text1" w:themeTint="FF" w:themeShade="FF"/>
              </w:rPr>
              <w:t xml:space="preserve"> example of </w:t>
            </w:r>
            <w:r w:rsidRPr="7A248653" w:rsidR="205432F4">
              <w:rPr>
                <w:rFonts w:eastAsia="Arial" w:cs="Arial"/>
                <w:color w:val="000000" w:themeColor="text1" w:themeTint="FF" w:themeShade="FF"/>
              </w:rPr>
              <w:t>how a</w:t>
            </w:r>
            <w:r w:rsidRPr="7A248653" w:rsidR="205432F4">
              <w:rPr>
                <w:rFonts w:eastAsia="Arial" w:cs="Arial"/>
                <w:color w:val="000000" w:themeColor="text1" w:themeTint="FF" w:themeShade="FF"/>
              </w:rPr>
              <w:t xml:space="preserve"> school could use this theme.</w:t>
            </w:r>
          </w:p>
          <w:p w:rsidR="647D7E0D" w:rsidP="647D7E0D" w:rsidRDefault="6BFE2EAC" w14:paraId="338BA5F3" w14:textId="72F5E21C">
            <w:pPr>
              <w:rPr>
                <w:rFonts w:eastAsia="Arial" w:cs="Arial"/>
                <w:color w:val="000000" w:themeColor="text1"/>
              </w:rPr>
            </w:pPr>
            <w:r w:rsidRPr="647D7E0D">
              <w:rPr>
                <w:rFonts w:eastAsia="Arial" w:cs="Arial"/>
                <w:b/>
                <w:bCs/>
                <w:color w:val="000000" w:themeColor="text1"/>
              </w:rPr>
              <w:t>Your answer must not exceed 1 A4 side.</w:t>
            </w:r>
          </w:p>
        </w:tc>
        <w:tc>
          <w:tcPr>
            <w:tcW w:w="1417" w:type="dxa"/>
            <w:tcMar/>
          </w:tcPr>
          <w:p w:rsidR="647D7E0D" w:rsidP="647D7E0D" w:rsidRDefault="00AB5239" w14:paraId="2A82DC30" w14:textId="5EB658C0">
            <w:pPr>
              <w:jc w:val="center"/>
            </w:pPr>
            <w:r>
              <w:t>2</w:t>
            </w:r>
          </w:p>
        </w:tc>
        <w:tc>
          <w:tcPr>
            <w:tcW w:w="1271" w:type="dxa"/>
            <w:tcMar/>
          </w:tcPr>
          <w:p w:rsidR="647D7E0D" w:rsidP="647D7E0D" w:rsidRDefault="00AB5239" w14:paraId="3265750C" w14:textId="1477AE98">
            <w:pPr>
              <w:jc w:val="center"/>
            </w:pPr>
            <w:r>
              <w:t>4</w:t>
            </w:r>
          </w:p>
        </w:tc>
        <w:tc>
          <w:tcPr>
            <w:tcW w:w="1280" w:type="dxa"/>
            <w:tcMar/>
          </w:tcPr>
          <w:p w:rsidR="647D7E0D" w:rsidP="25C3B322" w:rsidRDefault="793407CA" w14:paraId="3108D1BC" w14:textId="401B9F9F">
            <w:pPr>
              <w:jc w:val="center"/>
              <w:rPr>
                <w:highlight w:val="yellow"/>
              </w:rPr>
            </w:pPr>
            <w:r w:rsidRPr="002A1F64">
              <w:t>12</w:t>
            </w:r>
          </w:p>
        </w:tc>
      </w:tr>
    </w:tbl>
    <w:p w:rsidR="00663376" w:rsidRDefault="00663376" w14:paraId="01565A9B" w14:textId="77777777">
      <w:pPr>
        <w:spacing w:after="0" w:line="240" w:lineRule="auto"/>
      </w:pPr>
      <w:r>
        <w:br w:type="page"/>
      </w:r>
    </w:p>
    <w:p w:rsidRPr="00A247E0" w:rsidR="00B57738" w:rsidRDefault="00B57738" w14:paraId="47BAD5C8" w14:textId="77777777"/>
    <w:tbl>
      <w:tblPr>
        <w:tblStyle w:val="TableGrid"/>
        <w:tblW w:w="9350" w:type="dxa"/>
        <w:tblLayout w:type="fixed"/>
        <w:tblLook w:val="04A0" w:firstRow="1" w:lastRow="0" w:firstColumn="1" w:lastColumn="0" w:noHBand="0" w:noVBand="1"/>
      </w:tblPr>
      <w:tblGrid>
        <w:gridCol w:w="1170"/>
        <w:gridCol w:w="4212"/>
        <w:gridCol w:w="1417"/>
        <w:gridCol w:w="1271"/>
        <w:gridCol w:w="1280"/>
      </w:tblGrid>
      <w:tr w:rsidRPr="00A247E0" w:rsidR="00D33192" w:rsidTr="007C42C0" w14:paraId="47321396" w14:textId="77777777">
        <w:trPr>
          <w:cantSplit/>
        </w:trPr>
        <w:tc>
          <w:tcPr>
            <w:tcW w:w="6799" w:type="dxa"/>
            <w:gridSpan w:val="3"/>
            <w:shd w:val="clear" w:color="auto" w:fill="0D0D0D" w:themeFill="text1" w:themeFillTint="F2"/>
          </w:tcPr>
          <w:p w:rsidRPr="00A247E0" w:rsidR="00D33192" w:rsidP="0001762B" w:rsidRDefault="00D33192" w14:paraId="1BB55076" w14:textId="0A227388">
            <w:pPr>
              <w:spacing w:before="240" w:line="240" w:lineRule="auto"/>
              <w:rPr>
                <w:b/>
                <w:color w:val="FFFFFF" w:themeColor="background1"/>
              </w:rPr>
            </w:pPr>
            <w:r w:rsidRPr="00A247E0">
              <w:rPr>
                <w:b/>
                <w:color w:val="FFFFFF" w:themeColor="background1"/>
              </w:rPr>
              <w:t xml:space="preserve">QUESTIONNAIRE 5 – </w:t>
            </w:r>
            <w:r w:rsidR="00255D37">
              <w:rPr>
                <w:b/>
                <w:color w:val="FFFFFF" w:themeColor="background1"/>
              </w:rPr>
              <w:t>SOCIAL VALUE</w:t>
            </w:r>
          </w:p>
        </w:tc>
        <w:tc>
          <w:tcPr>
            <w:tcW w:w="2551" w:type="dxa"/>
            <w:gridSpan w:val="2"/>
            <w:shd w:val="clear" w:color="auto" w:fill="0D0D0D" w:themeFill="text1" w:themeFillTint="F2"/>
          </w:tcPr>
          <w:p w:rsidRPr="00A247E0" w:rsidR="00D33192" w:rsidP="00086355" w:rsidRDefault="00D33192" w14:paraId="15DC8048" w14:textId="74C02FEC">
            <w:pPr>
              <w:spacing w:before="240" w:line="240" w:lineRule="auto"/>
              <w:ind w:left="455"/>
              <w:rPr>
                <w:b/>
                <w:color w:val="FFFFFF" w:themeColor="background1"/>
              </w:rPr>
            </w:pPr>
            <w:r w:rsidRPr="00A247E0">
              <w:rPr>
                <w:b/>
                <w:color w:val="FFFFFF" w:themeColor="background1"/>
              </w:rPr>
              <w:t xml:space="preserve">Weighting – </w:t>
            </w:r>
            <w:r w:rsidR="00B91A06">
              <w:rPr>
                <w:b/>
                <w:color w:val="FFFFFF" w:themeColor="background1"/>
              </w:rPr>
              <w:t>10</w:t>
            </w:r>
            <w:r w:rsidRPr="00A247E0">
              <w:rPr>
                <w:b/>
                <w:color w:val="FFFFFF" w:themeColor="background1"/>
              </w:rPr>
              <w:t>%</w:t>
            </w:r>
          </w:p>
        </w:tc>
      </w:tr>
      <w:tr w:rsidRPr="00A247E0" w:rsidR="00D33192" w:rsidTr="007C42C0" w14:paraId="40CA7D09" w14:textId="77777777">
        <w:trPr>
          <w:cantSplit/>
        </w:trPr>
        <w:tc>
          <w:tcPr>
            <w:tcW w:w="9350" w:type="dxa"/>
            <w:gridSpan w:val="5"/>
          </w:tcPr>
          <w:p w:rsidRPr="00A247E0" w:rsidR="00D33192" w:rsidP="00D33192" w:rsidRDefault="00D33192" w14:paraId="67263BA1" w14:textId="23C8C565">
            <w:pPr>
              <w:jc w:val="center"/>
              <w:rPr>
                <w:b/>
              </w:rPr>
            </w:pPr>
            <w:r w:rsidRPr="00A247E0">
              <w:rPr>
                <w:b/>
              </w:rPr>
              <w:t xml:space="preserve">All </w:t>
            </w:r>
            <w:r w:rsidR="002B2F30">
              <w:rPr>
                <w:b/>
              </w:rPr>
              <w:t>Potential Supplier</w:t>
            </w:r>
            <w:r w:rsidRPr="00A247E0">
              <w:rPr>
                <w:b/>
              </w:rPr>
              <w:t>s MUST answer ALL the following questions</w:t>
            </w:r>
          </w:p>
        </w:tc>
      </w:tr>
      <w:tr w:rsidRPr="00A247E0" w:rsidR="00D33192" w:rsidTr="007C42C0" w14:paraId="1020FA26" w14:textId="77777777">
        <w:trPr>
          <w:cantSplit/>
          <w:trHeight w:val="1117"/>
        </w:trPr>
        <w:tc>
          <w:tcPr>
            <w:tcW w:w="1170" w:type="dxa"/>
            <w:shd w:val="clear" w:color="auto" w:fill="D9D9D9" w:themeFill="background1" w:themeFillShade="D9"/>
          </w:tcPr>
          <w:p w:rsidRPr="00A247E0" w:rsidR="00D33192" w:rsidP="00D33192" w:rsidRDefault="00D33192" w14:paraId="332B8B2D" w14:textId="77777777">
            <w:pPr>
              <w:jc w:val="center"/>
            </w:pPr>
            <w:r w:rsidRPr="00A247E0">
              <w:t>Question Number</w:t>
            </w:r>
          </w:p>
        </w:tc>
        <w:tc>
          <w:tcPr>
            <w:tcW w:w="4212" w:type="dxa"/>
            <w:shd w:val="clear" w:color="auto" w:fill="D9D9D9" w:themeFill="background1" w:themeFillShade="D9"/>
          </w:tcPr>
          <w:p w:rsidRPr="00A247E0" w:rsidR="00D33192" w:rsidP="00D33192" w:rsidRDefault="00D33192" w14:paraId="28870D13" w14:textId="77777777">
            <w:r w:rsidRPr="00A247E0">
              <w:t>Question</w:t>
            </w:r>
          </w:p>
        </w:tc>
        <w:tc>
          <w:tcPr>
            <w:tcW w:w="1417" w:type="dxa"/>
            <w:shd w:val="clear" w:color="auto" w:fill="D9D9D9" w:themeFill="background1" w:themeFillShade="D9"/>
          </w:tcPr>
          <w:p w:rsidRPr="00A247E0" w:rsidR="00D33192" w:rsidP="00D33192" w:rsidRDefault="00D33192" w14:paraId="600D4F91" w14:textId="77777777">
            <w:pPr>
              <w:jc w:val="center"/>
            </w:pPr>
            <w:r w:rsidRPr="00A247E0">
              <w:t>Minimum Acceptable Score</w:t>
            </w:r>
          </w:p>
        </w:tc>
        <w:tc>
          <w:tcPr>
            <w:tcW w:w="1271" w:type="dxa"/>
            <w:shd w:val="clear" w:color="auto" w:fill="D9D9D9" w:themeFill="background1" w:themeFillShade="D9"/>
          </w:tcPr>
          <w:p w:rsidRPr="00A247E0" w:rsidR="00D33192" w:rsidP="00D33192" w:rsidRDefault="00D33192" w14:paraId="79B25A52" w14:textId="77777777">
            <w:pPr>
              <w:jc w:val="center"/>
            </w:pPr>
            <w:r w:rsidRPr="00A247E0">
              <w:t>Maximum Available Score</w:t>
            </w:r>
          </w:p>
        </w:tc>
        <w:tc>
          <w:tcPr>
            <w:tcW w:w="1280" w:type="dxa"/>
            <w:shd w:val="clear" w:color="auto" w:fill="D9D9D9" w:themeFill="background1" w:themeFillShade="D9"/>
          </w:tcPr>
          <w:p w:rsidRPr="00A247E0" w:rsidR="00D33192" w:rsidP="00D33192" w:rsidRDefault="00D33192" w14:paraId="4A3FE42A" w14:textId="136715CD">
            <w:pPr>
              <w:jc w:val="center"/>
            </w:pPr>
            <w:r w:rsidRPr="00A247E0">
              <w:t>Weighting %</w:t>
            </w:r>
          </w:p>
        </w:tc>
      </w:tr>
      <w:tr w:rsidRPr="00A247E0" w:rsidR="00D33192" w:rsidTr="007C42C0" w14:paraId="1A8F2DDA" w14:textId="77777777">
        <w:trPr>
          <w:cantSplit/>
        </w:trPr>
        <w:tc>
          <w:tcPr>
            <w:tcW w:w="1170" w:type="dxa"/>
          </w:tcPr>
          <w:p w:rsidRPr="00A247E0" w:rsidR="00D33192" w:rsidP="00D33192" w:rsidRDefault="00D33192" w14:paraId="5C2943F1" w14:textId="15FF01D4">
            <w:pPr>
              <w:jc w:val="center"/>
            </w:pPr>
          </w:p>
        </w:tc>
        <w:tc>
          <w:tcPr>
            <w:tcW w:w="4212" w:type="dxa"/>
          </w:tcPr>
          <w:p w:rsidRPr="00060399" w:rsidR="00D2338F" w:rsidP="00D33192" w:rsidRDefault="0059341B" w14:paraId="362060F9" w14:textId="441444B0">
            <w:r w:rsidRPr="00060399">
              <w:t xml:space="preserve">See separate </w:t>
            </w:r>
            <w:r w:rsidRPr="00060399" w:rsidR="00080107">
              <w:t>attachment</w:t>
            </w:r>
            <w:r w:rsidR="003F7CEF">
              <w:t xml:space="preserve"> – Questionnaire 5 Policy </w:t>
            </w:r>
            <w:r w:rsidR="00CE7798">
              <w:t>Outcomes</w:t>
            </w:r>
          </w:p>
        </w:tc>
        <w:tc>
          <w:tcPr>
            <w:tcW w:w="1417" w:type="dxa"/>
          </w:tcPr>
          <w:p w:rsidRPr="00060399" w:rsidR="00D33192" w:rsidP="00D33192" w:rsidRDefault="00255D37" w14:paraId="133503EE" w14:textId="6995673D">
            <w:pPr>
              <w:jc w:val="center"/>
            </w:pPr>
            <w:r w:rsidRPr="00060399">
              <w:t>2</w:t>
            </w:r>
          </w:p>
        </w:tc>
        <w:tc>
          <w:tcPr>
            <w:tcW w:w="1271" w:type="dxa"/>
          </w:tcPr>
          <w:p w:rsidRPr="00060399" w:rsidR="00D33192" w:rsidP="00D33192" w:rsidRDefault="00255D37" w14:paraId="73E48245" w14:textId="23A67C2F">
            <w:pPr>
              <w:jc w:val="center"/>
            </w:pPr>
            <w:r w:rsidRPr="00060399">
              <w:t>4</w:t>
            </w:r>
          </w:p>
        </w:tc>
        <w:tc>
          <w:tcPr>
            <w:tcW w:w="1280" w:type="dxa"/>
          </w:tcPr>
          <w:p w:rsidRPr="00060399" w:rsidR="00D33192" w:rsidP="00D33192" w:rsidRDefault="00255D37" w14:paraId="206695D7" w14:textId="4C6BE1E2">
            <w:pPr>
              <w:jc w:val="center"/>
            </w:pPr>
            <w:r w:rsidRPr="00060399">
              <w:t>10</w:t>
            </w:r>
          </w:p>
        </w:tc>
      </w:tr>
    </w:tbl>
    <w:p w:rsidRPr="00A247E0" w:rsidR="00B57738" w:rsidRDefault="00B57738" w14:paraId="54986297" w14:textId="1DA3FF8D"/>
    <w:p w:rsidR="00255D37" w:rsidRDefault="00663376" w14:paraId="70466628" w14:textId="30B07677">
      <w:pPr>
        <w:spacing w:after="0" w:line="240" w:lineRule="auto"/>
      </w:pPr>
      <w:r>
        <w:br w:type="page"/>
      </w:r>
    </w:p>
    <w:p w:rsidRPr="00A247E0" w:rsidR="00B57738" w:rsidRDefault="00B57738" w14:paraId="66928277" w14:textId="77777777"/>
    <w:tbl>
      <w:tblPr>
        <w:tblStyle w:val="TableGrid"/>
        <w:tblW w:w="9606" w:type="dxa"/>
        <w:tblLook w:val="04A0" w:firstRow="1" w:lastRow="0" w:firstColumn="1" w:lastColumn="0" w:noHBand="0" w:noVBand="1"/>
      </w:tblPr>
      <w:tblGrid>
        <w:gridCol w:w="1359"/>
        <w:gridCol w:w="5837"/>
        <w:gridCol w:w="2410"/>
      </w:tblGrid>
      <w:tr w:rsidRPr="00A247E0" w:rsidR="000C1EA7" w:rsidTr="0FB2F920" w14:paraId="234A8A1C" w14:textId="77777777">
        <w:tc>
          <w:tcPr>
            <w:tcW w:w="7196" w:type="dxa"/>
            <w:gridSpan w:val="2"/>
            <w:shd w:val="clear" w:color="auto" w:fill="000000" w:themeFill="text1"/>
            <w:vAlign w:val="center"/>
          </w:tcPr>
          <w:p w:rsidRPr="00A247E0" w:rsidR="000C1EA7" w:rsidP="00831B96" w:rsidRDefault="000C1EA7" w14:paraId="077AA9BF" w14:textId="7ADBF645">
            <w:pPr>
              <w:spacing w:before="240" w:line="240" w:lineRule="auto"/>
              <w:rPr>
                <w:b/>
                <w:color w:val="FFFFFF" w:themeColor="background1"/>
              </w:rPr>
            </w:pPr>
            <w:r w:rsidRPr="00A247E0">
              <w:rPr>
                <w:b/>
                <w:color w:val="FFFFFF" w:themeColor="background1"/>
              </w:rPr>
              <w:t>Q</w:t>
            </w:r>
            <w:r w:rsidRPr="00A247E0" w:rsidR="00336532">
              <w:rPr>
                <w:b/>
                <w:color w:val="FFFFFF" w:themeColor="background1"/>
              </w:rPr>
              <w:t xml:space="preserve">UESTIONNAIRE </w:t>
            </w:r>
            <w:r w:rsidRPr="00A247E0" w:rsidR="00FC7B44">
              <w:rPr>
                <w:b/>
                <w:color w:val="FFFFFF" w:themeColor="background1"/>
              </w:rPr>
              <w:t>6</w:t>
            </w:r>
            <w:r w:rsidRPr="00A247E0" w:rsidR="00831B96">
              <w:rPr>
                <w:b/>
                <w:color w:val="FFFFFF" w:themeColor="background1"/>
              </w:rPr>
              <w:t xml:space="preserve"> – </w:t>
            </w:r>
            <w:r w:rsidRPr="00A247E0" w:rsidR="0001762B">
              <w:rPr>
                <w:b/>
                <w:color w:val="FFFFFF" w:themeColor="background1"/>
              </w:rPr>
              <w:t>Price</w:t>
            </w:r>
          </w:p>
        </w:tc>
        <w:tc>
          <w:tcPr>
            <w:tcW w:w="2410" w:type="dxa"/>
            <w:shd w:val="clear" w:color="auto" w:fill="000000" w:themeFill="text1"/>
            <w:vAlign w:val="center"/>
          </w:tcPr>
          <w:p w:rsidRPr="00A247E0" w:rsidR="000C1EA7" w:rsidP="00831B96" w:rsidRDefault="000C1EA7" w14:paraId="07CECAE6" w14:textId="435A154D">
            <w:pPr>
              <w:spacing w:before="240" w:line="240" w:lineRule="auto"/>
              <w:ind w:left="-391" w:firstLine="391"/>
              <w:jc w:val="right"/>
              <w:rPr>
                <w:b/>
                <w:color w:val="FFFFFF" w:themeColor="background1"/>
              </w:rPr>
            </w:pPr>
            <w:r w:rsidRPr="00A247E0">
              <w:rPr>
                <w:b/>
                <w:color w:val="FFFFFF" w:themeColor="background1"/>
              </w:rPr>
              <w:t xml:space="preserve">Weighting – </w:t>
            </w:r>
            <w:r w:rsidR="00FA5B36">
              <w:rPr>
                <w:b/>
                <w:color w:val="FFFFFF" w:themeColor="background1"/>
              </w:rPr>
              <w:t>30</w:t>
            </w:r>
            <w:r w:rsidRPr="00A247E0">
              <w:rPr>
                <w:b/>
                <w:color w:val="FFFFFF" w:themeColor="background1"/>
              </w:rPr>
              <w:t>%</w:t>
            </w:r>
          </w:p>
        </w:tc>
      </w:tr>
      <w:tr w:rsidRPr="00A247E0" w:rsidR="000C1EA7" w:rsidTr="0FB2F920" w14:paraId="51749A94" w14:textId="77777777">
        <w:tc>
          <w:tcPr>
            <w:tcW w:w="1359" w:type="dxa"/>
            <w:shd w:val="clear" w:color="auto" w:fill="FFFFFF" w:themeFill="background1"/>
          </w:tcPr>
          <w:p w:rsidRPr="00A247E0" w:rsidR="000C1EA7" w:rsidP="00831B96" w:rsidRDefault="000C1EA7" w14:paraId="7DA1229E" w14:textId="14510BA1">
            <w:pPr>
              <w:spacing w:after="0" w:line="240" w:lineRule="auto"/>
              <w:rPr>
                <w:b/>
                <w:sz w:val="20"/>
                <w:szCs w:val="20"/>
              </w:rPr>
            </w:pPr>
            <w:r w:rsidRPr="00A247E0">
              <w:rPr>
                <w:b/>
                <w:sz w:val="20"/>
                <w:szCs w:val="20"/>
              </w:rPr>
              <w:t>GUIDANCE</w:t>
            </w:r>
          </w:p>
        </w:tc>
        <w:tc>
          <w:tcPr>
            <w:tcW w:w="8247" w:type="dxa"/>
            <w:gridSpan w:val="2"/>
            <w:shd w:val="clear" w:color="auto" w:fill="FFFFFF" w:themeFill="background1"/>
          </w:tcPr>
          <w:p w:rsidRPr="00A247E0" w:rsidR="000C1EA7" w:rsidP="00831B96" w:rsidRDefault="002B2F30" w14:paraId="48C5E39B" w14:textId="119278A4">
            <w:pPr>
              <w:spacing w:after="0" w:line="240" w:lineRule="auto"/>
            </w:pPr>
            <w:r>
              <w:t>Potential Supplier</w:t>
            </w:r>
            <w:r w:rsidR="01BF84A9">
              <w:t xml:space="preserve">s must </w:t>
            </w:r>
            <w:r w:rsidR="247054CD">
              <w:t xml:space="preserve">upload </w:t>
            </w:r>
            <w:r w:rsidR="51386E7C">
              <w:t>Annex C P</w:t>
            </w:r>
            <w:r w:rsidR="247054CD">
              <w:t xml:space="preserve">rice </w:t>
            </w:r>
            <w:r w:rsidR="51386E7C">
              <w:t>S</w:t>
            </w:r>
            <w:r w:rsidR="247054CD">
              <w:t xml:space="preserve">chedule </w:t>
            </w:r>
            <w:r w:rsidR="00842CEA">
              <w:t>as part of their overall submission</w:t>
            </w:r>
            <w:r w:rsidR="01BF84A9">
              <w:t>.</w:t>
            </w:r>
          </w:p>
          <w:p w:rsidRPr="00A247E0" w:rsidR="00943DAE" w:rsidP="00831B96" w:rsidRDefault="00943DAE" w14:paraId="0169A5F3" w14:textId="77777777">
            <w:pPr>
              <w:spacing w:after="0" w:line="240" w:lineRule="auto"/>
            </w:pPr>
          </w:p>
          <w:p w:rsidRPr="00A247E0" w:rsidR="00FA5B36" w:rsidP="00FA5B36" w:rsidRDefault="00B63782" w14:paraId="7B8B2417" w14:textId="21CA3A98">
            <w:pPr>
              <w:spacing w:line="240" w:lineRule="auto"/>
            </w:pPr>
            <w:r>
              <w:t xml:space="preserve">The </w:t>
            </w:r>
            <w:r w:rsidRPr="00A247E0" w:rsidR="00943DAE">
              <w:t>Price should be submitted in pounds Sterling inclusive of any expenses but exclusive of VAT.</w:t>
            </w:r>
            <w:r w:rsidR="00FA5B36">
              <w:t xml:space="preserve"> In so doing, you are also confirming that prices offered are firm for a period of 90 days following the Deadline for Submission.</w:t>
            </w:r>
          </w:p>
          <w:p w:rsidR="00F70681" w:rsidP="00FA5B36" w:rsidRDefault="002B2F30" w14:paraId="4367B2D9" w14:textId="77777777">
            <w:pPr>
              <w:spacing w:after="0" w:line="240" w:lineRule="auto"/>
            </w:pPr>
            <w:r>
              <w:t>Potential Supplier</w:t>
            </w:r>
            <w:r w:rsidRPr="00A247E0" w:rsidR="0070789D">
              <w:t>s will be marked in accordance with the marking scheme at Section 2.</w:t>
            </w:r>
          </w:p>
          <w:p w:rsidRPr="00FA5B36" w:rsidR="00FA5B36" w:rsidP="00FA5B36" w:rsidRDefault="00FA5B36" w14:paraId="61C804FF" w14:textId="61EC5AE3">
            <w:pPr>
              <w:spacing w:after="0" w:line="240" w:lineRule="auto"/>
            </w:pPr>
          </w:p>
        </w:tc>
      </w:tr>
      <w:tr w:rsidRPr="00A247E0" w:rsidR="000C1EA7" w:rsidTr="0FB2F920" w14:paraId="6159C5A7" w14:textId="77777777">
        <w:tc>
          <w:tcPr>
            <w:tcW w:w="1359" w:type="dxa"/>
            <w:shd w:val="clear" w:color="auto" w:fill="D9D9D9" w:themeFill="background1" w:themeFillShade="D9"/>
            <w:vAlign w:val="center"/>
          </w:tcPr>
          <w:p w:rsidRPr="00A247E0" w:rsidR="000C1EA7" w:rsidP="00831B96" w:rsidRDefault="004515C5" w14:paraId="015B07D8" w14:textId="66C13179">
            <w:pPr>
              <w:spacing w:after="0" w:line="240" w:lineRule="auto"/>
              <w:jc w:val="center"/>
            </w:pPr>
            <w:r w:rsidRPr="00A247E0">
              <w:t xml:space="preserve">Question </w:t>
            </w:r>
            <w:r w:rsidRPr="00A247E0" w:rsidR="00831B96">
              <w:t>Number</w:t>
            </w:r>
          </w:p>
        </w:tc>
        <w:tc>
          <w:tcPr>
            <w:tcW w:w="5837" w:type="dxa"/>
            <w:shd w:val="clear" w:color="auto" w:fill="D9D9D9" w:themeFill="background1" w:themeFillShade="D9"/>
            <w:vAlign w:val="center"/>
          </w:tcPr>
          <w:p w:rsidRPr="00A247E0" w:rsidR="000C1EA7" w:rsidP="00831B96" w:rsidRDefault="004515C5" w14:paraId="1C48A869" w14:textId="3AA00D7E">
            <w:pPr>
              <w:spacing w:line="240" w:lineRule="auto"/>
              <w:jc w:val="center"/>
            </w:pPr>
            <w:r w:rsidRPr="00A247E0">
              <w:t>Question</w:t>
            </w:r>
          </w:p>
        </w:tc>
        <w:tc>
          <w:tcPr>
            <w:tcW w:w="2410" w:type="dxa"/>
            <w:shd w:val="clear" w:color="auto" w:fill="D9D9D9" w:themeFill="background1" w:themeFillShade="D9"/>
            <w:vAlign w:val="center"/>
          </w:tcPr>
          <w:p w:rsidRPr="00A247E0" w:rsidR="000C1EA7" w:rsidP="00831B96" w:rsidRDefault="00831B96" w14:paraId="2A718DCD" w14:textId="40B0FBC3">
            <w:pPr>
              <w:spacing w:line="240" w:lineRule="auto"/>
              <w:ind w:left="34"/>
              <w:jc w:val="center"/>
            </w:pPr>
            <w:r w:rsidRPr="00A247E0">
              <w:t>Max Score</w:t>
            </w:r>
          </w:p>
        </w:tc>
      </w:tr>
      <w:tr w:rsidRPr="00A247E0" w:rsidR="00666C07" w:rsidTr="0FB2F920" w14:paraId="77795078" w14:textId="77777777">
        <w:tc>
          <w:tcPr>
            <w:tcW w:w="1359" w:type="dxa"/>
          </w:tcPr>
          <w:p w:rsidRPr="00CE7798" w:rsidR="00666C07" w:rsidP="00EC34AD" w:rsidRDefault="00666C07" w14:paraId="1D6A689D" w14:textId="133E32CA">
            <w:pPr>
              <w:spacing w:line="240" w:lineRule="auto"/>
              <w:jc w:val="center"/>
            </w:pPr>
            <w:r w:rsidRPr="00CE7798">
              <w:t>6.</w:t>
            </w:r>
            <w:r w:rsidRPr="00CE7798" w:rsidR="00203F44">
              <w:t>1</w:t>
            </w:r>
            <w:r w:rsidRPr="00CE7798">
              <w:t xml:space="preserve"> </w:t>
            </w:r>
          </w:p>
        </w:tc>
        <w:tc>
          <w:tcPr>
            <w:tcW w:w="5837" w:type="dxa"/>
          </w:tcPr>
          <w:p w:rsidRPr="00CE7798" w:rsidR="00666C07" w:rsidP="00691F91" w:rsidRDefault="001E6BFB" w14:paraId="163C0F07" w14:textId="1FCD562C">
            <w:pPr>
              <w:spacing w:line="240" w:lineRule="auto"/>
            </w:pPr>
            <w:r w:rsidRPr="00CE7798">
              <w:t>See Annex C</w:t>
            </w:r>
          </w:p>
        </w:tc>
        <w:tc>
          <w:tcPr>
            <w:tcW w:w="2410" w:type="dxa"/>
          </w:tcPr>
          <w:p w:rsidRPr="00CE7798" w:rsidR="00666C07" w:rsidDel="00C232CA" w:rsidP="00EC34AD" w:rsidRDefault="001E6BFB" w14:paraId="191937AB" w14:textId="6AAD3332">
            <w:pPr>
              <w:spacing w:line="240" w:lineRule="auto"/>
              <w:jc w:val="center"/>
            </w:pPr>
            <w:r w:rsidRPr="00CE7798">
              <w:t>30</w:t>
            </w:r>
          </w:p>
        </w:tc>
      </w:tr>
    </w:tbl>
    <w:p w:rsidRPr="00A8384A" w:rsidR="00A8384A" w:rsidP="00A8384A" w:rsidRDefault="00A8384A" w14:paraId="0D4A93EA" w14:textId="3B6CA3C7">
      <w:pPr>
        <w:tabs>
          <w:tab w:val="left" w:pos="1965"/>
        </w:tabs>
        <w:rPr>
          <w:rFonts w:eastAsia="Times New Roman" w:cs="Arial"/>
        </w:rPr>
      </w:pPr>
    </w:p>
    <w:sectPr w:rsidRPr="00A8384A" w:rsidR="00A8384A" w:rsidSect="00E52957">
      <w:headerReference w:type="default" r:id="rId14"/>
      <w:footerReference w:type="default" r:id="rId15"/>
      <w:footerReference w:type="first" r:id="rId16"/>
      <w:pgSz w:w="11906" w:h="16838" w:orient="portrait" w:code="9"/>
      <w:pgMar w:top="1276" w:right="1440" w:bottom="1440" w:left="1440" w:header="340"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56D5" w:rsidRDefault="005D56D5" w14:paraId="59850863" w14:textId="77777777">
      <w:pPr>
        <w:spacing w:after="0" w:line="240" w:lineRule="auto"/>
      </w:pPr>
      <w:r>
        <w:separator/>
      </w:r>
    </w:p>
  </w:endnote>
  <w:endnote w:type="continuationSeparator" w:id="0">
    <w:p w:rsidR="005D56D5" w:rsidRDefault="005D56D5" w14:paraId="09DFDC61" w14:textId="77777777">
      <w:pPr>
        <w:spacing w:after="0" w:line="240" w:lineRule="auto"/>
      </w:pPr>
      <w:r>
        <w:continuationSeparator/>
      </w:r>
    </w:p>
  </w:endnote>
  <w:endnote w:type="continuationNotice" w:id="1">
    <w:p w:rsidR="005D56D5" w:rsidRDefault="005D56D5" w14:paraId="2B8ECA5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TZhongsong">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69F6" w:rsidP="00931077" w:rsidRDefault="003369F6" w14:paraId="34EEED2F" w14:textId="77777777">
    <w:pPr>
      <w:pStyle w:val="Footer"/>
      <w:spacing w:before="120"/>
      <w:jc w:val="center"/>
    </w:pPr>
    <w:r>
      <w:t>OFFICIAL</w:t>
    </w:r>
  </w:p>
  <w:p w:rsidRPr="009B0B5D" w:rsidR="009B0B5D" w:rsidP="009B0B5D" w:rsidRDefault="009B0B5D" w14:paraId="3EDEF961" w14:textId="77777777">
    <w:pPr>
      <w:pBdr>
        <w:top w:val="single" w:color="auto" w:sz="4" w:space="1"/>
      </w:pBdr>
      <w:tabs>
        <w:tab w:val="center" w:pos="4513"/>
        <w:tab w:val="right" w:pos="9026"/>
      </w:tabs>
      <w:spacing w:after="0" w:line="240" w:lineRule="auto"/>
      <w:rPr>
        <w:sz w:val="20"/>
        <w:szCs w:val="20"/>
      </w:rPr>
    </w:pPr>
    <w:r w:rsidRPr="009B0B5D">
      <w:rPr>
        <w:sz w:val="20"/>
        <w:szCs w:val="20"/>
      </w:rPr>
      <w:t xml:space="preserve">ANNEX E – AWARD CRITERIA AND SCORING GUIDANCE </w:t>
    </w:r>
  </w:p>
  <w:p w:rsidR="003369F6" w:rsidP="00C67CA1" w:rsidRDefault="003369F6" w14:paraId="4D0E06AE" w14:textId="64390868">
    <w:pPr>
      <w:pStyle w:val="Footer"/>
    </w:pPr>
  </w:p>
  <w:p w:rsidR="003369F6" w:rsidP="00C67CA1" w:rsidRDefault="003369F6" w14:paraId="140B10D0" w14:textId="41F3D752">
    <w:pPr>
      <w:pStyle w:val="Footer"/>
      <w:jc w:val="right"/>
    </w:pPr>
    <w:r>
      <w:t>V</w:t>
    </w:r>
    <w:r w:rsidR="00FC7B44">
      <w:t xml:space="preserve">1.0 </w:t>
    </w:r>
    <w:r w:rsidR="00D95EDD">
      <w:t>–</w:t>
    </w:r>
    <w:r w:rsidR="00FC7B44">
      <w:t xml:space="preserve"> </w:t>
    </w:r>
    <w:r w:rsidR="007931F1">
      <w:t>Ma</w:t>
    </w:r>
    <w:r w:rsidR="00747D81">
      <w:t xml:space="preserve">y </w:t>
    </w:r>
    <w:r w:rsidR="00D95EDD">
      <w:t>20</w:t>
    </w:r>
    <w:r w:rsidR="00191B16">
      <w:t>20</w:t>
    </w:r>
  </w:p>
  <w:p w:rsidR="003369F6" w:rsidP="004F3A5C" w:rsidRDefault="00CE7798" w14:paraId="278CD5DE" w14:textId="6CB54A58">
    <w:pPr>
      <w:pStyle w:val="Footer"/>
      <w:jc w:val="center"/>
    </w:pPr>
    <w:sdt>
      <w:sdtPr>
        <w:id w:val="-1105721636"/>
        <w:docPartObj>
          <w:docPartGallery w:val="Page Numbers (Bottom of Page)"/>
          <w:docPartUnique/>
        </w:docPartObj>
      </w:sdtPr>
      <w:sdtEndPr>
        <w:rPr>
          <w:noProof/>
        </w:rPr>
      </w:sdtEndPr>
      <w:sdtContent>
        <w:r w:rsidR="003369F6">
          <w:fldChar w:fldCharType="begin"/>
        </w:r>
        <w:r w:rsidR="003369F6">
          <w:instrText xml:space="preserve"> PAGE   \* MERGEFORMAT </w:instrText>
        </w:r>
        <w:r w:rsidR="003369F6">
          <w:fldChar w:fldCharType="separate"/>
        </w:r>
        <w:r w:rsidR="001C1BDF">
          <w:rPr>
            <w:noProof/>
          </w:rPr>
          <w:t>2</w:t>
        </w:r>
        <w:r w:rsidR="003369F6">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69F6" w:rsidP="00CF7C82" w:rsidRDefault="003369F6" w14:paraId="7ABBAA7C" w14:textId="483D201C">
    <w:pPr>
      <w:pStyle w:val="Footer"/>
      <w:pBdr>
        <w:top w:val="single" w:color="auto" w:sz="4" w:space="1"/>
      </w:pBdr>
      <w:jc w:val="center"/>
    </w:pPr>
    <w:r>
      <w:t>OFFICIAL</w:t>
    </w:r>
  </w:p>
  <w:p w:rsidR="003369F6" w:rsidP="00CF7C82" w:rsidRDefault="00E952FC" w14:paraId="62072C58" w14:textId="0FD2DF2B">
    <w:pPr>
      <w:pStyle w:val="Footer"/>
      <w:pBdr>
        <w:top w:val="single" w:color="auto" w:sz="4" w:space="1"/>
      </w:pBdr>
    </w:pPr>
    <w:r w:rsidRPr="00E952FC">
      <w:t xml:space="preserve">ANNEX E – AWARD CRITERIA AND SCORING GUIDANCE </w:t>
    </w:r>
  </w:p>
  <w:p w:rsidR="003369F6" w:rsidP="00CF7C82" w:rsidRDefault="003369F6" w14:paraId="46335F31" w14:textId="12915E0F">
    <w:pPr>
      <w:pStyle w:val="Footer"/>
      <w:pBdr>
        <w:top w:val="single" w:color="auto" w:sz="4" w:space="1"/>
      </w:pBdr>
    </w:pPr>
  </w:p>
  <w:p w:rsidR="003369F6" w:rsidP="00CF7C82" w:rsidRDefault="003369F6" w14:paraId="0C883FE0" w14:textId="7AA9199E">
    <w:pPr>
      <w:pStyle w:val="Footer"/>
      <w:pBdr>
        <w:top w:val="single" w:color="auto" w:sz="4" w:space="1"/>
      </w:pBdr>
      <w:jc w:val="right"/>
    </w:pPr>
    <w:r>
      <w:t>V</w:t>
    </w:r>
    <w:r w:rsidR="00E52957">
      <w:t>1.0  Aug 2022</w:t>
    </w:r>
  </w:p>
  <w:p w:rsidR="003369F6" w:rsidP="00C67CA1" w:rsidRDefault="003369F6" w14:paraId="4DA9F036" w14:textId="4559D95A">
    <w:pPr>
      <w:pStyle w:val="Footer"/>
      <w:jc w:val="center"/>
    </w:pPr>
  </w:p>
  <w:p w:rsidR="003369F6" w:rsidRDefault="003369F6" w14:paraId="2A10DA5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56D5" w:rsidRDefault="005D56D5" w14:paraId="43D05F76" w14:textId="77777777">
      <w:pPr>
        <w:spacing w:after="0" w:line="240" w:lineRule="auto"/>
      </w:pPr>
      <w:r>
        <w:separator/>
      </w:r>
    </w:p>
  </w:footnote>
  <w:footnote w:type="continuationSeparator" w:id="0">
    <w:p w:rsidR="005D56D5" w:rsidRDefault="005D56D5" w14:paraId="73694DB5" w14:textId="77777777">
      <w:pPr>
        <w:spacing w:after="0" w:line="240" w:lineRule="auto"/>
      </w:pPr>
      <w:r>
        <w:continuationSeparator/>
      </w:r>
    </w:p>
  </w:footnote>
  <w:footnote w:type="continuationNotice" w:id="1">
    <w:p w:rsidR="005D56D5" w:rsidRDefault="005D56D5" w14:paraId="3A5B728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4639F8" w:rsidR="003369F6" w:rsidP="00C67CA1" w:rsidRDefault="00F22722" w14:paraId="19BDE2B9" w14:textId="6C4DFC00">
    <w:pPr>
      <w:pStyle w:val="Header"/>
      <w:spacing w:after="0"/>
      <w:jc w:val="center"/>
      <w:rPr>
        <w:sz w:val="20"/>
        <w:szCs w:val="20"/>
      </w:rPr>
    </w:pPr>
    <w:r>
      <w:rPr>
        <w:rFonts w:eastAsia="Times New Roman" w:cstheme="minorHAnsi"/>
        <w:noProof/>
        <w:lang w:eastAsia="en-GB"/>
      </w:rPr>
      <w:drawing>
        <wp:anchor distT="0" distB="0" distL="114300" distR="114300" simplePos="0" relativeHeight="251658241" behindDoc="0" locked="0" layoutInCell="1" allowOverlap="1" wp14:anchorId="47C970CE" wp14:editId="05376910">
          <wp:simplePos x="0" y="0"/>
          <wp:positionH relativeFrom="column">
            <wp:posOffset>-647700</wp:posOffset>
          </wp:positionH>
          <wp:positionV relativeFrom="paragraph">
            <wp:posOffset>114300</wp:posOffset>
          </wp:positionV>
          <wp:extent cx="1612900" cy="482600"/>
          <wp:effectExtent l="0" t="0" r="6350" b="0"/>
          <wp:wrapSquare wrapText="bothSides"/>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2900" cy="482600"/>
                  </a:xfrm>
                  <a:prstGeom prst="rect">
                    <a:avLst/>
                  </a:prstGeom>
                </pic:spPr>
              </pic:pic>
            </a:graphicData>
          </a:graphic>
          <wp14:sizeRelH relativeFrom="margin">
            <wp14:pctWidth>0</wp14:pctWidth>
          </wp14:sizeRelH>
          <wp14:sizeRelV relativeFrom="margin">
            <wp14:pctHeight>0</wp14:pctHeight>
          </wp14:sizeRelV>
        </wp:anchor>
      </w:drawing>
    </w:r>
    <w:r w:rsidRPr="004639F8" w:rsidR="003369F6">
      <w:rPr>
        <w:sz w:val="20"/>
        <w:szCs w:val="20"/>
      </w:rPr>
      <w:t>OFFICIAL</w:t>
    </w:r>
  </w:p>
  <w:p w:rsidR="001F016B" w:rsidP="001F016B" w:rsidRDefault="003369F6" w14:paraId="523B5EC4" w14:textId="21DCA5E8">
    <w:pPr>
      <w:pStyle w:val="Header"/>
      <w:tabs>
        <w:tab w:val="left" w:pos="1884"/>
        <w:tab w:val="center" w:pos="4680"/>
      </w:tabs>
      <w:spacing w:after="0"/>
      <w:rPr>
        <w:rFonts w:eastAsia="SimSun" w:cs="Arial"/>
        <w:iCs/>
        <w:sz w:val="20"/>
        <w:szCs w:val="20"/>
        <w:lang w:eastAsia="zh-CN"/>
      </w:rPr>
    </w:pPr>
    <w:r w:rsidRPr="004639F8">
      <w:rPr>
        <w:sz w:val="20"/>
        <w:szCs w:val="20"/>
      </w:rPr>
      <w:tab/>
    </w:r>
    <w:r w:rsidRPr="004639F8">
      <w:rPr>
        <w:sz w:val="20"/>
        <w:szCs w:val="20"/>
      </w:rPr>
      <w:tab/>
    </w:r>
    <w:bookmarkStart w:name="_Hlk34986289" w:id="6"/>
    <w:r w:rsidRPr="001F016B" w:rsidR="001F016B">
      <w:rPr>
        <w:sz w:val="20"/>
        <w:szCs w:val="20"/>
      </w:rPr>
      <w:t xml:space="preserve">ANNEX E – AWARD CRITERIA AND SCORING GUIDANCE </w:t>
    </w:r>
    <w:bookmarkEnd w:id="6"/>
  </w:p>
  <w:p w:rsidRPr="004639F8" w:rsidR="003369F6" w:rsidP="004639F8" w:rsidRDefault="00AE33CD" w14:paraId="0C88C778" w14:textId="0CCDBFBC">
    <w:pPr>
      <w:pStyle w:val="Header"/>
      <w:spacing w:after="0" w:line="360" w:lineRule="auto"/>
      <w:jc w:val="center"/>
      <w:rPr>
        <w:sz w:val="20"/>
        <w:szCs w:val="20"/>
        <w:highlight w:val="yellow"/>
      </w:rPr>
    </w:pPr>
    <w:r w:rsidRPr="004639F8">
      <w:rPr>
        <w:rFonts w:cs="Arial"/>
        <w:sz w:val="20"/>
        <w:szCs w:val="20"/>
      </w:rPr>
      <w:t xml:space="preserve">Ref </w:t>
    </w:r>
    <w:r w:rsidRPr="00E2091C">
      <w:rPr>
        <w:rFonts w:cs="Arial"/>
        <w:sz w:val="20"/>
        <w:szCs w:val="20"/>
      </w:rPr>
      <w:t>CPD</w:t>
    </w:r>
    <w:r w:rsidRPr="00E2091C" w:rsidR="0061520F">
      <w:rPr>
        <w:rFonts w:cs="Arial"/>
        <w:sz w:val="20"/>
        <w:szCs w:val="20"/>
      </w:rPr>
      <w:t>4126</w:t>
    </w:r>
    <w:r w:rsidRPr="00E2091C" w:rsidR="00E2091C">
      <w:rPr>
        <w:rFonts w:cs="Arial"/>
        <w:sz w:val="20"/>
        <w:szCs w:val="20"/>
      </w:rPr>
      <w:t>138</w:t>
    </w:r>
  </w:p>
  <w:p w:rsidR="003369F6" w:rsidRDefault="003369F6" w14:paraId="648AC685" w14:textId="4E5AACF7">
    <w:pPr>
      <w:pStyle w:val="Header"/>
    </w:pPr>
    <w:r>
      <w:rPr>
        <w:noProof/>
        <w:sz w:val="20"/>
        <w:szCs w:val="20"/>
        <w:lang w:eastAsia="en-GB"/>
      </w:rPr>
      <mc:AlternateContent>
        <mc:Choice Requires="wps">
          <w:drawing>
            <wp:anchor distT="0" distB="0" distL="114300" distR="114300" simplePos="0" relativeHeight="251658240" behindDoc="0" locked="0" layoutInCell="1" allowOverlap="1" wp14:anchorId="7492F502" wp14:editId="166F61B5">
              <wp:simplePos x="0" y="0"/>
              <wp:positionH relativeFrom="column">
                <wp:posOffset>-133350</wp:posOffset>
              </wp:positionH>
              <wp:positionV relativeFrom="paragraph">
                <wp:posOffset>130810</wp:posOffset>
              </wp:positionV>
              <wp:extent cx="6210300" cy="635"/>
              <wp:effectExtent l="9525" t="9525" r="9525" b="889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0300" cy="63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4ADD77F3">
            <v:shapetype id="_x0000_t32" coordsize="21600,21600" o:oned="t" filled="f" o:spt="32" path="m,l21600,21600e" w14:anchorId="27BFAFCF">
              <v:path fillok="f" arrowok="t" o:connecttype="none"/>
              <o:lock v:ext="edit" shapetype="t"/>
            </v:shapetype>
            <v:shape id="AutoShape 2" style="position:absolute;margin-left:-10.5pt;margin-top:10.3pt;width:489pt;height:.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"/>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cQlnm28nI6f5en" int2:id="bmcQrkuf">
      <int2:state int2:type="AugLoop_Text_Critique" int2:value="Rejected"/>
    </int2:textHash>
    <int2:bookmark int2:bookmarkName="_Int_lKL4IcTA" int2:invalidationBookmarkName="" int2:hashCode="G3BPsVE/TMVfRv" int2:id="pia3E894">
      <int2:state int2:type="AugLoop_Text_Critique" int2:value="Rejected"/>
    </int2:bookmark>
    <int2:bookmark int2:bookmarkName="_Int_MqjxlZ7e" int2:invalidationBookmarkName="" int2:hashCode="6Wi/wpcQeZJ/aJ" int2:id="zUY8vxi8">
      <int2:state int2:type="AugLoop_Text_Critique" int2:value="Rejected"/>
    </int2:bookmark>
    <int2:bookmark int2:bookmarkName="_Int_9isYnIQC" int2:invalidationBookmarkName="" int2:hashCode="JGqSOI90XjmLi0" int2:id="usD6Gb43">
      <int2:state int2:type="AugLoop_Text_Critique" int2:value="Rejected"/>
    </int2:bookmark>
    <int2:bookmark int2:bookmarkName="_Int_I9j2A7tl" int2:invalidationBookmarkName="" int2:hashCode="e0dMsLOcF3PXGS" int2:id="RgGs2omy">
      <int2:state int2:type="AugLoop_Text_Critique" int2:value="Rejected"/>
    </int2:bookmark>
    <int2:bookmark int2:bookmarkName="_Int_iv89CAkL" int2:invalidationBookmarkName="" int2:hashCode="Ff6OaVVhUEaiZb" int2:id="jIDBLkdH">
      <int2:state int2:type="AugLoop_Text_Critique" int2:value="Rejected"/>
    </int2:bookmark>
    <int2:bookmark int2:bookmarkName="_Int_stOxmFUV" int2:invalidationBookmarkName="" int2:hashCode="XyqIizzN6HiUME" int2:id="WUwhtwGQ">
      <int2:state int2:type="AugLoop_Text_Critique" int2:value="Rejected"/>
    </int2:bookmark>
    <int2:bookmark int2:bookmarkName="_Int_3SCPXe1f" int2:invalidationBookmarkName="" int2:hashCode="lyEaiIgSgxTZyj" int2:id="XAxbs6Fy">
      <int2:state int2:type="AugLoop_Text_Critique" int2:value="Rejected"/>
    </int2:bookmark>
    <int2:bookmark int2:bookmarkName="_Int_FKQQXgLh" int2:invalidationBookmarkName="" int2:hashCode="XyqIizzN6HiUME" int2:id="vEqqSeQl">
      <int2:state int2:type="AugLoop_Text_Critique" int2:value="Rejected"/>
    </int2:bookmark>
    <int2:bookmark int2:bookmarkName="_Int_7VP0zzOZ" int2:invalidationBookmarkName="" int2:hashCode="e0dMsLOcF3PXGS" int2:id="GUJ2jgXp">
      <int2:state int2:type="AugLoop_Text_Critique" int2:value="Rejected"/>
    </int2:bookmark>
    <int2:bookmark int2:bookmarkName="_Int_ZH7TLzot" int2:invalidationBookmarkName="" int2:hashCode="ANR+uHY3rDLr4n" int2:id="4q1GVXew">
      <int2:state int2:type="AugLoop_Text_Critique" int2:value="Rejected"/>
    </int2:bookmark>
    <int2:bookmark int2:bookmarkName="_Int_91NcjFTk" int2:invalidationBookmarkName="" int2:hashCode="tRE/eTZ7ILpgYi" int2:id="Oxzm7NMC">
      <int2:state int2:type="AugLoop_Text_Critique" int2:value="Rejected"/>
    </int2:bookmark>
    <int2:bookmark int2:bookmarkName="_Int_fhst16pt" int2:invalidationBookmarkName="" int2:hashCode="BVLoJ3HqY6FSpl" int2:id="zWlqmrS2">
      <int2:state int2:type="AugLoop_Text_Critique"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6B07"/>
    <w:multiLevelType w:val="multilevel"/>
    <w:tmpl w:val="6AB06B8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3ECA07"/>
    <w:multiLevelType w:val="hybridMultilevel"/>
    <w:tmpl w:val="F25C67CC"/>
    <w:lvl w:ilvl="0" w:tplc="6A90B468">
      <w:numFmt w:val="bullet"/>
      <w:lvlText w:val="•"/>
      <w:lvlJc w:val="left"/>
      <w:pPr>
        <w:ind w:left="720" w:hanging="360"/>
      </w:pPr>
      <w:rPr>
        <w:rFonts w:hint="default" w:ascii="Arial" w:hAnsi="Arial"/>
      </w:rPr>
    </w:lvl>
    <w:lvl w:ilvl="1" w:tplc="97308AAC">
      <w:start w:val="1"/>
      <w:numFmt w:val="bullet"/>
      <w:lvlText w:val="o"/>
      <w:lvlJc w:val="left"/>
      <w:pPr>
        <w:ind w:left="1440" w:hanging="360"/>
      </w:pPr>
      <w:rPr>
        <w:rFonts w:hint="default" w:ascii="Courier New" w:hAnsi="Courier New"/>
      </w:rPr>
    </w:lvl>
    <w:lvl w:ilvl="2" w:tplc="50C4CB38">
      <w:start w:val="1"/>
      <w:numFmt w:val="bullet"/>
      <w:lvlText w:val=""/>
      <w:lvlJc w:val="left"/>
      <w:pPr>
        <w:ind w:left="2160" w:hanging="360"/>
      </w:pPr>
      <w:rPr>
        <w:rFonts w:hint="default" w:ascii="Wingdings" w:hAnsi="Wingdings"/>
      </w:rPr>
    </w:lvl>
    <w:lvl w:ilvl="3" w:tplc="A1B427C6">
      <w:start w:val="1"/>
      <w:numFmt w:val="bullet"/>
      <w:lvlText w:val=""/>
      <w:lvlJc w:val="left"/>
      <w:pPr>
        <w:ind w:left="2880" w:hanging="360"/>
      </w:pPr>
      <w:rPr>
        <w:rFonts w:hint="default" w:ascii="Symbol" w:hAnsi="Symbol"/>
      </w:rPr>
    </w:lvl>
    <w:lvl w:ilvl="4" w:tplc="6218BE9A">
      <w:start w:val="1"/>
      <w:numFmt w:val="bullet"/>
      <w:lvlText w:val="o"/>
      <w:lvlJc w:val="left"/>
      <w:pPr>
        <w:ind w:left="3600" w:hanging="360"/>
      </w:pPr>
      <w:rPr>
        <w:rFonts w:hint="default" w:ascii="Courier New" w:hAnsi="Courier New"/>
      </w:rPr>
    </w:lvl>
    <w:lvl w:ilvl="5" w:tplc="8D1E48F0">
      <w:start w:val="1"/>
      <w:numFmt w:val="bullet"/>
      <w:lvlText w:val=""/>
      <w:lvlJc w:val="left"/>
      <w:pPr>
        <w:ind w:left="4320" w:hanging="360"/>
      </w:pPr>
      <w:rPr>
        <w:rFonts w:hint="default" w:ascii="Wingdings" w:hAnsi="Wingdings"/>
      </w:rPr>
    </w:lvl>
    <w:lvl w:ilvl="6" w:tplc="9F10D16C">
      <w:start w:val="1"/>
      <w:numFmt w:val="bullet"/>
      <w:lvlText w:val=""/>
      <w:lvlJc w:val="left"/>
      <w:pPr>
        <w:ind w:left="5040" w:hanging="360"/>
      </w:pPr>
      <w:rPr>
        <w:rFonts w:hint="default" w:ascii="Symbol" w:hAnsi="Symbol"/>
      </w:rPr>
    </w:lvl>
    <w:lvl w:ilvl="7" w:tplc="D5C0D8FE">
      <w:start w:val="1"/>
      <w:numFmt w:val="bullet"/>
      <w:lvlText w:val="o"/>
      <w:lvlJc w:val="left"/>
      <w:pPr>
        <w:ind w:left="5760" w:hanging="360"/>
      </w:pPr>
      <w:rPr>
        <w:rFonts w:hint="default" w:ascii="Courier New" w:hAnsi="Courier New"/>
      </w:rPr>
    </w:lvl>
    <w:lvl w:ilvl="8" w:tplc="FFCE3A6C">
      <w:start w:val="1"/>
      <w:numFmt w:val="bullet"/>
      <w:lvlText w:val=""/>
      <w:lvlJc w:val="left"/>
      <w:pPr>
        <w:ind w:left="6480" w:hanging="360"/>
      </w:pPr>
      <w:rPr>
        <w:rFonts w:hint="default" w:ascii="Wingdings" w:hAnsi="Wingdings"/>
      </w:rPr>
    </w:lvl>
  </w:abstractNum>
  <w:abstractNum w:abstractNumId="2" w15:restartNumberingAfterBreak="0">
    <w:nsid w:val="063D7A5E"/>
    <w:multiLevelType w:val="hybridMultilevel"/>
    <w:tmpl w:val="790C57D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0F5E69"/>
    <w:multiLevelType w:val="multilevel"/>
    <w:tmpl w:val="639E44B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924A69"/>
    <w:multiLevelType w:val="multilevel"/>
    <w:tmpl w:val="B6C8C6E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5B408D"/>
    <w:multiLevelType w:val="hybridMultilevel"/>
    <w:tmpl w:val="E064DFC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210657"/>
    <w:multiLevelType w:val="hybridMultilevel"/>
    <w:tmpl w:val="E064DFC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8C5754"/>
    <w:multiLevelType w:val="hybridMultilevel"/>
    <w:tmpl w:val="AED6C0A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BB908BE"/>
    <w:multiLevelType w:val="hybridMultilevel"/>
    <w:tmpl w:val="44C828EE"/>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D2B7E21"/>
    <w:multiLevelType w:val="hybridMultilevel"/>
    <w:tmpl w:val="C2CA6DAA"/>
    <w:lvl w:ilvl="0" w:tplc="6EA8BB10">
      <w:numFmt w:val="bullet"/>
      <w:lvlText w:val="•"/>
      <w:lvlJc w:val="left"/>
      <w:pPr>
        <w:ind w:left="720" w:hanging="360"/>
      </w:pPr>
      <w:rPr>
        <w:rFonts w:hint="default" w:ascii="Arial" w:hAnsi="Arial"/>
      </w:rPr>
    </w:lvl>
    <w:lvl w:ilvl="1" w:tplc="E4A076CA">
      <w:start w:val="1"/>
      <w:numFmt w:val="bullet"/>
      <w:lvlText w:val="o"/>
      <w:lvlJc w:val="left"/>
      <w:pPr>
        <w:ind w:left="1440" w:hanging="360"/>
      </w:pPr>
      <w:rPr>
        <w:rFonts w:hint="default" w:ascii="Courier New" w:hAnsi="Courier New"/>
      </w:rPr>
    </w:lvl>
    <w:lvl w:ilvl="2" w:tplc="BDB44114">
      <w:start w:val="1"/>
      <w:numFmt w:val="bullet"/>
      <w:lvlText w:val=""/>
      <w:lvlJc w:val="left"/>
      <w:pPr>
        <w:ind w:left="2160" w:hanging="360"/>
      </w:pPr>
      <w:rPr>
        <w:rFonts w:hint="default" w:ascii="Wingdings" w:hAnsi="Wingdings"/>
      </w:rPr>
    </w:lvl>
    <w:lvl w:ilvl="3" w:tplc="0778EE18">
      <w:start w:val="1"/>
      <w:numFmt w:val="bullet"/>
      <w:lvlText w:val=""/>
      <w:lvlJc w:val="left"/>
      <w:pPr>
        <w:ind w:left="2880" w:hanging="360"/>
      </w:pPr>
      <w:rPr>
        <w:rFonts w:hint="default" w:ascii="Symbol" w:hAnsi="Symbol"/>
      </w:rPr>
    </w:lvl>
    <w:lvl w:ilvl="4" w:tplc="9DEA9DFC">
      <w:start w:val="1"/>
      <w:numFmt w:val="bullet"/>
      <w:lvlText w:val="o"/>
      <w:lvlJc w:val="left"/>
      <w:pPr>
        <w:ind w:left="3600" w:hanging="360"/>
      </w:pPr>
      <w:rPr>
        <w:rFonts w:hint="default" w:ascii="Courier New" w:hAnsi="Courier New"/>
      </w:rPr>
    </w:lvl>
    <w:lvl w:ilvl="5" w:tplc="7E3642AA">
      <w:start w:val="1"/>
      <w:numFmt w:val="bullet"/>
      <w:lvlText w:val=""/>
      <w:lvlJc w:val="left"/>
      <w:pPr>
        <w:ind w:left="4320" w:hanging="360"/>
      </w:pPr>
      <w:rPr>
        <w:rFonts w:hint="default" w:ascii="Wingdings" w:hAnsi="Wingdings"/>
      </w:rPr>
    </w:lvl>
    <w:lvl w:ilvl="6" w:tplc="C3EEF2AA">
      <w:start w:val="1"/>
      <w:numFmt w:val="bullet"/>
      <w:lvlText w:val=""/>
      <w:lvlJc w:val="left"/>
      <w:pPr>
        <w:ind w:left="5040" w:hanging="360"/>
      </w:pPr>
      <w:rPr>
        <w:rFonts w:hint="default" w:ascii="Symbol" w:hAnsi="Symbol"/>
      </w:rPr>
    </w:lvl>
    <w:lvl w:ilvl="7" w:tplc="0DD88EB6">
      <w:start w:val="1"/>
      <w:numFmt w:val="bullet"/>
      <w:lvlText w:val="o"/>
      <w:lvlJc w:val="left"/>
      <w:pPr>
        <w:ind w:left="5760" w:hanging="360"/>
      </w:pPr>
      <w:rPr>
        <w:rFonts w:hint="default" w:ascii="Courier New" w:hAnsi="Courier New"/>
      </w:rPr>
    </w:lvl>
    <w:lvl w:ilvl="8" w:tplc="43D2371C">
      <w:start w:val="1"/>
      <w:numFmt w:val="bullet"/>
      <w:lvlText w:val=""/>
      <w:lvlJc w:val="left"/>
      <w:pPr>
        <w:ind w:left="6480" w:hanging="360"/>
      </w:pPr>
      <w:rPr>
        <w:rFonts w:hint="default" w:ascii="Wingdings" w:hAnsi="Wingdings"/>
      </w:rPr>
    </w:lvl>
  </w:abstractNum>
  <w:abstractNum w:abstractNumId="10" w15:restartNumberingAfterBreak="0">
    <w:nsid w:val="329238C1"/>
    <w:multiLevelType w:val="hybridMultilevel"/>
    <w:tmpl w:val="1DD034B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1E64728"/>
    <w:multiLevelType w:val="hybridMultilevel"/>
    <w:tmpl w:val="3F40F5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4AAC6344"/>
    <w:multiLevelType w:val="multilevel"/>
    <w:tmpl w:val="E84AE5BC"/>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4AD75E28"/>
    <w:multiLevelType w:val="hybridMultilevel"/>
    <w:tmpl w:val="006219A2"/>
    <w:lvl w:ilvl="0" w:tplc="DEC832F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4D5CB3"/>
    <w:multiLevelType w:val="hybridMultilevel"/>
    <w:tmpl w:val="ECA889EE"/>
    <w:name w:val="Plato Schedule Numbering List"/>
    <w:lvl w:ilvl="0" w:tplc="39EEB142">
      <w:start w:val="1"/>
      <w:numFmt w:val="lowerLetter"/>
      <w:lvlText w:val="%1)"/>
      <w:lvlJc w:val="left"/>
      <w:pPr>
        <w:ind w:left="780" w:hanging="360"/>
      </w:pPr>
    </w:lvl>
    <w:lvl w:ilvl="1" w:tplc="AA7E4890" w:tentative="1">
      <w:start w:val="1"/>
      <w:numFmt w:val="lowerLetter"/>
      <w:lvlText w:val="%2."/>
      <w:lvlJc w:val="left"/>
      <w:pPr>
        <w:ind w:left="1500" w:hanging="360"/>
      </w:pPr>
    </w:lvl>
    <w:lvl w:ilvl="2" w:tplc="496E5DB4" w:tentative="1">
      <w:start w:val="1"/>
      <w:numFmt w:val="lowerRoman"/>
      <w:lvlText w:val="%3."/>
      <w:lvlJc w:val="right"/>
      <w:pPr>
        <w:ind w:left="2220" w:hanging="180"/>
      </w:pPr>
    </w:lvl>
    <w:lvl w:ilvl="3" w:tplc="43E29C9C" w:tentative="1">
      <w:start w:val="1"/>
      <w:numFmt w:val="decimal"/>
      <w:lvlText w:val="%4."/>
      <w:lvlJc w:val="left"/>
      <w:pPr>
        <w:ind w:left="2940" w:hanging="360"/>
      </w:pPr>
    </w:lvl>
    <w:lvl w:ilvl="4" w:tplc="7DF6E308" w:tentative="1">
      <w:start w:val="1"/>
      <w:numFmt w:val="lowerLetter"/>
      <w:lvlText w:val="%5."/>
      <w:lvlJc w:val="left"/>
      <w:pPr>
        <w:ind w:left="3660" w:hanging="360"/>
      </w:pPr>
    </w:lvl>
    <w:lvl w:ilvl="5" w:tplc="2FCC2432" w:tentative="1">
      <w:start w:val="1"/>
      <w:numFmt w:val="lowerRoman"/>
      <w:lvlText w:val="%6."/>
      <w:lvlJc w:val="right"/>
      <w:pPr>
        <w:ind w:left="4380" w:hanging="180"/>
      </w:pPr>
    </w:lvl>
    <w:lvl w:ilvl="6" w:tplc="157A2938" w:tentative="1">
      <w:start w:val="1"/>
      <w:numFmt w:val="decimal"/>
      <w:lvlText w:val="%7."/>
      <w:lvlJc w:val="left"/>
      <w:pPr>
        <w:ind w:left="5100" w:hanging="360"/>
      </w:pPr>
    </w:lvl>
    <w:lvl w:ilvl="7" w:tplc="A63CFC08" w:tentative="1">
      <w:start w:val="1"/>
      <w:numFmt w:val="lowerLetter"/>
      <w:lvlText w:val="%8."/>
      <w:lvlJc w:val="left"/>
      <w:pPr>
        <w:ind w:left="5820" w:hanging="360"/>
      </w:pPr>
    </w:lvl>
    <w:lvl w:ilvl="8" w:tplc="4F0ABD54" w:tentative="1">
      <w:start w:val="1"/>
      <w:numFmt w:val="lowerRoman"/>
      <w:lvlText w:val="%9."/>
      <w:lvlJc w:val="right"/>
      <w:pPr>
        <w:ind w:left="6540" w:hanging="180"/>
      </w:pPr>
    </w:lvl>
  </w:abstractNum>
  <w:abstractNum w:abstractNumId="15" w15:restartNumberingAfterBreak="0">
    <w:nsid w:val="5A582D87"/>
    <w:multiLevelType w:val="hybridMultilevel"/>
    <w:tmpl w:val="ADB0D1F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A24B0F"/>
    <w:multiLevelType w:val="multilevel"/>
    <w:tmpl w:val="6AB06B8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EB46C11"/>
    <w:multiLevelType w:val="hybridMultilevel"/>
    <w:tmpl w:val="3356EC9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5F7C52FC"/>
    <w:multiLevelType w:val="hybridMultilevel"/>
    <w:tmpl w:val="CA300A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60F315F2"/>
    <w:multiLevelType w:val="multilevel"/>
    <w:tmpl w:val="2CAC06F6"/>
    <w:lvl w:ilvl="0">
      <w:start w:val="1"/>
      <w:numFmt w:val="decimal"/>
      <w:pStyle w:val="Paragraph2"/>
      <w:lvlText w:val="%1."/>
      <w:lvlJc w:val="left"/>
      <w:pPr>
        <w:tabs>
          <w:tab w:val="num" w:pos="720"/>
        </w:tabs>
        <w:ind w:left="720" w:hanging="720"/>
      </w:pPr>
      <w:rPr>
        <w:rFonts w:hint="default" w:cs="Times New Roman"/>
      </w:rPr>
    </w:lvl>
    <w:lvl w:ilvl="1">
      <w:start w:val="1"/>
      <w:numFmt w:val="decimal"/>
      <w:pStyle w:val="Paragraph3"/>
      <w:lvlText w:val="%1.%2."/>
      <w:lvlJc w:val="left"/>
      <w:pPr>
        <w:tabs>
          <w:tab w:val="num" w:pos="720"/>
        </w:tabs>
        <w:ind w:left="720" w:hanging="720"/>
      </w:pPr>
      <w:rPr>
        <w:rFonts w:hint="default" w:cs="Times New Roman"/>
        <w:b w:val="0"/>
      </w:rPr>
    </w:lvl>
    <w:lvl w:ilvl="2">
      <w:start w:val="1"/>
      <w:numFmt w:val="decimal"/>
      <w:pStyle w:val="Paragraph4"/>
      <w:lvlText w:val="%1.%2.%3."/>
      <w:lvlJc w:val="left"/>
      <w:pPr>
        <w:tabs>
          <w:tab w:val="num" w:pos="1440"/>
        </w:tabs>
        <w:ind w:left="1440" w:hanging="720"/>
      </w:pPr>
      <w:rPr>
        <w:rFonts w:hint="default" w:cs="Times New Roman"/>
      </w:rPr>
    </w:lvl>
    <w:lvl w:ilvl="3">
      <w:start w:val="1"/>
      <w:numFmt w:val="decimal"/>
      <w:lvlText w:val="%1.%2.%3.%4."/>
      <w:lvlJc w:val="left"/>
      <w:pPr>
        <w:tabs>
          <w:tab w:val="num" w:pos="2160"/>
        </w:tabs>
        <w:ind w:left="2160" w:hanging="720"/>
      </w:pPr>
      <w:rPr>
        <w:rFonts w:hint="default" w:cs="Times New Roman"/>
      </w:rPr>
    </w:lvl>
    <w:lvl w:ilvl="4">
      <w:start w:val="1"/>
      <w:numFmt w:val="decimal"/>
      <w:lvlText w:val="%1.%2.%3.%4.%5."/>
      <w:lvlJc w:val="left"/>
      <w:pPr>
        <w:tabs>
          <w:tab w:val="num" w:pos="2520"/>
        </w:tabs>
        <w:ind w:left="2232" w:hanging="792"/>
      </w:pPr>
      <w:rPr>
        <w:rFonts w:hint="default" w:cs="Times New Roman"/>
      </w:rPr>
    </w:lvl>
    <w:lvl w:ilvl="5">
      <w:start w:val="1"/>
      <w:numFmt w:val="decimal"/>
      <w:lvlText w:val="%1.%2.%3.%4.%5.%6."/>
      <w:lvlJc w:val="left"/>
      <w:pPr>
        <w:tabs>
          <w:tab w:val="num" w:pos="2880"/>
        </w:tabs>
        <w:ind w:left="2736" w:hanging="936"/>
      </w:pPr>
      <w:rPr>
        <w:rFonts w:hint="default" w:cs="Times New Roman"/>
      </w:rPr>
    </w:lvl>
    <w:lvl w:ilvl="6">
      <w:start w:val="1"/>
      <w:numFmt w:val="decimal"/>
      <w:lvlText w:val="%1.%2.%3.%4.%5.%6.%7."/>
      <w:lvlJc w:val="left"/>
      <w:pPr>
        <w:tabs>
          <w:tab w:val="num" w:pos="3600"/>
        </w:tabs>
        <w:ind w:left="3240" w:hanging="1080"/>
      </w:pPr>
      <w:rPr>
        <w:rFonts w:hint="default" w:cs="Times New Roman"/>
      </w:rPr>
    </w:lvl>
    <w:lvl w:ilvl="7">
      <w:start w:val="1"/>
      <w:numFmt w:val="decimal"/>
      <w:lvlText w:val="%1.%2.%3.%4.%5.%6.%7.%8."/>
      <w:lvlJc w:val="left"/>
      <w:pPr>
        <w:tabs>
          <w:tab w:val="num" w:pos="3960"/>
        </w:tabs>
        <w:ind w:left="3744" w:hanging="1224"/>
      </w:pPr>
      <w:rPr>
        <w:rFonts w:hint="default" w:cs="Times New Roman"/>
      </w:rPr>
    </w:lvl>
    <w:lvl w:ilvl="8">
      <w:start w:val="1"/>
      <w:numFmt w:val="decimal"/>
      <w:lvlText w:val="%1.%2.%3.%4.%5.%6.%7.%8.%9."/>
      <w:lvlJc w:val="left"/>
      <w:pPr>
        <w:tabs>
          <w:tab w:val="num" w:pos="4680"/>
        </w:tabs>
        <w:ind w:left="4320" w:hanging="1440"/>
      </w:pPr>
      <w:rPr>
        <w:rFonts w:hint="default" w:cs="Times New Roman"/>
      </w:rPr>
    </w:lvl>
  </w:abstractNum>
  <w:abstractNum w:abstractNumId="20" w15:restartNumberingAfterBreak="0">
    <w:nsid w:val="614B4C62"/>
    <w:multiLevelType w:val="multilevel"/>
    <w:tmpl w:val="19621CAE"/>
    <w:lvl w:ilvl="0">
      <w:start w:val="1"/>
      <w:numFmt w:val="decimal"/>
      <w:lvlText w:val="%1"/>
      <w:lvlJc w:val="left"/>
      <w:pPr>
        <w:ind w:left="720" w:hanging="720"/>
      </w:pPr>
      <w:rPr>
        <w:rFonts w:hint="default"/>
      </w:rPr>
    </w:lvl>
    <w:lvl w:ilvl="1">
      <w:start w:val="1"/>
      <w:numFmt w:val="decimal"/>
      <w:lvlText w:val="%1.%2"/>
      <w:lvlJc w:val="left"/>
      <w:pPr>
        <w:ind w:left="720" w:hanging="720"/>
      </w:pPr>
      <w:rPr>
        <w:b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66922F64"/>
    <w:multiLevelType w:val="hybridMultilevel"/>
    <w:tmpl w:val="9E56F6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812E86"/>
    <w:multiLevelType w:val="hybridMultilevel"/>
    <w:tmpl w:val="0D6E84CC"/>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6FE01AEF"/>
    <w:multiLevelType w:val="hybridMultilevel"/>
    <w:tmpl w:val="56567278"/>
    <w:lvl w:ilvl="0" w:tplc="C810C704">
      <w:numFmt w:val="bullet"/>
      <w:lvlText w:val="•"/>
      <w:lvlJc w:val="left"/>
      <w:pPr>
        <w:ind w:left="720" w:hanging="360"/>
      </w:pPr>
      <w:rPr>
        <w:rFonts w:hint="default" w:ascii="Arial" w:hAnsi="Arial"/>
      </w:rPr>
    </w:lvl>
    <w:lvl w:ilvl="1" w:tplc="6FCC7C78">
      <w:start w:val="1"/>
      <w:numFmt w:val="bullet"/>
      <w:lvlText w:val="o"/>
      <w:lvlJc w:val="left"/>
      <w:pPr>
        <w:ind w:left="1440" w:hanging="360"/>
      </w:pPr>
      <w:rPr>
        <w:rFonts w:hint="default" w:ascii="Courier New" w:hAnsi="Courier New"/>
      </w:rPr>
    </w:lvl>
    <w:lvl w:ilvl="2" w:tplc="9AE82D9C">
      <w:start w:val="1"/>
      <w:numFmt w:val="bullet"/>
      <w:lvlText w:val=""/>
      <w:lvlJc w:val="left"/>
      <w:pPr>
        <w:ind w:left="2160" w:hanging="360"/>
      </w:pPr>
      <w:rPr>
        <w:rFonts w:hint="default" w:ascii="Wingdings" w:hAnsi="Wingdings"/>
      </w:rPr>
    </w:lvl>
    <w:lvl w:ilvl="3" w:tplc="498E6336">
      <w:start w:val="1"/>
      <w:numFmt w:val="bullet"/>
      <w:lvlText w:val=""/>
      <w:lvlJc w:val="left"/>
      <w:pPr>
        <w:ind w:left="2880" w:hanging="360"/>
      </w:pPr>
      <w:rPr>
        <w:rFonts w:hint="default" w:ascii="Symbol" w:hAnsi="Symbol"/>
      </w:rPr>
    </w:lvl>
    <w:lvl w:ilvl="4" w:tplc="8BEEB314">
      <w:start w:val="1"/>
      <w:numFmt w:val="bullet"/>
      <w:lvlText w:val="o"/>
      <w:lvlJc w:val="left"/>
      <w:pPr>
        <w:ind w:left="3600" w:hanging="360"/>
      </w:pPr>
      <w:rPr>
        <w:rFonts w:hint="default" w:ascii="Courier New" w:hAnsi="Courier New"/>
      </w:rPr>
    </w:lvl>
    <w:lvl w:ilvl="5" w:tplc="BBD8EB88">
      <w:start w:val="1"/>
      <w:numFmt w:val="bullet"/>
      <w:lvlText w:val=""/>
      <w:lvlJc w:val="left"/>
      <w:pPr>
        <w:ind w:left="4320" w:hanging="360"/>
      </w:pPr>
      <w:rPr>
        <w:rFonts w:hint="default" w:ascii="Wingdings" w:hAnsi="Wingdings"/>
      </w:rPr>
    </w:lvl>
    <w:lvl w:ilvl="6" w:tplc="5CD00692">
      <w:start w:val="1"/>
      <w:numFmt w:val="bullet"/>
      <w:lvlText w:val=""/>
      <w:lvlJc w:val="left"/>
      <w:pPr>
        <w:ind w:left="5040" w:hanging="360"/>
      </w:pPr>
      <w:rPr>
        <w:rFonts w:hint="default" w:ascii="Symbol" w:hAnsi="Symbol"/>
      </w:rPr>
    </w:lvl>
    <w:lvl w:ilvl="7" w:tplc="5C14EA02">
      <w:start w:val="1"/>
      <w:numFmt w:val="bullet"/>
      <w:lvlText w:val="o"/>
      <w:lvlJc w:val="left"/>
      <w:pPr>
        <w:ind w:left="5760" w:hanging="360"/>
      </w:pPr>
      <w:rPr>
        <w:rFonts w:hint="default" w:ascii="Courier New" w:hAnsi="Courier New"/>
      </w:rPr>
    </w:lvl>
    <w:lvl w:ilvl="8" w:tplc="D7CAF8D4">
      <w:start w:val="1"/>
      <w:numFmt w:val="bullet"/>
      <w:lvlText w:val=""/>
      <w:lvlJc w:val="left"/>
      <w:pPr>
        <w:ind w:left="6480" w:hanging="360"/>
      </w:pPr>
      <w:rPr>
        <w:rFonts w:hint="default" w:ascii="Wingdings" w:hAnsi="Wingdings"/>
      </w:rPr>
    </w:lvl>
  </w:abstractNum>
  <w:abstractNum w:abstractNumId="24" w15:restartNumberingAfterBreak="0">
    <w:nsid w:val="774A2B95"/>
    <w:multiLevelType w:val="multilevel"/>
    <w:tmpl w:val="6AB06B8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89826174">
    <w:abstractNumId w:val="9"/>
  </w:num>
  <w:num w:numId="2" w16cid:durableId="1953242240">
    <w:abstractNumId w:val="23"/>
  </w:num>
  <w:num w:numId="3" w16cid:durableId="570772816">
    <w:abstractNumId w:val="1"/>
  </w:num>
  <w:num w:numId="4" w16cid:durableId="1827818263">
    <w:abstractNumId w:val="19"/>
  </w:num>
  <w:num w:numId="5" w16cid:durableId="2089184891">
    <w:abstractNumId w:val="22"/>
  </w:num>
  <w:num w:numId="6" w16cid:durableId="1305160958">
    <w:abstractNumId w:val="12"/>
  </w:num>
  <w:num w:numId="7" w16cid:durableId="39478546">
    <w:abstractNumId w:val="7"/>
  </w:num>
  <w:num w:numId="8" w16cid:durableId="92092485">
    <w:abstractNumId w:val="6"/>
  </w:num>
  <w:num w:numId="9" w16cid:durableId="2079015086">
    <w:abstractNumId w:val="21"/>
  </w:num>
  <w:num w:numId="10" w16cid:durableId="1866484587">
    <w:abstractNumId w:val="20"/>
  </w:num>
  <w:num w:numId="11" w16cid:durableId="1646928877">
    <w:abstractNumId w:val="5"/>
  </w:num>
  <w:num w:numId="12" w16cid:durableId="377052054">
    <w:abstractNumId w:val="10"/>
  </w:num>
  <w:num w:numId="13" w16cid:durableId="108668835">
    <w:abstractNumId w:val="17"/>
  </w:num>
  <w:num w:numId="14" w16cid:durableId="433406540">
    <w:abstractNumId w:val="8"/>
  </w:num>
  <w:num w:numId="15" w16cid:durableId="804809710">
    <w:abstractNumId w:val="15"/>
  </w:num>
  <w:num w:numId="16" w16cid:durableId="1879315697">
    <w:abstractNumId w:val="18"/>
  </w:num>
  <w:num w:numId="17" w16cid:durableId="1654411859">
    <w:abstractNumId w:val="2"/>
  </w:num>
  <w:num w:numId="18" w16cid:durableId="91979033">
    <w:abstractNumId w:val="4"/>
  </w:num>
  <w:num w:numId="19" w16cid:durableId="2086218905">
    <w:abstractNumId w:val="24"/>
  </w:num>
  <w:num w:numId="20" w16cid:durableId="1156728093">
    <w:abstractNumId w:val="16"/>
  </w:num>
  <w:num w:numId="21" w16cid:durableId="1251743055">
    <w:abstractNumId w:val="0"/>
  </w:num>
  <w:num w:numId="22" w16cid:durableId="1221290112">
    <w:abstractNumId w:val="13"/>
  </w:num>
  <w:num w:numId="23" w16cid:durableId="1854680578">
    <w:abstractNumId w:val="3"/>
  </w:num>
  <w:num w:numId="24" w16cid:durableId="1878542101">
    <w:abstractNumId w:val="11"/>
  </w:num>
  <w:numIdMacAtCleanup w:val="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zY1NDIzMjc1NzNT0lEKTi0uzszPAykwNKoFAEbK+QQtAAAA"/>
  </w:docVars>
  <w:rsids>
    <w:rsidRoot w:val="00F3752E"/>
    <w:rsid w:val="00000731"/>
    <w:rsid w:val="000058F5"/>
    <w:rsid w:val="00006A95"/>
    <w:rsid w:val="00007703"/>
    <w:rsid w:val="00010388"/>
    <w:rsid w:val="00011631"/>
    <w:rsid w:val="00011E35"/>
    <w:rsid w:val="00013E07"/>
    <w:rsid w:val="00015771"/>
    <w:rsid w:val="000172EF"/>
    <w:rsid w:val="0001762B"/>
    <w:rsid w:val="0001791A"/>
    <w:rsid w:val="00017EB6"/>
    <w:rsid w:val="000217A3"/>
    <w:rsid w:val="00021C5E"/>
    <w:rsid w:val="00023FA2"/>
    <w:rsid w:val="000246B3"/>
    <w:rsid w:val="000246D9"/>
    <w:rsid w:val="00025147"/>
    <w:rsid w:val="00027B2D"/>
    <w:rsid w:val="00030EAB"/>
    <w:rsid w:val="000325E9"/>
    <w:rsid w:val="00033F14"/>
    <w:rsid w:val="00034DBF"/>
    <w:rsid w:val="00035DD5"/>
    <w:rsid w:val="00036D43"/>
    <w:rsid w:val="00036FA6"/>
    <w:rsid w:val="00041498"/>
    <w:rsid w:val="00041526"/>
    <w:rsid w:val="00045937"/>
    <w:rsid w:val="00046A8C"/>
    <w:rsid w:val="00050931"/>
    <w:rsid w:val="00052240"/>
    <w:rsid w:val="00052727"/>
    <w:rsid w:val="000536CF"/>
    <w:rsid w:val="00054EE0"/>
    <w:rsid w:val="000579EB"/>
    <w:rsid w:val="00060399"/>
    <w:rsid w:val="0006085F"/>
    <w:rsid w:val="0006189C"/>
    <w:rsid w:val="0006231F"/>
    <w:rsid w:val="0006236C"/>
    <w:rsid w:val="00063E41"/>
    <w:rsid w:val="000645CA"/>
    <w:rsid w:val="0006503A"/>
    <w:rsid w:val="00065F51"/>
    <w:rsid w:val="00070AF6"/>
    <w:rsid w:val="00070B98"/>
    <w:rsid w:val="000720BD"/>
    <w:rsid w:val="00073580"/>
    <w:rsid w:val="000737FF"/>
    <w:rsid w:val="000761EE"/>
    <w:rsid w:val="00077373"/>
    <w:rsid w:val="00080107"/>
    <w:rsid w:val="000824D8"/>
    <w:rsid w:val="000825D6"/>
    <w:rsid w:val="0008475C"/>
    <w:rsid w:val="00084C05"/>
    <w:rsid w:val="00086355"/>
    <w:rsid w:val="000879ED"/>
    <w:rsid w:val="00090B7E"/>
    <w:rsid w:val="00092245"/>
    <w:rsid w:val="00093716"/>
    <w:rsid w:val="000940FC"/>
    <w:rsid w:val="00094C83"/>
    <w:rsid w:val="00097062"/>
    <w:rsid w:val="000975F3"/>
    <w:rsid w:val="00097793"/>
    <w:rsid w:val="00097A29"/>
    <w:rsid w:val="000A02B9"/>
    <w:rsid w:val="000A1EB4"/>
    <w:rsid w:val="000A599D"/>
    <w:rsid w:val="000A6FCC"/>
    <w:rsid w:val="000B014C"/>
    <w:rsid w:val="000B0C22"/>
    <w:rsid w:val="000B14A7"/>
    <w:rsid w:val="000B3122"/>
    <w:rsid w:val="000B5312"/>
    <w:rsid w:val="000B7FE8"/>
    <w:rsid w:val="000C1EA7"/>
    <w:rsid w:val="000C3065"/>
    <w:rsid w:val="000C3D78"/>
    <w:rsid w:val="000C48C9"/>
    <w:rsid w:val="000C5B6F"/>
    <w:rsid w:val="000C620B"/>
    <w:rsid w:val="000D0FDF"/>
    <w:rsid w:val="000D16B3"/>
    <w:rsid w:val="000D2476"/>
    <w:rsid w:val="000D3530"/>
    <w:rsid w:val="000D48C3"/>
    <w:rsid w:val="000D6259"/>
    <w:rsid w:val="000D7AA8"/>
    <w:rsid w:val="000D7CB3"/>
    <w:rsid w:val="000D7EC9"/>
    <w:rsid w:val="000E2278"/>
    <w:rsid w:val="000E64D4"/>
    <w:rsid w:val="000F11B7"/>
    <w:rsid w:val="000F273C"/>
    <w:rsid w:val="000F286E"/>
    <w:rsid w:val="000F32D5"/>
    <w:rsid w:val="000F5AF2"/>
    <w:rsid w:val="000F6394"/>
    <w:rsid w:val="001005DC"/>
    <w:rsid w:val="00104331"/>
    <w:rsid w:val="00104368"/>
    <w:rsid w:val="001047F8"/>
    <w:rsid w:val="00112BE4"/>
    <w:rsid w:val="00113847"/>
    <w:rsid w:val="001146E5"/>
    <w:rsid w:val="001149B6"/>
    <w:rsid w:val="00114C1B"/>
    <w:rsid w:val="001164FA"/>
    <w:rsid w:val="00116C18"/>
    <w:rsid w:val="00116D2B"/>
    <w:rsid w:val="00117102"/>
    <w:rsid w:val="001177DB"/>
    <w:rsid w:val="00121FC3"/>
    <w:rsid w:val="0012390B"/>
    <w:rsid w:val="0012455C"/>
    <w:rsid w:val="001259B8"/>
    <w:rsid w:val="001274FC"/>
    <w:rsid w:val="00127C13"/>
    <w:rsid w:val="001373DE"/>
    <w:rsid w:val="001374DA"/>
    <w:rsid w:val="00137B9D"/>
    <w:rsid w:val="00141D93"/>
    <w:rsid w:val="00142AD0"/>
    <w:rsid w:val="001431B9"/>
    <w:rsid w:val="00144C08"/>
    <w:rsid w:val="0014530F"/>
    <w:rsid w:val="00145F29"/>
    <w:rsid w:val="0014662E"/>
    <w:rsid w:val="00146B52"/>
    <w:rsid w:val="00147082"/>
    <w:rsid w:val="001474B8"/>
    <w:rsid w:val="001500F7"/>
    <w:rsid w:val="00150798"/>
    <w:rsid w:val="001545E8"/>
    <w:rsid w:val="001549E1"/>
    <w:rsid w:val="00155E58"/>
    <w:rsid w:val="00167F02"/>
    <w:rsid w:val="001705E5"/>
    <w:rsid w:val="00170A88"/>
    <w:rsid w:val="00174E62"/>
    <w:rsid w:val="00175FA1"/>
    <w:rsid w:val="00180997"/>
    <w:rsid w:val="00181392"/>
    <w:rsid w:val="00182847"/>
    <w:rsid w:val="00182A58"/>
    <w:rsid w:val="0018399E"/>
    <w:rsid w:val="0018440A"/>
    <w:rsid w:val="001856DB"/>
    <w:rsid w:val="00185FF8"/>
    <w:rsid w:val="00186894"/>
    <w:rsid w:val="00190D60"/>
    <w:rsid w:val="00191B16"/>
    <w:rsid w:val="00195580"/>
    <w:rsid w:val="00195582"/>
    <w:rsid w:val="00195C5B"/>
    <w:rsid w:val="00195F8A"/>
    <w:rsid w:val="00197566"/>
    <w:rsid w:val="001A064A"/>
    <w:rsid w:val="001A2E7C"/>
    <w:rsid w:val="001A384F"/>
    <w:rsid w:val="001A40CD"/>
    <w:rsid w:val="001A778E"/>
    <w:rsid w:val="001B0C8B"/>
    <w:rsid w:val="001B1A63"/>
    <w:rsid w:val="001B2968"/>
    <w:rsid w:val="001B29DC"/>
    <w:rsid w:val="001B4850"/>
    <w:rsid w:val="001B5640"/>
    <w:rsid w:val="001B7480"/>
    <w:rsid w:val="001C0C3F"/>
    <w:rsid w:val="001C0E37"/>
    <w:rsid w:val="001C1BDF"/>
    <w:rsid w:val="001C5E7A"/>
    <w:rsid w:val="001D0F95"/>
    <w:rsid w:val="001D1176"/>
    <w:rsid w:val="001D24E3"/>
    <w:rsid w:val="001D2ECD"/>
    <w:rsid w:val="001D2FD2"/>
    <w:rsid w:val="001D43BD"/>
    <w:rsid w:val="001D76A5"/>
    <w:rsid w:val="001E2B9B"/>
    <w:rsid w:val="001E314E"/>
    <w:rsid w:val="001E3A02"/>
    <w:rsid w:val="001E6B95"/>
    <w:rsid w:val="001E6BFB"/>
    <w:rsid w:val="001E6F1D"/>
    <w:rsid w:val="001E7757"/>
    <w:rsid w:val="001F016B"/>
    <w:rsid w:val="001F0B62"/>
    <w:rsid w:val="001F3DA3"/>
    <w:rsid w:val="001F4808"/>
    <w:rsid w:val="001F4D85"/>
    <w:rsid w:val="001F656C"/>
    <w:rsid w:val="001F7E70"/>
    <w:rsid w:val="002005D0"/>
    <w:rsid w:val="00200C39"/>
    <w:rsid w:val="002010C9"/>
    <w:rsid w:val="00203D42"/>
    <w:rsid w:val="00203F44"/>
    <w:rsid w:val="0020522C"/>
    <w:rsid w:val="00212308"/>
    <w:rsid w:val="002129E4"/>
    <w:rsid w:val="00216B6F"/>
    <w:rsid w:val="00216CEF"/>
    <w:rsid w:val="00216F98"/>
    <w:rsid w:val="00217410"/>
    <w:rsid w:val="00220B6F"/>
    <w:rsid w:val="00221558"/>
    <w:rsid w:val="002245DD"/>
    <w:rsid w:val="00225C9F"/>
    <w:rsid w:val="002275E1"/>
    <w:rsid w:val="0022770A"/>
    <w:rsid w:val="00234863"/>
    <w:rsid w:val="00235853"/>
    <w:rsid w:val="0024172C"/>
    <w:rsid w:val="00241E43"/>
    <w:rsid w:val="002429CE"/>
    <w:rsid w:val="00243140"/>
    <w:rsid w:val="00243368"/>
    <w:rsid w:val="0024442D"/>
    <w:rsid w:val="002448F4"/>
    <w:rsid w:val="0024496F"/>
    <w:rsid w:val="00245402"/>
    <w:rsid w:val="00250AEF"/>
    <w:rsid w:val="00250C48"/>
    <w:rsid w:val="002522DF"/>
    <w:rsid w:val="002530B1"/>
    <w:rsid w:val="00254EB9"/>
    <w:rsid w:val="00255D37"/>
    <w:rsid w:val="00256A2A"/>
    <w:rsid w:val="00260B88"/>
    <w:rsid w:val="00261070"/>
    <w:rsid w:val="0026207D"/>
    <w:rsid w:val="00262DCD"/>
    <w:rsid w:val="00264D74"/>
    <w:rsid w:val="00265AB8"/>
    <w:rsid w:val="0026630C"/>
    <w:rsid w:val="0027110A"/>
    <w:rsid w:val="002711A1"/>
    <w:rsid w:val="00271DFF"/>
    <w:rsid w:val="00273976"/>
    <w:rsid w:val="0027409C"/>
    <w:rsid w:val="00275E7D"/>
    <w:rsid w:val="00277741"/>
    <w:rsid w:val="00277914"/>
    <w:rsid w:val="00277BF7"/>
    <w:rsid w:val="0028174B"/>
    <w:rsid w:val="00283A43"/>
    <w:rsid w:val="00284F46"/>
    <w:rsid w:val="00284F87"/>
    <w:rsid w:val="0029108C"/>
    <w:rsid w:val="00291E0B"/>
    <w:rsid w:val="00293C06"/>
    <w:rsid w:val="00295393"/>
    <w:rsid w:val="00295EDC"/>
    <w:rsid w:val="002975C3"/>
    <w:rsid w:val="002A0DEB"/>
    <w:rsid w:val="002A1366"/>
    <w:rsid w:val="002A1F64"/>
    <w:rsid w:val="002A21F2"/>
    <w:rsid w:val="002A294C"/>
    <w:rsid w:val="002A325F"/>
    <w:rsid w:val="002A34C9"/>
    <w:rsid w:val="002A41F8"/>
    <w:rsid w:val="002A742F"/>
    <w:rsid w:val="002A7825"/>
    <w:rsid w:val="002A7DFA"/>
    <w:rsid w:val="002B0542"/>
    <w:rsid w:val="002B0D65"/>
    <w:rsid w:val="002B18EA"/>
    <w:rsid w:val="002B1B43"/>
    <w:rsid w:val="002B1D40"/>
    <w:rsid w:val="002B2C55"/>
    <w:rsid w:val="002B2F30"/>
    <w:rsid w:val="002B5C91"/>
    <w:rsid w:val="002B6D1F"/>
    <w:rsid w:val="002B7CC2"/>
    <w:rsid w:val="002C053C"/>
    <w:rsid w:val="002C0FD5"/>
    <w:rsid w:val="002C13B1"/>
    <w:rsid w:val="002C2212"/>
    <w:rsid w:val="002C2C9B"/>
    <w:rsid w:val="002C372B"/>
    <w:rsid w:val="002C4514"/>
    <w:rsid w:val="002C52C6"/>
    <w:rsid w:val="002C6A1E"/>
    <w:rsid w:val="002C6F12"/>
    <w:rsid w:val="002C7B9B"/>
    <w:rsid w:val="002C7DFE"/>
    <w:rsid w:val="002D1958"/>
    <w:rsid w:val="002D39B0"/>
    <w:rsid w:val="002D4568"/>
    <w:rsid w:val="002D4BEB"/>
    <w:rsid w:val="002D6750"/>
    <w:rsid w:val="002D68E1"/>
    <w:rsid w:val="002E0086"/>
    <w:rsid w:val="002E0C4A"/>
    <w:rsid w:val="002E0FB3"/>
    <w:rsid w:val="002E1AC3"/>
    <w:rsid w:val="002E6422"/>
    <w:rsid w:val="002F090B"/>
    <w:rsid w:val="002F212C"/>
    <w:rsid w:val="002F28ED"/>
    <w:rsid w:val="002F58AC"/>
    <w:rsid w:val="002F61DA"/>
    <w:rsid w:val="002F6D61"/>
    <w:rsid w:val="0030030E"/>
    <w:rsid w:val="00301027"/>
    <w:rsid w:val="00302BC6"/>
    <w:rsid w:val="00303167"/>
    <w:rsid w:val="00303CB4"/>
    <w:rsid w:val="00304791"/>
    <w:rsid w:val="00305944"/>
    <w:rsid w:val="003067A5"/>
    <w:rsid w:val="00310596"/>
    <w:rsid w:val="003110F7"/>
    <w:rsid w:val="00314042"/>
    <w:rsid w:val="00314CAF"/>
    <w:rsid w:val="00314FCB"/>
    <w:rsid w:val="00315BBA"/>
    <w:rsid w:val="003213C0"/>
    <w:rsid w:val="003235DB"/>
    <w:rsid w:val="003246B6"/>
    <w:rsid w:val="00326B57"/>
    <w:rsid w:val="0032720C"/>
    <w:rsid w:val="00327F89"/>
    <w:rsid w:val="003306F8"/>
    <w:rsid w:val="00332613"/>
    <w:rsid w:val="003347C1"/>
    <w:rsid w:val="00334C95"/>
    <w:rsid w:val="00335A0B"/>
    <w:rsid w:val="00336532"/>
    <w:rsid w:val="003369F6"/>
    <w:rsid w:val="00340D69"/>
    <w:rsid w:val="00341858"/>
    <w:rsid w:val="00342B8F"/>
    <w:rsid w:val="003437A0"/>
    <w:rsid w:val="00346F31"/>
    <w:rsid w:val="00351F53"/>
    <w:rsid w:val="0035355D"/>
    <w:rsid w:val="003539B5"/>
    <w:rsid w:val="00353ADA"/>
    <w:rsid w:val="00355031"/>
    <w:rsid w:val="00355ED8"/>
    <w:rsid w:val="00356C3C"/>
    <w:rsid w:val="003600E8"/>
    <w:rsid w:val="003627B9"/>
    <w:rsid w:val="003646A3"/>
    <w:rsid w:val="00365084"/>
    <w:rsid w:val="0036781F"/>
    <w:rsid w:val="00367C7A"/>
    <w:rsid w:val="0037082C"/>
    <w:rsid w:val="00370E6B"/>
    <w:rsid w:val="003712D7"/>
    <w:rsid w:val="0037355B"/>
    <w:rsid w:val="003757CF"/>
    <w:rsid w:val="00375C97"/>
    <w:rsid w:val="00375D6B"/>
    <w:rsid w:val="00376AFE"/>
    <w:rsid w:val="0037775E"/>
    <w:rsid w:val="003816C0"/>
    <w:rsid w:val="00383973"/>
    <w:rsid w:val="00384563"/>
    <w:rsid w:val="0038534E"/>
    <w:rsid w:val="00386F0E"/>
    <w:rsid w:val="003873C4"/>
    <w:rsid w:val="003875E7"/>
    <w:rsid w:val="00390A1F"/>
    <w:rsid w:val="003923A0"/>
    <w:rsid w:val="00393A4D"/>
    <w:rsid w:val="00394222"/>
    <w:rsid w:val="00395293"/>
    <w:rsid w:val="00395914"/>
    <w:rsid w:val="0039734E"/>
    <w:rsid w:val="00397727"/>
    <w:rsid w:val="003A05C7"/>
    <w:rsid w:val="003A07EF"/>
    <w:rsid w:val="003A2808"/>
    <w:rsid w:val="003A3D0A"/>
    <w:rsid w:val="003A6612"/>
    <w:rsid w:val="003A6C28"/>
    <w:rsid w:val="003A7BDD"/>
    <w:rsid w:val="003B0D4D"/>
    <w:rsid w:val="003B1766"/>
    <w:rsid w:val="003B26C6"/>
    <w:rsid w:val="003B2F0B"/>
    <w:rsid w:val="003B5DAA"/>
    <w:rsid w:val="003B71BF"/>
    <w:rsid w:val="003C05AA"/>
    <w:rsid w:val="003C3534"/>
    <w:rsid w:val="003C3F0E"/>
    <w:rsid w:val="003C4DF3"/>
    <w:rsid w:val="003C516E"/>
    <w:rsid w:val="003C5620"/>
    <w:rsid w:val="003C6E58"/>
    <w:rsid w:val="003D0E60"/>
    <w:rsid w:val="003D473E"/>
    <w:rsid w:val="003D49C2"/>
    <w:rsid w:val="003D7150"/>
    <w:rsid w:val="003D771B"/>
    <w:rsid w:val="003E14DA"/>
    <w:rsid w:val="003E4FA2"/>
    <w:rsid w:val="003E672D"/>
    <w:rsid w:val="003F0D26"/>
    <w:rsid w:val="003F123A"/>
    <w:rsid w:val="003F20EC"/>
    <w:rsid w:val="003F36A3"/>
    <w:rsid w:val="003F43C3"/>
    <w:rsid w:val="003F4685"/>
    <w:rsid w:val="003F5610"/>
    <w:rsid w:val="003F74FA"/>
    <w:rsid w:val="003F7BEC"/>
    <w:rsid w:val="003F7CEF"/>
    <w:rsid w:val="004003A1"/>
    <w:rsid w:val="004003AF"/>
    <w:rsid w:val="00401A16"/>
    <w:rsid w:val="00401B84"/>
    <w:rsid w:val="0040270D"/>
    <w:rsid w:val="00402A58"/>
    <w:rsid w:val="00402F05"/>
    <w:rsid w:val="004037A0"/>
    <w:rsid w:val="00406859"/>
    <w:rsid w:val="004073F7"/>
    <w:rsid w:val="00407784"/>
    <w:rsid w:val="0041420A"/>
    <w:rsid w:val="00414420"/>
    <w:rsid w:val="00415647"/>
    <w:rsid w:val="00416B19"/>
    <w:rsid w:val="00417CF0"/>
    <w:rsid w:val="00420129"/>
    <w:rsid w:val="00420CF6"/>
    <w:rsid w:val="004227F3"/>
    <w:rsid w:val="00422CAA"/>
    <w:rsid w:val="004257BF"/>
    <w:rsid w:val="00427603"/>
    <w:rsid w:val="00427EF7"/>
    <w:rsid w:val="00431117"/>
    <w:rsid w:val="00431799"/>
    <w:rsid w:val="00431D7D"/>
    <w:rsid w:val="004323B0"/>
    <w:rsid w:val="004337D8"/>
    <w:rsid w:val="00435A66"/>
    <w:rsid w:val="00437C99"/>
    <w:rsid w:val="00437CE6"/>
    <w:rsid w:val="00440B48"/>
    <w:rsid w:val="00441940"/>
    <w:rsid w:val="004444E8"/>
    <w:rsid w:val="00445F75"/>
    <w:rsid w:val="0044742E"/>
    <w:rsid w:val="004515C5"/>
    <w:rsid w:val="00453AB8"/>
    <w:rsid w:val="0045458F"/>
    <w:rsid w:val="0045661C"/>
    <w:rsid w:val="00457A8B"/>
    <w:rsid w:val="00457B2E"/>
    <w:rsid w:val="004621B5"/>
    <w:rsid w:val="004639F8"/>
    <w:rsid w:val="00463A60"/>
    <w:rsid w:val="0046408D"/>
    <w:rsid w:val="00464CB8"/>
    <w:rsid w:val="004661B3"/>
    <w:rsid w:val="00466355"/>
    <w:rsid w:val="00466685"/>
    <w:rsid w:val="00466B74"/>
    <w:rsid w:val="00467F7B"/>
    <w:rsid w:val="00470459"/>
    <w:rsid w:val="00475042"/>
    <w:rsid w:val="004801B9"/>
    <w:rsid w:val="0048369A"/>
    <w:rsid w:val="00485A4C"/>
    <w:rsid w:val="004875BB"/>
    <w:rsid w:val="004876B9"/>
    <w:rsid w:val="0049111F"/>
    <w:rsid w:val="0049138F"/>
    <w:rsid w:val="0049349F"/>
    <w:rsid w:val="0049644C"/>
    <w:rsid w:val="00496ED9"/>
    <w:rsid w:val="00497629"/>
    <w:rsid w:val="004A01F7"/>
    <w:rsid w:val="004A17E9"/>
    <w:rsid w:val="004A1F58"/>
    <w:rsid w:val="004A255C"/>
    <w:rsid w:val="004A345B"/>
    <w:rsid w:val="004A48B8"/>
    <w:rsid w:val="004A6024"/>
    <w:rsid w:val="004A71AD"/>
    <w:rsid w:val="004A7E77"/>
    <w:rsid w:val="004B0A3C"/>
    <w:rsid w:val="004B0DD9"/>
    <w:rsid w:val="004B1236"/>
    <w:rsid w:val="004B27A6"/>
    <w:rsid w:val="004B4836"/>
    <w:rsid w:val="004B7DFD"/>
    <w:rsid w:val="004C027D"/>
    <w:rsid w:val="004C08FB"/>
    <w:rsid w:val="004C3F28"/>
    <w:rsid w:val="004C47BF"/>
    <w:rsid w:val="004C4A83"/>
    <w:rsid w:val="004C5908"/>
    <w:rsid w:val="004C6334"/>
    <w:rsid w:val="004D0A09"/>
    <w:rsid w:val="004D1E17"/>
    <w:rsid w:val="004D387B"/>
    <w:rsid w:val="004D4262"/>
    <w:rsid w:val="004D45A7"/>
    <w:rsid w:val="004D4869"/>
    <w:rsid w:val="004D5FEB"/>
    <w:rsid w:val="004D68EC"/>
    <w:rsid w:val="004E0048"/>
    <w:rsid w:val="004E1DA4"/>
    <w:rsid w:val="004E5D08"/>
    <w:rsid w:val="004E674A"/>
    <w:rsid w:val="004F0DF4"/>
    <w:rsid w:val="004F0E44"/>
    <w:rsid w:val="004F1880"/>
    <w:rsid w:val="004F210E"/>
    <w:rsid w:val="004F36AE"/>
    <w:rsid w:val="004F3A5C"/>
    <w:rsid w:val="004F4B67"/>
    <w:rsid w:val="004F5DD4"/>
    <w:rsid w:val="004F7FDB"/>
    <w:rsid w:val="005012CA"/>
    <w:rsid w:val="00502CC8"/>
    <w:rsid w:val="00502E6F"/>
    <w:rsid w:val="005043F6"/>
    <w:rsid w:val="005047D6"/>
    <w:rsid w:val="00506301"/>
    <w:rsid w:val="00507F78"/>
    <w:rsid w:val="0051244B"/>
    <w:rsid w:val="005126B7"/>
    <w:rsid w:val="00512D83"/>
    <w:rsid w:val="00513B76"/>
    <w:rsid w:val="00515B81"/>
    <w:rsid w:val="00516117"/>
    <w:rsid w:val="00524AF2"/>
    <w:rsid w:val="005252C4"/>
    <w:rsid w:val="0052573C"/>
    <w:rsid w:val="005270E8"/>
    <w:rsid w:val="005322C0"/>
    <w:rsid w:val="00533F71"/>
    <w:rsid w:val="00537722"/>
    <w:rsid w:val="00537D1B"/>
    <w:rsid w:val="0054394B"/>
    <w:rsid w:val="00543D97"/>
    <w:rsid w:val="0054427C"/>
    <w:rsid w:val="00544828"/>
    <w:rsid w:val="00544CD6"/>
    <w:rsid w:val="005460FE"/>
    <w:rsid w:val="00546737"/>
    <w:rsid w:val="005535CE"/>
    <w:rsid w:val="00553768"/>
    <w:rsid w:val="005553BC"/>
    <w:rsid w:val="00556EBE"/>
    <w:rsid w:val="00557351"/>
    <w:rsid w:val="0055739B"/>
    <w:rsid w:val="00557AB4"/>
    <w:rsid w:val="005621C5"/>
    <w:rsid w:val="005627C2"/>
    <w:rsid w:val="005630FC"/>
    <w:rsid w:val="00563CD3"/>
    <w:rsid w:val="00564113"/>
    <w:rsid w:val="005645D9"/>
    <w:rsid w:val="005673EB"/>
    <w:rsid w:val="00567B85"/>
    <w:rsid w:val="00574027"/>
    <w:rsid w:val="005747BD"/>
    <w:rsid w:val="00574A23"/>
    <w:rsid w:val="00580626"/>
    <w:rsid w:val="00582AC5"/>
    <w:rsid w:val="00582BA7"/>
    <w:rsid w:val="00583E5B"/>
    <w:rsid w:val="00584362"/>
    <w:rsid w:val="00584F07"/>
    <w:rsid w:val="0058543A"/>
    <w:rsid w:val="00585793"/>
    <w:rsid w:val="00585E99"/>
    <w:rsid w:val="00587E31"/>
    <w:rsid w:val="00592AAA"/>
    <w:rsid w:val="0059341B"/>
    <w:rsid w:val="005944EA"/>
    <w:rsid w:val="00594AE4"/>
    <w:rsid w:val="00595AB2"/>
    <w:rsid w:val="00597663"/>
    <w:rsid w:val="005A0E78"/>
    <w:rsid w:val="005A1361"/>
    <w:rsid w:val="005A14EC"/>
    <w:rsid w:val="005A262B"/>
    <w:rsid w:val="005A3387"/>
    <w:rsid w:val="005A4D39"/>
    <w:rsid w:val="005A576E"/>
    <w:rsid w:val="005A5DFA"/>
    <w:rsid w:val="005A7683"/>
    <w:rsid w:val="005A7DCD"/>
    <w:rsid w:val="005B060B"/>
    <w:rsid w:val="005B08A1"/>
    <w:rsid w:val="005B3B09"/>
    <w:rsid w:val="005B5F06"/>
    <w:rsid w:val="005C01AD"/>
    <w:rsid w:val="005C3AD8"/>
    <w:rsid w:val="005C41E8"/>
    <w:rsid w:val="005C5651"/>
    <w:rsid w:val="005C6DE2"/>
    <w:rsid w:val="005D2F69"/>
    <w:rsid w:val="005D3F34"/>
    <w:rsid w:val="005D559B"/>
    <w:rsid w:val="005D56D5"/>
    <w:rsid w:val="005D5E5C"/>
    <w:rsid w:val="005E214B"/>
    <w:rsid w:val="005E3FFF"/>
    <w:rsid w:val="005E4CBD"/>
    <w:rsid w:val="005E6CCE"/>
    <w:rsid w:val="005F00A4"/>
    <w:rsid w:val="005F06F6"/>
    <w:rsid w:val="005F0AC6"/>
    <w:rsid w:val="005F1314"/>
    <w:rsid w:val="005F15C6"/>
    <w:rsid w:val="005F4872"/>
    <w:rsid w:val="005F5459"/>
    <w:rsid w:val="00602FA0"/>
    <w:rsid w:val="00603C18"/>
    <w:rsid w:val="00604AEC"/>
    <w:rsid w:val="00605DB7"/>
    <w:rsid w:val="006115A2"/>
    <w:rsid w:val="006141B1"/>
    <w:rsid w:val="0061510F"/>
    <w:rsid w:val="0061520F"/>
    <w:rsid w:val="00616195"/>
    <w:rsid w:val="00617335"/>
    <w:rsid w:val="0062045D"/>
    <w:rsid w:val="006222C1"/>
    <w:rsid w:val="00622775"/>
    <w:rsid w:val="00622B55"/>
    <w:rsid w:val="006236A7"/>
    <w:rsid w:val="006239F7"/>
    <w:rsid w:val="00625CDE"/>
    <w:rsid w:val="0062681E"/>
    <w:rsid w:val="00627418"/>
    <w:rsid w:val="00630660"/>
    <w:rsid w:val="00630712"/>
    <w:rsid w:val="006308B9"/>
    <w:rsid w:val="0063216F"/>
    <w:rsid w:val="006323E3"/>
    <w:rsid w:val="00635CC7"/>
    <w:rsid w:val="00636AEC"/>
    <w:rsid w:val="00637A5F"/>
    <w:rsid w:val="00645959"/>
    <w:rsid w:val="00647521"/>
    <w:rsid w:val="006503FB"/>
    <w:rsid w:val="00650EB5"/>
    <w:rsid w:val="00651AD8"/>
    <w:rsid w:val="00652A35"/>
    <w:rsid w:val="00654026"/>
    <w:rsid w:val="0065489F"/>
    <w:rsid w:val="00655F49"/>
    <w:rsid w:val="00656258"/>
    <w:rsid w:val="00657128"/>
    <w:rsid w:val="00657480"/>
    <w:rsid w:val="00657AA3"/>
    <w:rsid w:val="00657C99"/>
    <w:rsid w:val="006610A1"/>
    <w:rsid w:val="006626EE"/>
    <w:rsid w:val="00662E8C"/>
    <w:rsid w:val="00663376"/>
    <w:rsid w:val="0066405C"/>
    <w:rsid w:val="00664D07"/>
    <w:rsid w:val="00666077"/>
    <w:rsid w:val="00666C07"/>
    <w:rsid w:val="00666FCC"/>
    <w:rsid w:val="00667F84"/>
    <w:rsid w:val="00670E5F"/>
    <w:rsid w:val="00671522"/>
    <w:rsid w:val="00673A4B"/>
    <w:rsid w:val="00674741"/>
    <w:rsid w:val="00676254"/>
    <w:rsid w:val="006764BC"/>
    <w:rsid w:val="006764EB"/>
    <w:rsid w:val="0067788A"/>
    <w:rsid w:val="0068036E"/>
    <w:rsid w:val="00681EA4"/>
    <w:rsid w:val="00681EA9"/>
    <w:rsid w:val="00682C5A"/>
    <w:rsid w:val="00684C55"/>
    <w:rsid w:val="006854D6"/>
    <w:rsid w:val="00690352"/>
    <w:rsid w:val="00691F91"/>
    <w:rsid w:val="006934D1"/>
    <w:rsid w:val="00696853"/>
    <w:rsid w:val="006979C4"/>
    <w:rsid w:val="006A082D"/>
    <w:rsid w:val="006A087F"/>
    <w:rsid w:val="006A1754"/>
    <w:rsid w:val="006A17BD"/>
    <w:rsid w:val="006A1D14"/>
    <w:rsid w:val="006A1E2C"/>
    <w:rsid w:val="006A2048"/>
    <w:rsid w:val="006A4594"/>
    <w:rsid w:val="006A56D6"/>
    <w:rsid w:val="006B0510"/>
    <w:rsid w:val="006B06F1"/>
    <w:rsid w:val="006B3673"/>
    <w:rsid w:val="006B57E8"/>
    <w:rsid w:val="006B6550"/>
    <w:rsid w:val="006C4879"/>
    <w:rsid w:val="006C654D"/>
    <w:rsid w:val="006D0108"/>
    <w:rsid w:val="006D45C9"/>
    <w:rsid w:val="006D4BC8"/>
    <w:rsid w:val="006D65FA"/>
    <w:rsid w:val="006D7640"/>
    <w:rsid w:val="006E07AA"/>
    <w:rsid w:val="006E19D5"/>
    <w:rsid w:val="006E2A95"/>
    <w:rsid w:val="006E420C"/>
    <w:rsid w:val="006E4455"/>
    <w:rsid w:val="006E447E"/>
    <w:rsid w:val="006E529B"/>
    <w:rsid w:val="006E5725"/>
    <w:rsid w:val="006E6736"/>
    <w:rsid w:val="006E767C"/>
    <w:rsid w:val="006F0645"/>
    <w:rsid w:val="006F1351"/>
    <w:rsid w:val="006F1A4E"/>
    <w:rsid w:val="006F2533"/>
    <w:rsid w:val="006F5038"/>
    <w:rsid w:val="00701FD8"/>
    <w:rsid w:val="00703F08"/>
    <w:rsid w:val="007049AC"/>
    <w:rsid w:val="00704CCE"/>
    <w:rsid w:val="007057DB"/>
    <w:rsid w:val="00705F7E"/>
    <w:rsid w:val="007065BF"/>
    <w:rsid w:val="00706F84"/>
    <w:rsid w:val="0070789D"/>
    <w:rsid w:val="00710B4F"/>
    <w:rsid w:val="00712BEC"/>
    <w:rsid w:val="00713989"/>
    <w:rsid w:val="00714E0F"/>
    <w:rsid w:val="007205F1"/>
    <w:rsid w:val="007219D2"/>
    <w:rsid w:val="00722DC6"/>
    <w:rsid w:val="00723BBD"/>
    <w:rsid w:val="0072796D"/>
    <w:rsid w:val="007303E4"/>
    <w:rsid w:val="00730945"/>
    <w:rsid w:val="00731297"/>
    <w:rsid w:val="007317A4"/>
    <w:rsid w:val="00732643"/>
    <w:rsid w:val="00732D9D"/>
    <w:rsid w:val="00733411"/>
    <w:rsid w:val="0073382E"/>
    <w:rsid w:val="00735A17"/>
    <w:rsid w:val="007372BC"/>
    <w:rsid w:val="00737AA5"/>
    <w:rsid w:val="00737BFF"/>
    <w:rsid w:val="00737F01"/>
    <w:rsid w:val="00740BB9"/>
    <w:rsid w:val="00742257"/>
    <w:rsid w:val="00742467"/>
    <w:rsid w:val="00743048"/>
    <w:rsid w:val="00743184"/>
    <w:rsid w:val="0074318C"/>
    <w:rsid w:val="00744236"/>
    <w:rsid w:val="00745C0F"/>
    <w:rsid w:val="00747097"/>
    <w:rsid w:val="00747477"/>
    <w:rsid w:val="007475CE"/>
    <w:rsid w:val="00747D81"/>
    <w:rsid w:val="00751B94"/>
    <w:rsid w:val="00753F3B"/>
    <w:rsid w:val="00753FAD"/>
    <w:rsid w:val="007576F9"/>
    <w:rsid w:val="00757C71"/>
    <w:rsid w:val="00761ED4"/>
    <w:rsid w:val="00762B9F"/>
    <w:rsid w:val="00763AB6"/>
    <w:rsid w:val="00763C4A"/>
    <w:rsid w:val="00763EA9"/>
    <w:rsid w:val="007641DD"/>
    <w:rsid w:val="00764418"/>
    <w:rsid w:val="00765406"/>
    <w:rsid w:val="00765B50"/>
    <w:rsid w:val="00765C2D"/>
    <w:rsid w:val="00765DCC"/>
    <w:rsid w:val="00766704"/>
    <w:rsid w:val="00771DCA"/>
    <w:rsid w:val="00772CB5"/>
    <w:rsid w:val="00773654"/>
    <w:rsid w:val="007744E0"/>
    <w:rsid w:val="0077511F"/>
    <w:rsid w:val="00775197"/>
    <w:rsid w:val="00775439"/>
    <w:rsid w:val="00775CBC"/>
    <w:rsid w:val="007775A1"/>
    <w:rsid w:val="00777962"/>
    <w:rsid w:val="00777A63"/>
    <w:rsid w:val="00777F2E"/>
    <w:rsid w:val="00780EB8"/>
    <w:rsid w:val="00781666"/>
    <w:rsid w:val="00781EC6"/>
    <w:rsid w:val="00782043"/>
    <w:rsid w:val="0078245C"/>
    <w:rsid w:val="00782E33"/>
    <w:rsid w:val="00784B10"/>
    <w:rsid w:val="00785691"/>
    <w:rsid w:val="00786B7D"/>
    <w:rsid w:val="00787272"/>
    <w:rsid w:val="00787642"/>
    <w:rsid w:val="00787FBC"/>
    <w:rsid w:val="007903A8"/>
    <w:rsid w:val="007925F8"/>
    <w:rsid w:val="007925FB"/>
    <w:rsid w:val="00792E74"/>
    <w:rsid w:val="007931F1"/>
    <w:rsid w:val="0079329D"/>
    <w:rsid w:val="00793371"/>
    <w:rsid w:val="00794245"/>
    <w:rsid w:val="007971F7"/>
    <w:rsid w:val="007A15F9"/>
    <w:rsid w:val="007A19AA"/>
    <w:rsid w:val="007A20FF"/>
    <w:rsid w:val="007A297F"/>
    <w:rsid w:val="007A3E55"/>
    <w:rsid w:val="007A5099"/>
    <w:rsid w:val="007A5404"/>
    <w:rsid w:val="007A66BE"/>
    <w:rsid w:val="007A7E6F"/>
    <w:rsid w:val="007B0405"/>
    <w:rsid w:val="007B571E"/>
    <w:rsid w:val="007B67F5"/>
    <w:rsid w:val="007B6E31"/>
    <w:rsid w:val="007B7B6D"/>
    <w:rsid w:val="007C4247"/>
    <w:rsid w:val="007C42C0"/>
    <w:rsid w:val="007C7652"/>
    <w:rsid w:val="007D06E1"/>
    <w:rsid w:val="007D0D68"/>
    <w:rsid w:val="007D3B6F"/>
    <w:rsid w:val="007D581A"/>
    <w:rsid w:val="007D5CE0"/>
    <w:rsid w:val="007D708A"/>
    <w:rsid w:val="007D76D9"/>
    <w:rsid w:val="007E086F"/>
    <w:rsid w:val="007E0D5B"/>
    <w:rsid w:val="007E3156"/>
    <w:rsid w:val="007E3381"/>
    <w:rsid w:val="007E5813"/>
    <w:rsid w:val="007E5A65"/>
    <w:rsid w:val="007E5B1D"/>
    <w:rsid w:val="007E5EBE"/>
    <w:rsid w:val="007E6BD6"/>
    <w:rsid w:val="007E6E73"/>
    <w:rsid w:val="007E74F3"/>
    <w:rsid w:val="007E7636"/>
    <w:rsid w:val="007E7FED"/>
    <w:rsid w:val="007F17C4"/>
    <w:rsid w:val="007F34D1"/>
    <w:rsid w:val="007F351D"/>
    <w:rsid w:val="007F3CED"/>
    <w:rsid w:val="007F4147"/>
    <w:rsid w:val="007F6F16"/>
    <w:rsid w:val="00800E44"/>
    <w:rsid w:val="00800F1F"/>
    <w:rsid w:val="008023F4"/>
    <w:rsid w:val="00802BA9"/>
    <w:rsid w:val="00803B26"/>
    <w:rsid w:val="00806793"/>
    <w:rsid w:val="00811285"/>
    <w:rsid w:val="00812828"/>
    <w:rsid w:val="0081429E"/>
    <w:rsid w:val="008168BB"/>
    <w:rsid w:val="00816DAA"/>
    <w:rsid w:val="00817D04"/>
    <w:rsid w:val="008206FA"/>
    <w:rsid w:val="00823949"/>
    <w:rsid w:val="00823C32"/>
    <w:rsid w:val="00823ECA"/>
    <w:rsid w:val="008253B7"/>
    <w:rsid w:val="00830248"/>
    <w:rsid w:val="00831B96"/>
    <w:rsid w:val="00832D56"/>
    <w:rsid w:val="00836E92"/>
    <w:rsid w:val="00837194"/>
    <w:rsid w:val="00840ED5"/>
    <w:rsid w:val="00842CEA"/>
    <w:rsid w:val="008462FD"/>
    <w:rsid w:val="00847B61"/>
    <w:rsid w:val="00850BAA"/>
    <w:rsid w:val="00852A4D"/>
    <w:rsid w:val="0086051A"/>
    <w:rsid w:val="00860B19"/>
    <w:rsid w:val="00861762"/>
    <w:rsid w:val="00862672"/>
    <w:rsid w:val="00864AC1"/>
    <w:rsid w:val="00864DEF"/>
    <w:rsid w:val="00866358"/>
    <w:rsid w:val="00866831"/>
    <w:rsid w:val="008669B0"/>
    <w:rsid w:val="008701AB"/>
    <w:rsid w:val="00872283"/>
    <w:rsid w:val="00872F4D"/>
    <w:rsid w:val="00874370"/>
    <w:rsid w:val="008747DB"/>
    <w:rsid w:val="00876602"/>
    <w:rsid w:val="0087713F"/>
    <w:rsid w:val="00877DEA"/>
    <w:rsid w:val="0088145A"/>
    <w:rsid w:val="00881659"/>
    <w:rsid w:val="008821CB"/>
    <w:rsid w:val="00882F16"/>
    <w:rsid w:val="00883902"/>
    <w:rsid w:val="00884409"/>
    <w:rsid w:val="00891795"/>
    <w:rsid w:val="00892F1D"/>
    <w:rsid w:val="00895344"/>
    <w:rsid w:val="00895C1B"/>
    <w:rsid w:val="00897C92"/>
    <w:rsid w:val="008A1F66"/>
    <w:rsid w:val="008A1F6C"/>
    <w:rsid w:val="008A49B0"/>
    <w:rsid w:val="008A4AAC"/>
    <w:rsid w:val="008A57E4"/>
    <w:rsid w:val="008A5EA7"/>
    <w:rsid w:val="008B2127"/>
    <w:rsid w:val="008B4591"/>
    <w:rsid w:val="008B4BA6"/>
    <w:rsid w:val="008B7D2D"/>
    <w:rsid w:val="008C2012"/>
    <w:rsid w:val="008C32AB"/>
    <w:rsid w:val="008C528C"/>
    <w:rsid w:val="008C57D0"/>
    <w:rsid w:val="008C6134"/>
    <w:rsid w:val="008C66F3"/>
    <w:rsid w:val="008C7B95"/>
    <w:rsid w:val="008C7C65"/>
    <w:rsid w:val="008D1509"/>
    <w:rsid w:val="008D1B8B"/>
    <w:rsid w:val="008D5A66"/>
    <w:rsid w:val="008E0679"/>
    <w:rsid w:val="008E1214"/>
    <w:rsid w:val="008E1348"/>
    <w:rsid w:val="008E18A8"/>
    <w:rsid w:val="008E35BA"/>
    <w:rsid w:val="008E4305"/>
    <w:rsid w:val="008E4A6C"/>
    <w:rsid w:val="008E5DB4"/>
    <w:rsid w:val="008E61E3"/>
    <w:rsid w:val="008F347E"/>
    <w:rsid w:val="008F45C5"/>
    <w:rsid w:val="008F46C0"/>
    <w:rsid w:val="008F490B"/>
    <w:rsid w:val="009003C2"/>
    <w:rsid w:val="009009CC"/>
    <w:rsid w:val="009013B8"/>
    <w:rsid w:val="00901502"/>
    <w:rsid w:val="00906929"/>
    <w:rsid w:val="00906BEF"/>
    <w:rsid w:val="00911735"/>
    <w:rsid w:val="00912AA1"/>
    <w:rsid w:val="00912E69"/>
    <w:rsid w:val="0091324B"/>
    <w:rsid w:val="00915333"/>
    <w:rsid w:val="00915932"/>
    <w:rsid w:val="00916BE1"/>
    <w:rsid w:val="00916E84"/>
    <w:rsid w:val="00920D7E"/>
    <w:rsid w:val="00921B01"/>
    <w:rsid w:val="00922808"/>
    <w:rsid w:val="0092280D"/>
    <w:rsid w:val="00923F4D"/>
    <w:rsid w:val="009251B8"/>
    <w:rsid w:val="00925EC2"/>
    <w:rsid w:val="00926521"/>
    <w:rsid w:val="009278EE"/>
    <w:rsid w:val="00930F24"/>
    <w:rsid w:val="00931077"/>
    <w:rsid w:val="00932456"/>
    <w:rsid w:val="00932C6D"/>
    <w:rsid w:val="009338CF"/>
    <w:rsid w:val="00933CC3"/>
    <w:rsid w:val="009352AC"/>
    <w:rsid w:val="00935A2D"/>
    <w:rsid w:val="00935ADB"/>
    <w:rsid w:val="00936DF8"/>
    <w:rsid w:val="0093725C"/>
    <w:rsid w:val="00941689"/>
    <w:rsid w:val="0094196D"/>
    <w:rsid w:val="00943DAE"/>
    <w:rsid w:val="00945618"/>
    <w:rsid w:val="00952011"/>
    <w:rsid w:val="00952EA4"/>
    <w:rsid w:val="00953729"/>
    <w:rsid w:val="009542A3"/>
    <w:rsid w:val="00956D3F"/>
    <w:rsid w:val="00957856"/>
    <w:rsid w:val="00961178"/>
    <w:rsid w:val="00962A9D"/>
    <w:rsid w:val="009660D1"/>
    <w:rsid w:val="00971930"/>
    <w:rsid w:val="00975684"/>
    <w:rsid w:val="00976F11"/>
    <w:rsid w:val="00976FDC"/>
    <w:rsid w:val="0098213A"/>
    <w:rsid w:val="009837B2"/>
    <w:rsid w:val="00983DD0"/>
    <w:rsid w:val="00983FE8"/>
    <w:rsid w:val="00984866"/>
    <w:rsid w:val="0098600D"/>
    <w:rsid w:val="00986728"/>
    <w:rsid w:val="00986E7C"/>
    <w:rsid w:val="00987DA0"/>
    <w:rsid w:val="00990962"/>
    <w:rsid w:val="0099448C"/>
    <w:rsid w:val="009957D7"/>
    <w:rsid w:val="00997E25"/>
    <w:rsid w:val="009A16FE"/>
    <w:rsid w:val="009A2D06"/>
    <w:rsid w:val="009A3816"/>
    <w:rsid w:val="009A6479"/>
    <w:rsid w:val="009A6515"/>
    <w:rsid w:val="009A6A26"/>
    <w:rsid w:val="009B0B5D"/>
    <w:rsid w:val="009B1B3A"/>
    <w:rsid w:val="009B5EAD"/>
    <w:rsid w:val="009C0614"/>
    <w:rsid w:val="009C06D1"/>
    <w:rsid w:val="009C0A68"/>
    <w:rsid w:val="009C0F43"/>
    <w:rsid w:val="009C233A"/>
    <w:rsid w:val="009C2DAA"/>
    <w:rsid w:val="009C3109"/>
    <w:rsid w:val="009C4E61"/>
    <w:rsid w:val="009C52BD"/>
    <w:rsid w:val="009C57C0"/>
    <w:rsid w:val="009C65C4"/>
    <w:rsid w:val="009C7697"/>
    <w:rsid w:val="009D0309"/>
    <w:rsid w:val="009D6C85"/>
    <w:rsid w:val="009D7276"/>
    <w:rsid w:val="009D7EB1"/>
    <w:rsid w:val="009E24FC"/>
    <w:rsid w:val="009E3C5A"/>
    <w:rsid w:val="009E47BB"/>
    <w:rsid w:val="009E56E3"/>
    <w:rsid w:val="009E6781"/>
    <w:rsid w:val="009E7546"/>
    <w:rsid w:val="009F197D"/>
    <w:rsid w:val="009F1F4E"/>
    <w:rsid w:val="009F30C8"/>
    <w:rsid w:val="009F3E3D"/>
    <w:rsid w:val="009F4FFE"/>
    <w:rsid w:val="00A02A8E"/>
    <w:rsid w:val="00A053CA"/>
    <w:rsid w:val="00A10397"/>
    <w:rsid w:val="00A105EE"/>
    <w:rsid w:val="00A1094A"/>
    <w:rsid w:val="00A113E0"/>
    <w:rsid w:val="00A11525"/>
    <w:rsid w:val="00A15C87"/>
    <w:rsid w:val="00A17732"/>
    <w:rsid w:val="00A20A31"/>
    <w:rsid w:val="00A21BA3"/>
    <w:rsid w:val="00A23E77"/>
    <w:rsid w:val="00A23EF4"/>
    <w:rsid w:val="00A247E0"/>
    <w:rsid w:val="00A25CEA"/>
    <w:rsid w:val="00A25DB6"/>
    <w:rsid w:val="00A26230"/>
    <w:rsid w:val="00A263F0"/>
    <w:rsid w:val="00A27988"/>
    <w:rsid w:val="00A3023B"/>
    <w:rsid w:val="00A304B7"/>
    <w:rsid w:val="00A30CE1"/>
    <w:rsid w:val="00A315D3"/>
    <w:rsid w:val="00A31DC7"/>
    <w:rsid w:val="00A32F8F"/>
    <w:rsid w:val="00A36CE7"/>
    <w:rsid w:val="00A36F7E"/>
    <w:rsid w:val="00A37D0A"/>
    <w:rsid w:val="00A405CC"/>
    <w:rsid w:val="00A40A1E"/>
    <w:rsid w:val="00A41509"/>
    <w:rsid w:val="00A43EB7"/>
    <w:rsid w:val="00A43EC3"/>
    <w:rsid w:val="00A4661F"/>
    <w:rsid w:val="00A50A25"/>
    <w:rsid w:val="00A51F36"/>
    <w:rsid w:val="00A545F5"/>
    <w:rsid w:val="00A55615"/>
    <w:rsid w:val="00A60669"/>
    <w:rsid w:val="00A6118A"/>
    <w:rsid w:val="00A6155D"/>
    <w:rsid w:val="00A618D0"/>
    <w:rsid w:val="00A61BAB"/>
    <w:rsid w:val="00A63D65"/>
    <w:rsid w:val="00A6666C"/>
    <w:rsid w:val="00A6718E"/>
    <w:rsid w:val="00A7484B"/>
    <w:rsid w:val="00A76194"/>
    <w:rsid w:val="00A76770"/>
    <w:rsid w:val="00A76D5D"/>
    <w:rsid w:val="00A820B6"/>
    <w:rsid w:val="00A8384A"/>
    <w:rsid w:val="00A83C37"/>
    <w:rsid w:val="00A840F2"/>
    <w:rsid w:val="00A842AD"/>
    <w:rsid w:val="00A84F0E"/>
    <w:rsid w:val="00A8581B"/>
    <w:rsid w:val="00A8667E"/>
    <w:rsid w:val="00A9020C"/>
    <w:rsid w:val="00A9355A"/>
    <w:rsid w:val="00A93B28"/>
    <w:rsid w:val="00A95116"/>
    <w:rsid w:val="00A96AA1"/>
    <w:rsid w:val="00AA1526"/>
    <w:rsid w:val="00AA329E"/>
    <w:rsid w:val="00AA35AD"/>
    <w:rsid w:val="00AA44DF"/>
    <w:rsid w:val="00AA7578"/>
    <w:rsid w:val="00AA7F93"/>
    <w:rsid w:val="00AB1205"/>
    <w:rsid w:val="00AB1FEC"/>
    <w:rsid w:val="00AB2CE0"/>
    <w:rsid w:val="00AB30CD"/>
    <w:rsid w:val="00AB5239"/>
    <w:rsid w:val="00AB6FCD"/>
    <w:rsid w:val="00AC04EA"/>
    <w:rsid w:val="00AC373F"/>
    <w:rsid w:val="00AC53F5"/>
    <w:rsid w:val="00AC691C"/>
    <w:rsid w:val="00AC6923"/>
    <w:rsid w:val="00AD2358"/>
    <w:rsid w:val="00AD488D"/>
    <w:rsid w:val="00AD69CE"/>
    <w:rsid w:val="00AD6C59"/>
    <w:rsid w:val="00AD6F0A"/>
    <w:rsid w:val="00AE0EC2"/>
    <w:rsid w:val="00AE1F22"/>
    <w:rsid w:val="00AE3364"/>
    <w:rsid w:val="00AE33CD"/>
    <w:rsid w:val="00AE545E"/>
    <w:rsid w:val="00AE54DE"/>
    <w:rsid w:val="00AE6377"/>
    <w:rsid w:val="00AE6F85"/>
    <w:rsid w:val="00AF0837"/>
    <w:rsid w:val="00AF19B1"/>
    <w:rsid w:val="00AF3FE7"/>
    <w:rsid w:val="00AF4407"/>
    <w:rsid w:val="00AF4749"/>
    <w:rsid w:val="00AF47EB"/>
    <w:rsid w:val="00AF7FDB"/>
    <w:rsid w:val="00B01BCD"/>
    <w:rsid w:val="00B01E74"/>
    <w:rsid w:val="00B0209D"/>
    <w:rsid w:val="00B0213A"/>
    <w:rsid w:val="00B04A11"/>
    <w:rsid w:val="00B0535E"/>
    <w:rsid w:val="00B05556"/>
    <w:rsid w:val="00B06F67"/>
    <w:rsid w:val="00B0789F"/>
    <w:rsid w:val="00B1061B"/>
    <w:rsid w:val="00B1064B"/>
    <w:rsid w:val="00B13794"/>
    <w:rsid w:val="00B14CD8"/>
    <w:rsid w:val="00B151EB"/>
    <w:rsid w:val="00B159D8"/>
    <w:rsid w:val="00B17927"/>
    <w:rsid w:val="00B229BE"/>
    <w:rsid w:val="00B22F18"/>
    <w:rsid w:val="00B23821"/>
    <w:rsid w:val="00B24C43"/>
    <w:rsid w:val="00B25935"/>
    <w:rsid w:val="00B25991"/>
    <w:rsid w:val="00B31226"/>
    <w:rsid w:val="00B327A0"/>
    <w:rsid w:val="00B3292B"/>
    <w:rsid w:val="00B34145"/>
    <w:rsid w:val="00B35E21"/>
    <w:rsid w:val="00B367AB"/>
    <w:rsid w:val="00B36BE3"/>
    <w:rsid w:val="00B36DC7"/>
    <w:rsid w:val="00B37201"/>
    <w:rsid w:val="00B3725F"/>
    <w:rsid w:val="00B41098"/>
    <w:rsid w:val="00B42952"/>
    <w:rsid w:val="00B43A63"/>
    <w:rsid w:val="00B458B2"/>
    <w:rsid w:val="00B45998"/>
    <w:rsid w:val="00B461C3"/>
    <w:rsid w:val="00B469EC"/>
    <w:rsid w:val="00B50B3F"/>
    <w:rsid w:val="00B51DFB"/>
    <w:rsid w:val="00B52099"/>
    <w:rsid w:val="00B54A12"/>
    <w:rsid w:val="00B5527B"/>
    <w:rsid w:val="00B5561A"/>
    <w:rsid w:val="00B575FA"/>
    <w:rsid w:val="00B57738"/>
    <w:rsid w:val="00B605E5"/>
    <w:rsid w:val="00B61824"/>
    <w:rsid w:val="00B62006"/>
    <w:rsid w:val="00B62EB0"/>
    <w:rsid w:val="00B63065"/>
    <w:rsid w:val="00B63609"/>
    <w:rsid w:val="00B63782"/>
    <w:rsid w:val="00B63924"/>
    <w:rsid w:val="00B643AC"/>
    <w:rsid w:val="00B67F22"/>
    <w:rsid w:val="00B72FD8"/>
    <w:rsid w:val="00B739A3"/>
    <w:rsid w:val="00B80165"/>
    <w:rsid w:val="00B803A9"/>
    <w:rsid w:val="00B81389"/>
    <w:rsid w:val="00B81F0F"/>
    <w:rsid w:val="00B833DE"/>
    <w:rsid w:val="00B83DF0"/>
    <w:rsid w:val="00B8507A"/>
    <w:rsid w:val="00B90D7A"/>
    <w:rsid w:val="00B91A06"/>
    <w:rsid w:val="00B91B28"/>
    <w:rsid w:val="00B937FB"/>
    <w:rsid w:val="00B94500"/>
    <w:rsid w:val="00B97B4F"/>
    <w:rsid w:val="00BA4283"/>
    <w:rsid w:val="00BA435C"/>
    <w:rsid w:val="00BB38CB"/>
    <w:rsid w:val="00BB6A1A"/>
    <w:rsid w:val="00BC0F65"/>
    <w:rsid w:val="00BC211E"/>
    <w:rsid w:val="00BC2C3D"/>
    <w:rsid w:val="00BC3FF8"/>
    <w:rsid w:val="00BC583F"/>
    <w:rsid w:val="00BC7141"/>
    <w:rsid w:val="00BD0604"/>
    <w:rsid w:val="00BD1E75"/>
    <w:rsid w:val="00BD1F93"/>
    <w:rsid w:val="00BD2D39"/>
    <w:rsid w:val="00BD4A1D"/>
    <w:rsid w:val="00BD7A39"/>
    <w:rsid w:val="00BE0389"/>
    <w:rsid w:val="00BE09DA"/>
    <w:rsid w:val="00BE2F52"/>
    <w:rsid w:val="00BE3474"/>
    <w:rsid w:val="00BE3A59"/>
    <w:rsid w:val="00BE4F5C"/>
    <w:rsid w:val="00BE5B04"/>
    <w:rsid w:val="00BF0C66"/>
    <w:rsid w:val="00BF223F"/>
    <w:rsid w:val="00BF2DD6"/>
    <w:rsid w:val="00BF397C"/>
    <w:rsid w:val="00BF4481"/>
    <w:rsid w:val="00BF44F1"/>
    <w:rsid w:val="00BF4E2E"/>
    <w:rsid w:val="00BF56D6"/>
    <w:rsid w:val="00C02BCE"/>
    <w:rsid w:val="00C03D4E"/>
    <w:rsid w:val="00C04EDF"/>
    <w:rsid w:val="00C0548E"/>
    <w:rsid w:val="00C054CB"/>
    <w:rsid w:val="00C05A25"/>
    <w:rsid w:val="00C06023"/>
    <w:rsid w:val="00C07AC2"/>
    <w:rsid w:val="00C10210"/>
    <w:rsid w:val="00C128E6"/>
    <w:rsid w:val="00C12D58"/>
    <w:rsid w:val="00C146EB"/>
    <w:rsid w:val="00C160E4"/>
    <w:rsid w:val="00C176D4"/>
    <w:rsid w:val="00C21079"/>
    <w:rsid w:val="00C219BC"/>
    <w:rsid w:val="00C219D5"/>
    <w:rsid w:val="00C223F8"/>
    <w:rsid w:val="00C232CA"/>
    <w:rsid w:val="00C23BC5"/>
    <w:rsid w:val="00C23EAB"/>
    <w:rsid w:val="00C24219"/>
    <w:rsid w:val="00C25925"/>
    <w:rsid w:val="00C259D3"/>
    <w:rsid w:val="00C26590"/>
    <w:rsid w:val="00C26C87"/>
    <w:rsid w:val="00C31DCE"/>
    <w:rsid w:val="00C32E7E"/>
    <w:rsid w:val="00C345F6"/>
    <w:rsid w:val="00C362F1"/>
    <w:rsid w:val="00C36AAF"/>
    <w:rsid w:val="00C41090"/>
    <w:rsid w:val="00C41DFC"/>
    <w:rsid w:val="00C4285A"/>
    <w:rsid w:val="00C42AA7"/>
    <w:rsid w:val="00C43E2E"/>
    <w:rsid w:val="00C51311"/>
    <w:rsid w:val="00C52167"/>
    <w:rsid w:val="00C5316F"/>
    <w:rsid w:val="00C54286"/>
    <w:rsid w:val="00C62498"/>
    <w:rsid w:val="00C62CA5"/>
    <w:rsid w:val="00C63021"/>
    <w:rsid w:val="00C6498D"/>
    <w:rsid w:val="00C65488"/>
    <w:rsid w:val="00C658E1"/>
    <w:rsid w:val="00C6659C"/>
    <w:rsid w:val="00C66842"/>
    <w:rsid w:val="00C67CA1"/>
    <w:rsid w:val="00C67CDE"/>
    <w:rsid w:val="00C70015"/>
    <w:rsid w:val="00C710BF"/>
    <w:rsid w:val="00C720F5"/>
    <w:rsid w:val="00C7214C"/>
    <w:rsid w:val="00C72792"/>
    <w:rsid w:val="00C74FA6"/>
    <w:rsid w:val="00C77AD0"/>
    <w:rsid w:val="00C77FB4"/>
    <w:rsid w:val="00C811EA"/>
    <w:rsid w:val="00C81335"/>
    <w:rsid w:val="00C81DB0"/>
    <w:rsid w:val="00C82A5E"/>
    <w:rsid w:val="00C82C40"/>
    <w:rsid w:val="00C838BA"/>
    <w:rsid w:val="00C85623"/>
    <w:rsid w:val="00C86C6F"/>
    <w:rsid w:val="00C919E1"/>
    <w:rsid w:val="00C9235D"/>
    <w:rsid w:val="00C97E87"/>
    <w:rsid w:val="00CA1199"/>
    <w:rsid w:val="00CA4DDC"/>
    <w:rsid w:val="00CA5108"/>
    <w:rsid w:val="00CA60A8"/>
    <w:rsid w:val="00CA6E51"/>
    <w:rsid w:val="00CA6E9B"/>
    <w:rsid w:val="00CA757D"/>
    <w:rsid w:val="00CA7DCD"/>
    <w:rsid w:val="00CB4C2D"/>
    <w:rsid w:val="00CB4E5B"/>
    <w:rsid w:val="00CB582F"/>
    <w:rsid w:val="00CB7580"/>
    <w:rsid w:val="00CC2BA4"/>
    <w:rsid w:val="00CC2F87"/>
    <w:rsid w:val="00CC3AB1"/>
    <w:rsid w:val="00CC5CAF"/>
    <w:rsid w:val="00CC6483"/>
    <w:rsid w:val="00CC7B13"/>
    <w:rsid w:val="00CD1B41"/>
    <w:rsid w:val="00CD381B"/>
    <w:rsid w:val="00CD4729"/>
    <w:rsid w:val="00CD48A0"/>
    <w:rsid w:val="00CE1B11"/>
    <w:rsid w:val="00CE2269"/>
    <w:rsid w:val="00CE22EF"/>
    <w:rsid w:val="00CE274E"/>
    <w:rsid w:val="00CE35C9"/>
    <w:rsid w:val="00CE615A"/>
    <w:rsid w:val="00CE6A1C"/>
    <w:rsid w:val="00CE768E"/>
    <w:rsid w:val="00CE7798"/>
    <w:rsid w:val="00CF0D7E"/>
    <w:rsid w:val="00CF4D17"/>
    <w:rsid w:val="00CF55AD"/>
    <w:rsid w:val="00CF7867"/>
    <w:rsid w:val="00CF7B02"/>
    <w:rsid w:val="00CF7C82"/>
    <w:rsid w:val="00D00EE6"/>
    <w:rsid w:val="00D01038"/>
    <w:rsid w:val="00D01802"/>
    <w:rsid w:val="00D02BFD"/>
    <w:rsid w:val="00D0376C"/>
    <w:rsid w:val="00D05E83"/>
    <w:rsid w:val="00D07027"/>
    <w:rsid w:val="00D11BF0"/>
    <w:rsid w:val="00D1383B"/>
    <w:rsid w:val="00D16821"/>
    <w:rsid w:val="00D201EC"/>
    <w:rsid w:val="00D2087A"/>
    <w:rsid w:val="00D22393"/>
    <w:rsid w:val="00D2338F"/>
    <w:rsid w:val="00D23DCE"/>
    <w:rsid w:val="00D2550E"/>
    <w:rsid w:val="00D25A76"/>
    <w:rsid w:val="00D30092"/>
    <w:rsid w:val="00D3058D"/>
    <w:rsid w:val="00D30D45"/>
    <w:rsid w:val="00D30D79"/>
    <w:rsid w:val="00D33192"/>
    <w:rsid w:val="00D3492C"/>
    <w:rsid w:val="00D35A50"/>
    <w:rsid w:val="00D364E3"/>
    <w:rsid w:val="00D36FB6"/>
    <w:rsid w:val="00D37A56"/>
    <w:rsid w:val="00D40C99"/>
    <w:rsid w:val="00D40EFC"/>
    <w:rsid w:val="00D410C3"/>
    <w:rsid w:val="00D41205"/>
    <w:rsid w:val="00D4207E"/>
    <w:rsid w:val="00D425F5"/>
    <w:rsid w:val="00D42FBB"/>
    <w:rsid w:val="00D45398"/>
    <w:rsid w:val="00D46B2B"/>
    <w:rsid w:val="00D46EA6"/>
    <w:rsid w:val="00D507BF"/>
    <w:rsid w:val="00D52684"/>
    <w:rsid w:val="00D529C1"/>
    <w:rsid w:val="00D557CC"/>
    <w:rsid w:val="00D56EEB"/>
    <w:rsid w:val="00D60AA3"/>
    <w:rsid w:val="00D61AE6"/>
    <w:rsid w:val="00D656B7"/>
    <w:rsid w:val="00D6661B"/>
    <w:rsid w:val="00D66C83"/>
    <w:rsid w:val="00D66DF2"/>
    <w:rsid w:val="00D66EAD"/>
    <w:rsid w:val="00D67CDA"/>
    <w:rsid w:val="00D702A6"/>
    <w:rsid w:val="00D70E48"/>
    <w:rsid w:val="00D72519"/>
    <w:rsid w:val="00D735E1"/>
    <w:rsid w:val="00D73DE7"/>
    <w:rsid w:val="00D751FE"/>
    <w:rsid w:val="00D756B7"/>
    <w:rsid w:val="00D77275"/>
    <w:rsid w:val="00D802E0"/>
    <w:rsid w:val="00D8195F"/>
    <w:rsid w:val="00D826FD"/>
    <w:rsid w:val="00D82CF1"/>
    <w:rsid w:val="00D8366A"/>
    <w:rsid w:val="00D836FE"/>
    <w:rsid w:val="00D853B0"/>
    <w:rsid w:val="00D864C5"/>
    <w:rsid w:val="00D874F0"/>
    <w:rsid w:val="00D90451"/>
    <w:rsid w:val="00D914C1"/>
    <w:rsid w:val="00D921E6"/>
    <w:rsid w:val="00D9271A"/>
    <w:rsid w:val="00D92C88"/>
    <w:rsid w:val="00D9514F"/>
    <w:rsid w:val="00D95171"/>
    <w:rsid w:val="00D95EDD"/>
    <w:rsid w:val="00D97459"/>
    <w:rsid w:val="00D9789E"/>
    <w:rsid w:val="00D97D6C"/>
    <w:rsid w:val="00DA1896"/>
    <w:rsid w:val="00DA3264"/>
    <w:rsid w:val="00DA3A7A"/>
    <w:rsid w:val="00DA757D"/>
    <w:rsid w:val="00DA7D13"/>
    <w:rsid w:val="00DB46CD"/>
    <w:rsid w:val="00DC05C2"/>
    <w:rsid w:val="00DC19D0"/>
    <w:rsid w:val="00DC1BA4"/>
    <w:rsid w:val="00DC53E0"/>
    <w:rsid w:val="00DC5A7D"/>
    <w:rsid w:val="00DC6B36"/>
    <w:rsid w:val="00DC76FC"/>
    <w:rsid w:val="00DC7F1A"/>
    <w:rsid w:val="00DD050C"/>
    <w:rsid w:val="00DD2DC8"/>
    <w:rsid w:val="00DD3BEE"/>
    <w:rsid w:val="00DD4670"/>
    <w:rsid w:val="00DD4F03"/>
    <w:rsid w:val="00DD5E99"/>
    <w:rsid w:val="00DD6B29"/>
    <w:rsid w:val="00DD76C9"/>
    <w:rsid w:val="00DE31B2"/>
    <w:rsid w:val="00DE5A8D"/>
    <w:rsid w:val="00DE644F"/>
    <w:rsid w:val="00DF04D5"/>
    <w:rsid w:val="00DF2235"/>
    <w:rsid w:val="00DF5C5E"/>
    <w:rsid w:val="00DF696A"/>
    <w:rsid w:val="00E0035B"/>
    <w:rsid w:val="00E01B8F"/>
    <w:rsid w:val="00E029C6"/>
    <w:rsid w:val="00E0522B"/>
    <w:rsid w:val="00E10B47"/>
    <w:rsid w:val="00E11887"/>
    <w:rsid w:val="00E16C55"/>
    <w:rsid w:val="00E17E3C"/>
    <w:rsid w:val="00E2022D"/>
    <w:rsid w:val="00E2091C"/>
    <w:rsid w:val="00E20DCE"/>
    <w:rsid w:val="00E218B8"/>
    <w:rsid w:val="00E21C32"/>
    <w:rsid w:val="00E22728"/>
    <w:rsid w:val="00E22A3D"/>
    <w:rsid w:val="00E237E3"/>
    <w:rsid w:val="00E30543"/>
    <w:rsid w:val="00E30B0D"/>
    <w:rsid w:val="00E31C23"/>
    <w:rsid w:val="00E34EB2"/>
    <w:rsid w:val="00E3617C"/>
    <w:rsid w:val="00E4171F"/>
    <w:rsid w:val="00E420A5"/>
    <w:rsid w:val="00E439EA"/>
    <w:rsid w:val="00E45005"/>
    <w:rsid w:val="00E467E4"/>
    <w:rsid w:val="00E47611"/>
    <w:rsid w:val="00E477CD"/>
    <w:rsid w:val="00E47F64"/>
    <w:rsid w:val="00E50F4E"/>
    <w:rsid w:val="00E52957"/>
    <w:rsid w:val="00E5522D"/>
    <w:rsid w:val="00E575D5"/>
    <w:rsid w:val="00E60782"/>
    <w:rsid w:val="00E608AB"/>
    <w:rsid w:val="00E62F5F"/>
    <w:rsid w:val="00E636A4"/>
    <w:rsid w:val="00E64CCF"/>
    <w:rsid w:val="00E65B51"/>
    <w:rsid w:val="00E65FAC"/>
    <w:rsid w:val="00E67E21"/>
    <w:rsid w:val="00E71070"/>
    <w:rsid w:val="00E7196C"/>
    <w:rsid w:val="00E7197A"/>
    <w:rsid w:val="00E7283F"/>
    <w:rsid w:val="00E72ED3"/>
    <w:rsid w:val="00E741EC"/>
    <w:rsid w:val="00E7450E"/>
    <w:rsid w:val="00E748DF"/>
    <w:rsid w:val="00E75511"/>
    <w:rsid w:val="00E765A9"/>
    <w:rsid w:val="00E8070A"/>
    <w:rsid w:val="00E813B8"/>
    <w:rsid w:val="00E82562"/>
    <w:rsid w:val="00E84314"/>
    <w:rsid w:val="00E867F9"/>
    <w:rsid w:val="00E87AF6"/>
    <w:rsid w:val="00E9243E"/>
    <w:rsid w:val="00E93CD2"/>
    <w:rsid w:val="00E942A6"/>
    <w:rsid w:val="00E943B1"/>
    <w:rsid w:val="00E952FC"/>
    <w:rsid w:val="00E96E2C"/>
    <w:rsid w:val="00E97C22"/>
    <w:rsid w:val="00EA030E"/>
    <w:rsid w:val="00EA0B04"/>
    <w:rsid w:val="00EA304D"/>
    <w:rsid w:val="00EA3F43"/>
    <w:rsid w:val="00EA3FA3"/>
    <w:rsid w:val="00EA41D2"/>
    <w:rsid w:val="00EA53DA"/>
    <w:rsid w:val="00EA60D5"/>
    <w:rsid w:val="00EA6D87"/>
    <w:rsid w:val="00EB0005"/>
    <w:rsid w:val="00EB13A2"/>
    <w:rsid w:val="00EB3A97"/>
    <w:rsid w:val="00EB5153"/>
    <w:rsid w:val="00EB5FB2"/>
    <w:rsid w:val="00EB62F5"/>
    <w:rsid w:val="00EC34AD"/>
    <w:rsid w:val="00EC3BBE"/>
    <w:rsid w:val="00EC47DE"/>
    <w:rsid w:val="00EC6062"/>
    <w:rsid w:val="00EC7974"/>
    <w:rsid w:val="00EC798E"/>
    <w:rsid w:val="00ED5026"/>
    <w:rsid w:val="00ED6AD8"/>
    <w:rsid w:val="00EE340D"/>
    <w:rsid w:val="00EE37FD"/>
    <w:rsid w:val="00EE6CA7"/>
    <w:rsid w:val="00EE7F20"/>
    <w:rsid w:val="00EF46F7"/>
    <w:rsid w:val="00EF6B5E"/>
    <w:rsid w:val="00F00C48"/>
    <w:rsid w:val="00F012D1"/>
    <w:rsid w:val="00F04A0C"/>
    <w:rsid w:val="00F04FC3"/>
    <w:rsid w:val="00F0527C"/>
    <w:rsid w:val="00F05A6C"/>
    <w:rsid w:val="00F05C72"/>
    <w:rsid w:val="00F06709"/>
    <w:rsid w:val="00F06D3A"/>
    <w:rsid w:val="00F078A3"/>
    <w:rsid w:val="00F105D5"/>
    <w:rsid w:val="00F10A71"/>
    <w:rsid w:val="00F10B85"/>
    <w:rsid w:val="00F128B0"/>
    <w:rsid w:val="00F13F38"/>
    <w:rsid w:val="00F15902"/>
    <w:rsid w:val="00F163F8"/>
    <w:rsid w:val="00F20826"/>
    <w:rsid w:val="00F20AA7"/>
    <w:rsid w:val="00F21FCA"/>
    <w:rsid w:val="00F22722"/>
    <w:rsid w:val="00F24746"/>
    <w:rsid w:val="00F264C0"/>
    <w:rsid w:val="00F26E07"/>
    <w:rsid w:val="00F27126"/>
    <w:rsid w:val="00F27D96"/>
    <w:rsid w:val="00F30531"/>
    <w:rsid w:val="00F30AE5"/>
    <w:rsid w:val="00F30E81"/>
    <w:rsid w:val="00F33365"/>
    <w:rsid w:val="00F34160"/>
    <w:rsid w:val="00F370AE"/>
    <w:rsid w:val="00F3752E"/>
    <w:rsid w:val="00F3792C"/>
    <w:rsid w:val="00F41778"/>
    <w:rsid w:val="00F42587"/>
    <w:rsid w:val="00F456AA"/>
    <w:rsid w:val="00F464DC"/>
    <w:rsid w:val="00F50E8A"/>
    <w:rsid w:val="00F51A52"/>
    <w:rsid w:val="00F547BA"/>
    <w:rsid w:val="00F56CA7"/>
    <w:rsid w:val="00F57725"/>
    <w:rsid w:val="00F60E7B"/>
    <w:rsid w:val="00F61F7F"/>
    <w:rsid w:val="00F63901"/>
    <w:rsid w:val="00F647A3"/>
    <w:rsid w:val="00F652F6"/>
    <w:rsid w:val="00F669E0"/>
    <w:rsid w:val="00F66A0B"/>
    <w:rsid w:val="00F66C6E"/>
    <w:rsid w:val="00F67483"/>
    <w:rsid w:val="00F67B58"/>
    <w:rsid w:val="00F70019"/>
    <w:rsid w:val="00F70681"/>
    <w:rsid w:val="00F70748"/>
    <w:rsid w:val="00F71A64"/>
    <w:rsid w:val="00F720A2"/>
    <w:rsid w:val="00F72533"/>
    <w:rsid w:val="00F73149"/>
    <w:rsid w:val="00F75104"/>
    <w:rsid w:val="00F75278"/>
    <w:rsid w:val="00F763C1"/>
    <w:rsid w:val="00F767FB"/>
    <w:rsid w:val="00F76E9D"/>
    <w:rsid w:val="00F82861"/>
    <w:rsid w:val="00F82CE2"/>
    <w:rsid w:val="00F833BF"/>
    <w:rsid w:val="00F8401C"/>
    <w:rsid w:val="00F84ADB"/>
    <w:rsid w:val="00F84B7F"/>
    <w:rsid w:val="00F85DDF"/>
    <w:rsid w:val="00F860F6"/>
    <w:rsid w:val="00F86718"/>
    <w:rsid w:val="00F8743E"/>
    <w:rsid w:val="00F93455"/>
    <w:rsid w:val="00F94DAA"/>
    <w:rsid w:val="00F96D99"/>
    <w:rsid w:val="00FA1D19"/>
    <w:rsid w:val="00FA2582"/>
    <w:rsid w:val="00FA492C"/>
    <w:rsid w:val="00FA4EDA"/>
    <w:rsid w:val="00FA5989"/>
    <w:rsid w:val="00FA5B36"/>
    <w:rsid w:val="00FA6BB7"/>
    <w:rsid w:val="00FA76B5"/>
    <w:rsid w:val="00FA7AA2"/>
    <w:rsid w:val="00FB0065"/>
    <w:rsid w:val="00FB00E0"/>
    <w:rsid w:val="00FB5D61"/>
    <w:rsid w:val="00FB69AB"/>
    <w:rsid w:val="00FB7D56"/>
    <w:rsid w:val="00FC051A"/>
    <w:rsid w:val="00FC17EE"/>
    <w:rsid w:val="00FC1F49"/>
    <w:rsid w:val="00FC5941"/>
    <w:rsid w:val="00FC7B44"/>
    <w:rsid w:val="00FD071B"/>
    <w:rsid w:val="00FD0973"/>
    <w:rsid w:val="00FD5A1B"/>
    <w:rsid w:val="00FD71AE"/>
    <w:rsid w:val="00FE34BC"/>
    <w:rsid w:val="00FE34C7"/>
    <w:rsid w:val="00FE3864"/>
    <w:rsid w:val="00FE4AE0"/>
    <w:rsid w:val="00FE5E12"/>
    <w:rsid w:val="00FF05A6"/>
    <w:rsid w:val="00FF3982"/>
    <w:rsid w:val="00FF782B"/>
    <w:rsid w:val="01739264"/>
    <w:rsid w:val="01BF84A9"/>
    <w:rsid w:val="026087C9"/>
    <w:rsid w:val="026BAA9E"/>
    <w:rsid w:val="0345249F"/>
    <w:rsid w:val="0360961A"/>
    <w:rsid w:val="03A43C40"/>
    <w:rsid w:val="03E3D0C5"/>
    <w:rsid w:val="044D3FE5"/>
    <w:rsid w:val="048D79C0"/>
    <w:rsid w:val="049EEA94"/>
    <w:rsid w:val="049F39B1"/>
    <w:rsid w:val="04F81DAF"/>
    <w:rsid w:val="05AB00FA"/>
    <w:rsid w:val="05ADC13F"/>
    <w:rsid w:val="06267829"/>
    <w:rsid w:val="0666A6CE"/>
    <w:rsid w:val="0669F0D7"/>
    <w:rsid w:val="06EC38EE"/>
    <w:rsid w:val="075BAD14"/>
    <w:rsid w:val="079F8A31"/>
    <w:rsid w:val="07CAAF60"/>
    <w:rsid w:val="07E6A523"/>
    <w:rsid w:val="08F538A2"/>
    <w:rsid w:val="09BDC932"/>
    <w:rsid w:val="09C10507"/>
    <w:rsid w:val="0A5EEE8A"/>
    <w:rsid w:val="0ABA728D"/>
    <w:rsid w:val="0B5E6B21"/>
    <w:rsid w:val="0B74F555"/>
    <w:rsid w:val="0B804677"/>
    <w:rsid w:val="0B80B6BB"/>
    <w:rsid w:val="0C7ADAC2"/>
    <w:rsid w:val="0CCC94DE"/>
    <w:rsid w:val="0CF9C249"/>
    <w:rsid w:val="0D02BF03"/>
    <w:rsid w:val="0DB93A0D"/>
    <w:rsid w:val="0DED822F"/>
    <w:rsid w:val="0EB7E739"/>
    <w:rsid w:val="0EF1FDC6"/>
    <w:rsid w:val="0F365366"/>
    <w:rsid w:val="0FAF35DF"/>
    <w:rsid w:val="0FB2F920"/>
    <w:rsid w:val="0FD07DA9"/>
    <w:rsid w:val="10129C64"/>
    <w:rsid w:val="101DDE00"/>
    <w:rsid w:val="10412E9C"/>
    <w:rsid w:val="1119324C"/>
    <w:rsid w:val="114105B9"/>
    <w:rsid w:val="11473FCE"/>
    <w:rsid w:val="1155C53D"/>
    <w:rsid w:val="117CBEA9"/>
    <w:rsid w:val="120497E2"/>
    <w:rsid w:val="122A4553"/>
    <w:rsid w:val="1244FBD1"/>
    <w:rsid w:val="12B8EA7D"/>
    <w:rsid w:val="1310DD2F"/>
    <w:rsid w:val="13177545"/>
    <w:rsid w:val="138E70D0"/>
    <w:rsid w:val="1411F328"/>
    <w:rsid w:val="15128260"/>
    <w:rsid w:val="163E283A"/>
    <w:rsid w:val="164823A0"/>
    <w:rsid w:val="1683348C"/>
    <w:rsid w:val="16A88BE6"/>
    <w:rsid w:val="16C51A8A"/>
    <w:rsid w:val="177DC874"/>
    <w:rsid w:val="17EE0640"/>
    <w:rsid w:val="181D2ED1"/>
    <w:rsid w:val="183CA4A0"/>
    <w:rsid w:val="185C4F63"/>
    <w:rsid w:val="18B453F6"/>
    <w:rsid w:val="18EB994C"/>
    <w:rsid w:val="1926E38F"/>
    <w:rsid w:val="194E9159"/>
    <w:rsid w:val="197069C4"/>
    <w:rsid w:val="19E25F56"/>
    <w:rsid w:val="1A0B3E1E"/>
    <w:rsid w:val="1A55558B"/>
    <w:rsid w:val="1A5C83B1"/>
    <w:rsid w:val="1AB09717"/>
    <w:rsid w:val="1AD1128B"/>
    <w:rsid w:val="1B6A6B20"/>
    <w:rsid w:val="1BB5936D"/>
    <w:rsid w:val="1C6D8C57"/>
    <w:rsid w:val="1C7EDC12"/>
    <w:rsid w:val="1C8DBCCA"/>
    <w:rsid w:val="1CA73686"/>
    <w:rsid w:val="1D6951AF"/>
    <w:rsid w:val="1D872266"/>
    <w:rsid w:val="1DB453A9"/>
    <w:rsid w:val="1DC34D04"/>
    <w:rsid w:val="1E555B57"/>
    <w:rsid w:val="1EAD39B4"/>
    <w:rsid w:val="1ED5F889"/>
    <w:rsid w:val="1ED7594F"/>
    <w:rsid w:val="1EF2E104"/>
    <w:rsid w:val="1EFCC66E"/>
    <w:rsid w:val="1F36DA57"/>
    <w:rsid w:val="1F7A030F"/>
    <w:rsid w:val="1F9BCD39"/>
    <w:rsid w:val="1FB67CD4"/>
    <w:rsid w:val="1FDB5552"/>
    <w:rsid w:val="1FE5B192"/>
    <w:rsid w:val="205432F4"/>
    <w:rsid w:val="20851A4C"/>
    <w:rsid w:val="20985894"/>
    <w:rsid w:val="21205A5F"/>
    <w:rsid w:val="2140219D"/>
    <w:rsid w:val="217BA23C"/>
    <w:rsid w:val="21A4C2F1"/>
    <w:rsid w:val="224BB5BB"/>
    <w:rsid w:val="226FDBDF"/>
    <w:rsid w:val="2296BE27"/>
    <w:rsid w:val="23069F8D"/>
    <w:rsid w:val="23A0F2C1"/>
    <w:rsid w:val="23D6131C"/>
    <w:rsid w:val="23E95082"/>
    <w:rsid w:val="240E441E"/>
    <w:rsid w:val="247054CD"/>
    <w:rsid w:val="255304DE"/>
    <w:rsid w:val="2575C45A"/>
    <w:rsid w:val="25C3B322"/>
    <w:rsid w:val="25D73700"/>
    <w:rsid w:val="25E2208F"/>
    <w:rsid w:val="25F1E660"/>
    <w:rsid w:val="266141FF"/>
    <w:rsid w:val="26AF8C1E"/>
    <w:rsid w:val="26B9627D"/>
    <w:rsid w:val="272EFF78"/>
    <w:rsid w:val="27788BDD"/>
    <w:rsid w:val="27797CBD"/>
    <w:rsid w:val="27979C85"/>
    <w:rsid w:val="279DDE88"/>
    <w:rsid w:val="27D62E27"/>
    <w:rsid w:val="290D3969"/>
    <w:rsid w:val="291DE973"/>
    <w:rsid w:val="29298722"/>
    <w:rsid w:val="29336CE6"/>
    <w:rsid w:val="29A4FBB5"/>
    <w:rsid w:val="29B592B3"/>
    <w:rsid w:val="2A155C8F"/>
    <w:rsid w:val="2A356BEA"/>
    <w:rsid w:val="2A5096A4"/>
    <w:rsid w:val="2AACB661"/>
    <w:rsid w:val="2AB0698C"/>
    <w:rsid w:val="2ADDDDEC"/>
    <w:rsid w:val="2BA9DB60"/>
    <w:rsid w:val="2BC36F06"/>
    <w:rsid w:val="2BEA7B70"/>
    <w:rsid w:val="2C91F060"/>
    <w:rsid w:val="2CF7E115"/>
    <w:rsid w:val="2D228533"/>
    <w:rsid w:val="2D2BD273"/>
    <w:rsid w:val="2DC3A21F"/>
    <w:rsid w:val="2DFCF845"/>
    <w:rsid w:val="2E2C4484"/>
    <w:rsid w:val="2F70CFFB"/>
    <w:rsid w:val="2F98C8A6"/>
    <w:rsid w:val="2FF3D72C"/>
    <w:rsid w:val="3058EB61"/>
    <w:rsid w:val="306343E9"/>
    <w:rsid w:val="30E2F060"/>
    <w:rsid w:val="30FB2DB1"/>
    <w:rsid w:val="31AC39F4"/>
    <w:rsid w:val="32E8FFEF"/>
    <w:rsid w:val="33B5353A"/>
    <w:rsid w:val="33C9BE19"/>
    <w:rsid w:val="34099A2F"/>
    <w:rsid w:val="3514A080"/>
    <w:rsid w:val="359538B5"/>
    <w:rsid w:val="364BD259"/>
    <w:rsid w:val="36E389EB"/>
    <w:rsid w:val="3895BBF6"/>
    <w:rsid w:val="38B269E6"/>
    <w:rsid w:val="38FED8FC"/>
    <w:rsid w:val="39AAEC5A"/>
    <w:rsid w:val="39B31702"/>
    <w:rsid w:val="39C9A99F"/>
    <w:rsid w:val="39E811A3"/>
    <w:rsid w:val="3A0B9381"/>
    <w:rsid w:val="3AC40D6F"/>
    <w:rsid w:val="3BA9A467"/>
    <w:rsid w:val="3BB7211E"/>
    <w:rsid w:val="3BE88E0B"/>
    <w:rsid w:val="3D832847"/>
    <w:rsid w:val="3DF83FF4"/>
    <w:rsid w:val="3E268CD0"/>
    <w:rsid w:val="3E64C6F6"/>
    <w:rsid w:val="3F07EDB0"/>
    <w:rsid w:val="3F362E0B"/>
    <w:rsid w:val="3F3AE8D0"/>
    <w:rsid w:val="3F40A7E7"/>
    <w:rsid w:val="4032D9A8"/>
    <w:rsid w:val="4060AE69"/>
    <w:rsid w:val="40704543"/>
    <w:rsid w:val="408C8D94"/>
    <w:rsid w:val="41078EF3"/>
    <w:rsid w:val="41A82412"/>
    <w:rsid w:val="41CA83F1"/>
    <w:rsid w:val="42236AEC"/>
    <w:rsid w:val="424DE9CB"/>
    <w:rsid w:val="42624B6B"/>
    <w:rsid w:val="42B27DAC"/>
    <w:rsid w:val="4354306C"/>
    <w:rsid w:val="45020909"/>
    <w:rsid w:val="4570D487"/>
    <w:rsid w:val="4632F3DA"/>
    <w:rsid w:val="4654D8C1"/>
    <w:rsid w:val="467AB8AE"/>
    <w:rsid w:val="47BE7D2D"/>
    <w:rsid w:val="482692F8"/>
    <w:rsid w:val="493694AE"/>
    <w:rsid w:val="49B8B098"/>
    <w:rsid w:val="49BAC6D0"/>
    <w:rsid w:val="49FA33B1"/>
    <w:rsid w:val="4B238018"/>
    <w:rsid w:val="4B81772B"/>
    <w:rsid w:val="4B92DDED"/>
    <w:rsid w:val="4B96DEC1"/>
    <w:rsid w:val="4BD9DF53"/>
    <w:rsid w:val="4BFD8336"/>
    <w:rsid w:val="4C19FE7B"/>
    <w:rsid w:val="4C1A63A4"/>
    <w:rsid w:val="4CC51FD6"/>
    <w:rsid w:val="4CDC605E"/>
    <w:rsid w:val="4D3BDBF9"/>
    <w:rsid w:val="4D6200C1"/>
    <w:rsid w:val="4D97B568"/>
    <w:rsid w:val="4DB78D12"/>
    <w:rsid w:val="4E2E4137"/>
    <w:rsid w:val="4EBD9F90"/>
    <w:rsid w:val="4EE267CD"/>
    <w:rsid w:val="4EEB7F7D"/>
    <w:rsid w:val="4F197FB8"/>
    <w:rsid w:val="4F230103"/>
    <w:rsid w:val="500706CA"/>
    <w:rsid w:val="50596FF1"/>
    <w:rsid w:val="506E1B5F"/>
    <w:rsid w:val="508D6E1E"/>
    <w:rsid w:val="50D740AF"/>
    <w:rsid w:val="5114BC58"/>
    <w:rsid w:val="51386E7C"/>
    <w:rsid w:val="514C3716"/>
    <w:rsid w:val="51D774B6"/>
    <w:rsid w:val="5209EBC0"/>
    <w:rsid w:val="52B42E68"/>
    <w:rsid w:val="52C1DB3D"/>
    <w:rsid w:val="5380B0D5"/>
    <w:rsid w:val="539979DE"/>
    <w:rsid w:val="53E790D2"/>
    <w:rsid w:val="5436F40D"/>
    <w:rsid w:val="546290E8"/>
    <w:rsid w:val="54E2C44A"/>
    <w:rsid w:val="5621DDE0"/>
    <w:rsid w:val="5655014D"/>
    <w:rsid w:val="568FA41B"/>
    <w:rsid w:val="57318975"/>
    <w:rsid w:val="573ECE6C"/>
    <w:rsid w:val="58A5C62B"/>
    <w:rsid w:val="58F0C0C5"/>
    <w:rsid w:val="594538F2"/>
    <w:rsid w:val="599E7FA8"/>
    <w:rsid w:val="59AA4496"/>
    <w:rsid w:val="59BECD6A"/>
    <w:rsid w:val="59DC7247"/>
    <w:rsid w:val="5A4E7A9C"/>
    <w:rsid w:val="5A69B7F8"/>
    <w:rsid w:val="5BA549F7"/>
    <w:rsid w:val="5BC59496"/>
    <w:rsid w:val="5BED7AA8"/>
    <w:rsid w:val="5F7AAD6B"/>
    <w:rsid w:val="601D5E04"/>
    <w:rsid w:val="602871BD"/>
    <w:rsid w:val="60FC4EB8"/>
    <w:rsid w:val="615AD71B"/>
    <w:rsid w:val="616622D7"/>
    <w:rsid w:val="616A32CB"/>
    <w:rsid w:val="61CEB99A"/>
    <w:rsid w:val="61DE2DFE"/>
    <w:rsid w:val="62FF6A6F"/>
    <w:rsid w:val="634A62FE"/>
    <w:rsid w:val="63BCDAF1"/>
    <w:rsid w:val="63E4B888"/>
    <w:rsid w:val="63EA8477"/>
    <w:rsid w:val="647D7E0D"/>
    <w:rsid w:val="647E319F"/>
    <w:rsid w:val="6489BA39"/>
    <w:rsid w:val="649244A0"/>
    <w:rsid w:val="64E5E7F7"/>
    <w:rsid w:val="657AFCAD"/>
    <w:rsid w:val="65D4F572"/>
    <w:rsid w:val="6634AA9A"/>
    <w:rsid w:val="66484062"/>
    <w:rsid w:val="6674C776"/>
    <w:rsid w:val="668592D9"/>
    <w:rsid w:val="66B19F21"/>
    <w:rsid w:val="672B497A"/>
    <w:rsid w:val="68408FE9"/>
    <w:rsid w:val="68500FA0"/>
    <w:rsid w:val="695B19B5"/>
    <w:rsid w:val="6A993AD7"/>
    <w:rsid w:val="6A9CFB74"/>
    <w:rsid w:val="6AA790BE"/>
    <w:rsid w:val="6AAE9441"/>
    <w:rsid w:val="6B959DC3"/>
    <w:rsid w:val="6BBAAD8F"/>
    <w:rsid w:val="6BEEE4EC"/>
    <w:rsid w:val="6BFE2EAC"/>
    <w:rsid w:val="6CF82AC4"/>
    <w:rsid w:val="6D0CFA64"/>
    <w:rsid w:val="6D1E89D4"/>
    <w:rsid w:val="6D23D0A0"/>
    <w:rsid w:val="6D567DF0"/>
    <w:rsid w:val="6E2009EE"/>
    <w:rsid w:val="6E44705E"/>
    <w:rsid w:val="6ECA788E"/>
    <w:rsid w:val="6EFDBE7A"/>
    <w:rsid w:val="6F4E3635"/>
    <w:rsid w:val="6F5C7F89"/>
    <w:rsid w:val="6F650EFC"/>
    <w:rsid w:val="6FC74DE3"/>
    <w:rsid w:val="6FF859A9"/>
    <w:rsid w:val="70B5ED0A"/>
    <w:rsid w:val="70CFFB3B"/>
    <w:rsid w:val="71302587"/>
    <w:rsid w:val="7138C653"/>
    <w:rsid w:val="7151EFC6"/>
    <w:rsid w:val="726AB01A"/>
    <w:rsid w:val="7310F4BB"/>
    <w:rsid w:val="73683329"/>
    <w:rsid w:val="736CC0B3"/>
    <w:rsid w:val="738D66B9"/>
    <w:rsid w:val="7496E8D2"/>
    <w:rsid w:val="75156A4B"/>
    <w:rsid w:val="75C1BE27"/>
    <w:rsid w:val="763042FC"/>
    <w:rsid w:val="7672BFE8"/>
    <w:rsid w:val="76B13AAC"/>
    <w:rsid w:val="76DAAD4F"/>
    <w:rsid w:val="76F89071"/>
    <w:rsid w:val="77D19D5B"/>
    <w:rsid w:val="77DBBB0A"/>
    <w:rsid w:val="7850CBD5"/>
    <w:rsid w:val="791B8C29"/>
    <w:rsid w:val="793407CA"/>
    <w:rsid w:val="7953A0F6"/>
    <w:rsid w:val="795DB0B6"/>
    <w:rsid w:val="79A06408"/>
    <w:rsid w:val="7A248653"/>
    <w:rsid w:val="7A963644"/>
    <w:rsid w:val="7A9CC6C6"/>
    <w:rsid w:val="7B84ABCF"/>
    <w:rsid w:val="7B93EF5E"/>
    <w:rsid w:val="7BB99573"/>
    <w:rsid w:val="7C054420"/>
    <w:rsid w:val="7C09F826"/>
    <w:rsid w:val="7CD59336"/>
    <w:rsid w:val="7CF096BA"/>
    <w:rsid w:val="7D020A1F"/>
    <w:rsid w:val="7DDB7712"/>
    <w:rsid w:val="7E7A3939"/>
    <w:rsid w:val="7E80E9AD"/>
    <w:rsid w:val="7E921AB5"/>
    <w:rsid w:val="7EB9072B"/>
    <w:rsid w:val="7F105FA1"/>
    <w:rsid w:val="7F349D9C"/>
    <w:rsid w:val="7F522EE5"/>
    <w:rsid w:val="7F567FC2"/>
    <w:rsid w:val="7FAD0DAD"/>
    <w:rsid w:val="7FCE52E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5F39D"/>
  <w15:docId w15:val="{66077C90-AA88-46B3-930E-4C72FA99728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9"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0"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8036E"/>
    <w:pPr>
      <w:spacing w:after="200" w:line="276" w:lineRule="auto"/>
    </w:pPr>
    <w:rPr>
      <w:rFonts w:ascii="Arial" w:hAnsi="Arial"/>
      <w:sz w:val="22"/>
      <w:szCs w:val="22"/>
      <w:lang w:eastAsia="en-US"/>
    </w:rPr>
  </w:style>
  <w:style w:type="paragraph" w:styleId="Heading1">
    <w:name w:val="heading 1"/>
    <w:aliases w:val="Se,Paragraph,MPS Standard Heading 1,PA Chapter,h1,numbered indent 1,ni1,Section,Numbered - 1,Heading.CAPS,H1,A MAJOR/BOLD,Schedheading,Heading 1(Report Only),h1 chapter heading,Section Heading,Attribute Heading 1,Roman 14 B Heading,1st level,2"/>
    <w:basedOn w:val="Normal"/>
    <w:link w:val="Heading1Char"/>
    <w:uiPriority w:val="99"/>
    <w:qFormat/>
    <w:rsid w:val="00A43EC3"/>
    <w:pPr>
      <w:keepNext/>
      <w:tabs>
        <w:tab w:val="num" w:pos="720"/>
        <w:tab w:val="left" w:pos="851"/>
      </w:tabs>
      <w:adjustRightInd w:val="0"/>
      <w:spacing w:after="120" w:line="240" w:lineRule="auto"/>
      <w:ind w:left="720" w:hanging="720"/>
      <w:jc w:val="both"/>
      <w:outlineLvl w:val="0"/>
    </w:pPr>
    <w:rPr>
      <w:rFonts w:eastAsia="STZhongsong"/>
      <w:b/>
      <w:caps/>
      <w:sz w:val="20"/>
      <w:szCs w:val="20"/>
      <w:lang w:eastAsia="zh-CN"/>
    </w:rPr>
  </w:style>
  <w:style w:type="paragraph" w:styleId="Heading2">
    <w:name w:val="heading 2"/>
    <w:aliases w:val="Reset numbering,Major heading,KJL:1st Level,PARA2,S Heading,S Heading 2,h2,Numbered - 2,1.1.1 heading,m,Body Text (Reset numbering),H2,TF-Overskrit 2,h2 main heading,2m,h 2,B Sub/Bold,B Sub/Bold1,B Sub/Bold2,B Sub/Bold11,h2 main heading1,L2,Ma"/>
    <w:basedOn w:val="Normal"/>
    <w:next w:val="Normal"/>
    <w:link w:val="Heading2Char"/>
    <w:qFormat/>
    <w:rsid w:val="00F27126"/>
    <w:pPr>
      <w:keepNext/>
      <w:spacing w:before="240" w:after="60"/>
      <w:outlineLvl w:val="1"/>
    </w:pPr>
    <w:rPr>
      <w:rFonts w:ascii="Cambria" w:hAnsi="Cambria" w:eastAsia="Times New Roman"/>
      <w:b/>
      <w:bCs/>
      <w:i/>
      <w:iCs/>
      <w:sz w:val="28"/>
      <w:szCs w:val="28"/>
    </w:rPr>
  </w:style>
  <w:style w:type="paragraph" w:styleId="Heading3">
    <w:name w:val="heading 3"/>
    <w:aliases w:val="h3,heading3,heading3+,3,Numbered para,Minor,Level 1 - 1,Level 2.1,Oscar Faber 3,H3,Numbered - 3,HeadC,h31,h32,h33,Level 1 - 2,C Sub-Sub/Italic,h3 sub heading,Head 31,Head 32,C Sub-Sub/Italic1,h3 sub heading1,3m,GPH Heading 3,Sub-section,H31,L3"/>
    <w:basedOn w:val="Normal"/>
    <w:next w:val="Normal"/>
    <w:link w:val="Heading3Char"/>
    <w:uiPriority w:val="9"/>
    <w:qFormat/>
    <w:rsid w:val="00180997"/>
    <w:pPr>
      <w:keepNext/>
      <w:spacing w:before="240" w:after="60"/>
      <w:outlineLvl w:val="2"/>
    </w:pPr>
    <w:rPr>
      <w:rFonts w:ascii="Cambria" w:hAnsi="Cambria" w:eastAsia="Times New Roman"/>
      <w:b/>
      <w:bCs/>
      <w:sz w:val="26"/>
      <w:szCs w:val="26"/>
    </w:rPr>
  </w:style>
  <w:style w:type="paragraph" w:styleId="Heading4">
    <w:name w:val="heading 4"/>
    <w:aliases w:val="Numbered - 4,Te,(i),Level 2 - a,Sub-Minor,Su,MPS Standard Sub- Sub-Sub Heading,PA Micro Section,n,h4,h4 sub sub heading,D Sub-Sub/Plain,Level 2 - (a),GPH Heading 4,Schedules,Second Level Heading HM,Subhead C,H4,dash,Project table,Propos"/>
    <w:basedOn w:val="Normal"/>
    <w:next w:val="Normal"/>
    <w:link w:val="Heading4Char"/>
    <w:uiPriority w:val="9"/>
    <w:qFormat/>
    <w:rsid w:val="005E6CCE"/>
    <w:pPr>
      <w:keepNext/>
      <w:spacing w:before="240" w:after="60"/>
      <w:outlineLvl w:val="3"/>
    </w:pPr>
    <w:rPr>
      <w:rFonts w:ascii="Calibri" w:hAnsi="Calibri" w:eastAsia="Times New Roman"/>
      <w:b/>
      <w:bCs/>
      <w:sz w:val="28"/>
      <w:szCs w:val="28"/>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
    <w:basedOn w:val="Normal"/>
    <w:link w:val="Heading5Char"/>
    <w:qFormat/>
    <w:rsid w:val="00A43EC3"/>
    <w:pPr>
      <w:tabs>
        <w:tab w:val="num" w:pos="3600"/>
      </w:tabs>
      <w:adjustRightInd w:val="0"/>
      <w:spacing w:after="240" w:line="240" w:lineRule="auto"/>
      <w:ind w:left="3600" w:hanging="720"/>
      <w:jc w:val="both"/>
      <w:outlineLvl w:val="4"/>
    </w:pPr>
    <w:rPr>
      <w:rFonts w:eastAsia="STZhongsong"/>
      <w:sz w:val="20"/>
      <w:szCs w:val="20"/>
      <w:lang w:eastAsia="zh-CN"/>
    </w:rPr>
  </w:style>
  <w:style w:type="paragraph" w:styleId="Heading6">
    <w:name w:val="heading 6"/>
    <w:aliases w:val="Heading 6 (Do Not Use),Heading 6(unused),Legal Level 1.,L1 PIP,Heading 6  Appendix Y &amp; Z,Lev 6,H6 DO NOT USE,Bullet list,PA Appendix,H6,H61,PR14"/>
    <w:basedOn w:val="Normal"/>
    <w:link w:val="Heading6Char"/>
    <w:qFormat/>
    <w:rsid w:val="00A43EC3"/>
    <w:pPr>
      <w:tabs>
        <w:tab w:val="num" w:pos="4320"/>
      </w:tabs>
      <w:adjustRightInd w:val="0"/>
      <w:spacing w:after="240" w:line="240" w:lineRule="auto"/>
      <w:ind w:left="4320" w:hanging="720"/>
      <w:jc w:val="both"/>
      <w:outlineLvl w:val="5"/>
    </w:pPr>
    <w:rPr>
      <w:rFonts w:eastAsia="STZhongsong"/>
      <w:sz w:val="20"/>
      <w:szCs w:val="20"/>
      <w:lang w:eastAsia="zh-CN"/>
    </w:rPr>
  </w:style>
  <w:style w:type="paragraph" w:styleId="Heading7">
    <w:name w:val="heading 7"/>
    <w:aliases w:val="Heading 7 (Do Not Use),Heading 7(unused),Legal Level 1.1.,L2 PIP,Lev 7,H7DO NOT USE,PA Appendix Major"/>
    <w:basedOn w:val="Normal"/>
    <w:link w:val="Heading7Char"/>
    <w:qFormat/>
    <w:rsid w:val="00A43EC3"/>
    <w:pPr>
      <w:tabs>
        <w:tab w:val="num" w:pos="5040"/>
      </w:tabs>
      <w:adjustRightInd w:val="0"/>
      <w:spacing w:after="240" w:line="240" w:lineRule="auto"/>
      <w:ind w:left="5040" w:hanging="720"/>
      <w:jc w:val="both"/>
      <w:outlineLvl w:val="6"/>
    </w:pPr>
    <w:rPr>
      <w:rFonts w:eastAsia="STZhongsong"/>
      <w:sz w:val="20"/>
      <w:szCs w:val="20"/>
      <w:lang w:eastAsia="zh-CN"/>
    </w:rPr>
  </w:style>
  <w:style w:type="paragraph" w:styleId="Heading8">
    <w:name w:val="heading 8"/>
    <w:aliases w:val="Heading 8 (Do Not Use),Legal Level 1.1.1.,Lev 8,h8 DO NOT USE,PA Appendix Minor"/>
    <w:basedOn w:val="Normal"/>
    <w:next w:val="Normal"/>
    <w:link w:val="Heading8Char"/>
    <w:uiPriority w:val="9"/>
    <w:qFormat/>
    <w:rsid w:val="00F3752E"/>
    <w:pPr>
      <w:keepNext/>
      <w:keepLines/>
      <w:spacing w:before="200" w:after="0"/>
      <w:outlineLvl w:val="7"/>
    </w:pPr>
    <w:rPr>
      <w:rFonts w:ascii="Cambria" w:hAnsi="Cambria" w:eastAsia="Times New Roman"/>
      <w:color w:val="404040"/>
      <w:sz w:val="20"/>
      <w:szCs w:val="20"/>
    </w:rPr>
  </w:style>
  <w:style w:type="paragraph" w:styleId="Heading9">
    <w:name w:val="heading 9"/>
    <w:aliases w:val="Heading 9 (Do Not Use),Heading 9 (defunct),Legal Level 1.1.1.1.,Lev 9,h9 DO NOT USE,App Heading,Titre 10,App1"/>
    <w:basedOn w:val="Normal"/>
    <w:link w:val="Heading9Char"/>
    <w:uiPriority w:val="99"/>
    <w:qFormat/>
    <w:rsid w:val="00A43EC3"/>
    <w:pPr>
      <w:tabs>
        <w:tab w:val="num" w:pos="5040"/>
      </w:tabs>
      <w:adjustRightInd w:val="0"/>
      <w:spacing w:after="240" w:line="240" w:lineRule="auto"/>
      <w:ind w:left="5040" w:hanging="720"/>
      <w:jc w:val="both"/>
      <w:outlineLvl w:val="8"/>
    </w:pPr>
    <w:rPr>
      <w:rFonts w:eastAsia="STZhongsong"/>
      <w:sz w:val="20"/>
      <w:szCs w:val="20"/>
      <w:lang w:eastAsia="zh-C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8Char" w:customStyle="1">
    <w:name w:val="Heading 8 Char"/>
    <w:aliases w:val="Heading 8 (Do Not Use) Char,Legal Level 1.1.1. Char,Lev 8 Char,h8 DO NOT USE Char,PA Appendix Minor Char"/>
    <w:link w:val="Heading8"/>
    <w:uiPriority w:val="9"/>
    <w:rsid w:val="00F3752E"/>
    <w:rPr>
      <w:rFonts w:ascii="Cambria" w:hAnsi="Cambria" w:eastAsia="Times New Roman" w:cs="Times New Roman"/>
      <w:color w:val="404040"/>
      <w:sz w:val="20"/>
      <w:szCs w:val="20"/>
      <w:lang w:val="en-GB"/>
    </w:rPr>
  </w:style>
  <w:style w:type="paragraph" w:styleId="ListParagraph">
    <w:name w:val="List Paragraph"/>
    <w:basedOn w:val="Normal"/>
    <w:uiPriority w:val="34"/>
    <w:qFormat/>
    <w:rsid w:val="00F3752E"/>
    <w:pPr>
      <w:spacing w:before="120" w:after="120" w:line="240" w:lineRule="auto"/>
      <w:ind w:left="720"/>
    </w:pPr>
    <w:rPr>
      <w:rFonts w:eastAsia="Times New Roman"/>
      <w:szCs w:val="24"/>
    </w:rPr>
  </w:style>
  <w:style w:type="character" w:styleId="CommentReference">
    <w:name w:val="annotation reference"/>
    <w:rsid w:val="00F3752E"/>
    <w:rPr>
      <w:sz w:val="16"/>
      <w:szCs w:val="16"/>
    </w:rPr>
  </w:style>
  <w:style w:type="paragraph" w:styleId="CommentText">
    <w:name w:val="annotation text"/>
    <w:basedOn w:val="Normal"/>
    <w:link w:val="CommentTextChar"/>
    <w:rsid w:val="00F3752E"/>
    <w:pPr>
      <w:spacing w:after="0" w:line="240" w:lineRule="auto"/>
    </w:pPr>
    <w:rPr>
      <w:rFonts w:ascii="Times New Roman" w:hAnsi="Times New Roman" w:eastAsia="SimSun"/>
      <w:sz w:val="20"/>
      <w:szCs w:val="20"/>
      <w:lang w:eastAsia="zh-CN"/>
    </w:rPr>
  </w:style>
  <w:style w:type="character" w:styleId="CommentTextChar" w:customStyle="1">
    <w:name w:val="Comment Text Char"/>
    <w:link w:val="CommentText"/>
    <w:rsid w:val="00F3752E"/>
    <w:rPr>
      <w:rFonts w:ascii="Times New Roman" w:hAnsi="Times New Roman" w:eastAsia="SimSun" w:cs="Times New Roman"/>
      <w:sz w:val="20"/>
      <w:szCs w:val="20"/>
      <w:lang w:val="en-GB" w:eastAsia="zh-CN"/>
    </w:rPr>
  </w:style>
  <w:style w:type="paragraph" w:styleId="Title">
    <w:name w:val="Title"/>
    <w:basedOn w:val="Normal"/>
    <w:link w:val="TitleChar"/>
    <w:qFormat/>
    <w:rsid w:val="00F3752E"/>
    <w:pPr>
      <w:tabs>
        <w:tab w:val="num" w:pos="360"/>
      </w:tabs>
      <w:spacing w:after="0" w:line="240" w:lineRule="auto"/>
      <w:ind w:left="360" w:hanging="360"/>
      <w:jc w:val="center"/>
    </w:pPr>
    <w:rPr>
      <w:rFonts w:ascii="Times New Roman" w:hAnsi="Times New Roman"/>
      <w:b/>
      <w:bCs/>
      <w:sz w:val="24"/>
      <w:szCs w:val="24"/>
      <w:u w:val="single"/>
    </w:rPr>
  </w:style>
  <w:style w:type="character" w:styleId="TitleChar" w:customStyle="1">
    <w:name w:val="Title Char"/>
    <w:link w:val="Title"/>
    <w:rsid w:val="00F3752E"/>
    <w:rPr>
      <w:rFonts w:ascii="Times New Roman" w:hAnsi="Times New Roman" w:eastAsia="Calibri" w:cs="Times New Roman"/>
      <w:b/>
      <w:bCs/>
      <w:sz w:val="24"/>
      <w:szCs w:val="24"/>
      <w:u w:val="single"/>
      <w:lang w:val="en-GB"/>
    </w:rPr>
  </w:style>
  <w:style w:type="paragraph" w:styleId="MarginText" w:customStyle="1">
    <w:name w:val="Margin Text"/>
    <w:basedOn w:val="BodyText"/>
    <w:link w:val="MarginTextChar"/>
    <w:uiPriority w:val="99"/>
    <w:rsid w:val="00F3752E"/>
    <w:pPr>
      <w:overflowPunct w:val="0"/>
      <w:autoSpaceDE w:val="0"/>
      <w:autoSpaceDN w:val="0"/>
      <w:adjustRightInd w:val="0"/>
      <w:spacing w:before="120" w:line="240" w:lineRule="auto"/>
      <w:jc w:val="both"/>
      <w:textAlignment w:val="baseline"/>
    </w:pPr>
    <w:rPr>
      <w:rFonts w:eastAsia="Times New Roman"/>
    </w:rPr>
  </w:style>
  <w:style w:type="character" w:styleId="MarginTextChar" w:customStyle="1">
    <w:name w:val="Margin Text Char"/>
    <w:link w:val="MarginText"/>
    <w:uiPriority w:val="99"/>
    <w:locked/>
    <w:rsid w:val="00F3752E"/>
    <w:rPr>
      <w:rFonts w:ascii="Arial" w:hAnsi="Arial" w:eastAsia="Times New Roman" w:cs="Times New Roman"/>
      <w:sz w:val="20"/>
      <w:szCs w:val="20"/>
      <w:lang w:val="en-GB"/>
    </w:rPr>
  </w:style>
  <w:style w:type="character" w:styleId="Hyperlink">
    <w:name w:val="Hyperlink"/>
    <w:rsid w:val="00F3752E"/>
    <w:rPr>
      <w:color w:val="0000FF"/>
      <w:u w:val="single"/>
    </w:rPr>
  </w:style>
  <w:style w:type="paragraph" w:styleId="Footer">
    <w:name w:val="footer"/>
    <w:basedOn w:val="Normal"/>
    <w:link w:val="FooterChar"/>
    <w:uiPriority w:val="99"/>
    <w:unhideWhenUsed/>
    <w:rsid w:val="00F3752E"/>
    <w:pPr>
      <w:tabs>
        <w:tab w:val="center" w:pos="4513"/>
        <w:tab w:val="right" w:pos="9026"/>
      </w:tabs>
      <w:spacing w:after="0" w:line="240" w:lineRule="auto"/>
    </w:pPr>
    <w:rPr>
      <w:sz w:val="20"/>
      <w:szCs w:val="20"/>
    </w:rPr>
  </w:style>
  <w:style w:type="character" w:styleId="FooterChar" w:customStyle="1">
    <w:name w:val="Footer Char"/>
    <w:link w:val="Footer"/>
    <w:uiPriority w:val="99"/>
    <w:rsid w:val="00F3752E"/>
    <w:rPr>
      <w:rFonts w:ascii="Arial" w:hAnsi="Arial" w:eastAsia="Calibri" w:cs="Times New Roman"/>
      <w:lang w:val="en-GB"/>
    </w:rPr>
  </w:style>
  <w:style w:type="character" w:styleId="PageNumber">
    <w:name w:val="page number"/>
    <w:rsid w:val="00F3752E"/>
    <w:rPr>
      <w:rFonts w:ascii="Arial" w:hAnsi="Arial"/>
    </w:rPr>
  </w:style>
  <w:style w:type="paragraph" w:styleId="Default" w:customStyle="1">
    <w:name w:val="Default"/>
    <w:rsid w:val="00F3752E"/>
    <w:pPr>
      <w:autoSpaceDE w:val="0"/>
      <w:autoSpaceDN w:val="0"/>
      <w:adjustRightInd w:val="0"/>
    </w:pPr>
    <w:rPr>
      <w:rFonts w:ascii="Arial" w:hAnsi="Arial" w:cs="Arial"/>
      <w:color w:val="000000"/>
      <w:sz w:val="24"/>
      <w:szCs w:val="24"/>
    </w:rPr>
  </w:style>
  <w:style w:type="paragraph" w:styleId="BodyText">
    <w:name w:val="Body Text"/>
    <w:basedOn w:val="Normal"/>
    <w:link w:val="BodyTextChar"/>
    <w:uiPriority w:val="99"/>
    <w:unhideWhenUsed/>
    <w:rsid w:val="00F3752E"/>
    <w:pPr>
      <w:spacing w:after="120"/>
    </w:pPr>
    <w:rPr>
      <w:sz w:val="20"/>
      <w:szCs w:val="20"/>
    </w:rPr>
  </w:style>
  <w:style w:type="character" w:styleId="BodyTextChar" w:customStyle="1">
    <w:name w:val="Body Text Char"/>
    <w:link w:val="BodyText"/>
    <w:uiPriority w:val="99"/>
    <w:rsid w:val="00F3752E"/>
    <w:rPr>
      <w:rFonts w:ascii="Arial" w:hAnsi="Arial" w:eastAsia="Calibri" w:cs="Times New Roman"/>
      <w:lang w:val="en-GB"/>
    </w:rPr>
  </w:style>
  <w:style w:type="paragraph" w:styleId="BalloonText">
    <w:name w:val="Balloon Text"/>
    <w:basedOn w:val="Normal"/>
    <w:link w:val="BalloonTextChar"/>
    <w:uiPriority w:val="99"/>
    <w:semiHidden/>
    <w:unhideWhenUsed/>
    <w:rsid w:val="00F3752E"/>
    <w:pPr>
      <w:spacing w:after="0" w:line="240" w:lineRule="auto"/>
    </w:pPr>
    <w:rPr>
      <w:rFonts w:ascii="Tahoma" w:hAnsi="Tahoma"/>
      <w:sz w:val="16"/>
      <w:szCs w:val="16"/>
    </w:rPr>
  </w:style>
  <w:style w:type="character" w:styleId="BalloonTextChar" w:customStyle="1">
    <w:name w:val="Balloon Text Char"/>
    <w:link w:val="BalloonText"/>
    <w:uiPriority w:val="99"/>
    <w:semiHidden/>
    <w:rsid w:val="00F3752E"/>
    <w:rPr>
      <w:rFonts w:ascii="Tahoma" w:hAnsi="Tahoma" w:eastAsia="Calibri" w:cs="Tahoma"/>
      <w:sz w:val="16"/>
      <w:szCs w:val="16"/>
      <w:lang w:val="en-GB"/>
    </w:rPr>
  </w:style>
  <w:style w:type="paragraph" w:styleId="CommentSubject">
    <w:name w:val="annotation subject"/>
    <w:basedOn w:val="CommentText"/>
    <w:next w:val="CommentText"/>
    <w:link w:val="CommentSubjectChar"/>
    <w:uiPriority w:val="99"/>
    <w:semiHidden/>
    <w:unhideWhenUsed/>
    <w:rsid w:val="00F3752E"/>
    <w:pPr>
      <w:spacing w:after="200"/>
    </w:pPr>
    <w:rPr>
      <w:rFonts w:ascii="Arial" w:hAnsi="Arial" w:eastAsia="Calibri"/>
      <w:b/>
      <w:bCs/>
    </w:rPr>
  </w:style>
  <w:style w:type="character" w:styleId="CommentSubjectChar" w:customStyle="1">
    <w:name w:val="Comment Subject Char"/>
    <w:link w:val="CommentSubject"/>
    <w:uiPriority w:val="99"/>
    <w:semiHidden/>
    <w:rsid w:val="00F3752E"/>
    <w:rPr>
      <w:rFonts w:ascii="Arial" w:hAnsi="Arial" w:eastAsia="Calibri" w:cs="Times New Roman"/>
      <w:b/>
      <w:bCs/>
      <w:sz w:val="20"/>
      <w:szCs w:val="20"/>
      <w:lang w:val="en-GB" w:eastAsia="zh-CN"/>
    </w:rPr>
  </w:style>
  <w:style w:type="character" w:styleId="FollowedHyperlink">
    <w:name w:val="FollowedHyperlink"/>
    <w:uiPriority w:val="99"/>
    <w:semiHidden/>
    <w:unhideWhenUsed/>
    <w:rsid w:val="00F012D1"/>
    <w:rPr>
      <w:color w:val="800080"/>
      <w:u w:val="single"/>
    </w:rPr>
  </w:style>
  <w:style w:type="paragraph" w:styleId="Header">
    <w:name w:val="header"/>
    <w:basedOn w:val="Normal"/>
    <w:link w:val="HeaderChar"/>
    <w:uiPriority w:val="99"/>
    <w:unhideWhenUsed/>
    <w:rsid w:val="00EE37FD"/>
    <w:pPr>
      <w:tabs>
        <w:tab w:val="center" w:pos="4513"/>
        <w:tab w:val="right" w:pos="9026"/>
      </w:tabs>
    </w:pPr>
  </w:style>
  <w:style w:type="character" w:styleId="HeaderChar" w:customStyle="1">
    <w:name w:val="Header Char"/>
    <w:link w:val="Header"/>
    <w:uiPriority w:val="99"/>
    <w:rsid w:val="00EE37FD"/>
    <w:rPr>
      <w:rFonts w:ascii="Arial" w:hAnsi="Arial"/>
      <w:sz w:val="22"/>
      <w:szCs w:val="22"/>
      <w:lang w:eastAsia="en-US"/>
    </w:rPr>
  </w:style>
  <w:style w:type="character" w:styleId="Heading4Char" w:customStyle="1">
    <w:name w:val="Heading 4 Char"/>
    <w:aliases w:val="Numbered - 4 Char,Te Char,(i) Char,Level 2 - a Char,Sub-Minor Char,Su Char,MPS Standard Sub- Sub-Sub Heading Char,PA Micro Section Char,n Char,h4 Char,h4 sub sub heading Char,D Sub-Sub/Plain Char,Level 2 - (a) Char,GPH Heading 4 Char"/>
    <w:link w:val="Heading4"/>
    <w:uiPriority w:val="9"/>
    <w:semiHidden/>
    <w:rsid w:val="005E6CCE"/>
    <w:rPr>
      <w:rFonts w:ascii="Calibri" w:hAnsi="Calibri" w:eastAsia="Times New Roman" w:cs="Times New Roman"/>
      <w:b/>
      <w:bCs/>
      <w:sz w:val="28"/>
      <w:szCs w:val="28"/>
      <w:lang w:eastAsia="en-US"/>
    </w:rPr>
  </w:style>
  <w:style w:type="character" w:styleId="Heading3Char" w:customStyle="1">
    <w:name w:val="Heading 3 Char"/>
    <w:aliases w:val="h3 Char,heading3 Char,heading3+ Char,3 Char,Numbered para Char,Minor Char,Level 1 - 1 Char,Level 2.1 Char,Oscar Faber 3 Char,H3 Char,Numbered - 3 Char,HeadC Char,h31 Char,h32 Char,h33 Char,Level 1 - 2 Char,C Sub-Sub/Italic Char,3m Char"/>
    <w:link w:val="Heading3"/>
    <w:uiPriority w:val="9"/>
    <w:rsid w:val="00180997"/>
    <w:rPr>
      <w:rFonts w:ascii="Cambria" w:hAnsi="Cambria" w:eastAsia="Times New Roman" w:cs="Times New Roman"/>
      <w:b/>
      <w:bCs/>
      <w:sz w:val="26"/>
      <w:szCs w:val="26"/>
      <w:lang w:eastAsia="en-US"/>
    </w:rPr>
  </w:style>
  <w:style w:type="table" w:styleId="TableGrid">
    <w:name w:val="Table Grid"/>
    <w:basedOn w:val="TableNormal"/>
    <w:uiPriority w:val="59"/>
    <w:rsid w:val="007E5EB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5">
    <w:name w:val="toc 5"/>
    <w:basedOn w:val="Normal"/>
    <w:next w:val="Normal"/>
    <w:autoRedefine/>
    <w:semiHidden/>
    <w:rsid w:val="002A7DFA"/>
    <w:pPr>
      <w:spacing w:after="0" w:line="240" w:lineRule="auto"/>
      <w:ind w:left="660"/>
    </w:pPr>
    <w:rPr>
      <w:rFonts w:ascii="Times New Roman" w:hAnsi="Times New Roman" w:eastAsia="Times New Roman"/>
      <w:sz w:val="20"/>
      <w:szCs w:val="20"/>
    </w:rPr>
  </w:style>
  <w:style w:type="character" w:styleId="Heading2Char" w:customStyle="1">
    <w:name w:val="Heading 2 Char"/>
    <w:aliases w:val="Reset numbering Char,Major heading Char,KJL:1st Level Char,PARA2 Char,S Heading Char,S Heading 2 Char,h2 Char,Numbered - 2 Char,1.1.1 heading Char,m Char,Body Text (Reset numbering) Char,H2 Char,TF-Overskrit 2 Char,h2 main heading Char"/>
    <w:link w:val="Heading2"/>
    <w:rsid w:val="00F27126"/>
    <w:rPr>
      <w:rFonts w:ascii="Cambria" w:hAnsi="Cambria" w:eastAsia="Times New Roman" w:cs="Times New Roman"/>
      <w:b/>
      <w:bCs/>
      <w:i/>
      <w:iCs/>
      <w:sz w:val="28"/>
      <w:szCs w:val="28"/>
      <w:lang w:eastAsia="en-US"/>
    </w:rPr>
  </w:style>
  <w:style w:type="paragraph" w:styleId="Paragraph2" w:customStyle="1">
    <w:name w:val="Paragraph 2"/>
    <w:basedOn w:val="Normal"/>
    <w:rsid w:val="00E87AF6"/>
    <w:pPr>
      <w:numPr>
        <w:numId w:val="4"/>
      </w:numPr>
      <w:spacing w:before="120" w:after="120" w:line="240" w:lineRule="auto"/>
    </w:pPr>
    <w:rPr>
      <w:rFonts w:eastAsia="Times New Roman"/>
      <w:b/>
      <w:szCs w:val="24"/>
    </w:rPr>
  </w:style>
  <w:style w:type="paragraph" w:styleId="Paragraph3" w:customStyle="1">
    <w:name w:val="Paragraph 3"/>
    <w:basedOn w:val="Normal"/>
    <w:uiPriority w:val="99"/>
    <w:rsid w:val="00E87AF6"/>
    <w:pPr>
      <w:numPr>
        <w:ilvl w:val="1"/>
        <w:numId w:val="4"/>
      </w:numPr>
      <w:spacing w:before="120" w:after="120" w:line="240" w:lineRule="auto"/>
    </w:pPr>
    <w:rPr>
      <w:rFonts w:eastAsia="Times New Roman"/>
      <w:szCs w:val="24"/>
    </w:rPr>
  </w:style>
  <w:style w:type="paragraph" w:styleId="Paragraph4" w:customStyle="1">
    <w:name w:val="Paragraph 4"/>
    <w:basedOn w:val="Normal"/>
    <w:uiPriority w:val="99"/>
    <w:rsid w:val="00E87AF6"/>
    <w:pPr>
      <w:numPr>
        <w:ilvl w:val="2"/>
        <w:numId w:val="4"/>
      </w:numPr>
      <w:spacing w:before="120" w:after="120" w:line="240" w:lineRule="auto"/>
    </w:pPr>
    <w:rPr>
      <w:rFonts w:eastAsia="Times New Roman"/>
      <w:szCs w:val="24"/>
    </w:rPr>
  </w:style>
  <w:style w:type="paragraph" w:styleId="BodyTextIndent3">
    <w:name w:val="Body Text Indent 3"/>
    <w:basedOn w:val="Normal"/>
    <w:link w:val="BodyTextIndent3Char"/>
    <w:uiPriority w:val="99"/>
    <w:semiHidden/>
    <w:unhideWhenUsed/>
    <w:rsid w:val="00787642"/>
    <w:pPr>
      <w:spacing w:after="120"/>
      <w:ind w:left="283"/>
    </w:pPr>
    <w:rPr>
      <w:sz w:val="16"/>
      <w:szCs w:val="16"/>
    </w:rPr>
  </w:style>
  <w:style w:type="character" w:styleId="BodyTextIndent3Char" w:customStyle="1">
    <w:name w:val="Body Text Indent 3 Char"/>
    <w:basedOn w:val="DefaultParagraphFont"/>
    <w:link w:val="BodyTextIndent3"/>
    <w:uiPriority w:val="99"/>
    <w:semiHidden/>
    <w:rsid w:val="00787642"/>
    <w:rPr>
      <w:rFonts w:ascii="Arial" w:hAnsi="Arial"/>
      <w:sz w:val="16"/>
      <w:szCs w:val="16"/>
      <w:lang w:eastAsia="en-US"/>
    </w:rPr>
  </w:style>
  <w:style w:type="paragraph" w:styleId="Revision">
    <w:name w:val="Revision"/>
    <w:hidden/>
    <w:uiPriority w:val="99"/>
    <w:semiHidden/>
    <w:rsid w:val="00D557CC"/>
    <w:rPr>
      <w:rFonts w:ascii="Arial" w:hAnsi="Arial"/>
      <w:sz w:val="22"/>
      <w:szCs w:val="22"/>
      <w:lang w:eastAsia="en-US"/>
    </w:rPr>
  </w:style>
  <w:style w:type="character" w:styleId="Heading1Char" w:customStyle="1">
    <w:name w:val="Heading 1 Char"/>
    <w:aliases w:val="Se Char,Paragraph Char,MPS Standard Heading 1 Char,PA Chapter Char,h1 Char,numbered indent 1 Char,ni1 Char,Section Char,Numbered - 1 Char,Heading.CAPS Char,H1 Char,A MAJOR/BOLD Char,Schedheading Char,Heading 1(Report Only) Char,2 Char"/>
    <w:basedOn w:val="DefaultParagraphFont"/>
    <w:link w:val="Heading1"/>
    <w:uiPriority w:val="99"/>
    <w:rsid w:val="00A43EC3"/>
    <w:rPr>
      <w:rFonts w:ascii="Arial" w:hAnsi="Arial" w:eastAsia="STZhongsong"/>
      <w:b/>
      <w:caps/>
      <w:lang w:eastAsia="zh-CN"/>
    </w:rPr>
  </w:style>
  <w:style w:type="character" w:styleId="Heading5Char" w:customStyle="1">
    <w:name w:val="Heading 5 Char"/>
    <w:aliases w:val="Heading 5(unused) Char,Level 3 - (i) Char,Third Level Heading Char,h5 Char,Response Type Char,Response Type1 Char,Response Type2 Char,Response Type3 Char,Response Type4 Char,Response Type5 Char,Response Type6 Char,Response Type7 Char"/>
    <w:basedOn w:val="DefaultParagraphFont"/>
    <w:link w:val="Heading5"/>
    <w:rsid w:val="00A43EC3"/>
    <w:rPr>
      <w:rFonts w:ascii="Arial" w:hAnsi="Arial" w:eastAsia="STZhongsong"/>
      <w:lang w:eastAsia="zh-CN"/>
    </w:rPr>
  </w:style>
  <w:style w:type="character" w:styleId="Heading6Char" w:customStyle="1">
    <w:name w:val="Heading 6 Char"/>
    <w:aliases w:val="Heading 6 (Do Not Use) Char,Heading 6(unused) Char,Legal Level 1. Char,L1 PIP Char,Heading 6  Appendix Y &amp; Z Char,Lev 6 Char,H6 DO NOT USE Char,Bullet list Char,PA Appendix Char,H6 Char,H61 Char,PR14 Char"/>
    <w:basedOn w:val="DefaultParagraphFont"/>
    <w:link w:val="Heading6"/>
    <w:rsid w:val="00A43EC3"/>
    <w:rPr>
      <w:rFonts w:ascii="Arial" w:hAnsi="Arial" w:eastAsia="STZhongsong"/>
      <w:lang w:eastAsia="zh-CN"/>
    </w:rPr>
  </w:style>
  <w:style w:type="character" w:styleId="Heading7Char" w:customStyle="1">
    <w:name w:val="Heading 7 Char"/>
    <w:aliases w:val="Heading 7 (Do Not Use) Char,Heading 7(unused) Char,Legal Level 1.1. Char,L2 PIP Char,Lev 7 Char,H7DO NOT USE Char,PA Appendix Major Char"/>
    <w:basedOn w:val="DefaultParagraphFont"/>
    <w:link w:val="Heading7"/>
    <w:rsid w:val="00A43EC3"/>
    <w:rPr>
      <w:rFonts w:ascii="Arial" w:hAnsi="Arial" w:eastAsia="STZhongsong"/>
      <w:lang w:eastAsia="zh-CN"/>
    </w:rPr>
  </w:style>
  <w:style w:type="character" w:styleId="Heading9Char" w:customStyle="1">
    <w:name w:val="Heading 9 Char"/>
    <w:aliases w:val="Heading 9 (Do Not Use) Char,Heading 9 (defunct) Char,Legal Level 1.1.1.1. Char,Lev 9 Char,h9 DO NOT USE Char,App Heading Char,Titre 10 Char,App1 Char"/>
    <w:basedOn w:val="DefaultParagraphFont"/>
    <w:link w:val="Heading9"/>
    <w:uiPriority w:val="99"/>
    <w:rsid w:val="00A43EC3"/>
    <w:rPr>
      <w:rFonts w:ascii="Arial" w:hAnsi="Arial" w:eastAsia="STZhongsong"/>
      <w:lang w:eastAsia="zh-CN"/>
    </w:rPr>
  </w:style>
  <w:style w:type="paragraph" w:styleId="BodyTextIndent2">
    <w:name w:val="Body Text Indent 2"/>
    <w:basedOn w:val="Normal"/>
    <w:link w:val="BodyTextIndent2Char"/>
    <w:uiPriority w:val="99"/>
    <w:unhideWhenUsed/>
    <w:rsid w:val="0049349F"/>
    <w:pPr>
      <w:spacing w:after="120" w:line="480" w:lineRule="auto"/>
      <w:ind w:left="283"/>
    </w:pPr>
    <w:rPr>
      <w:rFonts w:asciiTheme="minorHAnsi" w:hAnsiTheme="minorHAnsi" w:eastAsiaTheme="minorEastAsia" w:cstheme="minorBidi"/>
      <w:lang w:eastAsia="en-GB"/>
    </w:rPr>
  </w:style>
  <w:style w:type="character" w:styleId="BodyTextIndent2Char" w:customStyle="1">
    <w:name w:val="Body Text Indent 2 Char"/>
    <w:basedOn w:val="DefaultParagraphFont"/>
    <w:link w:val="BodyTextIndent2"/>
    <w:uiPriority w:val="99"/>
    <w:rsid w:val="0049349F"/>
    <w:rPr>
      <w:rFonts w:asciiTheme="minorHAnsi" w:hAnsiTheme="minorHAnsi" w:eastAsiaTheme="minorEastAsia"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811334">
      <w:bodyDiv w:val="1"/>
      <w:marLeft w:val="0"/>
      <w:marRight w:val="0"/>
      <w:marTop w:val="0"/>
      <w:marBottom w:val="0"/>
      <w:divBdr>
        <w:top w:val="none" w:sz="0" w:space="0" w:color="auto"/>
        <w:left w:val="none" w:sz="0" w:space="0" w:color="auto"/>
        <w:bottom w:val="none" w:sz="0" w:space="0" w:color="auto"/>
        <w:right w:val="none" w:sz="0" w:space="0" w:color="auto"/>
      </w:divBdr>
    </w:div>
    <w:div w:id="299113873">
      <w:bodyDiv w:val="1"/>
      <w:marLeft w:val="0"/>
      <w:marRight w:val="0"/>
      <w:marTop w:val="0"/>
      <w:marBottom w:val="0"/>
      <w:divBdr>
        <w:top w:val="none" w:sz="0" w:space="0" w:color="auto"/>
        <w:left w:val="none" w:sz="0" w:space="0" w:color="auto"/>
        <w:bottom w:val="none" w:sz="0" w:space="0" w:color="auto"/>
        <w:right w:val="none" w:sz="0" w:space="0" w:color="auto"/>
      </w:divBdr>
    </w:div>
    <w:div w:id="677578157">
      <w:bodyDiv w:val="1"/>
      <w:marLeft w:val="0"/>
      <w:marRight w:val="0"/>
      <w:marTop w:val="0"/>
      <w:marBottom w:val="0"/>
      <w:divBdr>
        <w:top w:val="none" w:sz="0" w:space="0" w:color="auto"/>
        <w:left w:val="none" w:sz="0" w:space="0" w:color="auto"/>
        <w:bottom w:val="none" w:sz="0" w:space="0" w:color="auto"/>
        <w:right w:val="none" w:sz="0" w:space="0" w:color="auto"/>
      </w:divBdr>
    </w:div>
    <w:div w:id="948512719">
      <w:bodyDiv w:val="1"/>
      <w:marLeft w:val="0"/>
      <w:marRight w:val="0"/>
      <w:marTop w:val="0"/>
      <w:marBottom w:val="0"/>
      <w:divBdr>
        <w:top w:val="none" w:sz="0" w:space="0" w:color="auto"/>
        <w:left w:val="none" w:sz="0" w:space="0" w:color="auto"/>
        <w:bottom w:val="none" w:sz="0" w:space="0" w:color="auto"/>
        <w:right w:val="none" w:sz="0" w:space="0" w:color="auto"/>
      </w:divBdr>
    </w:div>
    <w:div w:id="1274629143">
      <w:bodyDiv w:val="1"/>
      <w:marLeft w:val="0"/>
      <w:marRight w:val="0"/>
      <w:marTop w:val="0"/>
      <w:marBottom w:val="0"/>
      <w:divBdr>
        <w:top w:val="none" w:sz="0" w:space="0" w:color="auto"/>
        <w:left w:val="none" w:sz="0" w:space="0" w:color="auto"/>
        <w:bottom w:val="none" w:sz="0" w:space="0" w:color="auto"/>
        <w:right w:val="none" w:sz="0" w:space="0" w:color="auto"/>
      </w:divBdr>
      <w:divsChild>
        <w:div w:id="149948759">
          <w:marLeft w:val="0"/>
          <w:marRight w:val="0"/>
          <w:marTop w:val="0"/>
          <w:marBottom w:val="0"/>
          <w:divBdr>
            <w:top w:val="none" w:sz="0" w:space="0" w:color="auto"/>
            <w:left w:val="none" w:sz="0" w:space="0" w:color="auto"/>
            <w:bottom w:val="none" w:sz="0" w:space="0" w:color="auto"/>
            <w:right w:val="none" w:sz="0" w:space="0" w:color="auto"/>
          </w:divBdr>
        </w:div>
      </w:divsChild>
    </w:div>
    <w:div w:id="1291286443">
      <w:bodyDiv w:val="1"/>
      <w:marLeft w:val="0"/>
      <w:marRight w:val="0"/>
      <w:marTop w:val="0"/>
      <w:marBottom w:val="0"/>
      <w:divBdr>
        <w:top w:val="none" w:sz="0" w:space="0" w:color="auto"/>
        <w:left w:val="none" w:sz="0" w:space="0" w:color="auto"/>
        <w:bottom w:val="none" w:sz="0" w:space="0" w:color="auto"/>
        <w:right w:val="none" w:sz="0" w:space="0" w:color="auto"/>
      </w:divBdr>
    </w:div>
    <w:div w:id="1560433706">
      <w:bodyDiv w:val="1"/>
      <w:marLeft w:val="0"/>
      <w:marRight w:val="0"/>
      <w:marTop w:val="0"/>
      <w:marBottom w:val="0"/>
      <w:divBdr>
        <w:top w:val="none" w:sz="0" w:space="0" w:color="auto"/>
        <w:left w:val="none" w:sz="0" w:space="0" w:color="auto"/>
        <w:bottom w:val="none" w:sz="0" w:space="0" w:color="auto"/>
        <w:right w:val="none" w:sz="0" w:space="0" w:color="auto"/>
      </w:divBdr>
    </w:div>
    <w:div w:id="1675721324">
      <w:bodyDiv w:val="1"/>
      <w:marLeft w:val="0"/>
      <w:marRight w:val="0"/>
      <w:marTop w:val="0"/>
      <w:marBottom w:val="0"/>
      <w:divBdr>
        <w:top w:val="none" w:sz="0" w:space="0" w:color="auto"/>
        <w:left w:val="none" w:sz="0" w:space="0" w:color="auto"/>
        <w:bottom w:val="none" w:sz="0" w:space="0" w:color="auto"/>
        <w:right w:val="none" w:sz="0" w:space="0" w:color="auto"/>
      </w:divBdr>
    </w:div>
    <w:div w:id="1747918395">
      <w:bodyDiv w:val="1"/>
      <w:marLeft w:val="0"/>
      <w:marRight w:val="0"/>
      <w:marTop w:val="0"/>
      <w:marBottom w:val="0"/>
      <w:divBdr>
        <w:top w:val="none" w:sz="0" w:space="0" w:color="auto"/>
        <w:left w:val="none" w:sz="0" w:space="0" w:color="auto"/>
        <w:bottom w:val="none" w:sz="0" w:space="0" w:color="auto"/>
        <w:right w:val="none" w:sz="0" w:space="0" w:color="auto"/>
      </w:divBdr>
    </w:div>
    <w:div w:id="192348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eur-lex.europa.eu/legal-content/EN/TXT/?uri=CELEX:32003H0361"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png"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notes" Target="footnotes.xml" Id="rId10" /><Relationship Type="http://schemas.microsoft.com/office/2020/10/relationships/intelligence" Target="intelligence2.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 Type="http://schemas.openxmlformats.org/officeDocument/2006/relationships/glossaryDocument" Target="glossary/document.xml" Id="R83cd7645749e445d"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4b9b33a-21d7-4d74-8ae8-3f8f696ffa85}"/>
      </w:docPartPr>
      <w:docPartBody>
        <w:p w14:paraId="1DE6BB1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SharedWithUsers xmlns="63fd57c9-5291-4ee5-b3d3-37b4b570c278">
      <UserInfo>
        <DisplayName>Joanna Fernandes-Lundy</DisplayName>
        <AccountId>26</AccountId>
        <AccountType/>
      </UserInfo>
    </SharedWithUsers>
    <_ip_UnifiedCompliancePolicyUIAction xmlns="http://schemas.microsoft.com/sharepoint/v3" xsi:nil="true"/>
    <Date xmlns="3fa4860e-4e84-4984-b511-cb934d7752ca" xsi:nil="true"/>
    <_ip_UnifiedCompliancePolicyProperties xmlns="http://schemas.microsoft.com/sharepoint/v3" xsi:nil="true"/>
    <lcf76f155ced4ddcb4097134ff3c332f xmlns="3fa4860e-4e84-4984-b511-cb934d7752ca">
      <Terms xmlns="http://schemas.microsoft.com/office/infopath/2007/PartnerControls"/>
    </lcf76f155ced4ddcb4097134ff3c332f>
    <TaxCatchAll xmlns="83a87e31-bf32-46ab-8e70-9fa18461fa4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CB7E1F660E4D499F35AD51896216AD" ma:contentTypeVersion="20" ma:contentTypeDescription="Create a new document." ma:contentTypeScope="" ma:versionID="1c0e6afdfe1d5b1798d7356010794361">
  <xsd:schema xmlns:xsd="http://www.w3.org/2001/XMLSchema" xmlns:xs="http://www.w3.org/2001/XMLSchema" xmlns:p="http://schemas.microsoft.com/office/2006/metadata/properties" xmlns:ns1="http://schemas.microsoft.com/sharepoint/v3" xmlns:ns2="3fa4860e-4e84-4984-b511-cb934d7752ca" xmlns:ns3="63fd57c9-5291-4ee5-b3d3-37b4b570c278" xmlns:ns4="83a87e31-bf32-46ab-8e70-9fa18461fa4d" targetNamespace="http://schemas.microsoft.com/office/2006/metadata/properties" ma:root="true" ma:fieldsID="862aed2322082894b7dc76a90bfd3e5b" ns1:_="" ns2:_="" ns3:_="" ns4:_="">
    <xsd:import namespace="http://schemas.microsoft.com/sharepoint/v3"/>
    <xsd:import namespace="3fa4860e-4e84-4984-b511-cb934d7752ca"/>
    <xsd:import namespace="63fd57c9-5291-4ee5-b3d3-37b4b570c278"/>
    <xsd:import namespace="83a87e31-bf32-46ab-8e70-9fa18461fa4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Date"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a4860e-4e84-4984-b511-cb934d7752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Date" ma:index="16" nillable="true" ma:displayName="Date" ma:format="DateOnly" ma:internalName="Date">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56ca3a0-e5c0-40d7-8522-e7aae8be60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fd57c9-5291-4ee5-b3d3-37b4b570c27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a87e31-bf32-46ab-8e70-9fa18461fa4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0f7ca199-81b6-4ef8-80bc-fd5342dc14bd}" ma:internalName="TaxCatchAll" ma:showField="CatchAllData" ma:web="63fd57c9-5291-4ee5-b3d3-37b4b570c2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C21E32-0951-4E8F-9A75-C0D8A9368EF6}">
  <ds:schemaRefs>
    <ds:schemaRef ds:uri="http://schemas.microsoft.com/sharepoint/v3/contenttype/forms"/>
  </ds:schemaRefs>
</ds:datastoreItem>
</file>

<file path=customXml/itemProps2.xml><?xml version="1.0" encoding="utf-8"?>
<ds:datastoreItem xmlns:ds="http://schemas.openxmlformats.org/officeDocument/2006/customXml" ds:itemID="{D347D680-9219-44C0-9333-30EB2C6E66B7}">
  <ds:schemaRefs>
    <ds:schemaRef ds:uri="http://schemas.microsoft.com/office/2006/metadata/longProperties"/>
  </ds:schemaRefs>
</ds:datastoreItem>
</file>

<file path=customXml/itemProps3.xml><?xml version="1.0" encoding="utf-8"?>
<ds:datastoreItem xmlns:ds="http://schemas.openxmlformats.org/officeDocument/2006/customXml" ds:itemID="{62EAD193-04A8-4B3C-8C56-588DCD51773D}">
  <ds:schemaRefs>
    <ds:schemaRef ds:uri="http://purl.org/dc/terms/"/>
    <ds:schemaRef ds:uri="http://schemas.microsoft.com/office/2006/documentManagement/types"/>
    <ds:schemaRef ds:uri="3fa4860e-4e84-4984-b511-cb934d7752ca"/>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schemas.microsoft.com/sharepoint/v3"/>
    <ds:schemaRef ds:uri="83a87e31-bf32-46ab-8e70-9fa18461fa4d"/>
    <ds:schemaRef ds:uri="63fd57c9-5291-4ee5-b3d3-37b4b570c278"/>
    <ds:schemaRef ds:uri="http://www.w3.org/XML/1998/namespace"/>
    <ds:schemaRef ds:uri="http://purl.org/dc/dcmitype/"/>
  </ds:schemaRefs>
</ds:datastoreItem>
</file>

<file path=customXml/itemProps4.xml><?xml version="1.0" encoding="utf-8"?>
<ds:datastoreItem xmlns:ds="http://schemas.openxmlformats.org/officeDocument/2006/customXml" ds:itemID="{A0E6F0BB-1403-48DF-87FD-746B67EFA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fa4860e-4e84-4984-b511-cb934d7752ca"/>
    <ds:schemaRef ds:uri="63fd57c9-5291-4ee5-b3d3-37b4b570c278"/>
    <ds:schemaRef ds:uri="83a87e31-bf32-46ab-8e70-9fa18461fa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E1EA22A-CD7B-4E6E-9DD2-896B8A60BA0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Base/>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VonBradsky</dc:creator>
  <cp:keywords/>
  <cp:lastModifiedBy>Bill Egan</cp:lastModifiedBy>
  <cp:revision>152</cp:revision>
  <cp:lastPrinted>2020-03-07T10:20:00Z</cp:lastPrinted>
  <dcterms:created xsi:type="dcterms:W3CDTF">2020-06-27T05:49:00Z</dcterms:created>
  <dcterms:modified xsi:type="dcterms:W3CDTF">2024-01-10T12: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954eba55-e713-49db-bd49-54d591edd76d</vt:lpwstr>
  </property>
  <property fmtid="{D5CDD505-2E9C-101B-9397-08002B2CF9AE}" pid="3" name="ContentTypeId">
    <vt:lpwstr>0x010100ECCB7E1F660E4D499F35AD51896216AD</vt:lpwstr>
  </property>
  <property fmtid="{D5CDD505-2E9C-101B-9397-08002B2CF9AE}" pid="4" name="Order">
    <vt:r8>100</vt:r8>
  </property>
  <property fmtid="{D5CDD505-2E9C-101B-9397-08002B2CF9AE}" pid="5" name="MediaServiceImageTags">
    <vt:lpwstr/>
  </property>
</Properties>
</file>